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11B5D5" w14:textId="0901EC31" w:rsidR="009E4856" w:rsidRDefault="002D11B3" w:rsidP="002D11B3">
      <w:pPr>
        <w:pStyle w:val="Heading1"/>
        <w:jc w:val="center"/>
      </w:pPr>
      <w:r>
        <w:t>Call for Expressions of Interest</w:t>
      </w:r>
    </w:p>
    <w:p w14:paraId="7E18B0F1" w14:textId="65DFF277" w:rsidR="002D11B3" w:rsidRDefault="002D11B3" w:rsidP="002D11B3">
      <w:pPr>
        <w:pStyle w:val="Heading2"/>
        <w:jc w:val="center"/>
      </w:pPr>
      <w:r>
        <w:t>Invitation for Ukrainian Cities to join the POLIS Network</w:t>
      </w:r>
    </w:p>
    <w:p w14:paraId="50E9709C" w14:textId="77777777" w:rsidR="002D11B3" w:rsidRDefault="002D11B3" w:rsidP="002D11B3"/>
    <w:p w14:paraId="4679D9CA" w14:textId="1CD83BE9" w:rsidR="002D11B3" w:rsidRDefault="002D11B3" w:rsidP="002D11B3">
      <w:pPr>
        <w:jc w:val="both"/>
        <w:rPr>
          <w:b/>
          <w:bCs/>
        </w:rPr>
      </w:pPr>
      <w:r w:rsidRPr="008C5079">
        <w:rPr>
          <w:b/>
          <w:bCs/>
        </w:rPr>
        <w:t xml:space="preserve">At its Annual General Assembly in November 2023, the members of the POLIS Network unanimously agreed to open up the </w:t>
      </w:r>
      <w:r w:rsidR="00867576">
        <w:rPr>
          <w:b/>
          <w:bCs/>
        </w:rPr>
        <w:t xml:space="preserve">Network's services to Ukrainian Cities and thus support them in rebuilding and building back better their </w:t>
      </w:r>
      <w:r w:rsidRPr="008C5079">
        <w:rPr>
          <w:b/>
          <w:bCs/>
        </w:rPr>
        <w:t>transport infrastructure</w:t>
      </w:r>
      <w:r w:rsidR="004A0BC0">
        <w:rPr>
          <w:b/>
          <w:bCs/>
        </w:rPr>
        <w:t>,</w:t>
      </w:r>
      <w:r w:rsidRPr="008C5079">
        <w:rPr>
          <w:b/>
          <w:bCs/>
        </w:rPr>
        <w:t xml:space="preserve"> with sustainability at its core. </w:t>
      </w:r>
    </w:p>
    <w:p w14:paraId="7CF3EEA4" w14:textId="77777777" w:rsidR="008C5079" w:rsidRDefault="008C5079" w:rsidP="002D11B3">
      <w:pPr>
        <w:jc w:val="both"/>
        <w:rPr>
          <w:b/>
          <w:bCs/>
        </w:rPr>
      </w:pPr>
    </w:p>
    <w:p w14:paraId="4C587803" w14:textId="6237490A" w:rsidR="008C5079" w:rsidRDefault="008C5079" w:rsidP="008C5079">
      <w:pPr>
        <w:pStyle w:val="Heading2"/>
      </w:pPr>
      <w:r>
        <w:t>What is POLIS?</w:t>
      </w:r>
    </w:p>
    <w:p w14:paraId="778AA619" w14:textId="17F25C7B" w:rsidR="008C5079" w:rsidRDefault="008C5079" w:rsidP="2A8F073F">
      <w:pPr>
        <w:jc w:val="both"/>
      </w:pPr>
      <w:r>
        <w:t>POLIS is the leading network of cities and regions, working together on sustainable urban mobility and innovation while advocating for greater involvement of local and regional authorities in national and international mobility policy agendas.</w:t>
      </w:r>
      <w:r w:rsidR="00877D10">
        <w:t xml:space="preserve"> At a time when international cooperation is critical for tackling transport-related societal challenges, such as climate change, air pollution, congestion and road safety, the exchange and cooperation opportunities offered by POLIS are instrumental. POLIS membership grants unique access to resources, </w:t>
      </w:r>
      <w:r w:rsidR="00D00325">
        <w:t xml:space="preserve">peer-to-peer </w:t>
      </w:r>
      <w:r w:rsidR="00877D10">
        <w:t xml:space="preserve">networking opportunities </w:t>
      </w:r>
      <w:r w:rsidR="00572143">
        <w:t>on both the practitioner and political level</w:t>
      </w:r>
      <w:r w:rsidR="00877D10">
        <w:t>, European project support</w:t>
      </w:r>
      <w:r w:rsidR="00D00325">
        <w:t xml:space="preserve"> to enhance innovation in local and regional transport</w:t>
      </w:r>
      <w:r w:rsidR="50C54EC9">
        <w:t xml:space="preserve"> (in Horizon Europe and beyond)</w:t>
      </w:r>
      <w:r w:rsidR="00197320">
        <w:t>,</w:t>
      </w:r>
      <w:r w:rsidR="1AB83614">
        <w:t xml:space="preserve"> </w:t>
      </w:r>
      <w:r w:rsidR="00F97A55">
        <w:t xml:space="preserve">and </w:t>
      </w:r>
      <w:r w:rsidR="006742E2">
        <w:t xml:space="preserve">fosters dialogue with other key stakeholders in the ecosystem, including research &amp; industry, </w:t>
      </w:r>
      <w:r w:rsidR="000E79E3">
        <w:t>and</w:t>
      </w:r>
      <w:r w:rsidR="006742E2">
        <w:t xml:space="preserve"> other levels of government.</w:t>
      </w:r>
    </w:p>
    <w:p w14:paraId="09028816" w14:textId="77777777" w:rsidR="00877D10" w:rsidRDefault="00877D10" w:rsidP="008C5079">
      <w:pPr>
        <w:jc w:val="both"/>
      </w:pPr>
    </w:p>
    <w:p w14:paraId="3A3E4BFB" w14:textId="57662AE4" w:rsidR="00877D10" w:rsidRDefault="00877D10" w:rsidP="008C5079">
      <w:pPr>
        <w:jc w:val="both"/>
      </w:pPr>
      <w:r>
        <w:t xml:space="preserve">Our </w:t>
      </w:r>
      <w:r>
        <w:rPr>
          <w:b/>
          <w:bCs/>
        </w:rPr>
        <w:t>Working Groups</w:t>
      </w:r>
      <w:r>
        <w:t xml:space="preserve"> offer an excellent platform for a hands-on and action-oriented peer-to-peer exchange with other mobility practitioners from cities and regions, on a wide range of urban </w:t>
      </w:r>
      <w:r w:rsidR="00792082">
        <w:t>mobility-related</w:t>
      </w:r>
      <w:r>
        <w:t xml:space="preserve"> topics, including active travel, safety &amp; security, clean vehicles and air quality, urban freight transport, social and economic access, traffic efficiency, and governance.</w:t>
      </w:r>
    </w:p>
    <w:p w14:paraId="47BDD643" w14:textId="77777777" w:rsidR="00877D10" w:rsidRDefault="00877D10" w:rsidP="008C5079">
      <w:pPr>
        <w:jc w:val="both"/>
      </w:pPr>
    </w:p>
    <w:p w14:paraId="7C367CAA" w14:textId="116F7AA8" w:rsidR="00877D10" w:rsidRDefault="00877D10" w:rsidP="008C5079">
      <w:pPr>
        <w:jc w:val="both"/>
      </w:pPr>
      <w:r>
        <w:t xml:space="preserve">Our </w:t>
      </w:r>
      <w:r>
        <w:rPr>
          <w:b/>
          <w:bCs/>
        </w:rPr>
        <w:t>Political Group</w:t>
      </w:r>
      <w:r>
        <w:t xml:space="preserve"> brings together the elected officials of our cities and regions holding the mobility portfolio, including deputy mayors, regional ministers and secretaries of </w:t>
      </w:r>
      <w:r w:rsidR="00792082">
        <w:t>state</w:t>
      </w:r>
      <w:r>
        <w:t>. Together</w:t>
      </w:r>
      <w:r w:rsidR="00792082">
        <w:t>,</w:t>
      </w:r>
      <w:r>
        <w:t xml:space="preserve"> they share common challenges and solutions in the pathway to a cleaner, greener and more inclusive urban mobility. </w:t>
      </w:r>
    </w:p>
    <w:p w14:paraId="0A21E367" w14:textId="2F7B5033" w:rsidR="00877D10" w:rsidRDefault="00877D10" w:rsidP="008C5079">
      <w:pPr>
        <w:jc w:val="both"/>
      </w:pPr>
    </w:p>
    <w:p w14:paraId="3C09CCC4" w14:textId="3A6D6966" w:rsidR="00877D10" w:rsidRDefault="00877D10" w:rsidP="008C5079">
      <w:pPr>
        <w:jc w:val="both"/>
      </w:pPr>
      <w:r>
        <w:t>More information about the activities and services of our network can be found in the enclosed POLIS leaflet.</w:t>
      </w:r>
      <w:r w:rsidR="00721091">
        <w:t xml:space="preserve"> </w:t>
      </w:r>
      <w:r>
        <w:t>If you represent a Ukrainian city</w:t>
      </w:r>
      <w:r w:rsidR="00813050">
        <w:t>,</w:t>
      </w:r>
      <w:r>
        <w:t xml:space="preserve"> and </w:t>
      </w:r>
      <w:r w:rsidR="00813050">
        <w:t>are</w:t>
      </w:r>
      <w:r>
        <w:t xml:space="preserve"> interested in benefiting from the services our network and its members offer, you can now apply to become a POLIS member at no cost</w:t>
      </w:r>
      <w:r w:rsidR="00140EB3">
        <w:t>. Our members stand united in helping you build back your cities with sustainable and resilient mobility at its core.</w:t>
      </w:r>
    </w:p>
    <w:p w14:paraId="1CE604A1" w14:textId="77777777" w:rsidR="00721091" w:rsidRDefault="00721091" w:rsidP="008C5079">
      <w:pPr>
        <w:jc w:val="both"/>
      </w:pPr>
    </w:p>
    <w:p w14:paraId="3323E6D6" w14:textId="792F5D74" w:rsidR="00EC71C0" w:rsidRPr="009F7BD0" w:rsidRDefault="00EC71C0" w:rsidP="008C5079">
      <w:pPr>
        <w:jc w:val="both"/>
        <w:rPr>
          <w:b/>
          <w:bCs/>
        </w:rPr>
      </w:pPr>
      <w:r w:rsidRPr="009F7BD0">
        <w:rPr>
          <w:b/>
          <w:bCs/>
        </w:rPr>
        <w:t xml:space="preserve">To apply for free membership, please complete the </w:t>
      </w:r>
      <w:r w:rsidR="00981D59">
        <w:rPr>
          <w:b/>
          <w:bCs/>
        </w:rPr>
        <w:t xml:space="preserve">enclosed application </w:t>
      </w:r>
      <w:r w:rsidRPr="009F7BD0">
        <w:rPr>
          <w:b/>
          <w:bCs/>
        </w:rPr>
        <w:t xml:space="preserve">form and return it to Karen Vancluysen, POLIS Secretary General, </w:t>
      </w:r>
      <w:hyperlink r:id="rId11" w:history="1">
        <w:r w:rsidRPr="009F7BD0">
          <w:rPr>
            <w:rStyle w:val="Hyperlink"/>
            <w:b/>
            <w:bCs/>
          </w:rPr>
          <w:t>kvancluysen@polisnetwork.eu</w:t>
        </w:r>
      </w:hyperlink>
      <w:r w:rsidRPr="009F7BD0">
        <w:rPr>
          <w:b/>
          <w:bCs/>
        </w:rPr>
        <w:t xml:space="preserve"> </w:t>
      </w:r>
    </w:p>
    <w:p w14:paraId="0BC9FF7C" w14:textId="77777777" w:rsidR="00F35611" w:rsidRDefault="00F35611">
      <w:pPr>
        <w:spacing w:after="160" w:line="259" w:lineRule="auto"/>
        <w:rPr>
          <w:rFonts w:asciiTheme="majorHAnsi" w:eastAsiaTheme="majorEastAsia" w:hAnsiTheme="majorHAnsi" w:cstheme="majorBidi"/>
          <w:sz w:val="28"/>
          <w:szCs w:val="26"/>
        </w:rPr>
      </w:pPr>
      <w:r>
        <w:br w:type="page"/>
      </w:r>
    </w:p>
    <w:p w14:paraId="32A0A278" w14:textId="19C73F09" w:rsidR="008C5079" w:rsidRDefault="007D3C18" w:rsidP="007D3C18">
      <w:pPr>
        <w:pStyle w:val="Heading2"/>
        <w:jc w:val="center"/>
      </w:pPr>
      <w:r>
        <w:t>APPLICATION FORM FOR UKRAINIAN CITIES TO JOIN POLIS</w:t>
      </w:r>
    </w:p>
    <w:p w14:paraId="3C7D3FF5" w14:textId="77777777" w:rsidR="008C5079" w:rsidRDefault="008C5079" w:rsidP="008C5079">
      <w:pPr>
        <w:jc w:val="both"/>
      </w:pPr>
    </w:p>
    <w:p w14:paraId="1D14AE81" w14:textId="54271CF7" w:rsidR="001A569B" w:rsidRPr="001B4EB9" w:rsidRDefault="00822A19" w:rsidP="00822A19">
      <w:pPr>
        <w:rPr>
          <w:b/>
          <w:bCs/>
        </w:rPr>
      </w:pPr>
      <w:r w:rsidRPr="001B4EB9">
        <w:rPr>
          <w:b/>
          <w:bCs/>
        </w:rPr>
        <w:t xml:space="preserve">Registered name of the legal entity: </w:t>
      </w:r>
    </w:p>
    <w:tbl>
      <w:tblPr>
        <w:tblStyle w:val="TableGrid"/>
        <w:tblW w:w="0" w:type="auto"/>
        <w:tblLook w:val="04A0" w:firstRow="1" w:lastRow="0" w:firstColumn="1" w:lastColumn="0" w:noHBand="0" w:noVBand="1"/>
      </w:tblPr>
      <w:tblGrid>
        <w:gridCol w:w="9016"/>
      </w:tblGrid>
      <w:tr w:rsidR="00C75E6D" w14:paraId="08C811F3" w14:textId="77777777" w:rsidTr="00C75E6D">
        <w:tc>
          <w:tcPr>
            <w:tcW w:w="9016" w:type="dxa"/>
          </w:tcPr>
          <w:p w14:paraId="546D865A" w14:textId="77777777" w:rsidR="00C75E6D" w:rsidRDefault="00C75E6D" w:rsidP="00822A19"/>
        </w:tc>
      </w:tr>
    </w:tbl>
    <w:p w14:paraId="66EB5EDD" w14:textId="77777777" w:rsidR="00822A19" w:rsidRDefault="00822A19" w:rsidP="00822A19"/>
    <w:p w14:paraId="02ECE19F" w14:textId="2E0A1728" w:rsidR="00822A19" w:rsidRPr="001B4EB9" w:rsidRDefault="00822A19" w:rsidP="00822A19">
      <w:pPr>
        <w:rPr>
          <w:b/>
          <w:bCs/>
        </w:rPr>
      </w:pPr>
      <w:r w:rsidRPr="001B4EB9">
        <w:rPr>
          <w:b/>
          <w:bCs/>
        </w:rPr>
        <w:t>Registered address of the legal entity:</w:t>
      </w:r>
    </w:p>
    <w:tbl>
      <w:tblPr>
        <w:tblStyle w:val="TableGrid"/>
        <w:tblW w:w="0" w:type="auto"/>
        <w:tblLook w:val="04A0" w:firstRow="1" w:lastRow="0" w:firstColumn="1" w:lastColumn="0" w:noHBand="0" w:noVBand="1"/>
      </w:tblPr>
      <w:tblGrid>
        <w:gridCol w:w="9016"/>
      </w:tblGrid>
      <w:tr w:rsidR="00C75E6D" w14:paraId="43E692EC" w14:textId="77777777" w:rsidTr="00C75E6D">
        <w:tc>
          <w:tcPr>
            <w:tcW w:w="9016" w:type="dxa"/>
          </w:tcPr>
          <w:p w14:paraId="388A7834" w14:textId="77777777" w:rsidR="00C75E6D" w:rsidRDefault="00C75E6D" w:rsidP="00822A19"/>
          <w:p w14:paraId="5610219E" w14:textId="77777777" w:rsidR="003C7B23" w:rsidRDefault="003C7B23" w:rsidP="00822A19"/>
        </w:tc>
      </w:tr>
    </w:tbl>
    <w:p w14:paraId="13794D8C" w14:textId="77777777" w:rsidR="00C75E6D" w:rsidRDefault="00C75E6D" w:rsidP="00822A19"/>
    <w:p w14:paraId="2C52428E" w14:textId="3880A43A" w:rsidR="00484777" w:rsidRPr="001B4EB9" w:rsidRDefault="00484777" w:rsidP="00822A19">
      <w:pPr>
        <w:rPr>
          <w:b/>
          <w:bCs/>
        </w:rPr>
      </w:pPr>
      <w:r w:rsidRPr="001B4EB9">
        <w:rPr>
          <w:b/>
          <w:bCs/>
        </w:rPr>
        <w:t>Legally represented by (First name, last name</w:t>
      </w:r>
      <w:r w:rsidR="001B4EB9" w:rsidRPr="001B4EB9">
        <w:rPr>
          <w:b/>
          <w:bCs/>
        </w:rPr>
        <w:t>, official position:</w:t>
      </w:r>
    </w:p>
    <w:tbl>
      <w:tblPr>
        <w:tblStyle w:val="TableGrid"/>
        <w:tblW w:w="0" w:type="auto"/>
        <w:tblLook w:val="04A0" w:firstRow="1" w:lastRow="0" w:firstColumn="1" w:lastColumn="0" w:noHBand="0" w:noVBand="1"/>
      </w:tblPr>
      <w:tblGrid>
        <w:gridCol w:w="9016"/>
      </w:tblGrid>
      <w:tr w:rsidR="001B4EB9" w14:paraId="44A56AD1" w14:textId="77777777" w:rsidTr="001B4EB9">
        <w:tc>
          <w:tcPr>
            <w:tcW w:w="9016" w:type="dxa"/>
          </w:tcPr>
          <w:p w14:paraId="29EEBC7F" w14:textId="77777777" w:rsidR="001B4EB9" w:rsidRDefault="001B4EB9" w:rsidP="00822A19"/>
          <w:p w14:paraId="4DFB818A" w14:textId="77777777" w:rsidR="003C7B23" w:rsidRDefault="003C7B23" w:rsidP="00822A19"/>
        </w:tc>
      </w:tr>
    </w:tbl>
    <w:p w14:paraId="55D02B1C" w14:textId="77777777" w:rsidR="001B4EB9" w:rsidRDefault="001B4EB9" w:rsidP="00822A19"/>
    <w:p w14:paraId="1FDD21CD" w14:textId="55A844E9" w:rsidR="004A46F9" w:rsidRDefault="004A46F9" w:rsidP="00632F51">
      <w:pPr>
        <w:jc w:val="both"/>
        <w:rPr>
          <w:b/>
          <w:bCs/>
        </w:rPr>
      </w:pPr>
      <w:r>
        <w:rPr>
          <w:b/>
          <w:bCs/>
        </w:rPr>
        <w:t xml:space="preserve">Contact person designated to represent the </w:t>
      </w:r>
      <w:proofErr w:type="spellStart"/>
      <w:r w:rsidR="00632F51">
        <w:rPr>
          <w:b/>
          <w:bCs/>
        </w:rPr>
        <w:t>organisation</w:t>
      </w:r>
      <w:proofErr w:type="spellEnd"/>
      <w:r w:rsidR="00632F51">
        <w:rPr>
          <w:b/>
          <w:bCs/>
        </w:rPr>
        <w:t xml:space="preserve"> within POLIS, taking part in the activities of the association, and to whom all correspondence should be sent:</w:t>
      </w:r>
    </w:p>
    <w:tbl>
      <w:tblPr>
        <w:tblStyle w:val="TableGrid"/>
        <w:tblW w:w="0" w:type="auto"/>
        <w:tblLook w:val="04A0" w:firstRow="1" w:lastRow="0" w:firstColumn="1" w:lastColumn="0" w:noHBand="0" w:noVBand="1"/>
      </w:tblPr>
      <w:tblGrid>
        <w:gridCol w:w="9016"/>
      </w:tblGrid>
      <w:tr w:rsidR="00632F51" w14:paraId="1E41ECAE" w14:textId="77777777" w:rsidTr="00632F51">
        <w:tc>
          <w:tcPr>
            <w:tcW w:w="9016" w:type="dxa"/>
          </w:tcPr>
          <w:p w14:paraId="384A87A1" w14:textId="1B79780A" w:rsidR="00632F51" w:rsidRDefault="00413187" w:rsidP="00632F51">
            <w:pPr>
              <w:jc w:val="both"/>
            </w:pPr>
            <w:r>
              <w:t>First name:</w:t>
            </w:r>
          </w:p>
        </w:tc>
      </w:tr>
      <w:tr w:rsidR="00413187" w14:paraId="1371FF7C" w14:textId="77777777" w:rsidTr="00632F51">
        <w:tc>
          <w:tcPr>
            <w:tcW w:w="9016" w:type="dxa"/>
          </w:tcPr>
          <w:p w14:paraId="144AC4F1" w14:textId="6FE56577" w:rsidR="00413187" w:rsidRDefault="00413187" w:rsidP="00632F51">
            <w:pPr>
              <w:jc w:val="both"/>
            </w:pPr>
            <w:r>
              <w:t>Last name:</w:t>
            </w:r>
          </w:p>
        </w:tc>
      </w:tr>
      <w:tr w:rsidR="00E76184" w14:paraId="74A7D119" w14:textId="77777777" w:rsidTr="00632F51">
        <w:tc>
          <w:tcPr>
            <w:tcW w:w="9016" w:type="dxa"/>
          </w:tcPr>
          <w:p w14:paraId="7A6E4DB3" w14:textId="40F7AD4F" w:rsidR="00E76184" w:rsidRDefault="00E76184" w:rsidP="00632F51">
            <w:pPr>
              <w:jc w:val="both"/>
            </w:pPr>
            <w:r>
              <w:t>Position:</w:t>
            </w:r>
          </w:p>
        </w:tc>
      </w:tr>
      <w:tr w:rsidR="00E76184" w14:paraId="5768DC11" w14:textId="77777777" w:rsidTr="00632F51">
        <w:tc>
          <w:tcPr>
            <w:tcW w:w="9016" w:type="dxa"/>
          </w:tcPr>
          <w:p w14:paraId="111FB5B2" w14:textId="77777777" w:rsidR="00EC1993" w:rsidRDefault="00EC1993" w:rsidP="00632F51">
            <w:pPr>
              <w:jc w:val="both"/>
            </w:pPr>
            <w:r>
              <w:t>Address:</w:t>
            </w:r>
          </w:p>
          <w:p w14:paraId="0E43BAFB" w14:textId="69EA834A" w:rsidR="003C7B23" w:rsidRDefault="003C7B23" w:rsidP="00632F51">
            <w:pPr>
              <w:jc w:val="both"/>
            </w:pPr>
          </w:p>
        </w:tc>
      </w:tr>
      <w:tr w:rsidR="00EC1993" w14:paraId="60C0F452" w14:textId="77777777" w:rsidTr="00632F51">
        <w:tc>
          <w:tcPr>
            <w:tcW w:w="9016" w:type="dxa"/>
          </w:tcPr>
          <w:p w14:paraId="0F76EF24" w14:textId="46F1BF13" w:rsidR="00EC1993" w:rsidRDefault="00EC1993" w:rsidP="00632F51">
            <w:pPr>
              <w:jc w:val="both"/>
            </w:pPr>
            <w:r>
              <w:t>Phone:</w:t>
            </w:r>
          </w:p>
        </w:tc>
      </w:tr>
      <w:tr w:rsidR="00EC1993" w14:paraId="0C1EF2FF" w14:textId="77777777" w:rsidTr="00632F51">
        <w:tc>
          <w:tcPr>
            <w:tcW w:w="9016" w:type="dxa"/>
          </w:tcPr>
          <w:p w14:paraId="74235FCB" w14:textId="6602BCD8" w:rsidR="00EC1993" w:rsidRDefault="00EC1993" w:rsidP="00632F51">
            <w:pPr>
              <w:jc w:val="both"/>
            </w:pPr>
            <w:r>
              <w:t xml:space="preserve">Email: </w:t>
            </w:r>
          </w:p>
        </w:tc>
      </w:tr>
    </w:tbl>
    <w:p w14:paraId="4C080604" w14:textId="77777777" w:rsidR="00632F51" w:rsidRDefault="00632F51" w:rsidP="00632F51">
      <w:pPr>
        <w:jc w:val="both"/>
      </w:pPr>
    </w:p>
    <w:p w14:paraId="1FA41A50" w14:textId="1C4F5A9C" w:rsidR="00EC1993" w:rsidRDefault="00EC1993" w:rsidP="00632F51">
      <w:pPr>
        <w:jc w:val="both"/>
        <w:rPr>
          <w:b/>
          <w:bCs/>
        </w:rPr>
      </w:pPr>
      <w:r>
        <w:rPr>
          <w:b/>
          <w:bCs/>
        </w:rPr>
        <w:t>Total population represented by the city</w:t>
      </w:r>
      <w:r w:rsidR="00E90CD9">
        <w:rPr>
          <w:b/>
          <w:bCs/>
        </w:rPr>
        <w:t>:</w:t>
      </w:r>
    </w:p>
    <w:tbl>
      <w:tblPr>
        <w:tblStyle w:val="TableGrid"/>
        <w:tblW w:w="0" w:type="auto"/>
        <w:tblLook w:val="04A0" w:firstRow="1" w:lastRow="0" w:firstColumn="1" w:lastColumn="0" w:noHBand="0" w:noVBand="1"/>
      </w:tblPr>
      <w:tblGrid>
        <w:gridCol w:w="9016"/>
      </w:tblGrid>
      <w:tr w:rsidR="00E90CD9" w14:paraId="7F1C7684" w14:textId="77777777" w:rsidTr="00E90CD9">
        <w:tc>
          <w:tcPr>
            <w:tcW w:w="9016" w:type="dxa"/>
          </w:tcPr>
          <w:p w14:paraId="662A4817" w14:textId="77777777" w:rsidR="00E90CD9" w:rsidRDefault="00E90CD9" w:rsidP="00632F51">
            <w:pPr>
              <w:jc w:val="both"/>
            </w:pPr>
          </w:p>
        </w:tc>
      </w:tr>
    </w:tbl>
    <w:p w14:paraId="478C557C" w14:textId="77777777" w:rsidR="00E90CD9" w:rsidRDefault="00E90CD9" w:rsidP="00632F51">
      <w:pPr>
        <w:jc w:val="both"/>
      </w:pPr>
    </w:p>
    <w:p w14:paraId="21187E3C" w14:textId="46209B67" w:rsidR="00E90CD9" w:rsidRDefault="00E90CD9" w:rsidP="00632F51">
      <w:pPr>
        <w:jc w:val="both"/>
        <w:rPr>
          <w:b/>
          <w:bCs/>
        </w:rPr>
      </w:pPr>
      <w:r w:rsidRPr="00E90CD9">
        <w:rPr>
          <w:b/>
          <w:bCs/>
        </w:rPr>
        <w:t xml:space="preserve">What topics are </w:t>
      </w:r>
      <w:r w:rsidR="009B6B36">
        <w:rPr>
          <w:b/>
          <w:bCs/>
        </w:rPr>
        <w:t xml:space="preserve">you </w:t>
      </w:r>
      <w:r w:rsidRPr="00E90CD9">
        <w:rPr>
          <w:b/>
          <w:bCs/>
        </w:rPr>
        <w:t>the most interested in</w:t>
      </w:r>
      <w:r>
        <w:rPr>
          <w:b/>
          <w:bCs/>
        </w:rPr>
        <w:t xml:space="preserve"> (please tick)</w:t>
      </w:r>
      <w:r w:rsidRPr="00E90CD9">
        <w:rPr>
          <w:b/>
          <w:bCs/>
        </w:rPr>
        <w:t>:</w:t>
      </w:r>
    </w:p>
    <w:tbl>
      <w:tblPr>
        <w:tblStyle w:val="TableGrid"/>
        <w:tblW w:w="0" w:type="auto"/>
        <w:tblLook w:val="04A0" w:firstRow="1" w:lastRow="0" w:firstColumn="1" w:lastColumn="0" w:noHBand="0" w:noVBand="1"/>
      </w:tblPr>
      <w:tblGrid>
        <w:gridCol w:w="8500"/>
        <w:gridCol w:w="516"/>
      </w:tblGrid>
      <w:tr w:rsidR="00E90CD9" w14:paraId="12814FF6" w14:textId="77777777" w:rsidTr="009B6B36">
        <w:tc>
          <w:tcPr>
            <w:tcW w:w="8500" w:type="dxa"/>
          </w:tcPr>
          <w:p w14:paraId="7A5A2290" w14:textId="79F0CE4D" w:rsidR="00E90CD9" w:rsidRDefault="00DA5773" w:rsidP="00632F51">
            <w:pPr>
              <w:jc w:val="both"/>
            </w:pPr>
            <w:r>
              <w:t>Air quality &amp; clean vehicles</w:t>
            </w:r>
          </w:p>
        </w:tc>
        <w:tc>
          <w:tcPr>
            <w:tcW w:w="516" w:type="dxa"/>
          </w:tcPr>
          <w:p w14:paraId="6EECEE5D" w14:textId="77777777" w:rsidR="00E90CD9" w:rsidRDefault="00E90CD9" w:rsidP="00632F51">
            <w:pPr>
              <w:jc w:val="both"/>
            </w:pPr>
          </w:p>
        </w:tc>
      </w:tr>
      <w:tr w:rsidR="00DA5773" w14:paraId="0DE7A31C" w14:textId="77777777" w:rsidTr="009B6B36">
        <w:tc>
          <w:tcPr>
            <w:tcW w:w="8500" w:type="dxa"/>
          </w:tcPr>
          <w:p w14:paraId="4CABDC59" w14:textId="773D7A3C" w:rsidR="00DA5773" w:rsidRDefault="00DA5773" w:rsidP="00632F51">
            <w:pPr>
              <w:jc w:val="both"/>
            </w:pPr>
            <w:r>
              <w:t>Active travel &amp; urban planning</w:t>
            </w:r>
          </w:p>
        </w:tc>
        <w:tc>
          <w:tcPr>
            <w:tcW w:w="516" w:type="dxa"/>
          </w:tcPr>
          <w:p w14:paraId="78311460" w14:textId="77777777" w:rsidR="00DA5773" w:rsidRDefault="00DA5773" w:rsidP="00632F51">
            <w:pPr>
              <w:jc w:val="both"/>
            </w:pPr>
          </w:p>
        </w:tc>
      </w:tr>
      <w:tr w:rsidR="00DA5773" w14:paraId="6023C44C" w14:textId="77777777" w:rsidTr="009B6B36">
        <w:tc>
          <w:tcPr>
            <w:tcW w:w="8500" w:type="dxa"/>
          </w:tcPr>
          <w:p w14:paraId="7FAB1DD6" w14:textId="33B8587A" w:rsidR="00DA5773" w:rsidRDefault="004F23E7" w:rsidP="00632F51">
            <w:pPr>
              <w:jc w:val="both"/>
            </w:pPr>
            <w:r>
              <w:t>Safety &amp; security</w:t>
            </w:r>
          </w:p>
        </w:tc>
        <w:tc>
          <w:tcPr>
            <w:tcW w:w="516" w:type="dxa"/>
          </w:tcPr>
          <w:p w14:paraId="62A49CE4" w14:textId="77777777" w:rsidR="00DA5773" w:rsidRDefault="00DA5773" w:rsidP="00632F51">
            <w:pPr>
              <w:jc w:val="both"/>
            </w:pPr>
          </w:p>
        </w:tc>
      </w:tr>
      <w:tr w:rsidR="004F23E7" w14:paraId="372EE4D7" w14:textId="77777777" w:rsidTr="009B6B36">
        <w:tc>
          <w:tcPr>
            <w:tcW w:w="8500" w:type="dxa"/>
          </w:tcPr>
          <w:p w14:paraId="7C452CDA" w14:textId="4B0D9DDE" w:rsidR="004F23E7" w:rsidRDefault="004F23E7" w:rsidP="00632F51">
            <w:pPr>
              <w:jc w:val="both"/>
            </w:pPr>
            <w:r>
              <w:t>Traffic efficiency (data, network management, ITS)</w:t>
            </w:r>
          </w:p>
        </w:tc>
        <w:tc>
          <w:tcPr>
            <w:tcW w:w="516" w:type="dxa"/>
          </w:tcPr>
          <w:p w14:paraId="04D6956B" w14:textId="77777777" w:rsidR="004F23E7" w:rsidRDefault="004F23E7" w:rsidP="00632F51">
            <w:pPr>
              <w:jc w:val="both"/>
            </w:pPr>
          </w:p>
        </w:tc>
      </w:tr>
      <w:tr w:rsidR="004F23E7" w14:paraId="6AE8DE82" w14:textId="77777777" w:rsidTr="009B6B36">
        <w:tc>
          <w:tcPr>
            <w:tcW w:w="8500" w:type="dxa"/>
          </w:tcPr>
          <w:p w14:paraId="12793FCC" w14:textId="3BAE2955" w:rsidR="004F23E7" w:rsidRDefault="005F6CE0" w:rsidP="00632F51">
            <w:pPr>
              <w:jc w:val="both"/>
            </w:pPr>
            <w:r>
              <w:t>Governance and integration (SUMP, co-creation, new mobility services)</w:t>
            </w:r>
          </w:p>
        </w:tc>
        <w:tc>
          <w:tcPr>
            <w:tcW w:w="516" w:type="dxa"/>
          </w:tcPr>
          <w:p w14:paraId="50912297" w14:textId="77777777" w:rsidR="004F23E7" w:rsidRDefault="004F23E7" w:rsidP="00632F51">
            <w:pPr>
              <w:jc w:val="both"/>
            </w:pPr>
          </w:p>
        </w:tc>
      </w:tr>
      <w:tr w:rsidR="005F6CE0" w14:paraId="12860AA6" w14:textId="77777777" w:rsidTr="009B6B36">
        <w:tc>
          <w:tcPr>
            <w:tcW w:w="8500" w:type="dxa"/>
          </w:tcPr>
          <w:p w14:paraId="3F3B8034" w14:textId="3B9320F8" w:rsidR="005F6CE0" w:rsidRDefault="00B011FB" w:rsidP="00632F51">
            <w:pPr>
              <w:jc w:val="both"/>
            </w:pPr>
            <w:r>
              <w:t>Public transport</w:t>
            </w:r>
          </w:p>
        </w:tc>
        <w:tc>
          <w:tcPr>
            <w:tcW w:w="516" w:type="dxa"/>
          </w:tcPr>
          <w:p w14:paraId="68B212BF" w14:textId="77777777" w:rsidR="005F6CE0" w:rsidRDefault="005F6CE0" w:rsidP="00632F51">
            <w:pPr>
              <w:jc w:val="both"/>
            </w:pPr>
          </w:p>
        </w:tc>
      </w:tr>
      <w:tr w:rsidR="001F1F5C" w14:paraId="4BD6C070" w14:textId="77777777" w:rsidTr="009B6B36">
        <w:tc>
          <w:tcPr>
            <w:tcW w:w="8500" w:type="dxa"/>
          </w:tcPr>
          <w:p w14:paraId="73EB6C45" w14:textId="28DFCCDE" w:rsidR="001F1F5C" w:rsidRDefault="001F1F5C" w:rsidP="00632F51">
            <w:pPr>
              <w:jc w:val="both"/>
            </w:pPr>
            <w:r>
              <w:t>Economic</w:t>
            </w:r>
            <w:r w:rsidR="00ED51B4">
              <w:t xml:space="preserve"> access:</w:t>
            </w:r>
            <w:r>
              <w:t xml:space="preserve"> pricing, parking, access regulations </w:t>
            </w:r>
          </w:p>
        </w:tc>
        <w:tc>
          <w:tcPr>
            <w:tcW w:w="516" w:type="dxa"/>
          </w:tcPr>
          <w:p w14:paraId="29A57719" w14:textId="77777777" w:rsidR="001F1F5C" w:rsidRDefault="001F1F5C" w:rsidP="00632F51">
            <w:pPr>
              <w:jc w:val="both"/>
            </w:pPr>
          </w:p>
        </w:tc>
      </w:tr>
      <w:tr w:rsidR="00ED51B4" w14:paraId="724C1832" w14:textId="77777777" w:rsidTr="009B6B36">
        <w:tc>
          <w:tcPr>
            <w:tcW w:w="8500" w:type="dxa"/>
          </w:tcPr>
          <w:p w14:paraId="2DE01700" w14:textId="7360E042" w:rsidR="00ED51B4" w:rsidRDefault="00ED51B4" w:rsidP="00632F51">
            <w:pPr>
              <w:jc w:val="both"/>
            </w:pPr>
            <w:r>
              <w:t>Social access: inclusion, affordability, accessibility</w:t>
            </w:r>
          </w:p>
        </w:tc>
        <w:tc>
          <w:tcPr>
            <w:tcW w:w="516" w:type="dxa"/>
          </w:tcPr>
          <w:p w14:paraId="08DF1C44" w14:textId="77777777" w:rsidR="00ED51B4" w:rsidRDefault="00ED51B4" w:rsidP="00632F51">
            <w:pPr>
              <w:jc w:val="both"/>
            </w:pPr>
          </w:p>
        </w:tc>
      </w:tr>
      <w:tr w:rsidR="00ED51B4" w14:paraId="3A0F0A48" w14:textId="77777777" w:rsidTr="009B6B36">
        <w:tc>
          <w:tcPr>
            <w:tcW w:w="8500" w:type="dxa"/>
          </w:tcPr>
          <w:p w14:paraId="41DF2C1A" w14:textId="605931D4" w:rsidR="00ED51B4" w:rsidRDefault="00075267" w:rsidP="00632F51">
            <w:pPr>
              <w:jc w:val="both"/>
            </w:pPr>
            <w:r>
              <w:t>Urban freight transport</w:t>
            </w:r>
          </w:p>
        </w:tc>
        <w:tc>
          <w:tcPr>
            <w:tcW w:w="516" w:type="dxa"/>
          </w:tcPr>
          <w:p w14:paraId="29ABACC0" w14:textId="77777777" w:rsidR="00ED51B4" w:rsidRDefault="00ED51B4" w:rsidP="00632F51">
            <w:pPr>
              <w:jc w:val="both"/>
            </w:pPr>
          </w:p>
        </w:tc>
      </w:tr>
      <w:tr w:rsidR="009B6B36" w14:paraId="40100E26" w14:textId="77777777" w:rsidTr="00721091">
        <w:tc>
          <w:tcPr>
            <w:tcW w:w="9016" w:type="dxa"/>
            <w:gridSpan w:val="2"/>
          </w:tcPr>
          <w:p w14:paraId="50F8AA5E" w14:textId="19A492BA" w:rsidR="009B6B36" w:rsidRDefault="009B6B36" w:rsidP="00632F51">
            <w:pPr>
              <w:jc w:val="both"/>
            </w:pPr>
            <w:r>
              <w:t>Other</w:t>
            </w:r>
            <w:r w:rsidR="003C7B23">
              <w:t xml:space="preserve"> (please add)</w:t>
            </w:r>
            <w:r>
              <w:t xml:space="preserve">: </w:t>
            </w:r>
          </w:p>
          <w:p w14:paraId="7AEB29D8" w14:textId="77777777" w:rsidR="00981D59" w:rsidRDefault="00981D59" w:rsidP="00632F51">
            <w:pPr>
              <w:jc w:val="both"/>
            </w:pPr>
          </w:p>
          <w:p w14:paraId="16FC9C76" w14:textId="77777777" w:rsidR="00F365D4" w:rsidRDefault="00F365D4" w:rsidP="00632F51">
            <w:pPr>
              <w:jc w:val="both"/>
            </w:pPr>
          </w:p>
          <w:p w14:paraId="6F18FCCF" w14:textId="77777777" w:rsidR="009B6B36" w:rsidRDefault="009B6B36" w:rsidP="00632F51">
            <w:pPr>
              <w:jc w:val="both"/>
            </w:pPr>
          </w:p>
          <w:p w14:paraId="30261568" w14:textId="2AC1BC81" w:rsidR="00981D59" w:rsidRDefault="00981D59" w:rsidP="00632F51">
            <w:pPr>
              <w:jc w:val="both"/>
            </w:pPr>
          </w:p>
        </w:tc>
      </w:tr>
    </w:tbl>
    <w:p w14:paraId="1241F7BF" w14:textId="77777777" w:rsidR="00E90CD9" w:rsidRDefault="00E90CD9" w:rsidP="00632F51">
      <w:pPr>
        <w:jc w:val="both"/>
      </w:pPr>
    </w:p>
    <w:p w14:paraId="674636BC" w14:textId="77777777" w:rsidR="00F365D4" w:rsidRDefault="00F365D4">
      <w:pPr>
        <w:spacing w:after="160" w:line="259" w:lineRule="auto"/>
        <w:rPr>
          <w:b/>
          <w:bCs/>
        </w:rPr>
      </w:pPr>
      <w:r>
        <w:rPr>
          <w:b/>
          <w:bCs/>
        </w:rPr>
        <w:br w:type="page"/>
      </w:r>
    </w:p>
    <w:p w14:paraId="6A75E70C" w14:textId="15AD2A80" w:rsidR="00690814" w:rsidRDefault="00690814" w:rsidP="00632F51">
      <w:pPr>
        <w:jc w:val="both"/>
        <w:rPr>
          <w:b/>
          <w:bCs/>
        </w:rPr>
      </w:pPr>
      <w:r>
        <w:rPr>
          <w:b/>
          <w:bCs/>
        </w:rPr>
        <w:t>What are you the most interested in (please tick):</w:t>
      </w:r>
    </w:p>
    <w:tbl>
      <w:tblPr>
        <w:tblStyle w:val="TableGrid"/>
        <w:tblW w:w="0" w:type="auto"/>
        <w:tblLook w:val="04A0" w:firstRow="1" w:lastRow="0" w:firstColumn="1" w:lastColumn="0" w:noHBand="0" w:noVBand="1"/>
      </w:tblPr>
      <w:tblGrid>
        <w:gridCol w:w="8500"/>
        <w:gridCol w:w="516"/>
      </w:tblGrid>
      <w:tr w:rsidR="00690814" w14:paraId="30D4232E" w14:textId="77777777" w:rsidTr="00690814">
        <w:tc>
          <w:tcPr>
            <w:tcW w:w="8500" w:type="dxa"/>
          </w:tcPr>
          <w:p w14:paraId="7E583515" w14:textId="2CA808DC" w:rsidR="00690814" w:rsidRDefault="00690814" w:rsidP="00632F51">
            <w:pPr>
              <w:jc w:val="both"/>
            </w:pPr>
            <w:r>
              <w:t>Peer-to-peer exchange</w:t>
            </w:r>
          </w:p>
        </w:tc>
        <w:tc>
          <w:tcPr>
            <w:tcW w:w="516" w:type="dxa"/>
          </w:tcPr>
          <w:p w14:paraId="18F958E6" w14:textId="77777777" w:rsidR="00690814" w:rsidRDefault="00690814" w:rsidP="00632F51">
            <w:pPr>
              <w:jc w:val="both"/>
            </w:pPr>
          </w:p>
        </w:tc>
      </w:tr>
      <w:tr w:rsidR="00690814" w14:paraId="3AE6BA33" w14:textId="77777777" w:rsidTr="00690814">
        <w:tc>
          <w:tcPr>
            <w:tcW w:w="8500" w:type="dxa"/>
          </w:tcPr>
          <w:p w14:paraId="25791AA4" w14:textId="4CA7B3F1" w:rsidR="00690814" w:rsidRDefault="00690814" w:rsidP="00632F51">
            <w:pPr>
              <w:jc w:val="both"/>
            </w:pPr>
            <w:r>
              <w:t>Advocacy &amp; policy</w:t>
            </w:r>
          </w:p>
        </w:tc>
        <w:tc>
          <w:tcPr>
            <w:tcW w:w="516" w:type="dxa"/>
          </w:tcPr>
          <w:p w14:paraId="31FFBC47" w14:textId="77777777" w:rsidR="00690814" w:rsidRDefault="00690814" w:rsidP="00632F51">
            <w:pPr>
              <w:jc w:val="both"/>
            </w:pPr>
          </w:p>
        </w:tc>
      </w:tr>
      <w:tr w:rsidR="00690814" w14:paraId="7C015297" w14:textId="77777777" w:rsidTr="00690814">
        <w:tc>
          <w:tcPr>
            <w:tcW w:w="8500" w:type="dxa"/>
          </w:tcPr>
          <w:p w14:paraId="719F04F7" w14:textId="573942A2" w:rsidR="00690814" w:rsidRDefault="00690814" w:rsidP="00632F51">
            <w:pPr>
              <w:jc w:val="both"/>
            </w:pPr>
            <w:r>
              <w:t>Access to research &amp; innovation</w:t>
            </w:r>
          </w:p>
        </w:tc>
        <w:tc>
          <w:tcPr>
            <w:tcW w:w="516" w:type="dxa"/>
          </w:tcPr>
          <w:p w14:paraId="7C8E5935" w14:textId="77777777" w:rsidR="00690814" w:rsidRDefault="00690814" w:rsidP="00632F51">
            <w:pPr>
              <w:jc w:val="both"/>
            </w:pPr>
          </w:p>
        </w:tc>
      </w:tr>
    </w:tbl>
    <w:p w14:paraId="42B89B2C" w14:textId="77777777" w:rsidR="00690814" w:rsidRPr="00690814" w:rsidRDefault="00690814" w:rsidP="00632F51">
      <w:pPr>
        <w:jc w:val="both"/>
      </w:pPr>
    </w:p>
    <w:p w14:paraId="0E13B2C7" w14:textId="797F56DE" w:rsidR="00FB3979" w:rsidRDefault="00FB3979" w:rsidP="00632F51">
      <w:pPr>
        <w:jc w:val="both"/>
        <w:rPr>
          <w:b/>
          <w:bCs/>
        </w:rPr>
      </w:pPr>
      <w:r w:rsidRPr="00FB3979">
        <w:rPr>
          <w:b/>
          <w:bCs/>
        </w:rPr>
        <w:t xml:space="preserve">What </w:t>
      </w:r>
      <w:r w:rsidR="00690814">
        <w:rPr>
          <w:b/>
          <w:bCs/>
        </w:rPr>
        <w:t xml:space="preserve">else </w:t>
      </w:r>
      <w:r w:rsidRPr="00FB3979">
        <w:rPr>
          <w:b/>
          <w:bCs/>
        </w:rPr>
        <w:t>do you expect from POLIS membership?</w:t>
      </w:r>
    </w:p>
    <w:tbl>
      <w:tblPr>
        <w:tblStyle w:val="TableGrid"/>
        <w:tblW w:w="0" w:type="auto"/>
        <w:tblLook w:val="04A0" w:firstRow="1" w:lastRow="0" w:firstColumn="1" w:lastColumn="0" w:noHBand="0" w:noVBand="1"/>
      </w:tblPr>
      <w:tblGrid>
        <w:gridCol w:w="9016"/>
      </w:tblGrid>
      <w:tr w:rsidR="00FB3979" w14:paraId="596B3321" w14:textId="77777777" w:rsidTr="00FB3979">
        <w:tc>
          <w:tcPr>
            <w:tcW w:w="9016" w:type="dxa"/>
          </w:tcPr>
          <w:p w14:paraId="2E57FFA5" w14:textId="77777777" w:rsidR="00FB3979" w:rsidRDefault="00FB3979" w:rsidP="00632F51">
            <w:pPr>
              <w:jc w:val="both"/>
              <w:rPr>
                <w:b/>
                <w:bCs/>
              </w:rPr>
            </w:pPr>
          </w:p>
          <w:p w14:paraId="116E3E40" w14:textId="77777777" w:rsidR="00F365D4" w:rsidRDefault="00F365D4" w:rsidP="00632F51">
            <w:pPr>
              <w:jc w:val="both"/>
              <w:rPr>
                <w:b/>
                <w:bCs/>
              </w:rPr>
            </w:pPr>
          </w:p>
          <w:p w14:paraId="4E4F1849" w14:textId="77777777" w:rsidR="00981D59" w:rsidRDefault="00981D59" w:rsidP="00632F51">
            <w:pPr>
              <w:jc w:val="both"/>
              <w:rPr>
                <w:b/>
                <w:bCs/>
              </w:rPr>
            </w:pPr>
          </w:p>
          <w:p w14:paraId="44926953" w14:textId="77777777" w:rsidR="00981D59" w:rsidRDefault="00981D59" w:rsidP="00632F51">
            <w:pPr>
              <w:jc w:val="both"/>
              <w:rPr>
                <w:b/>
                <w:bCs/>
              </w:rPr>
            </w:pPr>
          </w:p>
          <w:p w14:paraId="473A549C" w14:textId="77777777" w:rsidR="00F365D4" w:rsidRDefault="00F365D4" w:rsidP="00632F51">
            <w:pPr>
              <w:jc w:val="both"/>
              <w:rPr>
                <w:b/>
                <w:bCs/>
              </w:rPr>
            </w:pPr>
          </w:p>
          <w:p w14:paraId="73D1F9DB" w14:textId="77777777" w:rsidR="00F365D4" w:rsidRDefault="00F365D4" w:rsidP="00632F51">
            <w:pPr>
              <w:jc w:val="both"/>
              <w:rPr>
                <w:b/>
                <w:bCs/>
              </w:rPr>
            </w:pPr>
          </w:p>
        </w:tc>
      </w:tr>
    </w:tbl>
    <w:p w14:paraId="5F8F2059" w14:textId="77777777" w:rsidR="00FB3979" w:rsidRDefault="00FB3979" w:rsidP="00632F51">
      <w:pPr>
        <w:jc w:val="both"/>
        <w:rPr>
          <w:b/>
          <w:bCs/>
        </w:rPr>
      </w:pPr>
    </w:p>
    <w:p w14:paraId="33F0CECF" w14:textId="77777777" w:rsidR="00981D59" w:rsidRDefault="00981D59" w:rsidP="00632F51">
      <w:pPr>
        <w:jc w:val="both"/>
        <w:rPr>
          <w:b/>
          <w:bCs/>
        </w:rPr>
      </w:pPr>
    </w:p>
    <w:p w14:paraId="61C2EC2B" w14:textId="66F6F433" w:rsidR="00981D59" w:rsidRDefault="00981D59" w:rsidP="00981D59">
      <w:pPr>
        <w:rPr>
          <w:b/>
          <w:bCs/>
        </w:rPr>
      </w:pPr>
      <w:r>
        <w:rPr>
          <w:b/>
          <w:bCs/>
        </w:rPr>
        <w:t>Place:</w:t>
      </w:r>
      <w:r>
        <w:rPr>
          <w:b/>
          <w:bCs/>
        </w:rPr>
        <w:tab/>
      </w:r>
      <w:r>
        <w:rPr>
          <w:b/>
          <w:bCs/>
        </w:rPr>
        <w:tab/>
      </w:r>
      <w:r>
        <w:rPr>
          <w:b/>
          <w:bCs/>
        </w:rPr>
        <w:tab/>
      </w:r>
      <w:r>
        <w:rPr>
          <w:b/>
          <w:bCs/>
        </w:rPr>
        <w:tab/>
      </w:r>
      <w:r>
        <w:rPr>
          <w:b/>
          <w:bCs/>
        </w:rPr>
        <w:tab/>
      </w:r>
      <w:r>
        <w:rPr>
          <w:b/>
          <w:bCs/>
        </w:rPr>
        <w:tab/>
      </w:r>
      <w:r>
        <w:rPr>
          <w:b/>
          <w:bCs/>
        </w:rPr>
        <w:tab/>
      </w:r>
      <w:r>
        <w:rPr>
          <w:b/>
          <w:bCs/>
        </w:rPr>
        <w:tab/>
        <w:t>Date:</w:t>
      </w:r>
    </w:p>
    <w:p w14:paraId="4062653E" w14:textId="77777777" w:rsidR="00981D59" w:rsidRDefault="00981D59" w:rsidP="00981D59">
      <w:pPr>
        <w:rPr>
          <w:b/>
          <w:bCs/>
        </w:rPr>
      </w:pPr>
    </w:p>
    <w:p w14:paraId="491C3946" w14:textId="77777777" w:rsidR="00981D59" w:rsidRDefault="00981D59" w:rsidP="00981D59">
      <w:pPr>
        <w:rPr>
          <w:b/>
          <w:bCs/>
        </w:rPr>
      </w:pPr>
    </w:p>
    <w:p w14:paraId="69EE9DFA" w14:textId="77777777" w:rsidR="00690814" w:rsidRDefault="00690814" w:rsidP="00981D59">
      <w:pPr>
        <w:rPr>
          <w:b/>
          <w:bCs/>
        </w:rPr>
      </w:pPr>
    </w:p>
    <w:p w14:paraId="2FCD4CD0" w14:textId="6C8A9361" w:rsidR="00981D59" w:rsidRPr="00981D59" w:rsidRDefault="00981D59" w:rsidP="00981D59">
      <w:pPr>
        <w:rPr>
          <w:b/>
          <w:bCs/>
        </w:rPr>
      </w:pPr>
      <w:r>
        <w:rPr>
          <w:b/>
          <w:bCs/>
        </w:rPr>
        <w:t>Signature:</w:t>
      </w:r>
      <w:r>
        <w:rPr>
          <w:b/>
          <w:bCs/>
        </w:rPr>
        <w:tab/>
      </w:r>
      <w:r>
        <w:rPr>
          <w:b/>
          <w:bCs/>
        </w:rPr>
        <w:tab/>
      </w:r>
      <w:r>
        <w:rPr>
          <w:b/>
          <w:bCs/>
        </w:rPr>
        <w:tab/>
      </w:r>
      <w:r>
        <w:rPr>
          <w:b/>
          <w:bCs/>
        </w:rPr>
        <w:tab/>
      </w:r>
      <w:r>
        <w:rPr>
          <w:b/>
          <w:bCs/>
        </w:rPr>
        <w:tab/>
      </w:r>
      <w:r>
        <w:rPr>
          <w:b/>
          <w:bCs/>
        </w:rPr>
        <w:tab/>
      </w:r>
      <w:r>
        <w:rPr>
          <w:b/>
          <w:bCs/>
        </w:rPr>
        <w:tab/>
        <w:t>Stamp:</w:t>
      </w:r>
    </w:p>
    <w:sectPr w:rsidR="00981D59" w:rsidRPr="00981D59" w:rsidSect="008B0762">
      <w:headerReference w:type="default" r:id="rId12"/>
      <w:footerReference w:type="default" r:id="rId13"/>
      <w:pgSz w:w="11906" w:h="16838" w:code="9"/>
      <w:pgMar w:top="1440" w:right="1440" w:bottom="198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20B3CB" w14:textId="77777777" w:rsidR="008B0762" w:rsidRDefault="008B0762" w:rsidP="00D61B62">
      <w:r>
        <w:separator/>
      </w:r>
    </w:p>
  </w:endnote>
  <w:endnote w:type="continuationSeparator" w:id="0">
    <w:p w14:paraId="5157F16B" w14:textId="77777777" w:rsidR="008B0762" w:rsidRDefault="008B0762" w:rsidP="00D61B62">
      <w:r>
        <w:continuationSeparator/>
      </w:r>
    </w:p>
  </w:endnote>
  <w:endnote w:type="continuationNotice" w:id="1">
    <w:p w14:paraId="3BA6E4E5" w14:textId="77777777" w:rsidR="007F7092" w:rsidRDefault="007F70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Omega">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0" w:name="_Hlk532303660" w:displacedByCustomXml="next"/>
  <w:bookmarkStart w:id="1" w:name="_Hlk532303659" w:displacedByCustomXml="next"/>
  <w:sdt>
    <w:sdtPr>
      <w:rPr>
        <w:b/>
        <w:bCs/>
        <w:color w:val="939598"/>
        <w:sz w:val="16"/>
        <w:szCs w:val="16"/>
        <w:lang w:val="fr-BE"/>
      </w:rPr>
      <w:id w:val="920216049"/>
      <w:lock w:val="sdtContentLocked"/>
      <w:placeholder>
        <w:docPart w:val="DefaultPlaceholder_-1854013440"/>
      </w:placeholder>
    </w:sdtPr>
    <w:sdtContent>
      <w:p w14:paraId="53E12A1B" w14:textId="7676D94D" w:rsidR="00BE5743" w:rsidRPr="00BE5743" w:rsidRDefault="00BE5743" w:rsidP="00794766">
        <w:pPr>
          <w:tabs>
            <w:tab w:val="left" w:pos="6379"/>
          </w:tabs>
          <w:ind w:right="-897"/>
          <w:rPr>
            <w:rFonts w:cstheme="minorHAnsi"/>
            <w:b/>
            <w:color w:val="939598"/>
            <w:sz w:val="14"/>
            <w:szCs w:val="14"/>
          </w:rPr>
        </w:pPr>
        <w:r>
          <w:rPr>
            <w:noProof/>
          </w:rPr>
          <mc:AlternateContent>
            <mc:Choice Requires="wpg">
              <w:drawing>
                <wp:anchor distT="0" distB="0" distL="114300" distR="114300" simplePos="0" relativeHeight="251658241" behindDoc="1" locked="0" layoutInCell="1" allowOverlap="1" wp14:anchorId="45BF5BE3" wp14:editId="73B8DAEF">
                  <wp:simplePos x="0" y="0"/>
                  <wp:positionH relativeFrom="margin">
                    <wp:posOffset>-381000</wp:posOffset>
                  </wp:positionH>
                  <wp:positionV relativeFrom="page">
                    <wp:posOffset>9677400</wp:posOffset>
                  </wp:positionV>
                  <wp:extent cx="136525" cy="577850"/>
                  <wp:effectExtent l="0" t="0" r="15875" b="0"/>
                  <wp:wrapNone/>
                  <wp:docPr id="1" name="Group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36525" cy="577850"/>
                            <a:chOff x="0" y="7020"/>
                            <a:chExt cx="98825" cy="426306"/>
                          </a:xfrm>
                        </wpg:grpSpPr>
                        <wps:wsp>
                          <wps:cNvPr id="2" name="Freeform: Shape 2"/>
                          <wps:cNvSpPr/>
                          <wps:spPr>
                            <a:xfrm>
                              <a:off x="0" y="398033"/>
                              <a:ext cx="98825" cy="35293"/>
                            </a:xfrm>
                            <a:custGeom>
                              <a:avLst/>
                              <a:gdLst>
                                <a:gd name="connsiteX0" fmla="*/ 99884 w 98824"/>
                                <a:gd name="connsiteY0" fmla="*/ 19411 h 35293"/>
                                <a:gd name="connsiteX1" fmla="*/ 99884 w 98824"/>
                                <a:gd name="connsiteY1" fmla="*/ 19411 h 35293"/>
                                <a:gd name="connsiteX2" fmla="*/ 85766 w 98824"/>
                                <a:gd name="connsiteY2" fmla="*/ 5294 h 35293"/>
                                <a:gd name="connsiteX3" fmla="*/ 19412 w 98824"/>
                                <a:gd name="connsiteY3" fmla="*/ 5294 h 35293"/>
                                <a:gd name="connsiteX4" fmla="*/ 5294 w 98824"/>
                                <a:gd name="connsiteY4" fmla="*/ 19411 h 35293"/>
                                <a:gd name="connsiteX5" fmla="*/ 5294 w 98824"/>
                                <a:gd name="connsiteY5" fmla="*/ 19411 h 35293"/>
                                <a:gd name="connsiteX6" fmla="*/ 19412 w 98824"/>
                                <a:gd name="connsiteY6" fmla="*/ 33529 h 35293"/>
                                <a:gd name="connsiteX7" fmla="*/ 85766 w 98824"/>
                                <a:gd name="connsiteY7" fmla="*/ 33529 h 35293"/>
                                <a:gd name="connsiteX8" fmla="*/ 99884 w 98824"/>
                                <a:gd name="connsiteY8" fmla="*/ 19411 h 35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8824" h="35293">
                                  <a:moveTo>
                                    <a:pt x="99884" y="19411"/>
                                  </a:moveTo>
                                  <a:lnTo>
                                    <a:pt x="99884" y="19411"/>
                                  </a:lnTo>
                                  <a:cubicBezTo>
                                    <a:pt x="99884" y="11647"/>
                                    <a:pt x="93531" y="5294"/>
                                    <a:pt x="85766" y="5294"/>
                                  </a:cubicBezTo>
                                  <a:lnTo>
                                    <a:pt x="19412" y="5294"/>
                                  </a:lnTo>
                                  <a:cubicBezTo>
                                    <a:pt x="11647" y="5294"/>
                                    <a:pt x="5294" y="11647"/>
                                    <a:pt x="5294" y="19411"/>
                                  </a:cubicBezTo>
                                  <a:lnTo>
                                    <a:pt x="5294" y="19411"/>
                                  </a:lnTo>
                                  <a:cubicBezTo>
                                    <a:pt x="5294" y="27176"/>
                                    <a:pt x="11647" y="33529"/>
                                    <a:pt x="19412" y="33529"/>
                                  </a:cubicBezTo>
                                  <a:lnTo>
                                    <a:pt x="85766" y="33529"/>
                                  </a:lnTo>
                                  <a:cubicBezTo>
                                    <a:pt x="93531" y="33529"/>
                                    <a:pt x="99884" y="27176"/>
                                    <a:pt x="99884" y="19411"/>
                                  </a:cubicBezTo>
                                  <a:close/>
                                </a:path>
                              </a:pathLst>
                            </a:custGeom>
                            <a:solidFill>
                              <a:srgbClr val="C5C7C9"/>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reeform: Shape 3"/>
                          <wps:cNvSpPr/>
                          <wps:spPr>
                            <a:xfrm>
                              <a:off x="0" y="344245"/>
                              <a:ext cx="98825" cy="35293"/>
                            </a:xfrm>
                            <a:custGeom>
                              <a:avLst/>
                              <a:gdLst>
                                <a:gd name="connsiteX0" fmla="*/ 99884 w 98824"/>
                                <a:gd name="connsiteY0" fmla="*/ 19411 h 35293"/>
                                <a:gd name="connsiteX1" fmla="*/ 99884 w 98824"/>
                                <a:gd name="connsiteY1" fmla="*/ 19411 h 35293"/>
                                <a:gd name="connsiteX2" fmla="*/ 85766 w 98824"/>
                                <a:gd name="connsiteY2" fmla="*/ 5294 h 35293"/>
                                <a:gd name="connsiteX3" fmla="*/ 19412 w 98824"/>
                                <a:gd name="connsiteY3" fmla="*/ 5294 h 35293"/>
                                <a:gd name="connsiteX4" fmla="*/ 5294 w 98824"/>
                                <a:gd name="connsiteY4" fmla="*/ 19411 h 35293"/>
                                <a:gd name="connsiteX5" fmla="*/ 5294 w 98824"/>
                                <a:gd name="connsiteY5" fmla="*/ 19411 h 35293"/>
                                <a:gd name="connsiteX6" fmla="*/ 19412 w 98824"/>
                                <a:gd name="connsiteY6" fmla="*/ 33529 h 35293"/>
                                <a:gd name="connsiteX7" fmla="*/ 85766 w 98824"/>
                                <a:gd name="connsiteY7" fmla="*/ 33529 h 35293"/>
                                <a:gd name="connsiteX8" fmla="*/ 99884 w 98824"/>
                                <a:gd name="connsiteY8" fmla="*/ 19411 h 35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8824" h="35293">
                                  <a:moveTo>
                                    <a:pt x="99884" y="19411"/>
                                  </a:moveTo>
                                  <a:lnTo>
                                    <a:pt x="99884" y="19411"/>
                                  </a:lnTo>
                                  <a:cubicBezTo>
                                    <a:pt x="99884" y="11647"/>
                                    <a:pt x="93531" y="5294"/>
                                    <a:pt x="85766" y="5294"/>
                                  </a:cubicBezTo>
                                  <a:lnTo>
                                    <a:pt x="19412" y="5294"/>
                                  </a:lnTo>
                                  <a:cubicBezTo>
                                    <a:pt x="11647" y="5294"/>
                                    <a:pt x="5294" y="11647"/>
                                    <a:pt x="5294" y="19411"/>
                                  </a:cubicBezTo>
                                  <a:lnTo>
                                    <a:pt x="5294" y="19411"/>
                                  </a:lnTo>
                                  <a:cubicBezTo>
                                    <a:pt x="5294" y="27176"/>
                                    <a:pt x="11647" y="33529"/>
                                    <a:pt x="19412" y="33529"/>
                                  </a:cubicBezTo>
                                  <a:lnTo>
                                    <a:pt x="85766" y="33529"/>
                                  </a:lnTo>
                                  <a:cubicBezTo>
                                    <a:pt x="93531" y="33529"/>
                                    <a:pt x="99884" y="27176"/>
                                    <a:pt x="99884" y="19411"/>
                                  </a:cubicBezTo>
                                  <a:close/>
                                </a:path>
                              </a:pathLst>
                            </a:custGeom>
                            <a:solidFill>
                              <a:srgbClr val="C5C7C9"/>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Freeform: Shape 4"/>
                          <wps:cNvSpPr/>
                          <wps:spPr>
                            <a:xfrm>
                              <a:off x="0" y="279699"/>
                              <a:ext cx="98825" cy="35293"/>
                            </a:xfrm>
                            <a:custGeom>
                              <a:avLst/>
                              <a:gdLst>
                                <a:gd name="connsiteX0" fmla="*/ 99884 w 98824"/>
                                <a:gd name="connsiteY0" fmla="*/ 19411 h 35293"/>
                                <a:gd name="connsiteX1" fmla="*/ 99884 w 98824"/>
                                <a:gd name="connsiteY1" fmla="*/ 19411 h 35293"/>
                                <a:gd name="connsiteX2" fmla="*/ 85766 w 98824"/>
                                <a:gd name="connsiteY2" fmla="*/ 5294 h 35293"/>
                                <a:gd name="connsiteX3" fmla="*/ 19412 w 98824"/>
                                <a:gd name="connsiteY3" fmla="*/ 5294 h 35293"/>
                                <a:gd name="connsiteX4" fmla="*/ 5294 w 98824"/>
                                <a:gd name="connsiteY4" fmla="*/ 19411 h 35293"/>
                                <a:gd name="connsiteX5" fmla="*/ 5294 w 98824"/>
                                <a:gd name="connsiteY5" fmla="*/ 19411 h 35293"/>
                                <a:gd name="connsiteX6" fmla="*/ 19412 w 98824"/>
                                <a:gd name="connsiteY6" fmla="*/ 33529 h 35293"/>
                                <a:gd name="connsiteX7" fmla="*/ 85766 w 98824"/>
                                <a:gd name="connsiteY7" fmla="*/ 33529 h 35293"/>
                                <a:gd name="connsiteX8" fmla="*/ 99884 w 98824"/>
                                <a:gd name="connsiteY8" fmla="*/ 19411 h 35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8824" h="35293">
                                  <a:moveTo>
                                    <a:pt x="99884" y="19411"/>
                                  </a:moveTo>
                                  <a:lnTo>
                                    <a:pt x="99884" y="19411"/>
                                  </a:lnTo>
                                  <a:cubicBezTo>
                                    <a:pt x="99884" y="11647"/>
                                    <a:pt x="93531" y="5294"/>
                                    <a:pt x="85766" y="5294"/>
                                  </a:cubicBezTo>
                                  <a:lnTo>
                                    <a:pt x="19412" y="5294"/>
                                  </a:lnTo>
                                  <a:cubicBezTo>
                                    <a:pt x="11647" y="5294"/>
                                    <a:pt x="5294" y="11647"/>
                                    <a:pt x="5294" y="19411"/>
                                  </a:cubicBezTo>
                                  <a:lnTo>
                                    <a:pt x="5294" y="19411"/>
                                  </a:lnTo>
                                  <a:cubicBezTo>
                                    <a:pt x="5294" y="27176"/>
                                    <a:pt x="11647" y="33529"/>
                                    <a:pt x="19412" y="33529"/>
                                  </a:cubicBezTo>
                                  <a:lnTo>
                                    <a:pt x="85766" y="33529"/>
                                  </a:lnTo>
                                  <a:cubicBezTo>
                                    <a:pt x="93531" y="33529"/>
                                    <a:pt x="99884" y="27176"/>
                                    <a:pt x="99884" y="19411"/>
                                  </a:cubicBezTo>
                                  <a:close/>
                                </a:path>
                              </a:pathLst>
                            </a:custGeom>
                            <a:solidFill>
                              <a:srgbClr val="C5C7C9"/>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Freeform: Shape 5"/>
                          <wps:cNvSpPr/>
                          <wps:spPr>
                            <a:xfrm>
                              <a:off x="0" y="225910"/>
                              <a:ext cx="98825" cy="35293"/>
                            </a:xfrm>
                            <a:custGeom>
                              <a:avLst/>
                              <a:gdLst>
                                <a:gd name="connsiteX0" fmla="*/ 99884 w 98824"/>
                                <a:gd name="connsiteY0" fmla="*/ 19411 h 35293"/>
                                <a:gd name="connsiteX1" fmla="*/ 99884 w 98824"/>
                                <a:gd name="connsiteY1" fmla="*/ 19411 h 35293"/>
                                <a:gd name="connsiteX2" fmla="*/ 85766 w 98824"/>
                                <a:gd name="connsiteY2" fmla="*/ 5294 h 35293"/>
                                <a:gd name="connsiteX3" fmla="*/ 19412 w 98824"/>
                                <a:gd name="connsiteY3" fmla="*/ 5294 h 35293"/>
                                <a:gd name="connsiteX4" fmla="*/ 5294 w 98824"/>
                                <a:gd name="connsiteY4" fmla="*/ 19411 h 35293"/>
                                <a:gd name="connsiteX5" fmla="*/ 5294 w 98824"/>
                                <a:gd name="connsiteY5" fmla="*/ 19411 h 35293"/>
                                <a:gd name="connsiteX6" fmla="*/ 19412 w 98824"/>
                                <a:gd name="connsiteY6" fmla="*/ 33529 h 35293"/>
                                <a:gd name="connsiteX7" fmla="*/ 85766 w 98824"/>
                                <a:gd name="connsiteY7" fmla="*/ 33529 h 35293"/>
                                <a:gd name="connsiteX8" fmla="*/ 99884 w 98824"/>
                                <a:gd name="connsiteY8" fmla="*/ 19411 h 35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8824" h="35293">
                                  <a:moveTo>
                                    <a:pt x="99884" y="19411"/>
                                  </a:moveTo>
                                  <a:lnTo>
                                    <a:pt x="99884" y="19411"/>
                                  </a:lnTo>
                                  <a:cubicBezTo>
                                    <a:pt x="99884" y="11647"/>
                                    <a:pt x="93531" y="5294"/>
                                    <a:pt x="85766" y="5294"/>
                                  </a:cubicBezTo>
                                  <a:lnTo>
                                    <a:pt x="19412" y="5294"/>
                                  </a:lnTo>
                                  <a:cubicBezTo>
                                    <a:pt x="11647" y="5294"/>
                                    <a:pt x="5294" y="11647"/>
                                    <a:pt x="5294" y="19411"/>
                                  </a:cubicBezTo>
                                  <a:lnTo>
                                    <a:pt x="5294" y="19411"/>
                                  </a:lnTo>
                                  <a:cubicBezTo>
                                    <a:pt x="5294" y="27176"/>
                                    <a:pt x="11647" y="33529"/>
                                    <a:pt x="19412" y="33529"/>
                                  </a:cubicBezTo>
                                  <a:lnTo>
                                    <a:pt x="85766" y="33529"/>
                                  </a:lnTo>
                                  <a:cubicBezTo>
                                    <a:pt x="93531" y="33529"/>
                                    <a:pt x="99884" y="27176"/>
                                    <a:pt x="99884" y="19411"/>
                                  </a:cubicBezTo>
                                  <a:close/>
                                </a:path>
                              </a:pathLst>
                            </a:custGeom>
                            <a:solidFill>
                              <a:srgbClr val="B6BD34"/>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Freeform: Shape 6"/>
                          <wps:cNvSpPr/>
                          <wps:spPr>
                            <a:xfrm>
                              <a:off x="0" y="172122"/>
                              <a:ext cx="98825" cy="35293"/>
                            </a:xfrm>
                            <a:custGeom>
                              <a:avLst/>
                              <a:gdLst>
                                <a:gd name="connsiteX0" fmla="*/ 99884 w 98824"/>
                                <a:gd name="connsiteY0" fmla="*/ 19411 h 35293"/>
                                <a:gd name="connsiteX1" fmla="*/ 99884 w 98824"/>
                                <a:gd name="connsiteY1" fmla="*/ 19411 h 35293"/>
                                <a:gd name="connsiteX2" fmla="*/ 85766 w 98824"/>
                                <a:gd name="connsiteY2" fmla="*/ 5294 h 35293"/>
                                <a:gd name="connsiteX3" fmla="*/ 19412 w 98824"/>
                                <a:gd name="connsiteY3" fmla="*/ 5294 h 35293"/>
                                <a:gd name="connsiteX4" fmla="*/ 5294 w 98824"/>
                                <a:gd name="connsiteY4" fmla="*/ 19411 h 35293"/>
                                <a:gd name="connsiteX5" fmla="*/ 5294 w 98824"/>
                                <a:gd name="connsiteY5" fmla="*/ 19411 h 35293"/>
                                <a:gd name="connsiteX6" fmla="*/ 19412 w 98824"/>
                                <a:gd name="connsiteY6" fmla="*/ 33529 h 35293"/>
                                <a:gd name="connsiteX7" fmla="*/ 85766 w 98824"/>
                                <a:gd name="connsiteY7" fmla="*/ 33529 h 35293"/>
                                <a:gd name="connsiteX8" fmla="*/ 99884 w 98824"/>
                                <a:gd name="connsiteY8" fmla="*/ 19411 h 35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8824" h="35293">
                                  <a:moveTo>
                                    <a:pt x="99884" y="19411"/>
                                  </a:moveTo>
                                  <a:lnTo>
                                    <a:pt x="99884" y="19411"/>
                                  </a:lnTo>
                                  <a:cubicBezTo>
                                    <a:pt x="99884" y="11647"/>
                                    <a:pt x="93531" y="5294"/>
                                    <a:pt x="85766" y="5294"/>
                                  </a:cubicBezTo>
                                  <a:lnTo>
                                    <a:pt x="19412" y="5294"/>
                                  </a:lnTo>
                                  <a:cubicBezTo>
                                    <a:pt x="11647" y="5294"/>
                                    <a:pt x="5294" y="11647"/>
                                    <a:pt x="5294" y="19411"/>
                                  </a:cubicBezTo>
                                  <a:lnTo>
                                    <a:pt x="5294" y="19411"/>
                                  </a:lnTo>
                                  <a:cubicBezTo>
                                    <a:pt x="5294" y="27176"/>
                                    <a:pt x="11647" y="33529"/>
                                    <a:pt x="19412" y="33529"/>
                                  </a:cubicBezTo>
                                  <a:lnTo>
                                    <a:pt x="85766" y="33529"/>
                                  </a:lnTo>
                                  <a:cubicBezTo>
                                    <a:pt x="93531" y="33529"/>
                                    <a:pt x="99884" y="27176"/>
                                    <a:pt x="99884" y="19411"/>
                                  </a:cubicBezTo>
                                  <a:close/>
                                </a:path>
                              </a:pathLst>
                            </a:custGeom>
                            <a:solidFill>
                              <a:srgbClr val="FBAE17"/>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Freeform: Shape 7"/>
                          <wps:cNvSpPr/>
                          <wps:spPr>
                            <a:xfrm>
                              <a:off x="0" y="118334"/>
                              <a:ext cx="98825" cy="35293"/>
                            </a:xfrm>
                            <a:custGeom>
                              <a:avLst/>
                              <a:gdLst>
                                <a:gd name="connsiteX0" fmla="*/ 99884 w 98824"/>
                                <a:gd name="connsiteY0" fmla="*/ 19411 h 35293"/>
                                <a:gd name="connsiteX1" fmla="*/ 99884 w 98824"/>
                                <a:gd name="connsiteY1" fmla="*/ 19411 h 35293"/>
                                <a:gd name="connsiteX2" fmla="*/ 85766 w 98824"/>
                                <a:gd name="connsiteY2" fmla="*/ 5294 h 35293"/>
                                <a:gd name="connsiteX3" fmla="*/ 19412 w 98824"/>
                                <a:gd name="connsiteY3" fmla="*/ 5294 h 35293"/>
                                <a:gd name="connsiteX4" fmla="*/ 5294 w 98824"/>
                                <a:gd name="connsiteY4" fmla="*/ 19411 h 35293"/>
                                <a:gd name="connsiteX5" fmla="*/ 5294 w 98824"/>
                                <a:gd name="connsiteY5" fmla="*/ 19411 h 35293"/>
                                <a:gd name="connsiteX6" fmla="*/ 19412 w 98824"/>
                                <a:gd name="connsiteY6" fmla="*/ 33529 h 35293"/>
                                <a:gd name="connsiteX7" fmla="*/ 85766 w 98824"/>
                                <a:gd name="connsiteY7" fmla="*/ 33529 h 35293"/>
                                <a:gd name="connsiteX8" fmla="*/ 99884 w 98824"/>
                                <a:gd name="connsiteY8" fmla="*/ 19411 h 35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8824" h="35293">
                                  <a:moveTo>
                                    <a:pt x="99884" y="19411"/>
                                  </a:moveTo>
                                  <a:lnTo>
                                    <a:pt x="99884" y="19411"/>
                                  </a:lnTo>
                                  <a:cubicBezTo>
                                    <a:pt x="99884" y="11647"/>
                                    <a:pt x="93531" y="5294"/>
                                    <a:pt x="85766" y="5294"/>
                                  </a:cubicBezTo>
                                  <a:lnTo>
                                    <a:pt x="19412" y="5294"/>
                                  </a:lnTo>
                                  <a:cubicBezTo>
                                    <a:pt x="11647" y="5294"/>
                                    <a:pt x="5294" y="11647"/>
                                    <a:pt x="5294" y="19411"/>
                                  </a:cubicBezTo>
                                  <a:lnTo>
                                    <a:pt x="5294" y="19411"/>
                                  </a:lnTo>
                                  <a:cubicBezTo>
                                    <a:pt x="5294" y="27176"/>
                                    <a:pt x="11647" y="33529"/>
                                    <a:pt x="19412" y="33529"/>
                                  </a:cubicBezTo>
                                  <a:lnTo>
                                    <a:pt x="85766" y="33529"/>
                                  </a:lnTo>
                                  <a:cubicBezTo>
                                    <a:pt x="93531" y="33529"/>
                                    <a:pt x="99884" y="27176"/>
                                    <a:pt x="99884" y="19411"/>
                                  </a:cubicBezTo>
                                  <a:close/>
                                </a:path>
                              </a:pathLst>
                            </a:custGeom>
                            <a:solidFill>
                              <a:srgbClr val="A4267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Freeform: Shape 8"/>
                          <wps:cNvSpPr/>
                          <wps:spPr>
                            <a:xfrm>
                              <a:off x="0" y="60808"/>
                              <a:ext cx="98825" cy="35293"/>
                            </a:xfrm>
                            <a:custGeom>
                              <a:avLst/>
                              <a:gdLst>
                                <a:gd name="connsiteX0" fmla="*/ 99884 w 98824"/>
                                <a:gd name="connsiteY0" fmla="*/ 19411 h 35293"/>
                                <a:gd name="connsiteX1" fmla="*/ 99884 w 98824"/>
                                <a:gd name="connsiteY1" fmla="*/ 19411 h 35293"/>
                                <a:gd name="connsiteX2" fmla="*/ 85766 w 98824"/>
                                <a:gd name="connsiteY2" fmla="*/ 5294 h 35293"/>
                                <a:gd name="connsiteX3" fmla="*/ 19412 w 98824"/>
                                <a:gd name="connsiteY3" fmla="*/ 5294 h 35293"/>
                                <a:gd name="connsiteX4" fmla="*/ 5294 w 98824"/>
                                <a:gd name="connsiteY4" fmla="*/ 19411 h 35293"/>
                                <a:gd name="connsiteX5" fmla="*/ 5294 w 98824"/>
                                <a:gd name="connsiteY5" fmla="*/ 19411 h 35293"/>
                                <a:gd name="connsiteX6" fmla="*/ 19412 w 98824"/>
                                <a:gd name="connsiteY6" fmla="*/ 33529 h 35293"/>
                                <a:gd name="connsiteX7" fmla="*/ 85766 w 98824"/>
                                <a:gd name="connsiteY7" fmla="*/ 33529 h 35293"/>
                                <a:gd name="connsiteX8" fmla="*/ 99884 w 98824"/>
                                <a:gd name="connsiteY8" fmla="*/ 19411 h 35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8824" h="35293">
                                  <a:moveTo>
                                    <a:pt x="99884" y="19411"/>
                                  </a:moveTo>
                                  <a:lnTo>
                                    <a:pt x="99884" y="19411"/>
                                  </a:lnTo>
                                  <a:cubicBezTo>
                                    <a:pt x="99884" y="11647"/>
                                    <a:pt x="93531" y="5294"/>
                                    <a:pt x="85766" y="5294"/>
                                  </a:cubicBezTo>
                                  <a:lnTo>
                                    <a:pt x="19412" y="5294"/>
                                  </a:lnTo>
                                  <a:cubicBezTo>
                                    <a:pt x="11647" y="5294"/>
                                    <a:pt x="5294" y="11647"/>
                                    <a:pt x="5294" y="19411"/>
                                  </a:cubicBezTo>
                                  <a:lnTo>
                                    <a:pt x="5294" y="19411"/>
                                  </a:lnTo>
                                  <a:cubicBezTo>
                                    <a:pt x="5294" y="27176"/>
                                    <a:pt x="11647" y="33529"/>
                                    <a:pt x="19412" y="33529"/>
                                  </a:cubicBezTo>
                                  <a:lnTo>
                                    <a:pt x="85766" y="33529"/>
                                  </a:lnTo>
                                  <a:cubicBezTo>
                                    <a:pt x="93531" y="33529"/>
                                    <a:pt x="99884" y="27176"/>
                                    <a:pt x="99884" y="19411"/>
                                  </a:cubicBezTo>
                                  <a:close/>
                                </a:path>
                              </a:pathLst>
                            </a:custGeom>
                            <a:solidFill>
                              <a:srgbClr val="13B7D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0" y="7020"/>
                              <a:ext cx="98825" cy="35293"/>
                            </a:xfrm>
                            <a:custGeom>
                              <a:avLst/>
                              <a:gdLst>
                                <a:gd name="connsiteX0" fmla="*/ 99884 w 98824"/>
                                <a:gd name="connsiteY0" fmla="*/ 19411 h 35293"/>
                                <a:gd name="connsiteX1" fmla="*/ 99884 w 98824"/>
                                <a:gd name="connsiteY1" fmla="*/ 19411 h 35293"/>
                                <a:gd name="connsiteX2" fmla="*/ 85766 w 98824"/>
                                <a:gd name="connsiteY2" fmla="*/ 5294 h 35293"/>
                                <a:gd name="connsiteX3" fmla="*/ 19412 w 98824"/>
                                <a:gd name="connsiteY3" fmla="*/ 5294 h 35293"/>
                                <a:gd name="connsiteX4" fmla="*/ 5294 w 98824"/>
                                <a:gd name="connsiteY4" fmla="*/ 19411 h 35293"/>
                                <a:gd name="connsiteX5" fmla="*/ 5294 w 98824"/>
                                <a:gd name="connsiteY5" fmla="*/ 19411 h 35293"/>
                                <a:gd name="connsiteX6" fmla="*/ 19412 w 98824"/>
                                <a:gd name="connsiteY6" fmla="*/ 33529 h 35293"/>
                                <a:gd name="connsiteX7" fmla="*/ 85766 w 98824"/>
                                <a:gd name="connsiteY7" fmla="*/ 33529 h 35293"/>
                                <a:gd name="connsiteX8" fmla="*/ 99884 w 98824"/>
                                <a:gd name="connsiteY8" fmla="*/ 19411 h 352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8824" h="35293">
                                  <a:moveTo>
                                    <a:pt x="99884" y="19411"/>
                                  </a:moveTo>
                                  <a:lnTo>
                                    <a:pt x="99884" y="19411"/>
                                  </a:lnTo>
                                  <a:cubicBezTo>
                                    <a:pt x="99884" y="11647"/>
                                    <a:pt x="93531" y="5294"/>
                                    <a:pt x="85766" y="5294"/>
                                  </a:cubicBezTo>
                                  <a:lnTo>
                                    <a:pt x="19412" y="5294"/>
                                  </a:lnTo>
                                  <a:cubicBezTo>
                                    <a:pt x="11647" y="5294"/>
                                    <a:pt x="5294" y="11647"/>
                                    <a:pt x="5294" y="19411"/>
                                  </a:cubicBezTo>
                                  <a:lnTo>
                                    <a:pt x="5294" y="19411"/>
                                  </a:lnTo>
                                  <a:cubicBezTo>
                                    <a:pt x="5294" y="27176"/>
                                    <a:pt x="11647" y="33529"/>
                                    <a:pt x="19412" y="33529"/>
                                  </a:cubicBezTo>
                                  <a:lnTo>
                                    <a:pt x="85766" y="33529"/>
                                  </a:lnTo>
                                  <a:cubicBezTo>
                                    <a:pt x="93531" y="33529"/>
                                    <a:pt x="99884" y="27176"/>
                                    <a:pt x="99884" y="19411"/>
                                  </a:cubicBezTo>
                                  <a:close/>
                                </a:path>
                              </a:pathLst>
                            </a:custGeom>
                            <a:solidFill>
                              <a:srgbClr val="EE402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1B58BB9E">
                <v:group id="Group 1" style="position:absolute;margin-left:-30pt;margin-top:762pt;width:10.75pt;height:45.5pt;z-index:-251652096;mso-position-horizontal-relative:margin;mso-position-vertical-relative:page;mso-width-relative:margin;mso-height-relative:margin" coordsize="98825,426306" coordorigin=",7020" o:spid="_x0000_s1026" w14:anchorId="21A558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">
                  <o:lock v:ext="edit" aspectratio="t"/>
                  <v:shape id="Freeform: Shape 2" style="position:absolute;top:398033;width:98825;height:35293;visibility:visible;mso-wrap-style:square;v-text-anchor:middle" coordsize="98824,35293" o:spid="_x0000_s1027" fillcolor="#c5c7c9" stroked="f" path="m99884,19411r,c99884,11647,93531,5294,85766,5294r-66354,c11647,5294,5294,11647,5294,19411r,c5294,27176,11647,33529,19412,33529r66354,c93531,33529,99884,27176,99884,194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">
                    <v:stroke joinstyle="miter"/>
                    <v:path arrowok="t" o:connecttype="custom" o:connectlocs="99885,19411;99885,19411;85767,5294;19412,5294;5294,19411;5294,19411;19412,33529;85767,33529;99885,19411" o:connectangles="0,0,0,0,0,0,0,0,0"/>
                  </v:shape>
                  <v:shape id="Freeform: Shape 3" style="position:absolute;top:344245;width:98825;height:35293;visibility:visible;mso-wrap-style:square;v-text-anchor:middle" coordsize="98824,35293" o:spid="_x0000_s1028" fillcolor="#c5c7c9" stroked="f" path="m99884,19411r,c99884,11647,93531,5294,85766,5294r-66354,c11647,5294,5294,11647,5294,19411r,c5294,27176,11647,33529,19412,33529r66354,c93531,33529,99884,27176,99884,194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">
                    <v:stroke joinstyle="miter"/>
                    <v:path arrowok="t" o:connecttype="custom" o:connectlocs="99885,19411;99885,19411;85767,5294;19412,5294;5294,19411;5294,19411;19412,33529;85767,33529;99885,19411" o:connectangles="0,0,0,0,0,0,0,0,0"/>
                  </v:shape>
                  <v:shape id="Freeform: Shape 4" style="position:absolute;top:279699;width:98825;height:35293;visibility:visible;mso-wrap-style:square;v-text-anchor:middle" coordsize="98824,35293" o:spid="_x0000_s1029" fillcolor="#c5c7c9" stroked="f" path="m99884,19411r,c99884,11647,93531,5294,85766,5294r-66354,c11647,5294,5294,11647,5294,19411r,c5294,27176,11647,33529,19412,33529r66354,c93531,33529,99884,27176,99884,194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">
                    <v:stroke joinstyle="miter"/>
                    <v:path arrowok="t" o:connecttype="custom" o:connectlocs="99885,19411;99885,19411;85767,5294;19412,5294;5294,19411;5294,19411;19412,33529;85767,33529;99885,19411" o:connectangles="0,0,0,0,0,0,0,0,0"/>
                  </v:shape>
                  <v:shape id="Freeform: Shape 5" style="position:absolute;top:225910;width:98825;height:35293;visibility:visible;mso-wrap-style:square;v-text-anchor:middle" coordsize="98824,35293" o:spid="_x0000_s1030" fillcolor="#b6bd34" stroked="f" path="m99884,19411r,c99884,11647,93531,5294,85766,5294r-66354,c11647,5294,5294,11647,5294,19411r,c5294,27176,11647,33529,19412,33529r66354,c93531,33529,99884,27176,99884,194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">
                    <v:stroke joinstyle="miter"/>
                    <v:path arrowok="t" o:connecttype="custom" o:connectlocs="99885,19411;99885,19411;85767,5294;19412,5294;5294,19411;5294,19411;19412,33529;85767,33529;99885,19411" o:connectangles="0,0,0,0,0,0,0,0,0"/>
                  </v:shape>
                  <v:shape id="Freeform: Shape 6" style="position:absolute;top:172122;width:98825;height:35293;visibility:visible;mso-wrap-style:square;v-text-anchor:middle" coordsize="98824,35293" o:spid="_x0000_s1031" fillcolor="#fbae17" stroked="f" path="m99884,19411r,c99884,11647,93531,5294,85766,5294r-66354,c11647,5294,5294,11647,5294,19411r,c5294,27176,11647,33529,19412,33529r66354,c93531,33529,99884,27176,99884,194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">
                    <v:stroke joinstyle="miter"/>
                    <v:path arrowok="t" o:connecttype="custom" o:connectlocs="99885,19411;99885,19411;85767,5294;19412,5294;5294,19411;5294,19411;19412,33529;85767,33529;99885,19411" o:connectangles="0,0,0,0,0,0,0,0,0"/>
                  </v:shape>
                  <v:shape id="Freeform: Shape 7" style="position:absolute;top:118334;width:98825;height:35293;visibility:visible;mso-wrap-style:square;v-text-anchor:middle" coordsize="98824,35293" o:spid="_x0000_s1032" fillcolor="#a42671" stroked="f" path="m99884,19411r,c99884,11647,93531,5294,85766,5294r-66354,c11647,5294,5294,11647,5294,19411r,c5294,27176,11647,33529,19412,33529r66354,c93531,33529,99884,27176,99884,194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">
                    <v:stroke joinstyle="miter"/>
                    <v:path arrowok="t" o:connecttype="custom" o:connectlocs="99885,19411;99885,19411;85767,5294;19412,5294;5294,19411;5294,19411;19412,33529;85767,33529;99885,19411" o:connectangles="0,0,0,0,0,0,0,0,0"/>
                  </v:shape>
                  <v:shape id="Freeform: Shape 8" style="position:absolute;top:60808;width:98825;height:35293;visibility:visible;mso-wrap-style:square;v-text-anchor:middle" coordsize="98824,35293" o:spid="_x0000_s1033" fillcolor="#13b7d0" stroked="f" path="m99884,19411r,c99884,11647,93531,5294,85766,5294r-66354,c11647,5294,5294,11647,5294,19411r,c5294,27176,11647,33529,19412,33529r66354,c93531,33529,99884,27176,99884,194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">
                    <v:stroke joinstyle="miter"/>
                    <v:path arrowok="t" o:connecttype="custom" o:connectlocs="99885,19411;99885,19411;85767,5294;19412,5294;5294,19411;5294,19411;19412,33529;85767,33529;99885,19411" o:connectangles="0,0,0,0,0,0,0,0,0"/>
                  </v:shape>
                  <v:shape id="Freeform: Shape 9" style="position:absolute;top:7020;width:98825;height:35293;visibility:visible;mso-wrap-style:square;v-text-anchor:middle" coordsize="98824,35293" o:spid="_x0000_s1034" fillcolor="#ee4023" stroked="f" path="m99884,19411r,c99884,11647,93531,5294,85766,5294r-66354,c11647,5294,5294,11647,5294,19411r,c5294,27176,11647,33529,19412,33529r66354,c93531,33529,99884,27176,99884,194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">
                    <v:stroke joinstyle="miter"/>
                    <v:path arrowok="t" o:connecttype="custom" o:connectlocs="99885,19411;99885,19411;85767,5294;19412,5294;5294,19411;5294,19411;19412,33529;85767,33529;99885,19411" o:connectangles="0,0,0,0,0,0,0,0,0"/>
                  </v:shape>
                  <w10:wrap anchorx="margin" anchory="page"/>
                </v:group>
              </w:pict>
            </mc:Fallback>
          </mc:AlternateContent>
        </w:r>
        <w:r w:rsidR="00CA74EA" w:rsidRPr="00F700AA">
          <w:rPr>
            <w:rFonts w:cstheme="minorHAnsi"/>
            <w:b/>
            <w:color w:val="939598"/>
            <w:sz w:val="16"/>
            <w:szCs w:val="14"/>
          </w:rPr>
          <w:t>Cities and Regions for</w:t>
        </w:r>
        <w:r>
          <w:rPr>
            <w:rFonts w:cstheme="minorHAnsi"/>
            <w:b/>
            <w:color w:val="939598"/>
            <w:sz w:val="14"/>
            <w:szCs w:val="14"/>
          </w:rPr>
          <w:tab/>
        </w:r>
        <w:r w:rsidRPr="00F700AA">
          <w:rPr>
            <w:rFonts w:cstheme="minorHAnsi"/>
            <w:color w:val="231F20"/>
            <w:sz w:val="16"/>
          </w:rPr>
          <w:t>Rue du Trône 98, B-1050 Brussels, Belgium</w:t>
        </w:r>
      </w:p>
      <w:p w14:paraId="00193810" w14:textId="7B1AB7E4" w:rsidR="00BE5743" w:rsidRPr="00F700AA" w:rsidRDefault="00A21891" w:rsidP="00794766">
        <w:pPr>
          <w:tabs>
            <w:tab w:val="left" w:pos="6379"/>
          </w:tabs>
          <w:rPr>
            <w:rFonts w:cstheme="minorHAnsi"/>
            <w:color w:val="231F20"/>
            <w:sz w:val="16"/>
          </w:rPr>
        </w:pPr>
        <w:r w:rsidRPr="00F700AA">
          <w:rPr>
            <w:rFonts w:cstheme="minorHAnsi"/>
            <w:b/>
            <w:color w:val="006DB7"/>
            <w:sz w:val="16"/>
            <w:szCs w:val="14"/>
          </w:rPr>
          <w:t>Transport Innovation</w:t>
        </w:r>
        <w:r w:rsidR="00BE5743">
          <w:rPr>
            <w:rFonts w:cstheme="minorHAnsi"/>
            <w:color w:val="231F20"/>
            <w:sz w:val="16"/>
          </w:rPr>
          <w:tab/>
        </w:r>
        <w:r w:rsidR="00BE5743" w:rsidRPr="00F700AA">
          <w:rPr>
            <w:rFonts w:cstheme="minorHAnsi"/>
            <w:color w:val="231F20"/>
            <w:sz w:val="16"/>
          </w:rPr>
          <w:t xml:space="preserve">Tel +32 (0)2 500 56 70 </w:t>
        </w:r>
      </w:p>
      <w:p w14:paraId="628860A7" w14:textId="17E02759" w:rsidR="00BE5743" w:rsidRPr="00F700AA" w:rsidRDefault="00BE5743" w:rsidP="00794766">
        <w:pPr>
          <w:tabs>
            <w:tab w:val="left" w:pos="6379"/>
          </w:tabs>
          <w:rPr>
            <w:rFonts w:cstheme="minorHAnsi"/>
            <w:color w:val="231F20"/>
            <w:sz w:val="16"/>
          </w:rPr>
        </w:pPr>
        <w:r>
          <w:rPr>
            <w:rFonts w:cstheme="minorHAnsi"/>
            <w:color w:val="231F20"/>
            <w:sz w:val="16"/>
          </w:rPr>
          <w:tab/>
        </w:r>
        <w:r w:rsidRPr="00F700AA">
          <w:rPr>
            <w:rFonts w:cstheme="minorHAnsi"/>
            <w:color w:val="231F20"/>
            <w:sz w:val="16"/>
          </w:rPr>
          <w:t>VAT BE 0460400701</w:t>
        </w:r>
      </w:p>
      <w:p w14:paraId="4C5B3301" w14:textId="11E417EF" w:rsidR="00CB7C27" w:rsidRPr="00A45D62" w:rsidRDefault="00BE5743" w:rsidP="00794766">
        <w:pPr>
          <w:pStyle w:val="Contactinfos"/>
          <w:tabs>
            <w:tab w:val="left" w:pos="6379"/>
          </w:tabs>
          <w:ind w:right="-897"/>
          <w:rPr>
            <w:lang w:val="en-US"/>
          </w:rPr>
        </w:pPr>
        <w:r w:rsidRPr="00A45D62">
          <w:rPr>
            <w:b/>
            <w:color w:val="424143"/>
            <w:sz w:val="20"/>
            <w:lang w:val="en-US"/>
          </w:rPr>
          <w:tab/>
        </w:r>
        <w:bookmarkEnd w:id="1"/>
        <w:bookmarkEnd w:id="0"/>
        <w:r w:rsidRPr="00A45D62">
          <w:rPr>
            <w:lang w:val="en-US"/>
          </w:rPr>
          <w:t>www.polisnetwork.eu | polis@polisnetwork.eu</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CC3179" w14:textId="77777777" w:rsidR="008B0762" w:rsidRPr="00F828DB" w:rsidRDefault="008B0762" w:rsidP="00D61B62">
      <w:pPr>
        <w:rPr>
          <w:color w:val="1A77B4"/>
        </w:rPr>
      </w:pPr>
      <w:r w:rsidRPr="00F828DB">
        <w:rPr>
          <w:color w:val="1A77B4"/>
        </w:rPr>
        <w:separator/>
      </w:r>
    </w:p>
  </w:footnote>
  <w:footnote w:type="continuationSeparator" w:id="0">
    <w:p w14:paraId="16F66955" w14:textId="77777777" w:rsidR="008B0762" w:rsidRDefault="008B0762" w:rsidP="00D61B62">
      <w:r>
        <w:continuationSeparator/>
      </w:r>
    </w:p>
  </w:footnote>
  <w:footnote w:type="continuationNotice" w:id="1">
    <w:p w14:paraId="52CA62AC" w14:textId="77777777" w:rsidR="007F7092" w:rsidRDefault="007F70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26A97" w14:textId="2EEBB8DF" w:rsidR="0045571A" w:rsidRDefault="007C502D" w:rsidP="007C502D">
    <w:pPr>
      <w:pStyle w:val="Header"/>
      <w:tabs>
        <w:tab w:val="clear" w:pos="9360"/>
        <w:tab w:val="right" w:pos="8931"/>
      </w:tabs>
    </w:pPr>
    <w:r>
      <w:rPr>
        <w:noProof/>
      </w:rPr>
      <mc:AlternateContent>
        <mc:Choice Requires="wpg">
          <w:drawing>
            <wp:anchor distT="0" distB="0" distL="114300" distR="114300" simplePos="0" relativeHeight="251658240" behindDoc="0" locked="0" layoutInCell="1" allowOverlap="1" wp14:anchorId="2D8DE7DB" wp14:editId="44BD7F18">
              <wp:simplePos x="0" y="0"/>
              <wp:positionH relativeFrom="page">
                <wp:posOffset>5295265</wp:posOffset>
              </wp:positionH>
              <wp:positionV relativeFrom="page">
                <wp:posOffset>360045</wp:posOffset>
              </wp:positionV>
              <wp:extent cx="1709420" cy="511810"/>
              <wp:effectExtent l="0" t="0" r="5080" b="2540"/>
              <wp:wrapNone/>
              <wp:docPr id="92" name="Group 9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09420" cy="511810"/>
                        <a:chOff x="0" y="0"/>
                        <a:chExt cx="4993790" cy="1503695"/>
                      </a:xfrm>
                    </wpg:grpSpPr>
                    <wps:wsp>
                      <wps:cNvPr id="49" name="Freeform: Shape 49"/>
                      <wps:cNvSpPr/>
                      <wps:spPr>
                        <a:xfrm>
                          <a:off x="0" y="1355464"/>
                          <a:ext cx="112943" cy="148231"/>
                        </a:xfrm>
                        <a:custGeom>
                          <a:avLst/>
                          <a:gdLst>
                            <a:gd name="connsiteX0" fmla="*/ 68118 w 112942"/>
                            <a:gd name="connsiteY0" fmla="*/ 27882 h 148231"/>
                            <a:gd name="connsiteX1" fmla="*/ 43412 w 112942"/>
                            <a:gd name="connsiteY1" fmla="*/ 39881 h 148231"/>
                            <a:gd name="connsiteX2" fmla="*/ 34236 w 112942"/>
                            <a:gd name="connsiteY2" fmla="*/ 73763 h 148231"/>
                            <a:gd name="connsiteX3" fmla="*/ 68118 w 112942"/>
                            <a:gd name="connsiteY3" fmla="*/ 118938 h 148231"/>
                            <a:gd name="connsiteX4" fmla="*/ 102707 w 112942"/>
                            <a:gd name="connsiteY4" fmla="*/ 111879 h 148231"/>
                            <a:gd name="connsiteX5" fmla="*/ 102707 w 112942"/>
                            <a:gd name="connsiteY5" fmla="*/ 135879 h 148231"/>
                            <a:gd name="connsiteX6" fmla="*/ 66001 w 112942"/>
                            <a:gd name="connsiteY6" fmla="*/ 142937 h 148231"/>
                            <a:gd name="connsiteX7" fmla="*/ 20824 w 112942"/>
                            <a:gd name="connsiteY7" fmla="*/ 125291 h 148231"/>
                            <a:gd name="connsiteX8" fmla="*/ 5294 w 112942"/>
                            <a:gd name="connsiteY8" fmla="*/ 74469 h 148231"/>
                            <a:gd name="connsiteX9" fmla="*/ 13059 w 112942"/>
                            <a:gd name="connsiteY9" fmla="*/ 37764 h 148231"/>
                            <a:gd name="connsiteX10" fmla="*/ 34942 w 112942"/>
                            <a:gd name="connsiteY10" fmla="*/ 13764 h 148231"/>
                            <a:gd name="connsiteX11" fmla="*/ 68824 w 112942"/>
                            <a:gd name="connsiteY11" fmla="*/ 5294 h 148231"/>
                            <a:gd name="connsiteX12" fmla="*/ 108354 w 112942"/>
                            <a:gd name="connsiteY12" fmla="*/ 14470 h 148231"/>
                            <a:gd name="connsiteX13" fmla="*/ 99178 w 112942"/>
                            <a:gd name="connsiteY13" fmla="*/ 37764 h 148231"/>
                            <a:gd name="connsiteX14" fmla="*/ 83648 w 112942"/>
                            <a:gd name="connsiteY14" fmla="*/ 31411 h 148231"/>
                            <a:gd name="connsiteX15" fmla="*/ 68118 w 112942"/>
                            <a:gd name="connsiteY15" fmla="*/ 27882 h 148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12942" h="148231">
                              <a:moveTo>
                                <a:pt x="68118" y="27882"/>
                              </a:moveTo>
                              <a:cubicBezTo>
                                <a:pt x="57530" y="27882"/>
                                <a:pt x="49059" y="32117"/>
                                <a:pt x="43412" y="39881"/>
                              </a:cubicBezTo>
                              <a:cubicBezTo>
                                <a:pt x="37765" y="47646"/>
                                <a:pt x="34236" y="58940"/>
                                <a:pt x="34236" y="73763"/>
                              </a:cubicBezTo>
                              <a:cubicBezTo>
                                <a:pt x="34236" y="104115"/>
                                <a:pt x="45530" y="118938"/>
                                <a:pt x="68118" y="118938"/>
                              </a:cubicBezTo>
                              <a:cubicBezTo>
                                <a:pt x="77295" y="118938"/>
                                <a:pt x="89295" y="116821"/>
                                <a:pt x="102707" y="111879"/>
                              </a:cubicBezTo>
                              <a:lnTo>
                                <a:pt x="102707" y="135879"/>
                              </a:lnTo>
                              <a:cubicBezTo>
                                <a:pt x="91413" y="140820"/>
                                <a:pt x="79413" y="142937"/>
                                <a:pt x="66001" y="142937"/>
                              </a:cubicBezTo>
                              <a:cubicBezTo>
                                <a:pt x="46236" y="142937"/>
                                <a:pt x="31412" y="137291"/>
                                <a:pt x="20824" y="125291"/>
                              </a:cubicBezTo>
                              <a:cubicBezTo>
                                <a:pt x="10235" y="113291"/>
                                <a:pt x="5294" y="96351"/>
                                <a:pt x="5294" y="74469"/>
                              </a:cubicBezTo>
                              <a:cubicBezTo>
                                <a:pt x="5294" y="60351"/>
                                <a:pt x="8118" y="48352"/>
                                <a:pt x="13059" y="37764"/>
                              </a:cubicBezTo>
                              <a:cubicBezTo>
                                <a:pt x="18000" y="27176"/>
                                <a:pt x="25765" y="19411"/>
                                <a:pt x="34942" y="13764"/>
                              </a:cubicBezTo>
                              <a:cubicBezTo>
                                <a:pt x="44824" y="8118"/>
                                <a:pt x="55412" y="5294"/>
                                <a:pt x="68824" y="5294"/>
                              </a:cubicBezTo>
                              <a:cubicBezTo>
                                <a:pt x="82236" y="5294"/>
                                <a:pt x="94942" y="8118"/>
                                <a:pt x="108354" y="14470"/>
                              </a:cubicBezTo>
                              <a:lnTo>
                                <a:pt x="99178" y="37764"/>
                              </a:lnTo>
                              <a:cubicBezTo>
                                <a:pt x="94236" y="35646"/>
                                <a:pt x="89295" y="33529"/>
                                <a:pt x="83648" y="31411"/>
                              </a:cubicBezTo>
                              <a:cubicBezTo>
                                <a:pt x="78001" y="29294"/>
                                <a:pt x="73060" y="27882"/>
                                <a:pt x="68118" y="27882"/>
                              </a:cubicBez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Freeform: Shape 50"/>
                      <wps:cNvSpPr/>
                      <wps:spPr>
                        <a:xfrm>
                          <a:off x="129091" y="1355464"/>
                          <a:ext cx="35295" cy="141173"/>
                        </a:xfrm>
                        <a:custGeom>
                          <a:avLst/>
                          <a:gdLst>
                            <a:gd name="connsiteX0" fmla="*/ 5294 w 35294"/>
                            <a:gd name="connsiteY0" fmla="*/ 140114 h 141172"/>
                            <a:gd name="connsiteX1" fmla="*/ 5294 w 35294"/>
                            <a:gd name="connsiteY1" fmla="*/ 5294 h 141172"/>
                            <a:gd name="connsiteX2" fmla="*/ 33530 w 35294"/>
                            <a:gd name="connsiteY2" fmla="*/ 5294 h 141172"/>
                            <a:gd name="connsiteX3" fmla="*/ 33530 w 35294"/>
                            <a:gd name="connsiteY3" fmla="*/ 140114 h 141172"/>
                            <a:gd name="connsiteX4" fmla="*/ 5294 w 35294"/>
                            <a:gd name="connsiteY4" fmla="*/ 140114 h 14117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294" h="141172">
                              <a:moveTo>
                                <a:pt x="5294" y="140114"/>
                              </a:moveTo>
                              <a:lnTo>
                                <a:pt x="5294" y="5294"/>
                              </a:lnTo>
                              <a:lnTo>
                                <a:pt x="33530" y="5294"/>
                              </a:lnTo>
                              <a:lnTo>
                                <a:pt x="33530" y="140114"/>
                              </a:lnTo>
                              <a:lnTo>
                                <a:pt x="5294"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Freeform: Shape 51"/>
                      <wps:cNvSpPr/>
                      <wps:spPr>
                        <a:xfrm>
                          <a:off x="182880" y="1355464"/>
                          <a:ext cx="105884" cy="141173"/>
                        </a:xfrm>
                        <a:custGeom>
                          <a:avLst/>
                          <a:gdLst>
                            <a:gd name="connsiteX0" fmla="*/ 70236 w 105883"/>
                            <a:gd name="connsiteY0" fmla="*/ 140114 h 141172"/>
                            <a:gd name="connsiteX1" fmla="*/ 42001 w 105883"/>
                            <a:gd name="connsiteY1" fmla="*/ 140114 h 141172"/>
                            <a:gd name="connsiteX2" fmla="*/ 42001 w 105883"/>
                            <a:gd name="connsiteY2" fmla="*/ 29294 h 141172"/>
                            <a:gd name="connsiteX3" fmla="*/ 5294 w 105883"/>
                            <a:gd name="connsiteY3" fmla="*/ 29294 h 141172"/>
                            <a:gd name="connsiteX4" fmla="*/ 5294 w 105883"/>
                            <a:gd name="connsiteY4" fmla="*/ 5294 h 141172"/>
                            <a:gd name="connsiteX5" fmla="*/ 106942 w 105883"/>
                            <a:gd name="connsiteY5" fmla="*/ 5294 h 141172"/>
                            <a:gd name="connsiteX6" fmla="*/ 106942 w 105883"/>
                            <a:gd name="connsiteY6" fmla="*/ 29294 h 141172"/>
                            <a:gd name="connsiteX7" fmla="*/ 70236 w 105883"/>
                            <a:gd name="connsiteY7" fmla="*/ 29294 h 141172"/>
                            <a:gd name="connsiteX8" fmla="*/ 70236 w 105883"/>
                            <a:gd name="connsiteY8" fmla="*/ 140114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5883" h="141172">
                              <a:moveTo>
                                <a:pt x="70236" y="140114"/>
                              </a:moveTo>
                              <a:lnTo>
                                <a:pt x="42001" y="140114"/>
                              </a:lnTo>
                              <a:lnTo>
                                <a:pt x="42001" y="29294"/>
                              </a:lnTo>
                              <a:lnTo>
                                <a:pt x="5294" y="29294"/>
                              </a:lnTo>
                              <a:lnTo>
                                <a:pt x="5294" y="5294"/>
                              </a:lnTo>
                              <a:lnTo>
                                <a:pt x="106942" y="5294"/>
                              </a:lnTo>
                              <a:lnTo>
                                <a:pt x="106942" y="29294"/>
                              </a:lnTo>
                              <a:lnTo>
                                <a:pt x="70236" y="29294"/>
                              </a:lnTo>
                              <a:lnTo>
                                <a:pt x="70236"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a:off x="311971" y="1355464"/>
                          <a:ext cx="35295" cy="141173"/>
                        </a:xfrm>
                        <a:custGeom>
                          <a:avLst/>
                          <a:gdLst>
                            <a:gd name="connsiteX0" fmla="*/ 5294 w 35294"/>
                            <a:gd name="connsiteY0" fmla="*/ 140114 h 141172"/>
                            <a:gd name="connsiteX1" fmla="*/ 5294 w 35294"/>
                            <a:gd name="connsiteY1" fmla="*/ 5294 h 141172"/>
                            <a:gd name="connsiteX2" fmla="*/ 33530 w 35294"/>
                            <a:gd name="connsiteY2" fmla="*/ 5294 h 141172"/>
                            <a:gd name="connsiteX3" fmla="*/ 33530 w 35294"/>
                            <a:gd name="connsiteY3" fmla="*/ 140114 h 141172"/>
                            <a:gd name="connsiteX4" fmla="*/ 5294 w 35294"/>
                            <a:gd name="connsiteY4" fmla="*/ 140114 h 14117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294" h="141172">
                              <a:moveTo>
                                <a:pt x="5294" y="140114"/>
                              </a:moveTo>
                              <a:lnTo>
                                <a:pt x="5294" y="5294"/>
                              </a:lnTo>
                              <a:lnTo>
                                <a:pt x="33530" y="5294"/>
                              </a:lnTo>
                              <a:lnTo>
                                <a:pt x="33530" y="140114"/>
                              </a:lnTo>
                              <a:lnTo>
                                <a:pt x="5294"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a:off x="376517" y="1355464"/>
                          <a:ext cx="84707" cy="141173"/>
                        </a:xfrm>
                        <a:custGeom>
                          <a:avLst/>
                          <a:gdLst>
                            <a:gd name="connsiteX0" fmla="*/ 82942 w 84706"/>
                            <a:gd name="connsiteY0" fmla="*/ 140114 h 141172"/>
                            <a:gd name="connsiteX1" fmla="*/ 5294 w 84706"/>
                            <a:gd name="connsiteY1" fmla="*/ 140114 h 141172"/>
                            <a:gd name="connsiteX2" fmla="*/ 5294 w 84706"/>
                            <a:gd name="connsiteY2" fmla="*/ 5294 h 141172"/>
                            <a:gd name="connsiteX3" fmla="*/ 82942 w 84706"/>
                            <a:gd name="connsiteY3" fmla="*/ 5294 h 141172"/>
                            <a:gd name="connsiteX4" fmla="*/ 82942 w 84706"/>
                            <a:gd name="connsiteY4" fmla="*/ 28588 h 141172"/>
                            <a:gd name="connsiteX5" fmla="*/ 34236 w 84706"/>
                            <a:gd name="connsiteY5" fmla="*/ 28588 h 141172"/>
                            <a:gd name="connsiteX6" fmla="*/ 34236 w 84706"/>
                            <a:gd name="connsiteY6" fmla="*/ 58234 h 141172"/>
                            <a:gd name="connsiteX7" fmla="*/ 80119 w 84706"/>
                            <a:gd name="connsiteY7" fmla="*/ 58234 h 141172"/>
                            <a:gd name="connsiteX8" fmla="*/ 80119 w 84706"/>
                            <a:gd name="connsiteY8" fmla="*/ 81527 h 141172"/>
                            <a:gd name="connsiteX9" fmla="*/ 34236 w 84706"/>
                            <a:gd name="connsiteY9" fmla="*/ 81527 h 141172"/>
                            <a:gd name="connsiteX10" fmla="*/ 34236 w 84706"/>
                            <a:gd name="connsiteY10" fmla="*/ 116115 h 141172"/>
                            <a:gd name="connsiteX11" fmla="*/ 82942 w 84706"/>
                            <a:gd name="connsiteY11" fmla="*/ 116115 h 141172"/>
                            <a:gd name="connsiteX12" fmla="*/ 82942 w 84706"/>
                            <a:gd name="connsiteY12" fmla="*/ 140114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4706" h="141172">
                              <a:moveTo>
                                <a:pt x="82942" y="140114"/>
                              </a:moveTo>
                              <a:lnTo>
                                <a:pt x="5294" y="140114"/>
                              </a:lnTo>
                              <a:lnTo>
                                <a:pt x="5294" y="5294"/>
                              </a:lnTo>
                              <a:lnTo>
                                <a:pt x="82942" y="5294"/>
                              </a:lnTo>
                              <a:lnTo>
                                <a:pt x="82942" y="28588"/>
                              </a:lnTo>
                              <a:lnTo>
                                <a:pt x="34236" y="28588"/>
                              </a:lnTo>
                              <a:lnTo>
                                <a:pt x="34236" y="58234"/>
                              </a:lnTo>
                              <a:lnTo>
                                <a:pt x="80119" y="58234"/>
                              </a:lnTo>
                              <a:lnTo>
                                <a:pt x="80119" y="81527"/>
                              </a:lnTo>
                              <a:lnTo>
                                <a:pt x="34236" y="81527"/>
                              </a:lnTo>
                              <a:lnTo>
                                <a:pt x="34236" y="116115"/>
                              </a:lnTo>
                              <a:lnTo>
                                <a:pt x="82942" y="116115"/>
                              </a:lnTo>
                              <a:lnTo>
                                <a:pt x="82942"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a:off x="484094" y="1355464"/>
                          <a:ext cx="98825" cy="148231"/>
                        </a:xfrm>
                        <a:custGeom>
                          <a:avLst/>
                          <a:gdLst>
                            <a:gd name="connsiteX0" fmla="*/ 93531 w 98824"/>
                            <a:gd name="connsiteY0" fmla="*/ 103409 h 148231"/>
                            <a:gd name="connsiteX1" fmla="*/ 80119 w 98824"/>
                            <a:gd name="connsiteY1" fmla="*/ 132349 h 148231"/>
                            <a:gd name="connsiteX2" fmla="*/ 43412 w 98824"/>
                            <a:gd name="connsiteY2" fmla="*/ 142937 h 148231"/>
                            <a:gd name="connsiteX3" fmla="*/ 5294 w 98824"/>
                            <a:gd name="connsiteY3" fmla="*/ 135173 h 148231"/>
                            <a:gd name="connsiteX4" fmla="*/ 5294 w 98824"/>
                            <a:gd name="connsiteY4" fmla="*/ 108350 h 148231"/>
                            <a:gd name="connsiteX5" fmla="*/ 28589 w 98824"/>
                            <a:gd name="connsiteY5" fmla="*/ 116820 h 148231"/>
                            <a:gd name="connsiteX6" fmla="*/ 45530 w 98824"/>
                            <a:gd name="connsiteY6" fmla="*/ 119644 h 148231"/>
                            <a:gd name="connsiteX7" fmla="*/ 59648 w 98824"/>
                            <a:gd name="connsiteY7" fmla="*/ 116114 h 148231"/>
                            <a:gd name="connsiteX8" fmla="*/ 64589 w 98824"/>
                            <a:gd name="connsiteY8" fmla="*/ 105527 h 148231"/>
                            <a:gd name="connsiteX9" fmla="*/ 62471 w 98824"/>
                            <a:gd name="connsiteY9" fmla="*/ 98468 h 148231"/>
                            <a:gd name="connsiteX10" fmla="*/ 56118 w 98824"/>
                            <a:gd name="connsiteY10" fmla="*/ 92821 h 148231"/>
                            <a:gd name="connsiteX11" fmla="*/ 38471 w 98824"/>
                            <a:gd name="connsiteY11" fmla="*/ 83645 h 148231"/>
                            <a:gd name="connsiteX12" fmla="*/ 20118 w 98824"/>
                            <a:gd name="connsiteY12" fmla="*/ 72351 h 148231"/>
                            <a:gd name="connsiteX13" fmla="*/ 10236 w 98824"/>
                            <a:gd name="connsiteY13" fmla="*/ 59645 h 148231"/>
                            <a:gd name="connsiteX14" fmla="*/ 6706 w 98824"/>
                            <a:gd name="connsiteY14" fmla="*/ 43411 h 148231"/>
                            <a:gd name="connsiteX15" fmla="*/ 18706 w 98824"/>
                            <a:gd name="connsiteY15" fmla="*/ 15176 h 148231"/>
                            <a:gd name="connsiteX16" fmla="*/ 51883 w 98824"/>
                            <a:gd name="connsiteY16" fmla="*/ 5294 h 148231"/>
                            <a:gd name="connsiteX17" fmla="*/ 71648 w 98824"/>
                            <a:gd name="connsiteY17" fmla="*/ 8117 h 148231"/>
                            <a:gd name="connsiteX18" fmla="*/ 91413 w 98824"/>
                            <a:gd name="connsiteY18" fmla="*/ 15176 h 148231"/>
                            <a:gd name="connsiteX19" fmla="*/ 82236 w 98824"/>
                            <a:gd name="connsiteY19" fmla="*/ 37058 h 148231"/>
                            <a:gd name="connsiteX20" fmla="*/ 64589 w 98824"/>
                            <a:gd name="connsiteY20" fmla="*/ 30705 h 148231"/>
                            <a:gd name="connsiteX21" fmla="*/ 50471 w 98824"/>
                            <a:gd name="connsiteY21" fmla="*/ 29293 h 148231"/>
                            <a:gd name="connsiteX22" fmla="*/ 37765 w 98824"/>
                            <a:gd name="connsiteY22" fmla="*/ 32823 h 148231"/>
                            <a:gd name="connsiteX23" fmla="*/ 33530 w 98824"/>
                            <a:gd name="connsiteY23" fmla="*/ 42705 h 148231"/>
                            <a:gd name="connsiteX24" fmla="*/ 34942 w 98824"/>
                            <a:gd name="connsiteY24" fmla="*/ 49057 h 148231"/>
                            <a:gd name="connsiteX25" fmla="*/ 40589 w 98824"/>
                            <a:gd name="connsiteY25" fmla="*/ 54704 h 148231"/>
                            <a:gd name="connsiteX26" fmla="*/ 58942 w 98824"/>
                            <a:gd name="connsiteY26" fmla="*/ 63881 h 148231"/>
                            <a:gd name="connsiteX27" fmla="*/ 85060 w 98824"/>
                            <a:gd name="connsiteY27" fmla="*/ 82233 h 148231"/>
                            <a:gd name="connsiteX28" fmla="*/ 93531 w 98824"/>
                            <a:gd name="connsiteY28" fmla="*/ 103409 h 148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98824" h="148231">
                              <a:moveTo>
                                <a:pt x="93531" y="103409"/>
                              </a:moveTo>
                              <a:cubicBezTo>
                                <a:pt x="93531" y="115409"/>
                                <a:pt x="89295" y="125291"/>
                                <a:pt x="80119" y="132349"/>
                              </a:cubicBezTo>
                              <a:cubicBezTo>
                                <a:pt x="71648" y="139408"/>
                                <a:pt x="58942" y="142937"/>
                                <a:pt x="43412" y="142937"/>
                              </a:cubicBezTo>
                              <a:cubicBezTo>
                                <a:pt x="29295" y="142937"/>
                                <a:pt x="16588" y="140114"/>
                                <a:pt x="5294" y="135173"/>
                              </a:cubicBezTo>
                              <a:lnTo>
                                <a:pt x="5294" y="108350"/>
                              </a:lnTo>
                              <a:cubicBezTo>
                                <a:pt x="14471" y="112585"/>
                                <a:pt x="22236" y="115409"/>
                                <a:pt x="28589" y="116820"/>
                              </a:cubicBezTo>
                              <a:cubicBezTo>
                                <a:pt x="34942" y="118232"/>
                                <a:pt x="40589" y="119644"/>
                                <a:pt x="45530" y="119644"/>
                              </a:cubicBezTo>
                              <a:cubicBezTo>
                                <a:pt x="51883" y="119644"/>
                                <a:pt x="56824" y="118232"/>
                                <a:pt x="59648" y="116114"/>
                              </a:cubicBezTo>
                              <a:cubicBezTo>
                                <a:pt x="63177" y="113997"/>
                                <a:pt x="64589" y="110468"/>
                                <a:pt x="64589" y="105527"/>
                              </a:cubicBezTo>
                              <a:cubicBezTo>
                                <a:pt x="64589" y="102703"/>
                                <a:pt x="63883" y="100586"/>
                                <a:pt x="62471" y="98468"/>
                              </a:cubicBezTo>
                              <a:cubicBezTo>
                                <a:pt x="61060" y="96350"/>
                                <a:pt x="58942" y="94233"/>
                                <a:pt x="56118" y="92821"/>
                              </a:cubicBezTo>
                              <a:cubicBezTo>
                                <a:pt x="53295" y="90703"/>
                                <a:pt x="47648" y="87880"/>
                                <a:pt x="38471" y="83645"/>
                              </a:cubicBezTo>
                              <a:cubicBezTo>
                                <a:pt x="30000" y="80115"/>
                                <a:pt x="24353" y="75880"/>
                                <a:pt x="20118" y="72351"/>
                              </a:cubicBezTo>
                              <a:cubicBezTo>
                                <a:pt x="15883" y="68822"/>
                                <a:pt x="13059" y="64587"/>
                                <a:pt x="10236" y="59645"/>
                              </a:cubicBezTo>
                              <a:cubicBezTo>
                                <a:pt x="8118" y="54704"/>
                                <a:pt x="6706" y="49763"/>
                                <a:pt x="6706" y="43411"/>
                              </a:cubicBezTo>
                              <a:cubicBezTo>
                                <a:pt x="6706" y="31411"/>
                                <a:pt x="10941" y="22235"/>
                                <a:pt x="18706" y="15176"/>
                              </a:cubicBezTo>
                              <a:cubicBezTo>
                                <a:pt x="26471" y="8117"/>
                                <a:pt x="37765" y="5294"/>
                                <a:pt x="51883" y="5294"/>
                              </a:cubicBezTo>
                              <a:cubicBezTo>
                                <a:pt x="58942" y="5294"/>
                                <a:pt x="65295" y="6000"/>
                                <a:pt x="71648" y="8117"/>
                              </a:cubicBezTo>
                              <a:cubicBezTo>
                                <a:pt x="78001" y="9529"/>
                                <a:pt x="84354" y="12353"/>
                                <a:pt x="91413" y="15176"/>
                              </a:cubicBezTo>
                              <a:lnTo>
                                <a:pt x="82236" y="37058"/>
                              </a:lnTo>
                              <a:cubicBezTo>
                                <a:pt x="75177" y="34234"/>
                                <a:pt x="68824" y="32117"/>
                                <a:pt x="64589" y="30705"/>
                              </a:cubicBezTo>
                              <a:cubicBezTo>
                                <a:pt x="59648" y="29293"/>
                                <a:pt x="55412" y="29293"/>
                                <a:pt x="50471" y="29293"/>
                              </a:cubicBezTo>
                              <a:cubicBezTo>
                                <a:pt x="44824" y="29293"/>
                                <a:pt x="40589" y="30705"/>
                                <a:pt x="37765" y="32823"/>
                              </a:cubicBezTo>
                              <a:cubicBezTo>
                                <a:pt x="34942" y="34940"/>
                                <a:pt x="33530" y="38469"/>
                                <a:pt x="33530" y="42705"/>
                              </a:cubicBezTo>
                              <a:cubicBezTo>
                                <a:pt x="33530" y="45528"/>
                                <a:pt x="34236" y="47646"/>
                                <a:pt x="34942" y="49057"/>
                              </a:cubicBezTo>
                              <a:cubicBezTo>
                                <a:pt x="36353" y="51175"/>
                                <a:pt x="37765" y="52587"/>
                                <a:pt x="40589" y="54704"/>
                              </a:cubicBezTo>
                              <a:cubicBezTo>
                                <a:pt x="43412" y="56116"/>
                                <a:pt x="49059" y="59645"/>
                                <a:pt x="58942" y="63881"/>
                              </a:cubicBezTo>
                              <a:cubicBezTo>
                                <a:pt x="71648" y="70233"/>
                                <a:pt x="80119" y="75880"/>
                                <a:pt x="85060" y="82233"/>
                              </a:cubicBezTo>
                              <a:cubicBezTo>
                                <a:pt x="91413" y="87174"/>
                                <a:pt x="93531" y="94939"/>
                                <a:pt x="93531" y="103409"/>
                              </a:cubicBez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a:off x="634701" y="1355464"/>
                          <a:ext cx="134119" cy="141173"/>
                        </a:xfrm>
                        <a:custGeom>
                          <a:avLst/>
                          <a:gdLst>
                            <a:gd name="connsiteX0" fmla="*/ 105531 w 134119"/>
                            <a:gd name="connsiteY0" fmla="*/ 140114 h 141172"/>
                            <a:gd name="connsiteX1" fmla="*/ 95648 w 134119"/>
                            <a:gd name="connsiteY1" fmla="*/ 108350 h 141172"/>
                            <a:gd name="connsiteX2" fmla="*/ 46236 w 134119"/>
                            <a:gd name="connsiteY2" fmla="*/ 108350 h 141172"/>
                            <a:gd name="connsiteX3" fmla="*/ 36353 w 134119"/>
                            <a:gd name="connsiteY3" fmla="*/ 140114 h 141172"/>
                            <a:gd name="connsiteX4" fmla="*/ 5294 w 134119"/>
                            <a:gd name="connsiteY4" fmla="*/ 140114 h 141172"/>
                            <a:gd name="connsiteX5" fmla="*/ 52589 w 134119"/>
                            <a:gd name="connsiteY5" fmla="*/ 5294 h 141172"/>
                            <a:gd name="connsiteX6" fmla="*/ 87177 w 134119"/>
                            <a:gd name="connsiteY6" fmla="*/ 5294 h 141172"/>
                            <a:gd name="connsiteX7" fmla="*/ 135178 w 134119"/>
                            <a:gd name="connsiteY7" fmla="*/ 140114 h 141172"/>
                            <a:gd name="connsiteX8" fmla="*/ 105531 w 134119"/>
                            <a:gd name="connsiteY8" fmla="*/ 140114 h 141172"/>
                            <a:gd name="connsiteX9" fmla="*/ 89295 w 134119"/>
                            <a:gd name="connsiteY9" fmla="*/ 84351 h 141172"/>
                            <a:gd name="connsiteX10" fmla="*/ 73766 w 134119"/>
                            <a:gd name="connsiteY10" fmla="*/ 34940 h 141172"/>
                            <a:gd name="connsiteX11" fmla="*/ 71648 w 134119"/>
                            <a:gd name="connsiteY11" fmla="*/ 25764 h 141172"/>
                            <a:gd name="connsiteX12" fmla="*/ 54001 w 134119"/>
                            <a:gd name="connsiteY12" fmla="*/ 84351 h 141172"/>
                            <a:gd name="connsiteX13" fmla="*/ 89295 w 134119"/>
                            <a:gd name="connsiteY13" fmla="*/ 84351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4119" h="141172">
                              <a:moveTo>
                                <a:pt x="105531" y="140114"/>
                              </a:moveTo>
                              <a:lnTo>
                                <a:pt x="95648" y="108350"/>
                              </a:lnTo>
                              <a:lnTo>
                                <a:pt x="46236" y="108350"/>
                              </a:lnTo>
                              <a:lnTo>
                                <a:pt x="36353" y="140114"/>
                              </a:lnTo>
                              <a:lnTo>
                                <a:pt x="5294" y="140114"/>
                              </a:lnTo>
                              <a:lnTo>
                                <a:pt x="52589" y="5294"/>
                              </a:lnTo>
                              <a:lnTo>
                                <a:pt x="87177" y="5294"/>
                              </a:lnTo>
                              <a:lnTo>
                                <a:pt x="135178" y="140114"/>
                              </a:lnTo>
                              <a:lnTo>
                                <a:pt x="105531" y="140114"/>
                              </a:lnTo>
                              <a:close/>
                              <a:moveTo>
                                <a:pt x="89295" y="84351"/>
                              </a:moveTo>
                              <a:cubicBezTo>
                                <a:pt x="80119" y="55410"/>
                                <a:pt x="75177" y="39176"/>
                                <a:pt x="73766" y="34940"/>
                              </a:cubicBezTo>
                              <a:cubicBezTo>
                                <a:pt x="72354" y="31411"/>
                                <a:pt x="71648" y="27882"/>
                                <a:pt x="71648" y="25764"/>
                              </a:cubicBezTo>
                              <a:cubicBezTo>
                                <a:pt x="69530" y="33529"/>
                                <a:pt x="63883" y="53293"/>
                                <a:pt x="54001" y="84351"/>
                              </a:cubicBezTo>
                              <a:lnTo>
                                <a:pt x="89295" y="84351"/>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a:off x="785308" y="1355464"/>
                          <a:ext cx="127060" cy="141173"/>
                        </a:xfrm>
                        <a:custGeom>
                          <a:avLst/>
                          <a:gdLst>
                            <a:gd name="connsiteX0" fmla="*/ 124590 w 127060"/>
                            <a:gd name="connsiteY0" fmla="*/ 139408 h 141172"/>
                            <a:gd name="connsiteX1" fmla="*/ 88589 w 127060"/>
                            <a:gd name="connsiteY1" fmla="*/ 139408 h 141172"/>
                            <a:gd name="connsiteX2" fmla="*/ 30000 w 127060"/>
                            <a:gd name="connsiteY2" fmla="*/ 37764 h 141172"/>
                            <a:gd name="connsiteX3" fmla="*/ 29294 w 127060"/>
                            <a:gd name="connsiteY3" fmla="*/ 37764 h 141172"/>
                            <a:gd name="connsiteX4" fmla="*/ 30706 w 127060"/>
                            <a:gd name="connsiteY4" fmla="*/ 76586 h 141172"/>
                            <a:gd name="connsiteX5" fmla="*/ 30706 w 127060"/>
                            <a:gd name="connsiteY5" fmla="*/ 140114 h 141172"/>
                            <a:gd name="connsiteX6" fmla="*/ 5294 w 127060"/>
                            <a:gd name="connsiteY6" fmla="*/ 140114 h 141172"/>
                            <a:gd name="connsiteX7" fmla="*/ 5294 w 127060"/>
                            <a:gd name="connsiteY7" fmla="*/ 5294 h 141172"/>
                            <a:gd name="connsiteX8" fmla="*/ 41295 w 127060"/>
                            <a:gd name="connsiteY8" fmla="*/ 5294 h 141172"/>
                            <a:gd name="connsiteX9" fmla="*/ 99884 w 127060"/>
                            <a:gd name="connsiteY9" fmla="*/ 106233 h 141172"/>
                            <a:gd name="connsiteX10" fmla="*/ 100589 w 127060"/>
                            <a:gd name="connsiteY10" fmla="*/ 106233 h 141172"/>
                            <a:gd name="connsiteX11" fmla="*/ 99178 w 127060"/>
                            <a:gd name="connsiteY11" fmla="*/ 68822 h 141172"/>
                            <a:gd name="connsiteX12" fmla="*/ 99178 w 127060"/>
                            <a:gd name="connsiteY12" fmla="*/ 5294 h 141172"/>
                            <a:gd name="connsiteX13" fmla="*/ 124590 w 127060"/>
                            <a:gd name="connsiteY13" fmla="*/ 5294 h 141172"/>
                            <a:gd name="connsiteX14" fmla="*/ 124590 w 127060"/>
                            <a:gd name="connsiteY14" fmla="*/ 139408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7060" h="141172">
                              <a:moveTo>
                                <a:pt x="124590" y="139408"/>
                              </a:moveTo>
                              <a:lnTo>
                                <a:pt x="88589" y="139408"/>
                              </a:lnTo>
                              <a:lnTo>
                                <a:pt x="30000" y="37764"/>
                              </a:lnTo>
                              <a:lnTo>
                                <a:pt x="29294" y="37764"/>
                              </a:lnTo>
                              <a:cubicBezTo>
                                <a:pt x="30706" y="55410"/>
                                <a:pt x="30706" y="68822"/>
                                <a:pt x="30706" y="76586"/>
                              </a:cubicBezTo>
                              <a:lnTo>
                                <a:pt x="30706" y="140114"/>
                              </a:lnTo>
                              <a:lnTo>
                                <a:pt x="5294" y="140114"/>
                              </a:lnTo>
                              <a:lnTo>
                                <a:pt x="5294" y="5294"/>
                              </a:lnTo>
                              <a:lnTo>
                                <a:pt x="41295" y="5294"/>
                              </a:lnTo>
                              <a:lnTo>
                                <a:pt x="99884" y="106233"/>
                              </a:lnTo>
                              <a:lnTo>
                                <a:pt x="100589" y="106233"/>
                              </a:lnTo>
                              <a:cubicBezTo>
                                <a:pt x="99884" y="88586"/>
                                <a:pt x="99178" y="76586"/>
                                <a:pt x="99178" y="68822"/>
                              </a:cubicBezTo>
                              <a:lnTo>
                                <a:pt x="99178" y="5294"/>
                              </a:lnTo>
                              <a:lnTo>
                                <a:pt x="124590" y="5294"/>
                              </a:lnTo>
                              <a:lnTo>
                                <a:pt x="124590" y="139408"/>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a:off x="946672" y="1355464"/>
                          <a:ext cx="120001" cy="141173"/>
                        </a:xfrm>
                        <a:custGeom>
                          <a:avLst/>
                          <a:gdLst>
                            <a:gd name="connsiteX0" fmla="*/ 116825 w 120001"/>
                            <a:gd name="connsiteY0" fmla="*/ 71645 h 141172"/>
                            <a:gd name="connsiteX1" fmla="*/ 97766 w 120001"/>
                            <a:gd name="connsiteY1" fmla="*/ 122467 h 141172"/>
                            <a:gd name="connsiteX2" fmla="*/ 43412 w 120001"/>
                            <a:gd name="connsiteY2" fmla="*/ 140114 h 141172"/>
                            <a:gd name="connsiteX3" fmla="*/ 5294 w 120001"/>
                            <a:gd name="connsiteY3" fmla="*/ 140114 h 141172"/>
                            <a:gd name="connsiteX4" fmla="*/ 5294 w 120001"/>
                            <a:gd name="connsiteY4" fmla="*/ 5294 h 141172"/>
                            <a:gd name="connsiteX5" fmla="*/ 47648 w 120001"/>
                            <a:gd name="connsiteY5" fmla="*/ 5294 h 141172"/>
                            <a:gd name="connsiteX6" fmla="*/ 99178 w 120001"/>
                            <a:gd name="connsiteY6" fmla="*/ 22941 h 141172"/>
                            <a:gd name="connsiteX7" fmla="*/ 116825 w 120001"/>
                            <a:gd name="connsiteY7" fmla="*/ 71645 h 141172"/>
                            <a:gd name="connsiteX8" fmla="*/ 87178 w 120001"/>
                            <a:gd name="connsiteY8" fmla="*/ 72351 h 141172"/>
                            <a:gd name="connsiteX9" fmla="*/ 49059 w 120001"/>
                            <a:gd name="connsiteY9" fmla="*/ 29294 h 141172"/>
                            <a:gd name="connsiteX10" fmla="*/ 33530 w 120001"/>
                            <a:gd name="connsiteY10" fmla="*/ 29294 h 141172"/>
                            <a:gd name="connsiteX11" fmla="*/ 33530 w 120001"/>
                            <a:gd name="connsiteY11" fmla="*/ 116821 h 141172"/>
                            <a:gd name="connsiteX12" fmla="*/ 45530 w 120001"/>
                            <a:gd name="connsiteY12" fmla="*/ 116821 h 141172"/>
                            <a:gd name="connsiteX13" fmla="*/ 87178 w 120001"/>
                            <a:gd name="connsiteY13" fmla="*/ 72351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20001" h="141172">
                              <a:moveTo>
                                <a:pt x="116825" y="71645"/>
                              </a:moveTo>
                              <a:cubicBezTo>
                                <a:pt x="116825" y="93527"/>
                                <a:pt x="110472" y="110468"/>
                                <a:pt x="97766" y="122467"/>
                              </a:cubicBezTo>
                              <a:cubicBezTo>
                                <a:pt x="85060" y="134467"/>
                                <a:pt x="66707" y="140114"/>
                                <a:pt x="43412" y="140114"/>
                              </a:cubicBezTo>
                              <a:lnTo>
                                <a:pt x="5294" y="140114"/>
                              </a:lnTo>
                              <a:lnTo>
                                <a:pt x="5294" y="5294"/>
                              </a:lnTo>
                              <a:lnTo>
                                <a:pt x="47648" y="5294"/>
                              </a:lnTo>
                              <a:cubicBezTo>
                                <a:pt x="69530" y="5294"/>
                                <a:pt x="86472" y="10941"/>
                                <a:pt x="99178" y="22941"/>
                              </a:cubicBezTo>
                              <a:cubicBezTo>
                                <a:pt x="110472" y="34940"/>
                                <a:pt x="116825" y="51175"/>
                                <a:pt x="116825" y="71645"/>
                              </a:cubicBezTo>
                              <a:close/>
                              <a:moveTo>
                                <a:pt x="87178" y="72351"/>
                              </a:moveTo>
                              <a:cubicBezTo>
                                <a:pt x="87178" y="43411"/>
                                <a:pt x="74471" y="29294"/>
                                <a:pt x="49059" y="29294"/>
                              </a:cubicBezTo>
                              <a:lnTo>
                                <a:pt x="33530" y="29294"/>
                              </a:lnTo>
                              <a:lnTo>
                                <a:pt x="33530" y="116821"/>
                              </a:lnTo>
                              <a:lnTo>
                                <a:pt x="45530" y="116821"/>
                              </a:lnTo>
                              <a:cubicBezTo>
                                <a:pt x="73060" y="116821"/>
                                <a:pt x="87178" y="101997"/>
                                <a:pt x="87178" y="72351"/>
                              </a:cubicBez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a:off x="1140310" y="1355464"/>
                          <a:ext cx="112943" cy="141173"/>
                        </a:xfrm>
                        <a:custGeom>
                          <a:avLst/>
                          <a:gdLst>
                            <a:gd name="connsiteX0" fmla="*/ 33530 w 112942"/>
                            <a:gd name="connsiteY0" fmla="*/ 88586 h 141172"/>
                            <a:gd name="connsiteX1" fmla="*/ 33530 w 112942"/>
                            <a:gd name="connsiteY1" fmla="*/ 140114 h 141172"/>
                            <a:gd name="connsiteX2" fmla="*/ 5294 w 112942"/>
                            <a:gd name="connsiteY2" fmla="*/ 140114 h 141172"/>
                            <a:gd name="connsiteX3" fmla="*/ 5294 w 112942"/>
                            <a:gd name="connsiteY3" fmla="*/ 5294 h 141172"/>
                            <a:gd name="connsiteX4" fmla="*/ 44824 w 112942"/>
                            <a:gd name="connsiteY4" fmla="*/ 5294 h 141172"/>
                            <a:gd name="connsiteX5" fmla="*/ 85766 w 112942"/>
                            <a:gd name="connsiteY5" fmla="*/ 15176 h 141172"/>
                            <a:gd name="connsiteX6" fmla="*/ 99178 w 112942"/>
                            <a:gd name="connsiteY6" fmla="*/ 45528 h 141172"/>
                            <a:gd name="connsiteX7" fmla="*/ 92825 w 112942"/>
                            <a:gd name="connsiteY7" fmla="*/ 66704 h 141172"/>
                            <a:gd name="connsiteX8" fmla="*/ 74471 w 112942"/>
                            <a:gd name="connsiteY8" fmla="*/ 81527 h 141172"/>
                            <a:gd name="connsiteX9" fmla="*/ 114001 w 112942"/>
                            <a:gd name="connsiteY9" fmla="*/ 140114 h 141172"/>
                            <a:gd name="connsiteX10" fmla="*/ 81530 w 112942"/>
                            <a:gd name="connsiteY10" fmla="*/ 140114 h 141172"/>
                            <a:gd name="connsiteX11" fmla="*/ 49059 w 112942"/>
                            <a:gd name="connsiteY11" fmla="*/ 88586 h 141172"/>
                            <a:gd name="connsiteX12" fmla="*/ 33530 w 112942"/>
                            <a:gd name="connsiteY12" fmla="*/ 88586 h 141172"/>
                            <a:gd name="connsiteX13" fmla="*/ 33530 w 112942"/>
                            <a:gd name="connsiteY13" fmla="*/ 65292 h 141172"/>
                            <a:gd name="connsiteX14" fmla="*/ 42706 w 112942"/>
                            <a:gd name="connsiteY14" fmla="*/ 65292 h 141172"/>
                            <a:gd name="connsiteX15" fmla="*/ 62471 w 112942"/>
                            <a:gd name="connsiteY15" fmla="*/ 61057 h 141172"/>
                            <a:gd name="connsiteX16" fmla="*/ 68824 w 112942"/>
                            <a:gd name="connsiteY16" fmla="*/ 46940 h 141172"/>
                            <a:gd name="connsiteX17" fmla="*/ 62471 w 112942"/>
                            <a:gd name="connsiteY17" fmla="*/ 33529 h 141172"/>
                            <a:gd name="connsiteX18" fmla="*/ 42000 w 112942"/>
                            <a:gd name="connsiteY18" fmla="*/ 29294 h 141172"/>
                            <a:gd name="connsiteX19" fmla="*/ 33530 w 112942"/>
                            <a:gd name="connsiteY19" fmla="*/ 29294 h 141172"/>
                            <a:gd name="connsiteX20" fmla="*/ 33530 w 112942"/>
                            <a:gd name="connsiteY20" fmla="*/ 65292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12942" h="141172">
                              <a:moveTo>
                                <a:pt x="33530" y="88586"/>
                              </a:moveTo>
                              <a:lnTo>
                                <a:pt x="33530" y="140114"/>
                              </a:lnTo>
                              <a:lnTo>
                                <a:pt x="5294" y="140114"/>
                              </a:lnTo>
                              <a:lnTo>
                                <a:pt x="5294" y="5294"/>
                              </a:lnTo>
                              <a:lnTo>
                                <a:pt x="44824" y="5294"/>
                              </a:lnTo>
                              <a:cubicBezTo>
                                <a:pt x="63177" y="5294"/>
                                <a:pt x="76589" y="8823"/>
                                <a:pt x="85766" y="15176"/>
                              </a:cubicBezTo>
                              <a:cubicBezTo>
                                <a:pt x="94236" y="21529"/>
                                <a:pt x="99178" y="32117"/>
                                <a:pt x="99178" y="45528"/>
                              </a:cubicBezTo>
                              <a:cubicBezTo>
                                <a:pt x="99178" y="53293"/>
                                <a:pt x="97060" y="60351"/>
                                <a:pt x="92825" y="66704"/>
                              </a:cubicBezTo>
                              <a:cubicBezTo>
                                <a:pt x="88589" y="73057"/>
                                <a:pt x="82236" y="77998"/>
                                <a:pt x="74471" y="81527"/>
                              </a:cubicBezTo>
                              <a:cubicBezTo>
                                <a:pt x="94942" y="111879"/>
                                <a:pt x="107648" y="131644"/>
                                <a:pt x="114001" y="140114"/>
                              </a:cubicBezTo>
                              <a:lnTo>
                                <a:pt x="81530" y="140114"/>
                              </a:lnTo>
                              <a:lnTo>
                                <a:pt x="49059" y="88586"/>
                              </a:lnTo>
                              <a:lnTo>
                                <a:pt x="33530" y="88586"/>
                              </a:lnTo>
                              <a:close/>
                              <a:moveTo>
                                <a:pt x="33530" y="65292"/>
                              </a:moveTo>
                              <a:lnTo>
                                <a:pt x="42706" y="65292"/>
                              </a:lnTo>
                              <a:cubicBezTo>
                                <a:pt x="51883" y="65292"/>
                                <a:pt x="58236" y="63881"/>
                                <a:pt x="62471" y="61057"/>
                              </a:cubicBezTo>
                              <a:cubicBezTo>
                                <a:pt x="66707" y="58234"/>
                                <a:pt x="68824" y="53293"/>
                                <a:pt x="68824" y="46940"/>
                              </a:cubicBezTo>
                              <a:cubicBezTo>
                                <a:pt x="68824" y="40587"/>
                                <a:pt x="66707" y="36352"/>
                                <a:pt x="62471" y="33529"/>
                              </a:cubicBezTo>
                              <a:cubicBezTo>
                                <a:pt x="58236" y="30705"/>
                                <a:pt x="51177" y="29294"/>
                                <a:pt x="42000" y="29294"/>
                              </a:cubicBezTo>
                              <a:lnTo>
                                <a:pt x="33530" y="29294"/>
                              </a:lnTo>
                              <a:lnTo>
                                <a:pt x="33530" y="65292"/>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a:off x="1269402" y="1355464"/>
                          <a:ext cx="84707" cy="141173"/>
                        </a:xfrm>
                        <a:custGeom>
                          <a:avLst/>
                          <a:gdLst>
                            <a:gd name="connsiteX0" fmla="*/ 82942 w 84706"/>
                            <a:gd name="connsiteY0" fmla="*/ 140114 h 141172"/>
                            <a:gd name="connsiteX1" fmla="*/ 5294 w 84706"/>
                            <a:gd name="connsiteY1" fmla="*/ 140114 h 141172"/>
                            <a:gd name="connsiteX2" fmla="*/ 5294 w 84706"/>
                            <a:gd name="connsiteY2" fmla="*/ 5294 h 141172"/>
                            <a:gd name="connsiteX3" fmla="*/ 82942 w 84706"/>
                            <a:gd name="connsiteY3" fmla="*/ 5294 h 141172"/>
                            <a:gd name="connsiteX4" fmla="*/ 82942 w 84706"/>
                            <a:gd name="connsiteY4" fmla="*/ 28588 h 141172"/>
                            <a:gd name="connsiteX5" fmla="*/ 34236 w 84706"/>
                            <a:gd name="connsiteY5" fmla="*/ 28588 h 141172"/>
                            <a:gd name="connsiteX6" fmla="*/ 34236 w 84706"/>
                            <a:gd name="connsiteY6" fmla="*/ 58234 h 141172"/>
                            <a:gd name="connsiteX7" fmla="*/ 80119 w 84706"/>
                            <a:gd name="connsiteY7" fmla="*/ 58234 h 141172"/>
                            <a:gd name="connsiteX8" fmla="*/ 80119 w 84706"/>
                            <a:gd name="connsiteY8" fmla="*/ 81527 h 141172"/>
                            <a:gd name="connsiteX9" fmla="*/ 34236 w 84706"/>
                            <a:gd name="connsiteY9" fmla="*/ 81527 h 141172"/>
                            <a:gd name="connsiteX10" fmla="*/ 34236 w 84706"/>
                            <a:gd name="connsiteY10" fmla="*/ 116115 h 141172"/>
                            <a:gd name="connsiteX11" fmla="*/ 82942 w 84706"/>
                            <a:gd name="connsiteY11" fmla="*/ 116115 h 141172"/>
                            <a:gd name="connsiteX12" fmla="*/ 82942 w 84706"/>
                            <a:gd name="connsiteY12" fmla="*/ 140114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4706" h="141172">
                              <a:moveTo>
                                <a:pt x="82942" y="140114"/>
                              </a:moveTo>
                              <a:lnTo>
                                <a:pt x="5294" y="140114"/>
                              </a:lnTo>
                              <a:lnTo>
                                <a:pt x="5294" y="5294"/>
                              </a:lnTo>
                              <a:lnTo>
                                <a:pt x="82942" y="5294"/>
                              </a:lnTo>
                              <a:lnTo>
                                <a:pt x="82942" y="28588"/>
                              </a:lnTo>
                              <a:lnTo>
                                <a:pt x="34236" y="28588"/>
                              </a:lnTo>
                              <a:lnTo>
                                <a:pt x="34236" y="58234"/>
                              </a:lnTo>
                              <a:lnTo>
                                <a:pt x="80119" y="58234"/>
                              </a:lnTo>
                              <a:lnTo>
                                <a:pt x="80119" y="81527"/>
                              </a:lnTo>
                              <a:lnTo>
                                <a:pt x="34236" y="81527"/>
                              </a:lnTo>
                              <a:lnTo>
                                <a:pt x="34236" y="116115"/>
                              </a:lnTo>
                              <a:lnTo>
                                <a:pt x="82942" y="116115"/>
                              </a:lnTo>
                              <a:lnTo>
                                <a:pt x="82942"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a:off x="1376978" y="1355464"/>
                          <a:ext cx="120001" cy="148231"/>
                        </a:xfrm>
                        <a:custGeom>
                          <a:avLst/>
                          <a:gdLst>
                            <a:gd name="connsiteX0" fmla="*/ 62471 w 120001"/>
                            <a:gd name="connsiteY0" fmla="*/ 66704 h 148231"/>
                            <a:gd name="connsiteX1" fmla="*/ 116119 w 120001"/>
                            <a:gd name="connsiteY1" fmla="*/ 66704 h 148231"/>
                            <a:gd name="connsiteX2" fmla="*/ 116119 w 120001"/>
                            <a:gd name="connsiteY2" fmla="*/ 136585 h 148231"/>
                            <a:gd name="connsiteX3" fmla="*/ 91413 w 120001"/>
                            <a:gd name="connsiteY3" fmla="*/ 142232 h 148231"/>
                            <a:gd name="connsiteX4" fmla="*/ 68119 w 120001"/>
                            <a:gd name="connsiteY4" fmla="*/ 143643 h 148231"/>
                            <a:gd name="connsiteX5" fmla="*/ 21530 w 120001"/>
                            <a:gd name="connsiteY5" fmla="*/ 125997 h 148231"/>
                            <a:gd name="connsiteX6" fmla="*/ 5294 w 120001"/>
                            <a:gd name="connsiteY6" fmla="*/ 74469 h 148231"/>
                            <a:gd name="connsiteX7" fmla="*/ 23647 w 120001"/>
                            <a:gd name="connsiteY7" fmla="*/ 23646 h 148231"/>
                            <a:gd name="connsiteX8" fmla="*/ 75178 w 120001"/>
                            <a:gd name="connsiteY8" fmla="*/ 5294 h 148231"/>
                            <a:gd name="connsiteX9" fmla="*/ 115413 w 120001"/>
                            <a:gd name="connsiteY9" fmla="*/ 13764 h 148231"/>
                            <a:gd name="connsiteX10" fmla="*/ 106237 w 120001"/>
                            <a:gd name="connsiteY10" fmla="*/ 36352 h 148231"/>
                            <a:gd name="connsiteX11" fmla="*/ 75883 w 120001"/>
                            <a:gd name="connsiteY11" fmla="*/ 29293 h 148231"/>
                            <a:gd name="connsiteX12" fmla="*/ 46236 w 120001"/>
                            <a:gd name="connsiteY12" fmla="*/ 41999 h 148231"/>
                            <a:gd name="connsiteX13" fmla="*/ 34942 w 120001"/>
                            <a:gd name="connsiteY13" fmla="*/ 75174 h 148231"/>
                            <a:gd name="connsiteX14" fmla="*/ 44118 w 120001"/>
                            <a:gd name="connsiteY14" fmla="*/ 108350 h 148231"/>
                            <a:gd name="connsiteX15" fmla="*/ 70236 w 120001"/>
                            <a:gd name="connsiteY15" fmla="*/ 119644 h 148231"/>
                            <a:gd name="connsiteX16" fmla="*/ 88589 w 120001"/>
                            <a:gd name="connsiteY16" fmla="*/ 117526 h 148231"/>
                            <a:gd name="connsiteX17" fmla="*/ 88589 w 120001"/>
                            <a:gd name="connsiteY17" fmla="*/ 89292 h 148231"/>
                            <a:gd name="connsiteX18" fmla="*/ 63177 w 120001"/>
                            <a:gd name="connsiteY18" fmla="*/ 89292 h 148231"/>
                            <a:gd name="connsiteX19" fmla="*/ 63177 w 120001"/>
                            <a:gd name="connsiteY19" fmla="*/ 66704 h 148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20001" h="148231">
                              <a:moveTo>
                                <a:pt x="62471" y="66704"/>
                              </a:moveTo>
                              <a:lnTo>
                                <a:pt x="116119" y="66704"/>
                              </a:lnTo>
                              <a:lnTo>
                                <a:pt x="116119" y="136585"/>
                              </a:lnTo>
                              <a:cubicBezTo>
                                <a:pt x="107648" y="139408"/>
                                <a:pt x="99178" y="141526"/>
                                <a:pt x="91413" y="142232"/>
                              </a:cubicBezTo>
                              <a:cubicBezTo>
                                <a:pt x="83648" y="143643"/>
                                <a:pt x="75883" y="143643"/>
                                <a:pt x="68119" y="143643"/>
                              </a:cubicBezTo>
                              <a:cubicBezTo>
                                <a:pt x="47648" y="143643"/>
                                <a:pt x="32118" y="137996"/>
                                <a:pt x="21530" y="125997"/>
                              </a:cubicBezTo>
                              <a:cubicBezTo>
                                <a:pt x="10941" y="113997"/>
                                <a:pt x="5294" y="97056"/>
                                <a:pt x="5294" y="74469"/>
                              </a:cubicBezTo>
                              <a:cubicBezTo>
                                <a:pt x="5294" y="52587"/>
                                <a:pt x="11647" y="35646"/>
                                <a:pt x="23647" y="23646"/>
                              </a:cubicBezTo>
                              <a:cubicBezTo>
                                <a:pt x="36354" y="11647"/>
                                <a:pt x="53295" y="5294"/>
                                <a:pt x="75178" y="5294"/>
                              </a:cubicBezTo>
                              <a:cubicBezTo>
                                <a:pt x="89295" y="5294"/>
                                <a:pt x="102001" y="8117"/>
                                <a:pt x="115413" y="13764"/>
                              </a:cubicBezTo>
                              <a:lnTo>
                                <a:pt x="106237" y="36352"/>
                              </a:lnTo>
                              <a:cubicBezTo>
                                <a:pt x="96354" y="31411"/>
                                <a:pt x="86472" y="29293"/>
                                <a:pt x="75883" y="29293"/>
                              </a:cubicBezTo>
                              <a:cubicBezTo>
                                <a:pt x="63883" y="29293"/>
                                <a:pt x="54001" y="33529"/>
                                <a:pt x="46236" y="41999"/>
                              </a:cubicBezTo>
                              <a:cubicBezTo>
                                <a:pt x="38471" y="50469"/>
                                <a:pt x="34942" y="61763"/>
                                <a:pt x="34942" y="75174"/>
                              </a:cubicBezTo>
                              <a:cubicBezTo>
                                <a:pt x="34942" y="89998"/>
                                <a:pt x="37765" y="100586"/>
                                <a:pt x="44118" y="108350"/>
                              </a:cubicBezTo>
                              <a:cubicBezTo>
                                <a:pt x="49765" y="116115"/>
                                <a:pt x="58942" y="119644"/>
                                <a:pt x="70236" y="119644"/>
                              </a:cubicBezTo>
                              <a:cubicBezTo>
                                <a:pt x="75883" y="119644"/>
                                <a:pt x="82236" y="118938"/>
                                <a:pt x="88589" y="117526"/>
                              </a:cubicBezTo>
                              <a:lnTo>
                                <a:pt x="88589" y="89292"/>
                              </a:lnTo>
                              <a:lnTo>
                                <a:pt x="63177" y="89292"/>
                              </a:lnTo>
                              <a:lnTo>
                                <a:pt x="63177" y="6670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a:off x="1527585" y="1355464"/>
                          <a:ext cx="35295" cy="141173"/>
                        </a:xfrm>
                        <a:custGeom>
                          <a:avLst/>
                          <a:gdLst>
                            <a:gd name="connsiteX0" fmla="*/ 5294 w 35294"/>
                            <a:gd name="connsiteY0" fmla="*/ 140114 h 141172"/>
                            <a:gd name="connsiteX1" fmla="*/ 5294 w 35294"/>
                            <a:gd name="connsiteY1" fmla="*/ 5294 h 141172"/>
                            <a:gd name="connsiteX2" fmla="*/ 33530 w 35294"/>
                            <a:gd name="connsiteY2" fmla="*/ 5294 h 141172"/>
                            <a:gd name="connsiteX3" fmla="*/ 33530 w 35294"/>
                            <a:gd name="connsiteY3" fmla="*/ 140114 h 141172"/>
                            <a:gd name="connsiteX4" fmla="*/ 5294 w 35294"/>
                            <a:gd name="connsiteY4" fmla="*/ 140114 h 14117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294" h="141172">
                              <a:moveTo>
                                <a:pt x="5294" y="140114"/>
                              </a:moveTo>
                              <a:lnTo>
                                <a:pt x="5294" y="5294"/>
                              </a:lnTo>
                              <a:lnTo>
                                <a:pt x="33530" y="5294"/>
                              </a:lnTo>
                              <a:lnTo>
                                <a:pt x="33530" y="140114"/>
                              </a:lnTo>
                              <a:lnTo>
                                <a:pt x="5294"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Freeform: Shape 62"/>
                      <wps:cNvSpPr/>
                      <wps:spPr>
                        <a:xfrm>
                          <a:off x="1581374" y="1355464"/>
                          <a:ext cx="134119" cy="148231"/>
                        </a:xfrm>
                        <a:custGeom>
                          <a:avLst/>
                          <a:gdLst>
                            <a:gd name="connsiteX0" fmla="*/ 132355 w 134119"/>
                            <a:gd name="connsiteY0" fmla="*/ 74469 h 148231"/>
                            <a:gd name="connsiteX1" fmla="*/ 116119 w 134119"/>
                            <a:gd name="connsiteY1" fmla="*/ 125997 h 148231"/>
                            <a:gd name="connsiteX2" fmla="*/ 68824 w 134119"/>
                            <a:gd name="connsiteY2" fmla="*/ 143643 h 148231"/>
                            <a:gd name="connsiteX3" fmla="*/ 21530 w 134119"/>
                            <a:gd name="connsiteY3" fmla="*/ 125997 h 148231"/>
                            <a:gd name="connsiteX4" fmla="*/ 5294 w 134119"/>
                            <a:gd name="connsiteY4" fmla="*/ 74469 h 148231"/>
                            <a:gd name="connsiteX5" fmla="*/ 22236 w 134119"/>
                            <a:gd name="connsiteY5" fmla="*/ 22941 h 148231"/>
                            <a:gd name="connsiteX6" fmla="*/ 69530 w 134119"/>
                            <a:gd name="connsiteY6" fmla="*/ 5294 h 148231"/>
                            <a:gd name="connsiteX7" fmla="*/ 116825 w 134119"/>
                            <a:gd name="connsiteY7" fmla="*/ 22941 h 148231"/>
                            <a:gd name="connsiteX8" fmla="*/ 132355 w 134119"/>
                            <a:gd name="connsiteY8" fmla="*/ 74469 h 148231"/>
                            <a:gd name="connsiteX9" fmla="*/ 33530 w 134119"/>
                            <a:gd name="connsiteY9" fmla="*/ 74469 h 148231"/>
                            <a:gd name="connsiteX10" fmla="*/ 42001 w 134119"/>
                            <a:gd name="connsiteY10" fmla="*/ 108350 h 148231"/>
                            <a:gd name="connsiteX11" fmla="*/ 67412 w 134119"/>
                            <a:gd name="connsiteY11" fmla="*/ 119644 h 148231"/>
                            <a:gd name="connsiteX12" fmla="*/ 101295 w 134119"/>
                            <a:gd name="connsiteY12" fmla="*/ 74469 h 148231"/>
                            <a:gd name="connsiteX13" fmla="*/ 67412 w 134119"/>
                            <a:gd name="connsiteY13" fmla="*/ 29293 h 148231"/>
                            <a:gd name="connsiteX14" fmla="*/ 42001 w 134119"/>
                            <a:gd name="connsiteY14" fmla="*/ 40587 h 148231"/>
                            <a:gd name="connsiteX15" fmla="*/ 33530 w 134119"/>
                            <a:gd name="connsiteY15" fmla="*/ 74469 h 148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34119" h="148231">
                              <a:moveTo>
                                <a:pt x="132355" y="74469"/>
                              </a:moveTo>
                              <a:cubicBezTo>
                                <a:pt x="132355" y="97056"/>
                                <a:pt x="126707" y="113997"/>
                                <a:pt x="116119" y="125997"/>
                              </a:cubicBezTo>
                              <a:cubicBezTo>
                                <a:pt x="104825" y="137996"/>
                                <a:pt x="89295" y="143643"/>
                                <a:pt x="68824" y="143643"/>
                              </a:cubicBezTo>
                              <a:cubicBezTo>
                                <a:pt x="48354" y="143643"/>
                                <a:pt x="32118" y="137996"/>
                                <a:pt x="21530" y="125997"/>
                              </a:cubicBezTo>
                              <a:cubicBezTo>
                                <a:pt x="10236" y="113997"/>
                                <a:pt x="5294" y="97056"/>
                                <a:pt x="5294" y="74469"/>
                              </a:cubicBezTo>
                              <a:cubicBezTo>
                                <a:pt x="5294" y="51881"/>
                                <a:pt x="10941" y="34940"/>
                                <a:pt x="22236" y="22941"/>
                              </a:cubicBezTo>
                              <a:cubicBezTo>
                                <a:pt x="33530" y="10941"/>
                                <a:pt x="49059" y="5294"/>
                                <a:pt x="69530" y="5294"/>
                              </a:cubicBezTo>
                              <a:cubicBezTo>
                                <a:pt x="90001" y="5294"/>
                                <a:pt x="106236" y="10941"/>
                                <a:pt x="116825" y="22941"/>
                              </a:cubicBezTo>
                              <a:cubicBezTo>
                                <a:pt x="126707" y="34940"/>
                                <a:pt x="132355" y="51881"/>
                                <a:pt x="132355" y="74469"/>
                              </a:cubicBezTo>
                              <a:close/>
                              <a:moveTo>
                                <a:pt x="33530" y="74469"/>
                              </a:moveTo>
                              <a:cubicBezTo>
                                <a:pt x="33530" y="89292"/>
                                <a:pt x="36353" y="100586"/>
                                <a:pt x="42001" y="108350"/>
                              </a:cubicBezTo>
                              <a:cubicBezTo>
                                <a:pt x="47648" y="116114"/>
                                <a:pt x="56118" y="119644"/>
                                <a:pt x="67412" y="119644"/>
                              </a:cubicBezTo>
                              <a:cubicBezTo>
                                <a:pt x="90001" y="119644"/>
                                <a:pt x="101295" y="104821"/>
                                <a:pt x="101295" y="74469"/>
                              </a:cubicBezTo>
                              <a:cubicBezTo>
                                <a:pt x="101295" y="44116"/>
                                <a:pt x="90001" y="29293"/>
                                <a:pt x="67412" y="29293"/>
                              </a:cubicBezTo>
                              <a:cubicBezTo>
                                <a:pt x="56118" y="29293"/>
                                <a:pt x="47648" y="32823"/>
                                <a:pt x="42001" y="40587"/>
                              </a:cubicBezTo>
                              <a:cubicBezTo>
                                <a:pt x="37059" y="47646"/>
                                <a:pt x="33530" y="58940"/>
                                <a:pt x="33530" y="74469"/>
                              </a:cubicBez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a:off x="1742738" y="1355464"/>
                          <a:ext cx="127060" cy="141173"/>
                        </a:xfrm>
                        <a:custGeom>
                          <a:avLst/>
                          <a:gdLst>
                            <a:gd name="connsiteX0" fmla="*/ 124590 w 127060"/>
                            <a:gd name="connsiteY0" fmla="*/ 139408 h 141172"/>
                            <a:gd name="connsiteX1" fmla="*/ 88589 w 127060"/>
                            <a:gd name="connsiteY1" fmla="*/ 139408 h 141172"/>
                            <a:gd name="connsiteX2" fmla="*/ 30000 w 127060"/>
                            <a:gd name="connsiteY2" fmla="*/ 37764 h 141172"/>
                            <a:gd name="connsiteX3" fmla="*/ 29294 w 127060"/>
                            <a:gd name="connsiteY3" fmla="*/ 37764 h 141172"/>
                            <a:gd name="connsiteX4" fmla="*/ 30706 w 127060"/>
                            <a:gd name="connsiteY4" fmla="*/ 76586 h 141172"/>
                            <a:gd name="connsiteX5" fmla="*/ 30706 w 127060"/>
                            <a:gd name="connsiteY5" fmla="*/ 140114 h 141172"/>
                            <a:gd name="connsiteX6" fmla="*/ 5294 w 127060"/>
                            <a:gd name="connsiteY6" fmla="*/ 140114 h 141172"/>
                            <a:gd name="connsiteX7" fmla="*/ 5294 w 127060"/>
                            <a:gd name="connsiteY7" fmla="*/ 5294 h 141172"/>
                            <a:gd name="connsiteX8" fmla="*/ 41295 w 127060"/>
                            <a:gd name="connsiteY8" fmla="*/ 5294 h 141172"/>
                            <a:gd name="connsiteX9" fmla="*/ 99884 w 127060"/>
                            <a:gd name="connsiteY9" fmla="*/ 106233 h 141172"/>
                            <a:gd name="connsiteX10" fmla="*/ 100589 w 127060"/>
                            <a:gd name="connsiteY10" fmla="*/ 106233 h 141172"/>
                            <a:gd name="connsiteX11" fmla="*/ 99178 w 127060"/>
                            <a:gd name="connsiteY11" fmla="*/ 68822 h 141172"/>
                            <a:gd name="connsiteX12" fmla="*/ 99178 w 127060"/>
                            <a:gd name="connsiteY12" fmla="*/ 5294 h 141172"/>
                            <a:gd name="connsiteX13" fmla="*/ 124590 w 127060"/>
                            <a:gd name="connsiteY13" fmla="*/ 5294 h 141172"/>
                            <a:gd name="connsiteX14" fmla="*/ 124590 w 127060"/>
                            <a:gd name="connsiteY14" fmla="*/ 139408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7060" h="141172">
                              <a:moveTo>
                                <a:pt x="124590" y="139408"/>
                              </a:moveTo>
                              <a:lnTo>
                                <a:pt x="88589" y="139408"/>
                              </a:lnTo>
                              <a:lnTo>
                                <a:pt x="30000" y="37764"/>
                              </a:lnTo>
                              <a:lnTo>
                                <a:pt x="29294" y="37764"/>
                              </a:lnTo>
                              <a:cubicBezTo>
                                <a:pt x="30706" y="55410"/>
                                <a:pt x="30706" y="68822"/>
                                <a:pt x="30706" y="76586"/>
                              </a:cubicBezTo>
                              <a:lnTo>
                                <a:pt x="30706" y="140114"/>
                              </a:lnTo>
                              <a:lnTo>
                                <a:pt x="5294" y="140114"/>
                              </a:lnTo>
                              <a:lnTo>
                                <a:pt x="5294" y="5294"/>
                              </a:lnTo>
                              <a:lnTo>
                                <a:pt x="41295" y="5294"/>
                              </a:lnTo>
                              <a:lnTo>
                                <a:pt x="99884" y="106233"/>
                              </a:lnTo>
                              <a:lnTo>
                                <a:pt x="100589" y="106233"/>
                              </a:lnTo>
                              <a:cubicBezTo>
                                <a:pt x="99884" y="88586"/>
                                <a:pt x="99178" y="76586"/>
                                <a:pt x="99178" y="68822"/>
                              </a:cubicBezTo>
                              <a:lnTo>
                                <a:pt x="99178" y="5294"/>
                              </a:lnTo>
                              <a:lnTo>
                                <a:pt x="124590" y="5294"/>
                              </a:lnTo>
                              <a:lnTo>
                                <a:pt x="124590" y="139408"/>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a:off x="1893345" y="1355464"/>
                          <a:ext cx="98825" cy="148231"/>
                        </a:xfrm>
                        <a:custGeom>
                          <a:avLst/>
                          <a:gdLst>
                            <a:gd name="connsiteX0" fmla="*/ 93531 w 98824"/>
                            <a:gd name="connsiteY0" fmla="*/ 103409 h 148231"/>
                            <a:gd name="connsiteX1" fmla="*/ 80118 w 98824"/>
                            <a:gd name="connsiteY1" fmla="*/ 132349 h 148231"/>
                            <a:gd name="connsiteX2" fmla="*/ 43412 w 98824"/>
                            <a:gd name="connsiteY2" fmla="*/ 142937 h 148231"/>
                            <a:gd name="connsiteX3" fmla="*/ 5294 w 98824"/>
                            <a:gd name="connsiteY3" fmla="*/ 135173 h 148231"/>
                            <a:gd name="connsiteX4" fmla="*/ 5294 w 98824"/>
                            <a:gd name="connsiteY4" fmla="*/ 108350 h 148231"/>
                            <a:gd name="connsiteX5" fmla="*/ 28588 w 98824"/>
                            <a:gd name="connsiteY5" fmla="*/ 116820 h 148231"/>
                            <a:gd name="connsiteX6" fmla="*/ 45530 w 98824"/>
                            <a:gd name="connsiteY6" fmla="*/ 119644 h 148231"/>
                            <a:gd name="connsiteX7" fmla="*/ 59648 w 98824"/>
                            <a:gd name="connsiteY7" fmla="*/ 116114 h 148231"/>
                            <a:gd name="connsiteX8" fmla="*/ 64589 w 98824"/>
                            <a:gd name="connsiteY8" fmla="*/ 105527 h 148231"/>
                            <a:gd name="connsiteX9" fmla="*/ 62471 w 98824"/>
                            <a:gd name="connsiteY9" fmla="*/ 98468 h 148231"/>
                            <a:gd name="connsiteX10" fmla="*/ 56118 w 98824"/>
                            <a:gd name="connsiteY10" fmla="*/ 92821 h 148231"/>
                            <a:gd name="connsiteX11" fmla="*/ 38471 w 98824"/>
                            <a:gd name="connsiteY11" fmla="*/ 83645 h 148231"/>
                            <a:gd name="connsiteX12" fmla="*/ 20118 w 98824"/>
                            <a:gd name="connsiteY12" fmla="*/ 72351 h 148231"/>
                            <a:gd name="connsiteX13" fmla="*/ 10235 w 98824"/>
                            <a:gd name="connsiteY13" fmla="*/ 59645 h 148231"/>
                            <a:gd name="connsiteX14" fmla="*/ 6706 w 98824"/>
                            <a:gd name="connsiteY14" fmla="*/ 43411 h 148231"/>
                            <a:gd name="connsiteX15" fmla="*/ 18706 w 98824"/>
                            <a:gd name="connsiteY15" fmla="*/ 15176 h 148231"/>
                            <a:gd name="connsiteX16" fmla="*/ 51883 w 98824"/>
                            <a:gd name="connsiteY16" fmla="*/ 5294 h 148231"/>
                            <a:gd name="connsiteX17" fmla="*/ 71648 w 98824"/>
                            <a:gd name="connsiteY17" fmla="*/ 8117 h 148231"/>
                            <a:gd name="connsiteX18" fmla="*/ 91413 w 98824"/>
                            <a:gd name="connsiteY18" fmla="*/ 15176 h 148231"/>
                            <a:gd name="connsiteX19" fmla="*/ 82236 w 98824"/>
                            <a:gd name="connsiteY19" fmla="*/ 37058 h 148231"/>
                            <a:gd name="connsiteX20" fmla="*/ 64589 w 98824"/>
                            <a:gd name="connsiteY20" fmla="*/ 30705 h 148231"/>
                            <a:gd name="connsiteX21" fmla="*/ 50471 w 98824"/>
                            <a:gd name="connsiteY21" fmla="*/ 29293 h 148231"/>
                            <a:gd name="connsiteX22" fmla="*/ 37765 w 98824"/>
                            <a:gd name="connsiteY22" fmla="*/ 32823 h 148231"/>
                            <a:gd name="connsiteX23" fmla="*/ 33530 w 98824"/>
                            <a:gd name="connsiteY23" fmla="*/ 42705 h 148231"/>
                            <a:gd name="connsiteX24" fmla="*/ 34941 w 98824"/>
                            <a:gd name="connsiteY24" fmla="*/ 49057 h 148231"/>
                            <a:gd name="connsiteX25" fmla="*/ 40589 w 98824"/>
                            <a:gd name="connsiteY25" fmla="*/ 54704 h 148231"/>
                            <a:gd name="connsiteX26" fmla="*/ 58942 w 98824"/>
                            <a:gd name="connsiteY26" fmla="*/ 63881 h 148231"/>
                            <a:gd name="connsiteX27" fmla="*/ 85060 w 98824"/>
                            <a:gd name="connsiteY27" fmla="*/ 82233 h 148231"/>
                            <a:gd name="connsiteX28" fmla="*/ 93531 w 98824"/>
                            <a:gd name="connsiteY28" fmla="*/ 103409 h 148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98824" h="148231">
                              <a:moveTo>
                                <a:pt x="93531" y="103409"/>
                              </a:moveTo>
                              <a:cubicBezTo>
                                <a:pt x="93531" y="115409"/>
                                <a:pt x="89295" y="125291"/>
                                <a:pt x="80118" y="132349"/>
                              </a:cubicBezTo>
                              <a:cubicBezTo>
                                <a:pt x="71648" y="139408"/>
                                <a:pt x="58942" y="142937"/>
                                <a:pt x="43412" y="142937"/>
                              </a:cubicBezTo>
                              <a:cubicBezTo>
                                <a:pt x="29294" y="142937"/>
                                <a:pt x="16588" y="140114"/>
                                <a:pt x="5294" y="135173"/>
                              </a:cubicBezTo>
                              <a:lnTo>
                                <a:pt x="5294" y="108350"/>
                              </a:lnTo>
                              <a:cubicBezTo>
                                <a:pt x="14471" y="112585"/>
                                <a:pt x="22236" y="115409"/>
                                <a:pt x="28588" y="116820"/>
                              </a:cubicBezTo>
                              <a:cubicBezTo>
                                <a:pt x="34941" y="118232"/>
                                <a:pt x="40589" y="119644"/>
                                <a:pt x="45530" y="119644"/>
                              </a:cubicBezTo>
                              <a:cubicBezTo>
                                <a:pt x="51883" y="119644"/>
                                <a:pt x="56824" y="118232"/>
                                <a:pt x="59648" y="116114"/>
                              </a:cubicBezTo>
                              <a:cubicBezTo>
                                <a:pt x="63177" y="113997"/>
                                <a:pt x="64589" y="110468"/>
                                <a:pt x="64589" y="105527"/>
                              </a:cubicBezTo>
                              <a:cubicBezTo>
                                <a:pt x="64589" y="102703"/>
                                <a:pt x="63883" y="100586"/>
                                <a:pt x="62471" y="98468"/>
                              </a:cubicBezTo>
                              <a:cubicBezTo>
                                <a:pt x="61060" y="96350"/>
                                <a:pt x="58942" y="94233"/>
                                <a:pt x="56118" y="92821"/>
                              </a:cubicBezTo>
                              <a:cubicBezTo>
                                <a:pt x="53295" y="91409"/>
                                <a:pt x="47648" y="87880"/>
                                <a:pt x="38471" y="83645"/>
                              </a:cubicBezTo>
                              <a:cubicBezTo>
                                <a:pt x="30000" y="80115"/>
                                <a:pt x="24353" y="75880"/>
                                <a:pt x="20118" y="72351"/>
                              </a:cubicBezTo>
                              <a:cubicBezTo>
                                <a:pt x="15883" y="68822"/>
                                <a:pt x="13059" y="64587"/>
                                <a:pt x="10235" y="59645"/>
                              </a:cubicBezTo>
                              <a:cubicBezTo>
                                <a:pt x="8118" y="54704"/>
                                <a:pt x="6706" y="49763"/>
                                <a:pt x="6706" y="43411"/>
                              </a:cubicBezTo>
                              <a:cubicBezTo>
                                <a:pt x="6706" y="31411"/>
                                <a:pt x="10941" y="22235"/>
                                <a:pt x="18706" y="15176"/>
                              </a:cubicBezTo>
                              <a:cubicBezTo>
                                <a:pt x="26471" y="8117"/>
                                <a:pt x="37765" y="5294"/>
                                <a:pt x="51883" y="5294"/>
                              </a:cubicBezTo>
                              <a:cubicBezTo>
                                <a:pt x="58942" y="5294"/>
                                <a:pt x="65295" y="6000"/>
                                <a:pt x="71648" y="8117"/>
                              </a:cubicBezTo>
                              <a:cubicBezTo>
                                <a:pt x="78001" y="10235"/>
                                <a:pt x="84354" y="12353"/>
                                <a:pt x="91413" y="15176"/>
                              </a:cubicBezTo>
                              <a:lnTo>
                                <a:pt x="82236" y="37058"/>
                              </a:lnTo>
                              <a:cubicBezTo>
                                <a:pt x="75177" y="34234"/>
                                <a:pt x="68824" y="32117"/>
                                <a:pt x="64589" y="30705"/>
                              </a:cubicBezTo>
                              <a:cubicBezTo>
                                <a:pt x="59648" y="29293"/>
                                <a:pt x="55412" y="29293"/>
                                <a:pt x="50471" y="29293"/>
                              </a:cubicBezTo>
                              <a:cubicBezTo>
                                <a:pt x="44824" y="29293"/>
                                <a:pt x="40589" y="30705"/>
                                <a:pt x="37765" y="32823"/>
                              </a:cubicBezTo>
                              <a:cubicBezTo>
                                <a:pt x="34941" y="34940"/>
                                <a:pt x="33530" y="38469"/>
                                <a:pt x="33530" y="42705"/>
                              </a:cubicBezTo>
                              <a:cubicBezTo>
                                <a:pt x="33530" y="45528"/>
                                <a:pt x="34236" y="47646"/>
                                <a:pt x="34941" y="49057"/>
                              </a:cubicBezTo>
                              <a:cubicBezTo>
                                <a:pt x="36353" y="51175"/>
                                <a:pt x="37765" y="52587"/>
                                <a:pt x="40589" y="54704"/>
                              </a:cubicBezTo>
                              <a:cubicBezTo>
                                <a:pt x="43412" y="56116"/>
                                <a:pt x="49059" y="59645"/>
                                <a:pt x="58942" y="63881"/>
                              </a:cubicBezTo>
                              <a:cubicBezTo>
                                <a:pt x="71648" y="70233"/>
                                <a:pt x="80118" y="75880"/>
                                <a:pt x="85060" y="82233"/>
                              </a:cubicBezTo>
                              <a:cubicBezTo>
                                <a:pt x="91413" y="87174"/>
                                <a:pt x="93531" y="94939"/>
                                <a:pt x="93531" y="103409"/>
                              </a:cubicBez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a:off x="2065468" y="1355464"/>
                          <a:ext cx="84707" cy="141173"/>
                        </a:xfrm>
                        <a:custGeom>
                          <a:avLst/>
                          <a:gdLst>
                            <a:gd name="connsiteX0" fmla="*/ 33530 w 84706"/>
                            <a:gd name="connsiteY0" fmla="*/ 140114 h 141172"/>
                            <a:gd name="connsiteX1" fmla="*/ 5294 w 84706"/>
                            <a:gd name="connsiteY1" fmla="*/ 140114 h 141172"/>
                            <a:gd name="connsiteX2" fmla="*/ 5294 w 84706"/>
                            <a:gd name="connsiteY2" fmla="*/ 5294 h 141172"/>
                            <a:gd name="connsiteX3" fmla="*/ 82236 w 84706"/>
                            <a:gd name="connsiteY3" fmla="*/ 5294 h 141172"/>
                            <a:gd name="connsiteX4" fmla="*/ 82236 w 84706"/>
                            <a:gd name="connsiteY4" fmla="*/ 28588 h 141172"/>
                            <a:gd name="connsiteX5" fmla="*/ 32824 w 84706"/>
                            <a:gd name="connsiteY5" fmla="*/ 28588 h 141172"/>
                            <a:gd name="connsiteX6" fmla="*/ 32824 w 84706"/>
                            <a:gd name="connsiteY6" fmla="*/ 63175 h 141172"/>
                            <a:gd name="connsiteX7" fmla="*/ 78707 w 84706"/>
                            <a:gd name="connsiteY7" fmla="*/ 63175 h 141172"/>
                            <a:gd name="connsiteX8" fmla="*/ 78707 w 84706"/>
                            <a:gd name="connsiteY8" fmla="*/ 86468 h 141172"/>
                            <a:gd name="connsiteX9" fmla="*/ 32824 w 84706"/>
                            <a:gd name="connsiteY9" fmla="*/ 86468 h 141172"/>
                            <a:gd name="connsiteX10" fmla="*/ 32824 w 84706"/>
                            <a:gd name="connsiteY10" fmla="*/ 140114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4706" h="141172">
                              <a:moveTo>
                                <a:pt x="33530" y="140114"/>
                              </a:moveTo>
                              <a:lnTo>
                                <a:pt x="5294" y="140114"/>
                              </a:lnTo>
                              <a:lnTo>
                                <a:pt x="5294" y="5294"/>
                              </a:lnTo>
                              <a:lnTo>
                                <a:pt x="82236" y="5294"/>
                              </a:lnTo>
                              <a:lnTo>
                                <a:pt x="82236" y="28588"/>
                              </a:lnTo>
                              <a:lnTo>
                                <a:pt x="32824" y="28588"/>
                              </a:lnTo>
                              <a:lnTo>
                                <a:pt x="32824" y="63175"/>
                              </a:lnTo>
                              <a:lnTo>
                                <a:pt x="78707" y="63175"/>
                              </a:lnTo>
                              <a:lnTo>
                                <a:pt x="78707" y="86468"/>
                              </a:lnTo>
                              <a:lnTo>
                                <a:pt x="32824" y="86468"/>
                              </a:lnTo>
                              <a:lnTo>
                                <a:pt x="32824"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Freeform: Shape 66"/>
                      <wps:cNvSpPr/>
                      <wps:spPr>
                        <a:xfrm>
                          <a:off x="2173044" y="1355464"/>
                          <a:ext cx="134119" cy="148231"/>
                        </a:xfrm>
                        <a:custGeom>
                          <a:avLst/>
                          <a:gdLst>
                            <a:gd name="connsiteX0" fmla="*/ 132355 w 134119"/>
                            <a:gd name="connsiteY0" fmla="*/ 74469 h 148231"/>
                            <a:gd name="connsiteX1" fmla="*/ 116119 w 134119"/>
                            <a:gd name="connsiteY1" fmla="*/ 125997 h 148231"/>
                            <a:gd name="connsiteX2" fmla="*/ 68824 w 134119"/>
                            <a:gd name="connsiteY2" fmla="*/ 143643 h 148231"/>
                            <a:gd name="connsiteX3" fmla="*/ 21530 w 134119"/>
                            <a:gd name="connsiteY3" fmla="*/ 125997 h 148231"/>
                            <a:gd name="connsiteX4" fmla="*/ 5294 w 134119"/>
                            <a:gd name="connsiteY4" fmla="*/ 74469 h 148231"/>
                            <a:gd name="connsiteX5" fmla="*/ 22236 w 134119"/>
                            <a:gd name="connsiteY5" fmla="*/ 22941 h 148231"/>
                            <a:gd name="connsiteX6" fmla="*/ 69530 w 134119"/>
                            <a:gd name="connsiteY6" fmla="*/ 5294 h 148231"/>
                            <a:gd name="connsiteX7" fmla="*/ 116825 w 134119"/>
                            <a:gd name="connsiteY7" fmla="*/ 22941 h 148231"/>
                            <a:gd name="connsiteX8" fmla="*/ 132355 w 134119"/>
                            <a:gd name="connsiteY8" fmla="*/ 74469 h 148231"/>
                            <a:gd name="connsiteX9" fmla="*/ 34236 w 134119"/>
                            <a:gd name="connsiteY9" fmla="*/ 74469 h 148231"/>
                            <a:gd name="connsiteX10" fmla="*/ 42706 w 134119"/>
                            <a:gd name="connsiteY10" fmla="*/ 108350 h 148231"/>
                            <a:gd name="connsiteX11" fmla="*/ 68118 w 134119"/>
                            <a:gd name="connsiteY11" fmla="*/ 119644 h 148231"/>
                            <a:gd name="connsiteX12" fmla="*/ 102001 w 134119"/>
                            <a:gd name="connsiteY12" fmla="*/ 74469 h 148231"/>
                            <a:gd name="connsiteX13" fmla="*/ 68118 w 134119"/>
                            <a:gd name="connsiteY13" fmla="*/ 29293 h 148231"/>
                            <a:gd name="connsiteX14" fmla="*/ 42706 w 134119"/>
                            <a:gd name="connsiteY14" fmla="*/ 40587 h 148231"/>
                            <a:gd name="connsiteX15" fmla="*/ 34236 w 134119"/>
                            <a:gd name="connsiteY15" fmla="*/ 74469 h 148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34119" h="148231">
                              <a:moveTo>
                                <a:pt x="132355" y="74469"/>
                              </a:moveTo>
                              <a:cubicBezTo>
                                <a:pt x="132355" y="97056"/>
                                <a:pt x="126707" y="113997"/>
                                <a:pt x="116119" y="125997"/>
                              </a:cubicBezTo>
                              <a:cubicBezTo>
                                <a:pt x="104825" y="137996"/>
                                <a:pt x="89295" y="143643"/>
                                <a:pt x="68824" y="143643"/>
                              </a:cubicBezTo>
                              <a:cubicBezTo>
                                <a:pt x="48354" y="143643"/>
                                <a:pt x="32118" y="137996"/>
                                <a:pt x="21530" y="125997"/>
                              </a:cubicBezTo>
                              <a:cubicBezTo>
                                <a:pt x="10235" y="113997"/>
                                <a:pt x="5294" y="97056"/>
                                <a:pt x="5294" y="74469"/>
                              </a:cubicBezTo>
                              <a:cubicBezTo>
                                <a:pt x="5294" y="51881"/>
                                <a:pt x="10941" y="34940"/>
                                <a:pt x="22236" y="22941"/>
                              </a:cubicBezTo>
                              <a:cubicBezTo>
                                <a:pt x="33530" y="10941"/>
                                <a:pt x="49059" y="5294"/>
                                <a:pt x="69530" y="5294"/>
                              </a:cubicBezTo>
                              <a:cubicBezTo>
                                <a:pt x="90001" y="5294"/>
                                <a:pt x="106236" y="10941"/>
                                <a:pt x="116825" y="22941"/>
                              </a:cubicBezTo>
                              <a:cubicBezTo>
                                <a:pt x="126707" y="34940"/>
                                <a:pt x="132355" y="51881"/>
                                <a:pt x="132355" y="74469"/>
                              </a:cubicBezTo>
                              <a:close/>
                              <a:moveTo>
                                <a:pt x="34236" y="74469"/>
                              </a:moveTo>
                              <a:cubicBezTo>
                                <a:pt x="34236" y="89292"/>
                                <a:pt x="37059" y="100586"/>
                                <a:pt x="42706" y="108350"/>
                              </a:cubicBezTo>
                              <a:cubicBezTo>
                                <a:pt x="48354" y="116114"/>
                                <a:pt x="56824" y="119644"/>
                                <a:pt x="68118" y="119644"/>
                              </a:cubicBezTo>
                              <a:cubicBezTo>
                                <a:pt x="90707" y="119644"/>
                                <a:pt x="102001" y="104821"/>
                                <a:pt x="102001" y="74469"/>
                              </a:cubicBezTo>
                              <a:cubicBezTo>
                                <a:pt x="102001" y="44116"/>
                                <a:pt x="90707" y="29293"/>
                                <a:pt x="68118" y="29293"/>
                              </a:cubicBezTo>
                              <a:cubicBezTo>
                                <a:pt x="56824" y="29293"/>
                                <a:pt x="48354" y="32823"/>
                                <a:pt x="42706" y="40587"/>
                              </a:cubicBezTo>
                              <a:cubicBezTo>
                                <a:pt x="37059" y="47646"/>
                                <a:pt x="34236" y="58940"/>
                                <a:pt x="34236" y="74469"/>
                              </a:cubicBez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Freeform: Shape 67"/>
                      <wps:cNvSpPr/>
                      <wps:spPr>
                        <a:xfrm>
                          <a:off x="2334409" y="1355464"/>
                          <a:ext cx="112943" cy="141173"/>
                        </a:xfrm>
                        <a:custGeom>
                          <a:avLst/>
                          <a:gdLst>
                            <a:gd name="connsiteX0" fmla="*/ 33530 w 112942"/>
                            <a:gd name="connsiteY0" fmla="*/ 88586 h 141172"/>
                            <a:gd name="connsiteX1" fmla="*/ 33530 w 112942"/>
                            <a:gd name="connsiteY1" fmla="*/ 140114 h 141172"/>
                            <a:gd name="connsiteX2" fmla="*/ 5294 w 112942"/>
                            <a:gd name="connsiteY2" fmla="*/ 140114 h 141172"/>
                            <a:gd name="connsiteX3" fmla="*/ 5294 w 112942"/>
                            <a:gd name="connsiteY3" fmla="*/ 5294 h 141172"/>
                            <a:gd name="connsiteX4" fmla="*/ 44824 w 112942"/>
                            <a:gd name="connsiteY4" fmla="*/ 5294 h 141172"/>
                            <a:gd name="connsiteX5" fmla="*/ 85766 w 112942"/>
                            <a:gd name="connsiteY5" fmla="*/ 15176 h 141172"/>
                            <a:gd name="connsiteX6" fmla="*/ 99178 w 112942"/>
                            <a:gd name="connsiteY6" fmla="*/ 45528 h 141172"/>
                            <a:gd name="connsiteX7" fmla="*/ 92825 w 112942"/>
                            <a:gd name="connsiteY7" fmla="*/ 66704 h 141172"/>
                            <a:gd name="connsiteX8" fmla="*/ 74472 w 112942"/>
                            <a:gd name="connsiteY8" fmla="*/ 81527 h 141172"/>
                            <a:gd name="connsiteX9" fmla="*/ 114002 w 112942"/>
                            <a:gd name="connsiteY9" fmla="*/ 140114 h 141172"/>
                            <a:gd name="connsiteX10" fmla="*/ 80825 w 112942"/>
                            <a:gd name="connsiteY10" fmla="*/ 140114 h 141172"/>
                            <a:gd name="connsiteX11" fmla="*/ 48354 w 112942"/>
                            <a:gd name="connsiteY11" fmla="*/ 88586 h 141172"/>
                            <a:gd name="connsiteX12" fmla="*/ 33530 w 112942"/>
                            <a:gd name="connsiteY12" fmla="*/ 88586 h 141172"/>
                            <a:gd name="connsiteX13" fmla="*/ 33530 w 112942"/>
                            <a:gd name="connsiteY13" fmla="*/ 65292 h 141172"/>
                            <a:gd name="connsiteX14" fmla="*/ 42707 w 112942"/>
                            <a:gd name="connsiteY14" fmla="*/ 65292 h 141172"/>
                            <a:gd name="connsiteX15" fmla="*/ 62471 w 112942"/>
                            <a:gd name="connsiteY15" fmla="*/ 61057 h 141172"/>
                            <a:gd name="connsiteX16" fmla="*/ 68824 w 112942"/>
                            <a:gd name="connsiteY16" fmla="*/ 46940 h 141172"/>
                            <a:gd name="connsiteX17" fmla="*/ 62471 w 112942"/>
                            <a:gd name="connsiteY17" fmla="*/ 33529 h 141172"/>
                            <a:gd name="connsiteX18" fmla="*/ 42001 w 112942"/>
                            <a:gd name="connsiteY18" fmla="*/ 29294 h 141172"/>
                            <a:gd name="connsiteX19" fmla="*/ 33530 w 112942"/>
                            <a:gd name="connsiteY19" fmla="*/ 29294 h 141172"/>
                            <a:gd name="connsiteX20" fmla="*/ 33530 w 112942"/>
                            <a:gd name="connsiteY20" fmla="*/ 65292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12942" h="141172">
                              <a:moveTo>
                                <a:pt x="33530" y="88586"/>
                              </a:moveTo>
                              <a:lnTo>
                                <a:pt x="33530" y="140114"/>
                              </a:lnTo>
                              <a:lnTo>
                                <a:pt x="5294" y="140114"/>
                              </a:lnTo>
                              <a:lnTo>
                                <a:pt x="5294" y="5294"/>
                              </a:lnTo>
                              <a:lnTo>
                                <a:pt x="44824" y="5294"/>
                              </a:lnTo>
                              <a:cubicBezTo>
                                <a:pt x="63177" y="5294"/>
                                <a:pt x="76589" y="8823"/>
                                <a:pt x="85766" y="15176"/>
                              </a:cubicBezTo>
                              <a:cubicBezTo>
                                <a:pt x="94236" y="21529"/>
                                <a:pt x="99178" y="32117"/>
                                <a:pt x="99178" y="45528"/>
                              </a:cubicBezTo>
                              <a:cubicBezTo>
                                <a:pt x="99178" y="53293"/>
                                <a:pt x="97060" y="60351"/>
                                <a:pt x="92825" y="66704"/>
                              </a:cubicBezTo>
                              <a:cubicBezTo>
                                <a:pt x="88589" y="73057"/>
                                <a:pt x="82236" y="77998"/>
                                <a:pt x="74472" y="81527"/>
                              </a:cubicBezTo>
                              <a:cubicBezTo>
                                <a:pt x="94942" y="111879"/>
                                <a:pt x="107648" y="131644"/>
                                <a:pt x="114002" y="140114"/>
                              </a:cubicBezTo>
                              <a:lnTo>
                                <a:pt x="80825" y="140114"/>
                              </a:lnTo>
                              <a:lnTo>
                                <a:pt x="48354" y="88586"/>
                              </a:lnTo>
                              <a:lnTo>
                                <a:pt x="33530" y="88586"/>
                              </a:lnTo>
                              <a:close/>
                              <a:moveTo>
                                <a:pt x="33530" y="65292"/>
                              </a:moveTo>
                              <a:lnTo>
                                <a:pt x="42707" y="65292"/>
                              </a:lnTo>
                              <a:cubicBezTo>
                                <a:pt x="51883" y="65292"/>
                                <a:pt x="58236" y="63881"/>
                                <a:pt x="62471" y="61057"/>
                              </a:cubicBezTo>
                              <a:cubicBezTo>
                                <a:pt x="66707" y="58234"/>
                                <a:pt x="68824" y="53293"/>
                                <a:pt x="68824" y="46940"/>
                              </a:cubicBezTo>
                              <a:cubicBezTo>
                                <a:pt x="68824" y="40587"/>
                                <a:pt x="66707" y="36352"/>
                                <a:pt x="62471" y="33529"/>
                              </a:cubicBezTo>
                              <a:cubicBezTo>
                                <a:pt x="58236" y="30705"/>
                                <a:pt x="51177" y="29294"/>
                                <a:pt x="42001" y="29294"/>
                              </a:cubicBezTo>
                              <a:lnTo>
                                <a:pt x="33530" y="29294"/>
                              </a:lnTo>
                              <a:lnTo>
                                <a:pt x="33530" y="65292"/>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Freeform: Shape 68"/>
                      <wps:cNvSpPr/>
                      <wps:spPr>
                        <a:xfrm>
                          <a:off x="2495774" y="1355464"/>
                          <a:ext cx="105884" cy="141173"/>
                        </a:xfrm>
                        <a:custGeom>
                          <a:avLst/>
                          <a:gdLst>
                            <a:gd name="connsiteX0" fmla="*/ 70236 w 105883"/>
                            <a:gd name="connsiteY0" fmla="*/ 140114 h 141172"/>
                            <a:gd name="connsiteX1" fmla="*/ 42001 w 105883"/>
                            <a:gd name="connsiteY1" fmla="*/ 140114 h 141172"/>
                            <a:gd name="connsiteX2" fmla="*/ 42001 w 105883"/>
                            <a:gd name="connsiteY2" fmla="*/ 29294 h 141172"/>
                            <a:gd name="connsiteX3" fmla="*/ 5294 w 105883"/>
                            <a:gd name="connsiteY3" fmla="*/ 29294 h 141172"/>
                            <a:gd name="connsiteX4" fmla="*/ 5294 w 105883"/>
                            <a:gd name="connsiteY4" fmla="*/ 5294 h 141172"/>
                            <a:gd name="connsiteX5" fmla="*/ 106943 w 105883"/>
                            <a:gd name="connsiteY5" fmla="*/ 5294 h 141172"/>
                            <a:gd name="connsiteX6" fmla="*/ 106943 w 105883"/>
                            <a:gd name="connsiteY6" fmla="*/ 29294 h 141172"/>
                            <a:gd name="connsiteX7" fmla="*/ 70236 w 105883"/>
                            <a:gd name="connsiteY7" fmla="*/ 29294 h 141172"/>
                            <a:gd name="connsiteX8" fmla="*/ 70236 w 105883"/>
                            <a:gd name="connsiteY8" fmla="*/ 140114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5883" h="141172">
                              <a:moveTo>
                                <a:pt x="70236" y="140114"/>
                              </a:moveTo>
                              <a:lnTo>
                                <a:pt x="42001" y="140114"/>
                              </a:lnTo>
                              <a:lnTo>
                                <a:pt x="42001" y="29294"/>
                              </a:lnTo>
                              <a:lnTo>
                                <a:pt x="5294" y="29294"/>
                              </a:lnTo>
                              <a:lnTo>
                                <a:pt x="5294" y="5294"/>
                              </a:lnTo>
                              <a:lnTo>
                                <a:pt x="106943" y="5294"/>
                              </a:lnTo>
                              <a:lnTo>
                                <a:pt x="106943" y="29294"/>
                              </a:lnTo>
                              <a:lnTo>
                                <a:pt x="70236" y="29294"/>
                              </a:lnTo>
                              <a:lnTo>
                                <a:pt x="70236"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Freeform: Shape 69"/>
                      <wps:cNvSpPr/>
                      <wps:spPr>
                        <a:xfrm>
                          <a:off x="2624865" y="1355464"/>
                          <a:ext cx="112943" cy="141173"/>
                        </a:xfrm>
                        <a:custGeom>
                          <a:avLst/>
                          <a:gdLst>
                            <a:gd name="connsiteX0" fmla="*/ 33530 w 112942"/>
                            <a:gd name="connsiteY0" fmla="*/ 88586 h 141172"/>
                            <a:gd name="connsiteX1" fmla="*/ 33530 w 112942"/>
                            <a:gd name="connsiteY1" fmla="*/ 140114 h 141172"/>
                            <a:gd name="connsiteX2" fmla="*/ 5294 w 112942"/>
                            <a:gd name="connsiteY2" fmla="*/ 140114 h 141172"/>
                            <a:gd name="connsiteX3" fmla="*/ 5294 w 112942"/>
                            <a:gd name="connsiteY3" fmla="*/ 5294 h 141172"/>
                            <a:gd name="connsiteX4" fmla="*/ 44824 w 112942"/>
                            <a:gd name="connsiteY4" fmla="*/ 5294 h 141172"/>
                            <a:gd name="connsiteX5" fmla="*/ 85766 w 112942"/>
                            <a:gd name="connsiteY5" fmla="*/ 15176 h 141172"/>
                            <a:gd name="connsiteX6" fmla="*/ 99178 w 112942"/>
                            <a:gd name="connsiteY6" fmla="*/ 45528 h 141172"/>
                            <a:gd name="connsiteX7" fmla="*/ 92825 w 112942"/>
                            <a:gd name="connsiteY7" fmla="*/ 66704 h 141172"/>
                            <a:gd name="connsiteX8" fmla="*/ 74472 w 112942"/>
                            <a:gd name="connsiteY8" fmla="*/ 81527 h 141172"/>
                            <a:gd name="connsiteX9" fmla="*/ 114002 w 112942"/>
                            <a:gd name="connsiteY9" fmla="*/ 140114 h 141172"/>
                            <a:gd name="connsiteX10" fmla="*/ 80825 w 112942"/>
                            <a:gd name="connsiteY10" fmla="*/ 140114 h 141172"/>
                            <a:gd name="connsiteX11" fmla="*/ 48354 w 112942"/>
                            <a:gd name="connsiteY11" fmla="*/ 88586 h 141172"/>
                            <a:gd name="connsiteX12" fmla="*/ 33530 w 112942"/>
                            <a:gd name="connsiteY12" fmla="*/ 88586 h 141172"/>
                            <a:gd name="connsiteX13" fmla="*/ 33530 w 112942"/>
                            <a:gd name="connsiteY13" fmla="*/ 65292 h 141172"/>
                            <a:gd name="connsiteX14" fmla="*/ 42707 w 112942"/>
                            <a:gd name="connsiteY14" fmla="*/ 65292 h 141172"/>
                            <a:gd name="connsiteX15" fmla="*/ 62471 w 112942"/>
                            <a:gd name="connsiteY15" fmla="*/ 61057 h 141172"/>
                            <a:gd name="connsiteX16" fmla="*/ 68824 w 112942"/>
                            <a:gd name="connsiteY16" fmla="*/ 46940 h 141172"/>
                            <a:gd name="connsiteX17" fmla="*/ 62471 w 112942"/>
                            <a:gd name="connsiteY17" fmla="*/ 33529 h 141172"/>
                            <a:gd name="connsiteX18" fmla="*/ 42001 w 112942"/>
                            <a:gd name="connsiteY18" fmla="*/ 29294 h 141172"/>
                            <a:gd name="connsiteX19" fmla="*/ 33530 w 112942"/>
                            <a:gd name="connsiteY19" fmla="*/ 29294 h 141172"/>
                            <a:gd name="connsiteX20" fmla="*/ 33530 w 112942"/>
                            <a:gd name="connsiteY20" fmla="*/ 65292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12942" h="141172">
                              <a:moveTo>
                                <a:pt x="33530" y="88586"/>
                              </a:moveTo>
                              <a:lnTo>
                                <a:pt x="33530" y="140114"/>
                              </a:lnTo>
                              <a:lnTo>
                                <a:pt x="5294" y="140114"/>
                              </a:lnTo>
                              <a:lnTo>
                                <a:pt x="5294" y="5294"/>
                              </a:lnTo>
                              <a:lnTo>
                                <a:pt x="44824" y="5294"/>
                              </a:lnTo>
                              <a:cubicBezTo>
                                <a:pt x="63177" y="5294"/>
                                <a:pt x="76589" y="8823"/>
                                <a:pt x="85766" y="15176"/>
                              </a:cubicBezTo>
                              <a:cubicBezTo>
                                <a:pt x="94236" y="21529"/>
                                <a:pt x="99178" y="32117"/>
                                <a:pt x="99178" y="45528"/>
                              </a:cubicBezTo>
                              <a:cubicBezTo>
                                <a:pt x="99178" y="53293"/>
                                <a:pt x="97060" y="60351"/>
                                <a:pt x="92825" y="66704"/>
                              </a:cubicBezTo>
                              <a:cubicBezTo>
                                <a:pt x="88589" y="73057"/>
                                <a:pt x="82236" y="77998"/>
                                <a:pt x="74472" y="81527"/>
                              </a:cubicBezTo>
                              <a:cubicBezTo>
                                <a:pt x="94942" y="111879"/>
                                <a:pt x="107648" y="131644"/>
                                <a:pt x="114002" y="140114"/>
                              </a:cubicBezTo>
                              <a:lnTo>
                                <a:pt x="80825" y="140114"/>
                              </a:lnTo>
                              <a:lnTo>
                                <a:pt x="48354" y="88586"/>
                              </a:lnTo>
                              <a:lnTo>
                                <a:pt x="33530" y="88586"/>
                              </a:lnTo>
                              <a:close/>
                              <a:moveTo>
                                <a:pt x="33530" y="65292"/>
                              </a:moveTo>
                              <a:lnTo>
                                <a:pt x="42707" y="65292"/>
                              </a:lnTo>
                              <a:cubicBezTo>
                                <a:pt x="51883" y="65292"/>
                                <a:pt x="58236" y="63881"/>
                                <a:pt x="62471" y="61057"/>
                              </a:cubicBezTo>
                              <a:cubicBezTo>
                                <a:pt x="66707" y="58234"/>
                                <a:pt x="68824" y="53293"/>
                                <a:pt x="68824" y="46940"/>
                              </a:cubicBezTo>
                              <a:cubicBezTo>
                                <a:pt x="68824" y="40587"/>
                                <a:pt x="66707" y="36352"/>
                                <a:pt x="62471" y="33529"/>
                              </a:cubicBezTo>
                              <a:cubicBezTo>
                                <a:pt x="58236" y="30705"/>
                                <a:pt x="51177" y="29294"/>
                                <a:pt x="42001" y="29294"/>
                              </a:cubicBezTo>
                              <a:lnTo>
                                <a:pt x="33530" y="29294"/>
                              </a:lnTo>
                              <a:lnTo>
                                <a:pt x="33530" y="65292"/>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Freeform: Shape 70"/>
                      <wps:cNvSpPr/>
                      <wps:spPr>
                        <a:xfrm>
                          <a:off x="2732442" y="1355464"/>
                          <a:ext cx="134119" cy="141173"/>
                        </a:xfrm>
                        <a:custGeom>
                          <a:avLst/>
                          <a:gdLst>
                            <a:gd name="connsiteX0" fmla="*/ 105531 w 134119"/>
                            <a:gd name="connsiteY0" fmla="*/ 140114 h 141172"/>
                            <a:gd name="connsiteX1" fmla="*/ 95648 w 134119"/>
                            <a:gd name="connsiteY1" fmla="*/ 108350 h 141172"/>
                            <a:gd name="connsiteX2" fmla="*/ 46236 w 134119"/>
                            <a:gd name="connsiteY2" fmla="*/ 108350 h 141172"/>
                            <a:gd name="connsiteX3" fmla="*/ 36353 w 134119"/>
                            <a:gd name="connsiteY3" fmla="*/ 140114 h 141172"/>
                            <a:gd name="connsiteX4" fmla="*/ 5294 w 134119"/>
                            <a:gd name="connsiteY4" fmla="*/ 140114 h 141172"/>
                            <a:gd name="connsiteX5" fmla="*/ 52589 w 134119"/>
                            <a:gd name="connsiteY5" fmla="*/ 5294 h 141172"/>
                            <a:gd name="connsiteX6" fmla="*/ 87178 w 134119"/>
                            <a:gd name="connsiteY6" fmla="*/ 5294 h 141172"/>
                            <a:gd name="connsiteX7" fmla="*/ 135178 w 134119"/>
                            <a:gd name="connsiteY7" fmla="*/ 140114 h 141172"/>
                            <a:gd name="connsiteX8" fmla="*/ 105531 w 134119"/>
                            <a:gd name="connsiteY8" fmla="*/ 140114 h 141172"/>
                            <a:gd name="connsiteX9" fmla="*/ 89295 w 134119"/>
                            <a:gd name="connsiteY9" fmla="*/ 84351 h 141172"/>
                            <a:gd name="connsiteX10" fmla="*/ 73766 w 134119"/>
                            <a:gd name="connsiteY10" fmla="*/ 34940 h 141172"/>
                            <a:gd name="connsiteX11" fmla="*/ 71648 w 134119"/>
                            <a:gd name="connsiteY11" fmla="*/ 25764 h 141172"/>
                            <a:gd name="connsiteX12" fmla="*/ 54001 w 134119"/>
                            <a:gd name="connsiteY12" fmla="*/ 84351 h 141172"/>
                            <a:gd name="connsiteX13" fmla="*/ 89295 w 134119"/>
                            <a:gd name="connsiteY13" fmla="*/ 84351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4119" h="141172">
                              <a:moveTo>
                                <a:pt x="105531" y="140114"/>
                              </a:moveTo>
                              <a:lnTo>
                                <a:pt x="95648" y="108350"/>
                              </a:lnTo>
                              <a:lnTo>
                                <a:pt x="46236" y="108350"/>
                              </a:lnTo>
                              <a:lnTo>
                                <a:pt x="36353" y="140114"/>
                              </a:lnTo>
                              <a:lnTo>
                                <a:pt x="5294" y="140114"/>
                              </a:lnTo>
                              <a:lnTo>
                                <a:pt x="52589" y="5294"/>
                              </a:lnTo>
                              <a:lnTo>
                                <a:pt x="87178" y="5294"/>
                              </a:lnTo>
                              <a:lnTo>
                                <a:pt x="135178" y="140114"/>
                              </a:lnTo>
                              <a:lnTo>
                                <a:pt x="105531" y="140114"/>
                              </a:lnTo>
                              <a:close/>
                              <a:moveTo>
                                <a:pt x="89295" y="84351"/>
                              </a:moveTo>
                              <a:cubicBezTo>
                                <a:pt x="80119" y="55410"/>
                                <a:pt x="75177" y="39176"/>
                                <a:pt x="73766" y="34940"/>
                              </a:cubicBezTo>
                              <a:cubicBezTo>
                                <a:pt x="72354" y="31411"/>
                                <a:pt x="71648" y="27882"/>
                                <a:pt x="71648" y="25764"/>
                              </a:cubicBezTo>
                              <a:cubicBezTo>
                                <a:pt x="69530" y="33529"/>
                                <a:pt x="63883" y="53293"/>
                                <a:pt x="54001" y="84351"/>
                              </a:cubicBezTo>
                              <a:lnTo>
                                <a:pt x="89295" y="84351"/>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Freeform: Shape 71"/>
                      <wps:cNvSpPr/>
                      <wps:spPr>
                        <a:xfrm>
                          <a:off x="2893807" y="1355464"/>
                          <a:ext cx="127060" cy="141173"/>
                        </a:xfrm>
                        <a:custGeom>
                          <a:avLst/>
                          <a:gdLst>
                            <a:gd name="connsiteX0" fmla="*/ 125296 w 127060"/>
                            <a:gd name="connsiteY0" fmla="*/ 139408 h 141172"/>
                            <a:gd name="connsiteX1" fmla="*/ 89295 w 127060"/>
                            <a:gd name="connsiteY1" fmla="*/ 139408 h 141172"/>
                            <a:gd name="connsiteX2" fmla="*/ 30706 w 127060"/>
                            <a:gd name="connsiteY2" fmla="*/ 37764 h 141172"/>
                            <a:gd name="connsiteX3" fmla="*/ 29294 w 127060"/>
                            <a:gd name="connsiteY3" fmla="*/ 37764 h 141172"/>
                            <a:gd name="connsiteX4" fmla="*/ 30706 w 127060"/>
                            <a:gd name="connsiteY4" fmla="*/ 76586 h 141172"/>
                            <a:gd name="connsiteX5" fmla="*/ 30706 w 127060"/>
                            <a:gd name="connsiteY5" fmla="*/ 140114 h 141172"/>
                            <a:gd name="connsiteX6" fmla="*/ 5294 w 127060"/>
                            <a:gd name="connsiteY6" fmla="*/ 140114 h 141172"/>
                            <a:gd name="connsiteX7" fmla="*/ 5294 w 127060"/>
                            <a:gd name="connsiteY7" fmla="*/ 5294 h 141172"/>
                            <a:gd name="connsiteX8" fmla="*/ 41295 w 127060"/>
                            <a:gd name="connsiteY8" fmla="*/ 5294 h 141172"/>
                            <a:gd name="connsiteX9" fmla="*/ 99884 w 127060"/>
                            <a:gd name="connsiteY9" fmla="*/ 106233 h 141172"/>
                            <a:gd name="connsiteX10" fmla="*/ 100589 w 127060"/>
                            <a:gd name="connsiteY10" fmla="*/ 106233 h 141172"/>
                            <a:gd name="connsiteX11" fmla="*/ 99178 w 127060"/>
                            <a:gd name="connsiteY11" fmla="*/ 68822 h 141172"/>
                            <a:gd name="connsiteX12" fmla="*/ 99178 w 127060"/>
                            <a:gd name="connsiteY12" fmla="*/ 5294 h 141172"/>
                            <a:gd name="connsiteX13" fmla="*/ 124590 w 127060"/>
                            <a:gd name="connsiteY13" fmla="*/ 5294 h 141172"/>
                            <a:gd name="connsiteX14" fmla="*/ 124590 w 127060"/>
                            <a:gd name="connsiteY14" fmla="*/ 139408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7060" h="141172">
                              <a:moveTo>
                                <a:pt x="125296" y="139408"/>
                              </a:moveTo>
                              <a:lnTo>
                                <a:pt x="89295" y="139408"/>
                              </a:lnTo>
                              <a:lnTo>
                                <a:pt x="30706" y="37764"/>
                              </a:lnTo>
                              <a:lnTo>
                                <a:pt x="29294" y="37764"/>
                              </a:lnTo>
                              <a:cubicBezTo>
                                <a:pt x="30706" y="55410"/>
                                <a:pt x="30706" y="68822"/>
                                <a:pt x="30706" y="76586"/>
                              </a:cubicBezTo>
                              <a:lnTo>
                                <a:pt x="30706" y="140114"/>
                              </a:lnTo>
                              <a:lnTo>
                                <a:pt x="5294" y="140114"/>
                              </a:lnTo>
                              <a:lnTo>
                                <a:pt x="5294" y="5294"/>
                              </a:lnTo>
                              <a:lnTo>
                                <a:pt x="41295" y="5294"/>
                              </a:lnTo>
                              <a:lnTo>
                                <a:pt x="99884" y="106233"/>
                              </a:lnTo>
                              <a:lnTo>
                                <a:pt x="100589" y="106233"/>
                              </a:lnTo>
                              <a:cubicBezTo>
                                <a:pt x="99884" y="88586"/>
                                <a:pt x="99178" y="76586"/>
                                <a:pt x="99178" y="68822"/>
                              </a:cubicBezTo>
                              <a:lnTo>
                                <a:pt x="99178" y="5294"/>
                              </a:lnTo>
                              <a:lnTo>
                                <a:pt x="124590" y="5294"/>
                              </a:lnTo>
                              <a:lnTo>
                                <a:pt x="124590" y="139408"/>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Freeform: Shape 72"/>
                      <wps:cNvSpPr/>
                      <wps:spPr>
                        <a:xfrm>
                          <a:off x="3033656" y="1355464"/>
                          <a:ext cx="98825" cy="148231"/>
                        </a:xfrm>
                        <a:custGeom>
                          <a:avLst/>
                          <a:gdLst>
                            <a:gd name="connsiteX0" fmla="*/ 93531 w 98824"/>
                            <a:gd name="connsiteY0" fmla="*/ 103409 h 148231"/>
                            <a:gd name="connsiteX1" fmla="*/ 80119 w 98824"/>
                            <a:gd name="connsiteY1" fmla="*/ 132349 h 148231"/>
                            <a:gd name="connsiteX2" fmla="*/ 43412 w 98824"/>
                            <a:gd name="connsiteY2" fmla="*/ 142937 h 148231"/>
                            <a:gd name="connsiteX3" fmla="*/ 5294 w 98824"/>
                            <a:gd name="connsiteY3" fmla="*/ 135173 h 148231"/>
                            <a:gd name="connsiteX4" fmla="*/ 5294 w 98824"/>
                            <a:gd name="connsiteY4" fmla="*/ 108350 h 148231"/>
                            <a:gd name="connsiteX5" fmla="*/ 28589 w 98824"/>
                            <a:gd name="connsiteY5" fmla="*/ 116820 h 148231"/>
                            <a:gd name="connsiteX6" fmla="*/ 45530 w 98824"/>
                            <a:gd name="connsiteY6" fmla="*/ 119644 h 148231"/>
                            <a:gd name="connsiteX7" fmla="*/ 59648 w 98824"/>
                            <a:gd name="connsiteY7" fmla="*/ 116114 h 148231"/>
                            <a:gd name="connsiteX8" fmla="*/ 64589 w 98824"/>
                            <a:gd name="connsiteY8" fmla="*/ 105527 h 148231"/>
                            <a:gd name="connsiteX9" fmla="*/ 62471 w 98824"/>
                            <a:gd name="connsiteY9" fmla="*/ 98468 h 148231"/>
                            <a:gd name="connsiteX10" fmla="*/ 56118 w 98824"/>
                            <a:gd name="connsiteY10" fmla="*/ 92821 h 148231"/>
                            <a:gd name="connsiteX11" fmla="*/ 38471 w 98824"/>
                            <a:gd name="connsiteY11" fmla="*/ 83645 h 148231"/>
                            <a:gd name="connsiteX12" fmla="*/ 20118 w 98824"/>
                            <a:gd name="connsiteY12" fmla="*/ 72351 h 148231"/>
                            <a:gd name="connsiteX13" fmla="*/ 10236 w 98824"/>
                            <a:gd name="connsiteY13" fmla="*/ 59645 h 148231"/>
                            <a:gd name="connsiteX14" fmla="*/ 6706 w 98824"/>
                            <a:gd name="connsiteY14" fmla="*/ 43411 h 148231"/>
                            <a:gd name="connsiteX15" fmla="*/ 18706 w 98824"/>
                            <a:gd name="connsiteY15" fmla="*/ 15176 h 148231"/>
                            <a:gd name="connsiteX16" fmla="*/ 51883 w 98824"/>
                            <a:gd name="connsiteY16" fmla="*/ 5294 h 148231"/>
                            <a:gd name="connsiteX17" fmla="*/ 71648 w 98824"/>
                            <a:gd name="connsiteY17" fmla="*/ 8117 h 148231"/>
                            <a:gd name="connsiteX18" fmla="*/ 91413 w 98824"/>
                            <a:gd name="connsiteY18" fmla="*/ 15176 h 148231"/>
                            <a:gd name="connsiteX19" fmla="*/ 82236 w 98824"/>
                            <a:gd name="connsiteY19" fmla="*/ 37058 h 148231"/>
                            <a:gd name="connsiteX20" fmla="*/ 64589 w 98824"/>
                            <a:gd name="connsiteY20" fmla="*/ 30705 h 148231"/>
                            <a:gd name="connsiteX21" fmla="*/ 50471 w 98824"/>
                            <a:gd name="connsiteY21" fmla="*/ 29293 h 148231"/>
                            <a:gd name="connsiteX22" fmla="*/ 37765 w 98824"/>
                            <a:gd name="connsiteY22" fmla="*/ 32823 h 148231"/>
                            <a:gd name="connsiteX23" fmla="*/ 33530 w 98824"/>
                            <a:gd name="connsiteY23" fmla="*/ 42705 h 148231"/>
                            <a:gd name="connsiteX24" fmla="*/ 34942 w 98824"/>
                            <a:gd name="connsiteY24" fmla="*/ 49057 h 148231"/>
                            <a:gd name="connsiteX25" fmla="*/ 40589 w 98824"/>
                            <a:gd name="connsiteY25" fmla="*/ 54704 h 148231"/>
                            <a:gd name="connsiteX26" fmla="*/ 58942 w 98824"/>
                            <a:gd name="connsiteY26" fmla="*/ 63881 h 148231"/>
                            <a:gd name="connsiteX27" fmla="*/ 85060 w 98824"/>
                            <a:gd name="connsiteY27" fmla="*/ 82233 h 148231"/>
                            <a:gd name="connsiteX28" fmla="*/ 93531 w 98824"/>
                            <a:gd name="connsiteY28" fmla="*/ 103409 h 148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98824" h="148231">
                              <a:moveTo>
                                <a:pt x="93531" y="103409"/>
                              </a:moveTo>
                              <a:cubicBezTo>
                                <a:pt x="93531" y="115409"/>
                                <a:pt x="89295" y="125291"/>
                                <a:pt x="80119" y="132349"/>
                              </a:cubicBezTo>
                              <a:cubicBezTo>
                                <a:pt x="71648" y="139408"/>
                                <a:pt x="58942" y="142937"/>
                                <a:pt x="43412" y="142937"/>
                              </a:cubicBezTo>
                              <a:cubicBezTo>
                                <a:pt x="29295" y="142937"/>
                                <a:pt x="16588" y="140114"/>
                                <a:pt x="5294" y="135173"/>
                              </a:cubicBezTo>
                              <a:lnTo>
                                <a:pt x="5294" y="108350"/>
                              </a:lnTo>
                              <a:cubicBezTo>
                                <a:pt x="14471" y="112585"/>
                                <a:pt x="22236" y="115409"/>
                                <a:pt x="28589" y="116820"/>
                              </a:cubicBezTo>
                              <a:cubicBezTo>
                                <a:pt x="34942" y="118232"/>
                                <a:pt x="40589" y="119644"/>
                                <a:pt x="45530" y="119644"/>
                              </a:cubicBezTo>
                              <a:cubicBezTo>
                                <a:pt x="51883" y="119644"/>
                                <a:pt x="56824" y="118232"/>
                                <a:pt x="59648" y="116114"/>
                              </a:cubicBezTo>
                              <a:cubicBezTo>
                                <a:pt x="63177" y="113997"/>
                                <a:pt x="64589" y="110468"/>
                                <a:pt x="64589" y="105527"/>
                              </a:cubicBezTo>
                              <a:cubicBezTo>
                                <a:pt x="64589" y="102703"/>
                                <a:pt x="63883" y="100586"/>
                                <a:pt x="62471" y="98468"/>
                              </a:cubicBezTo>
                              <a:cubicBezTo>
                                <a:pt x="61060" y="96350"/>
                                <a:pt x="58942" y="94233"/>
                                <a:pt x="56118" y="92821"/>
                              </a:cubicBezTo>
                              <a:cubicBezTo>
                                <a:pt x="53295" y="91409"/>
                                <a:pt x="47648" y="87880"/>
                                <a:pt x="38471" y="83645"/>
                              </a:cubicBezTo>
                              <a:cubicBezTo>
                                <a:pt x="30000" y="80115"/>
                                <a:pt x="24353" y="75880"/>
                                <a:pt x="20118" y="72351"/>
                              </a:cubicBezTo>
                              <a:cubicBezTo>
                                <a:pt x="15883" y="68822"/>
                                <a:pt x="13059" y="64587"/>
                                <a:pt x="10236" y="59645"/>
                              </a:cubicBezTo>
                              <a:cubicBezTo>
                                <a:pt x="8118" y="54704"/>
                                <a:pt x="6706" y="49763"/>
                                <a:pt x="6706" y="43411"/>
                              </a:cubicBezTo>
                              <a:cubicBezTo>
                                <a:pt x="6706" y="31411"/>
                                <a:pt x="10941" y="22235"/>
                                <a:pt x="18706" y="15176"/>
                              </a:cubicBezTo>
                              <a:cubicBezTo>
                                <a:pt x="26471" y="8117"/>
                                <a:pt x="37765" y="5294"/>
                                <a:pt x="51883" y="5294"/>
                              </a:cubicBezTo>
                              <a:cubicBezTo>
                                <a:pt x="58942" y="5294"/>
                                <a:pt x="65295" y="6000"/>
                                <a:pt x="71648" y="8117"/>
                              </a:cubicBezTo>
                              <a:cubicBezTo>
                                <a:pt x="78001" y="9529"/>
                                <a:pt x="84354" y="12353"/>
                                <a:pt x="91413" y="15176"/>
                              </a:cubicBezTo>
                              <a:lnTo>
                                <a:pt x="82236" y="37058"/>
                              </a:lnTo>
                              <a:cubicBezTo>
                                <a:pt x="75178" y="34234"/>
                                <a:pt x="68824" y="32117"/>
                                <a:pt x="64589" y="30705"/>
                              </a:cubicBezTo>
                              <a:cubicBezTo>
                                <a:pt x="59648" y="29293"/>
                                <a:pt x="55412" y="29293"/>
                                <a:pt x="50471" y="29293"/>
                              </a:cubicBezTo>
                              <a:cubicBezTo>
                                <a:pt x="44824" y="29293"/>
                                <a:pt x="40589" y="30705"/>
                                <a:pt x="37765" y="32823"/>
                              </a:cubicBezTo>
                              <a:cubicBezTo>
                                <a:pt x="34942" y="35646"/>
                                <a:pt x="33530" y="38469"/>
                                <a:pt x="33530" y="42705"/>
                              </a:cubicBezTo>
                              <a:cubicBezTo>
                                <a:pt x="33530" y="45528"/>
                                <a:pt x="34236" y="47646"/>
                                <a:pt x="34942" y="49057"/>
                              </a:cubicBezTo>
                              <a:cubicBezTo>
                                <a:pt x="36354" y="51175"/>
                                <a:pt x="37765" y="52587"/>
                                <a:pt x="40589" y="54704"/>
                              </a:cubicBezTo>
                              <a:cubicBezTo>
                                <a:pt x="43412" y="56116"/>
                                <a:pt x="49059" y="59645"/>
                                <a:pt x="58942" y="63881"/>
                              </a:cubicBezTo>
                              <a:cubicBezTo>
                                <a:pt x="71648" y="70233"/>
                                <a:pt x="80119" y="75880"/>
                                <a:pt x="85060" y="82233"/>
                              </a:cubicBezTo>
                              <a:cubicBezTo>
                                <a:pt x="91413" y="87174"/>
                                <a:pt x="93531" y="94939"/>
                                <a:pt x="93531" y="103409"/>
                              </a:cubicBez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Freeform: Shape 73"/>
                      <wps:cNvSpPr/>
                      <wps:spPr>
                        <a:xfrm>
                          <a:off x="3151990" y="1355464"/>
                          <a:ext cx="98825" cy="141173"/>
                        </a:xfrm>
                        <a:custGeom>
                          <a:avLst/>
                          <a:gdLst>
                            <a:gd name="connsiteX0" fmla="*/ 97766 w 98824"/>
                            <a:gd name="connsiteY0" fmla="*/ 47646 h 141172"/>
                            <a:gd name="connsiteX1" fmla="*/ 84354 w 98824"/>
                            <a:gd name="connsiteY1" fmla="*/ 80822 h 141172"/>
                            <a:gd name="connsiteX2" fmla="*/ 45530 w 98824"/>
                            <a:gd name="connsiteY2" fmla="*/ 92115 h 141172"/>
                            <a:gd name="connsiteX3" fmla="*/ 33530 w 98824"/>
                            <a:gd name="connsiteY3" fmla="*/ 92115 h 141172"/>
                            <a:gd name="connsiteX4" fmla="*/ 33530 w 98824"/>
                            <a:gd name="connsiteY4" fmla="*/ 140114 h 141172"/>
                            <a:gd name="connsiteX5" fmla="*/ 5294 w 98824"/>
                            <a:gd name="connsiteY5" fmla="*/ 140114 h 141172"/>
                            <a:gd name="connsiteX6" fmla="*/ 5294 w 98824"/>
                            <a:gd name="connsiteY6" fmla="*/ 5294 h 141172"/>
                            <a:gd name="connsiteX7" fmla="*/ 48353 w 98824"/>
                            <a:gd name="connsiteY7" fmla="*/ 5294 h 141172"/>
                            <a:gd name="connsiteX8" fmla="*/ 85766 w 98824"/>
                            <a:gd name="connsiteY8" fmla="*/ 15882 h 141172"/>
                            <a:gd name="connsiteX9" fmla="*/ 97766 w 98824"/>
                            <a:gd name="connsiteY9" fmla="*/ 47646 h 141172"/>
                            <a:gd name="connsiteX10" fmla="*/ 33530 w 98824"/>
                            <a:gd name="connsiteY10" fmla="*/ 68822 h 141172"/>
                            <a:gd name="connsiteX11" fmla="*/ 42706 w 98824"/>
                            <a:gd name="connsiteY11" fmla="*/ 68822 h 141172"/>
                            <a:gd name="connsiteX12" fmla="*/ 62471 w 98824"/>
                            <a:gd name="connsiteY12" fmla="*/ 63881 h 141172"/>
                            <a:gd name="connsiteX13" fmla="*/ 68824 w 98824"/>
                            <a:gd name="connsiteY13" fmla="*/ 49058 h 141172"/>
                            <a:gd name="connsiteX14" fmla="*/ 63177 w 98824"/>
                            <a:gd name="connsiteY14" fmla="*/ 34234 h 141172"/>
                            <a:gd name="connsiteX15" fmla="*/ 46236 w 98824"/>
                            <a:gd name="connsiteY15" fmla="*/ 29294 h 141172"/>
                            <a:gd name="connsiteX16" fmla="*/ 33530 w 98824"/>
                            <a:gd name="connsiteY16" fmla="*/ 29294 h 141172"/>
                            <a:gd name="connsiteX17" fmla="*/ 33530 w 98824"/>
                            <a:gd name="connsiteY17" fmla="*/ 68822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98824" h="141172">
                              <a:moveTo>
                                <a:pt x="97766" y="47646"/>
                              </a:moveTo>
                              <a:cubicBezTo>
                                <a:pt x="97766" y="62469"/>
                                <a:pt x="93531" y="73057"/>
                                <a:pt x="84354" y="80822"/>
                              </a:cubicBezTo>
                              <a:cubicBezTo>
                                <a:pt x="75178" y="88586"/>
                                <a:pt x="62471" y="92115"/>
                                <a:pt x="45530" y="92115"/>
                              </a:cubicBezTo>
                              <a:lnTo>
                                <a:pt x="33530" y="92115"/>
                              </a:lnTo>
                              <a:lnTo>
                                <a:pt x="33530" y="140114"/>
                              </a:lnTo>
                              <a:lnTo>
                                <a:pt x="5294" y="140114"/>
                              </a:lnTo>
                              <a:lnTo>
                                <a:pt x="5294" y="5294"/>
                              </a:lnTo>
                              <a:lnTo>
                                <a:pt x="48353" y="5294"/>
                              </a:lnTo>
                              <a:cubicBezTo>
                                <a:pt x="64589" y="5294"/>
                                <a:pt x="77295" y="8823"/>
                                <a:pt x="85766" y="15882"/>
                              </a:cubicBezTo>
                              <a:cubicBezTo>
                                <a:pt x="93531" y="23646"/>
                                <a:pt x="97766" y="33529"/>
                                <a:pt x="97766" y="47646"/>
                              </a:cubicBezTo>
                              <a:close/>
                              <a:moveTo>
                                <a:pt x="33530" y="68822"/>
                              </a:moveTo>
                              <a:lnTo>
                                <a:pt x="42706" y="68822"/>
                              </a:lnTo>
                              <a:cubicBezTo>
                                <a:pt x="51177" y="68822"/>
                                <a:pt x="58236" y="67410"/>
                                <a:pt x="62471" y="63881"/>
                              </a:cubicBezTo>
                              <a:cubicBezTo>
                                <a:pt x="66707" y="60351"/>
                                <a:pt x="68824" y="55410"/>
                                <a:pt x="68824" y="49058"/>
                              </a:cubicBezTo>
                              <a:cubicBezTo>
                                <a:pt x="68824" y="42705"/>
                                <a:pt x="66707" y="37764"/>
                                <a:pt x="63177" y="34234"/>
                              </a:cubicBezTo>
                              <a:cubicBezTo>
                                <a:pt x="59648" y="30705"/>
                                <a:pt x="54001" y="29294"/>
                                <a:pt x="46236" y="29294"/>
                              </a:cubicBezTo>
                              <a:lnTo>
                                <a:pt x="33530" y="29294"/>
                              </a:lnTo>
                              <a:lnTo>
                                <a:pt x="33530" y="68822"/>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Freeform: Shape 74"/>
                      <wps:cNvSpPr/>
                      <wps:spPr>
                        <a:xfrm>
                          <a:off x="3270324" y="1355464"/>
                          <a:ext cx="134119" cy="148231"/>
                        </a:xfrm>
                        <a:custGeom>
                          <a:avLst/>
                          <a:gdLst>
                            <a:gd name="connsiteX0" fmla="*/ 133766 w 134119"/>
                            <a:gd name="connsiteY0" fmla="*/ 74469 h 148231"/>
                            <a:gd name="connsiteX1" fmla="*/ 116825 w 134119"/>
                            <a:gd name="connsiteY1" fmla="*/ 125997 h 148231"/>
                            <a:gd name="connsiteX2" fmla="*/ 69530 w 134119"/>
                            <a:gd name="connsiteY2" fmla="*/ 143643 h 148231"/>
                            <a:gd name="connsiteX3" fmla="*/ 22236 w 134119"/>
                            <a:gd name="connsiteY3" fmla="*/ 125997 h 148231"/>
                            <a:gd name="connsiteX4" fmla="*/ 5294 w 134119"/>
                            <a:gd name="connsiteY4" fmla="*/ 74469 h 148231"/>
                            <a:gd name="connsiteX5" fmla="*/ 22236 w 134119"/>
                            <a:gd name="connsiteY5" fmla="*/ 22941 h 148231"/>
                            <a:gd name="connsiteX6" fmla="*/ 69530 w 134119"/>
                            <a:gd name="connsiteY6" fmla="*/ 5294 h 148231"/>
                            <a:gd name="connsiteX7" fmla="*/ 116825 w 134119"/>
                            <a:gd name="connsiteY7" fmla="*/ 22941 h 148231"/>
                            <a:gd name="connsiteX8" fmla="*/ 133766 w 134119"/>
                            <a:gd name="connsiteY8" fmla="*/ 74469 h 148231"/>
                            <a:gd name="connsiteX9" fmla="*/ 35647 w 134119"/>
                            <a:gd name="connsiteY9" fmla="*/ 74469 h 148231"/>
                            <a:gd name="connsiteX10" fmla="*/ 44118 w 134119"/>
                            <a:gd name="connsiteY10" fmla="*/ 108350 h 148231"/>
                            <a:gd name="connsiteX11" fmla="*/ 69530 w 134119"/>
                            <a:gd name="connsiteY11" fmla="*/ 119644 h 148231"/>
                            <a:gd name="connsiteX12" fmla="*/ 103413 w 134119"/>
                            <a:gd name="connsiteY12" fmla="*/ 74469 h 148231"/>
                            <a:gd name="connsiteX13" fmla="*/ 69530 w 134119"/>
                            <a:gd name="connsiteY13" fmla="*/ 29293 h 148231"/>
                            <a:gd name="connsiteX14" fmla="*/ 44118 w 134119"/>
                            <a:gd name="connsiteY14" fmla="*/ 40587 h 148231"/>
                            <a:gd name="connsiteX15" fmla="*/ 35647 w 134119"/>
                            <a:gd name="connsiteY15" fmla="*/ 74469 h 148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34119" h="148231">
                              <a:moveTo>
                                <a:pt x="133766" y="74469"/>
                              </a:moveTo>
                              <a:cubicBezTo>
                                <a:pt x="133766" y="97056"/>
                                <a:pt x="128119" y="113997"/>
                                <a:pt x="116825" y="125997"/>
                              </a:cubicBezTo>
                              <a:cubicBezTo>
                                <a:pt x="105531" y="137996"/>
                                <a:pt x="90001" y="143643"/>
                                <a:pt x="69530" y="143643"/>
                              </a:cubicBezTo>
                              <a:cubicBezTo>
                                <a:pt x="49059" y="143643"/>
                                <a:pt x="32824" y="137996"/>
                                <a:pt x="22236" y="125997"/>
                              </a:cubicBezTo>
                              <a:cubicBezTo>
                                <a:pt x="10941" y="113997"/>
                                <a:pt x="5294" y="97056"/>
                                <a:pt x="5294" y="74469"/>
                              </a:cubicBezTo>
                              <a:cubicBezTo>
                                <a:pt x="5294" y="51881"/>
                                <a:pt x="10941" y="34940"/>
                                <a:pt x="22236" y="22941"/>
                              </a:cubicBezTo>
                              <a:cubicBezTo>
                                <a:pt x="33530" y="10941"/>
                                <a:pt x="49059" y="5294"/>
                                <a:pt x="69530" y="5294"/>
                              </a:cubicBezTo>
                              <a:cubicBezTo>
                                <a:pt x="90001" y="5294"/>
                                <a:pt x="106236" y="10941"/>
                                <a:pt x="116825" y="22941"/>
                              </a:cubicBezTo>
                              <a:cubicBezTo>
                                <a:pt x="128119" y="34940"/>
                                <a:pt x="133766" y="51881"/>
                                <a:pt x="133766" y="74469"/>
                              </a:cubicBezTo>
                              <a:close/>
                              <a:moveTo>
                                <a:pt x="35647" y="74469"/>
                              </a:moveTo>
                              <a:cubicBezTo>
                                <a:pt x="35647" y="89292"/>
                                <a:pt x="38471" y="100586"/>
                                <a:pt x="44118" y="108350"/>
                              </a:cubicBezTo>
                              <a:cubicBezTo>
                                <a:pt x="49765" y="116114"/>
                                <a:pt x="58236" y="119644"/>
                                <a:pt x="69530" y="119644"/>
                              </a:cubicBezTo>
                              <a:cubicBezTo>
                                <a:pt x="92119" y="119644"/>
                                <a:pt x="103413" y="104821"/>
                                <a:pt x="103413" y="74469"/>
                              </a:cubicBezTo>
                              <a:cubicBezTo>
                                <a:pt x="103413" y="44116"/>
                                <a:pt x="92119" y="29293"/>
                                <a:pt x="69530" y="29293"/>
                              </a:cubicBezTo>
                              <a:cubicBezTo>
                                <a:pt x="58236" y="29293"/>
                                <a:pt x="49765" y="32823"/>
                                <a:pt x="44118" y="40587"/>
                              </a:cubicBezTo>
                              <a:cubicBezTo>
                                <a:pt x="38471" y="47646"/>
                                <a:pt x="35647" y="58940"/>
                                <a:pt x="35647" y="74469"/>
                              </a:cubicBez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Freeform: Shape 75"/>
                      <wps:cNvSpPr/>
                      <wps:spPr>
                        <a:xfrm>
                          <a:off x="3431689" y="1355464"/>
                          <a:ext cx="112943" cy="141173"/>
                        </a:xfrm>
                        <a:custGeom>
                          <a:avLst/>
                          <a:gdLst>
                            <a:gd name="connsiteX0" fmla="*/ 33530 w 112942"/>
                            <a:gd name="connsiteY0" fmla="*/ 88586 h 141172"/>
                            <a:gd name="connsiteX1" fmla="*/ 33530 w 112942"/>
                            <a:gd name="connsiteY1" fmla="*/ 140114 h 141172"/>
                            <a:gd name="connsiteX2" fmla="*/ 5294 w 112942"/>
                            <a:gd name="connsiteY2" fmla="*/ 140114 h 141172"/>
                            <a:gd name="connsiteX3" fmla="*/ 5294 w 112942"/>
                            <a:gd name="connsiteY3" fmla="*/ 5294 h 141172"/>
                            <a:gd name="connsiteX4" fmla="*/ 44824 w 112942"/>
                            <a:gd name="connsiteY4" fmla="*/ 5294 h 141172"/>
                            <a:gd name="connsiteX5" fmla="*/ 85060 w 112942"/>
                            <a:gd name="connsiteY5" fmla="*/ 15176 h 141172"/>
                            <a:gd name="connsiteX6" fmla="*/ 98472 w 112942"/>
                            <a:gd name="connsiteY6" fmla="*/ 45528 h 141172"/>
                            <a:gd name="connsiteX7" fmla="*/ 92119 w 112942"/>
                            <a:gd name="connsiteY7" fmla="*/ 66704 h 141172"/>
                            <a:gd name="connsiteX8" fmla="*/ 73766 w 112942"/>
                            <a:gd name="connsiteY8" fmla="*/ 81527 h 141172"/>
                            <a:gd name="connsiteX9" fmla="*/ 113295 w 112942"/>
                            <a:gd name="connsiteY9" fmla="*/ 140114 h 141172"/>
                            <a:gd name="connsiteX10" fmla="*/ 81530 w 112942"/>
                            <a:gd name="connsiteY10" fmla="*/ 140114 h 141172"/>
                            <a:gd name="connsiteX11" fmla="*/ 49765 w 112942"/>
                            <a:gd name="connsiteY11" fmla="*/ 88586 h 141172"/>
                            <a:gd name="connsiteX12" fmla="*/ 33530 w 112942"/>
                            <a:gd name="connsiteY12" fmla="*/ 88586 h 141172"/>
                            <a:gd name="connsiteX13" fmla="*/ 33530 w 112942"/>
                            <a:gd name="connsiteY13" fmla="*/ 65292 h 141172"/>
                            <a:gd name="connsiteX14" fmla="*/ 42706 w 112942"/>
                            <a:gd name="connsiteY14" fmla="*/ 65292 h 141172"/>
                            <a:gd name="connsiteX15" fmla="*/ 62472 w 112942"/>
                            <a:gd name="connsiteY15" fmla="*/ 61057 h 141172"/>
                            <a:gd name="connsiteX16" fmla="*/ 68824 w 112942"/>
                            <a:gd name="connsiteY16" fmla="*/ 46940 h 141172"/>
                            <a:gd name="connsiteX17" fmla="*/ 62472 w 112942"/>
                            <a:gd name="connsiteY17" fmla="*/ 33529 h 141172"/>
                            <a:gd name="connsiteX18" fmla="*/ 42001 w 112942"/>
                            <a:gd name="connsiteY18" fmla="*/ 29294 h 141172"/>
                            <a:gd name="connsiteX19" fmla="*/ 33530 w 112942"/>
                            <a:gd name="connsiteY19" fmla="*/ 29294 h 141172"/>
                            <a:gd name="connsiteX20" fmla="*/ 33530 w 112942"/>
                            <a:gd name="connsiteY20" fmla="*/ 65292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12942" h="141172">
                              <a:moveTo>
                                <a:pt x="33530" y="88586"/>
                              </a:moveTo>
                              <a:lnTo>
                                <a:pt x="33530" y="140114"/>
                              </a:lnTo>
                              <a:lnTo>
                                <a:pt x="5294" y="140114"/>
                              </a:lnTo>
                              <a:lnTo>
                                <a:pt x="5294" y="5294"/>
                              </a:lnTo>
                              <a:lnTo>
                                <a:pt x="44824" y="5294"/>
                              </a:lnTo>
                              <a:cubicBezTo>
                                <a:pt x="63177" y="5294"/>
                                <a:pt x="76589" y="8823"/>
                                <a:pt x="85060" y="15176"/>
                              </a:cubicBezTo>
                              <a:cubicBezTo>
                                <a:pt x="93531" y="21529"/>
                                <a:pt x="98472" y="32117"/>
                                <a:pt x="98472" y="45528"/>
                              </a:cubicBezTo>
                              <a:cubicBezTo>
                                <a:pt x="98472" y="53293"/>
                                <a:pt x="96354" y="60351"/>
                                <a:pt x="92119" y="66704"/>
                              </a:cubicBezTo>
                              <a:cubicBezTo>
                                <a:pt x="87883" y="73057"/>
                                <a:pt x="81530" y="77998"/>
                                <a:pt x="73766" y="81527"/>
                              </a:cubicBezTo>
                              <a:cubicBezTo>
                                <a:pt x="94237" y="111879"/>
                                <a:pt x="106943" y="131644"/>
                                <a:pt x="113295" y="140114"/>
                              </a:cubicBezTo>
                              <a:lnTo>
                                <a:pt x="81530" y="140114"/>
                              </a:lnTo>
                              <a:lnTo>
                                <a:pt x="49765" y="88586"/>
                              </a:lnTo>
                              <a:lnTo>
                                <a:pt x="33530" y="88586"/>
                              </a:lnTo>
                              <a:close/>
                              <a:moveTo>
                                <a:pt x="33530" y="65292"/>
                              </a:moveTo>
                              <a:lnTo>
                                <a:pt x="42706" y="65292"/>
                              </a:lnTo>
                              <a:cubicBezTo>
                                <a:pt x="51883" y="65292"/>
                                <a:pt x="58236" y="63881"/>
                                <a:pt x="62472" y="61057"/>
                              </a:cubicBezTo>
                              <a:cubicBezTo>
                                <a:pt x="66707" y="58234"/>
                                <a:pt x="68824" y="53293"/>
                                <a:pt x="68824" y="46940"/>
                              </a:cubicBezTo>
                              <a:cubicBezTo>
                                <a:pt x="68824" y="40587"/>
                                <a:pt x="66707" y="36352"/>
                                <a:pt x="62472" y="33529"/>
                              </a:cubicBezTo>
                              <a:cubicBezTo>
                                <a:pt x="58236" y="30705"/>
                                <a:pt x="51177" y="29294"/>
                                <a:pt x="42001" y="29294"/>
                              </a:cubicBezTo>
                              <a:lnTo>
                                <a:pt x="33530" y="29294"/>
                              </a:lnTo>
                              <a:lnTo>
                                <a:pt x="33530" y="65292"/>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Freeform: Shape 76"/>
                      <wps:cNvSpPr/>
                      <wps:spPr>
                        <a:xfrm>
                          <a:off x="3550023" y="1355464"/>
                          <a:ext cx="105884" cy="141173"/>
                        </a:xfrm>
                        <a:custGeom>
                          <a:avLst/>
                          <a:gdLst>
                            <a:gd name="connsiteX0" fmla="*/ 70236 w 105883"/>
                            <a:gd name="connsiteY0" fmla="*/ 140114 h 141172"/>
                            <a:gd name="connsiteX1" fmla="*/ 42001 w 105883"/>
                            <a:gd name="connsiteY1" fmla="*/ 140114 h 141172"/>
                            <a:gd name="connsiteX2" fmla="*/ 42001 w 105883"/>
                            <a:gd name="connsiteY2" fmla="*/ 29294 h 141172"/>
                            <a:gd name="connsiteX3" fmla="*/ 5294 w 105883"/>
                            <a:gd name="connsiteY3" fmla="*/ 29294 h 141172"/>
                            <a:gd name="connsiteX4" fmla="*/ 5294 w 105883"/>
                            <a:gd name="connsiteY4" fmla="*/ 5294 h 141172"/>
                            <a:gd name="connsiteX5" fmla="*/ 106943 w 105883"/>
                            <a:gd name="connsiteY5" fmla="*/ 5294 h 141172"/>
                            <a:gd name="connsiteX6" fmla="*/ 106943 w 105883"/>
                            <a:gd name="connsiteY6" fmla="*/ 29294 h 141172"/>
                            <a:gd name="connsiteX7" fmla="*/ 70236 w 105883"/>
                            <a:gd name="connsiteY7" fmla="*/ 29294 h 141172"/>
                            <a:gd name="connsiteX8" fmla="*/ 70236 w 105883"/>
                            <a:gd name="connsiteY8" fmla="*/ 140114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5883" h="141172">
                              <a:moveTo>
                                <a:pt x="70236" y="140114"/>
                              </a:moveTo>
                              <a:lnTo>
                                <a:pt x="42001" y="140114"/>
                              </a:lnTo>
                              <a:lnTo>
                                <a:pt x="42001" y="29294"/>
                              </a:lnTo>
                              <a:lnTo>
                                <a:pt x="5294" y="29294"/>
                              </a:lnTo>
                              <a:lnTo>
                                <a:pt x="5294" y="5294"/>
                              </a:lnTo>
                              <a:lnTo>
                                <a:pt x="106943" y="5294"/>
                              </a:lnTo>
                              <a:lnTo>
                                <a:pt x="106943" y="29294"/>
                              </a:lnTo>
                              <a:lnTo>
                                <a:pt x="70236" y="29294"/>
                              </a:lnTo>
                              <a:lnTo>
                                <a:pt x="70236"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Freeform: Shape 77"/>
                      <wps:cNvSpPr/>
                      <wps:spPr>
                        <a:xfrm>
                          <a:off x="3732903" y="1355464"/>
                          <a:ext cx="35295" cy="141173"/>
                        </a:xfrm>
                        <a:custGeom>
                          <a:avLst/>
                          <a:gdLst>
                            <a:gd name="connsiteX0" fmla="*/ 5294 w 35294"/>
                            <a:gd name="connsiteY0" fmla="*/ 140114 h 141172"/>
                            <a:gd name="connsiteX1" fmla="*/ 5294 w 35294"/>
                            <a:gd name="connsiteY1" fmla="*/ 5294 h 141172"/>
                            <a:gd name="connsiteX2" fmla="*/ 33530 w 35294"/>
                            <a:gd name="connsiteY2" fmla="*/ 5294 h 141172"/>
                            <a:gd name="connsiteX3" fmla="*/ 33530 w 35294"/>
                            <a:gd name="connsiteY3" fmla="*/ 140114 h 141172"/>
                            <a:gd name="connsiteX4" fmla="*/ 5294 w 35294"/>
                            <a:gd name="connsiteY4" fmla="*/ 140114 h 14117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294" h="141172">
                              <a:moveTo>
                                <a:pt x="5294" y="140114"/>
                              </a:moveTo>
                              <a:lnTo>
                                <a:pt x="5294" y="5294"/>
                              </a:lnTo>
                              <a:lnTo>
                                <a:pt x="33530" y="5294"/>
                              </a:lnTo>
                              <a:lnTo>
                                <a:pt x="33530" y="140114"/>
                              </a:lnTo>
                              <a:lnTo>
                                <a:pt x="5294"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Freeform: Shape 78"/>
                      <wps:cNvSpPr/>
                      <wps:spPr>
                        <a:xfrm>
                          <a:off x="3797449" y="1355464"/>
                          <a:ext cx="127060" cy="141173"/>
                        </a:xfrm>
                        <a:custGeom>
                          <a:avLst/>
                          <a:gdLst>
                            <a:gd name="connsiteX0" fmla="*/ 124589 w 127060"/>
                            <a:gd name="connsiteY0" fmla="*/ 139408 h 141172"/>
                            <a:gd name="connsiteX1" fmla="*/ 88589 w 127060"/>
                            <a:gd name="connsiteY1" fmla="*/ 139408 h 141172"/>
                            <a:gd name="connsiteX2" fmla="*/ 30000 w 127060"/>
                            <a:gd name="connsiteY2" fmla="*/ 37764 h 141172"/>
                            <a:gd name="connsiteX3" fmla="*/ 29294 w 127060"/>
                            <a:gd name="connsiteY3" fmla="*/ 37764 h 141172"/>
                            <a:gd name="connsiteX4" fmla="*/ 30706 w 127060"/>
                            <a:gd name="connsiteY4" fmla="*/ 76586 h 141172"/>
                            <a:gd name="connsiteX5" fmla="*/ 30706 w 127060"/>
                            <a:gd name="connsiteY5" fmla="*/ 140114 h 141172"/>
                            <a:gd name="connsiteX6" fmla="*/ 5294 w 127060"/>
                            <a:gd name="connsiteY6" fmla="*/ 140114 h 141172"/>
                            <a:gd name="connsiteX7" fmla="*/ 5294 w 127060"/>
                            <a:gd name="connsiteY7" fmla="*/ 5294 h 141172"/>
                            <a:gd name="connsiteX8" fmla="*/ 41294 w 127060"/>
                            <a:gd name="connsiteY8" fmla="*/ 5294 h 141172"/>
                            <a:gd name="connsiteX9" fmla="*/ 99883 w 127060"/>
                            <a:gd name="connsiteY9" fmla="*/ 106233 h 141172"/>
                            <a:gd name="connsiteX10" fmla="*/ 100589 w 127060"/>
                            <a:gd name="connsiteY10" fmla="*/ 106233 h 141172"/>
                            <a:gd name="connsiteX11" fmla="*/ 99178 w 127060"/>
                            <a:gd name="connsiteY11" fmla="*/ 68822 h 141172"/>
                            <a:gd name="connsiteX12" fmla="*/ 99178 w 127060"/>
                            <a:gd name="connsiteY12" fmla="*/ 5294 h 141172"/>
                            <a:gd name="connsiteX13" fmla="*/ 124589 w 127060"/>
                            <a:gd name="connsiteY13" fmla="*/ 5294 h 141172"/>
                            <a:gd name="connsiteX14" fmla="*/ 124589 w 127060"/>
                            <a:gd name="connsiteY14" fmla="*/ 139408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7060" h="141172">
                              <a:moveTo>
                                <a:pt x="124589" y="139408"/>
                              </a:moveTo>
                              <a:lnTo>
                                <a:pt x="88589" y="139408"/>
                              </a:lnTo>
                              <a:lnTo>
                                <a:pt x="30000" y="37764"/>
                              </a:lnTo>
                              <a:lnTo>
                                <a:pt x="29294" y="37764"/>
                              </a:lnTo>
                              <a:cubicBezTo>
                                <a:pt x="30706" y="55410"/>
                                <a:pt x="30706" y="68822"/>
                                <a:pt x="30706" y="76586"/>
                              </a:cubicBezTo>
                              <a:lnTo>
                                <a:pt x="30706" y="140114"/>
                              </a:lnTo>
                              <a:lnTo>
                                <a:pt x="5294" y="140114"/>
                              </a:lnTo>
                              <a:lnTo>
                                <a:pt x="5294" y="5294"/>
                              </a:lnTo>
                              <a:lnTo>
                                <a:pt x="41294" y="5294"/>
                              </a:lnTo>
                              <a:lnTo>
                                <a:pt x="99883" y="106233"/>
                              </a:lnTo>
                              <a:lnTo>
                                <a:pt x="100589" y="106233"/>
                              </a:lnTo>
                              <a:cubicBezTo>
                                <a:pt x="99883" y="88586"/>
                                <a:pt x="99178" y="76586"/>
                                <a:pt x="99178" y="68822"/>
                              </a:cubicBezTo>
                              <a:lnTo>
                                <a:pt x="99178" y="5294"/>
                              </a:lnTo>
                              <a:lnTo>
                                <a:pt x="124589" y="5294"/>
                              </a:lnTo>
                              <a:lnTo>
                                <a:pt x="124589" y="139408"/>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Freeform: Shape 79"/>
                      <wps:cNvSpPr/>
                      <wps:spPr>
                        <a:xfrm>
                          <a:off x="3958814" y="1355464"/>
                          <a:ext cx="127060" cy="141173"/>
                        </a:xfrm>
                        <a:custGeom>
                          <a:avLst/>
                          <a:gdLst>
                            <a:gd name="connsiteX0" fmla="*/ 124590 w 127060"/>
                            <a:gd name="connsiteY0" fmla="*/ 139408 h 141172"/>
                            <a:gd name="connsiteX1" fmla="*/ 88589 w 127060"/>
                            <a:gd name="connsiteY1" fmla="*/ 139408 h 141172"/>
                            <a:gd name="connsiteX2" fmla="*/ 30000 w 127060"/>
                            <a:gd name="connsiteY2" fmla="*/ 37764 h 141172"/>
                            <a:gd name="connsiteX3" fmla="*/ 29295 w 127060"/>
                            <a:gd name="connsiteY3" fmla="*/ 37764 h 141172"/>
                            <a:gd name="connsiteX4" fmla="*/ 30707 w 127060"/>
                            <a:gd name="connsiteY4" fmla="*/ 76586 h 141172"/>
                            <a:gd name="connsiteX5" fmla="*/ 30707 w 127060"/>
                            <a:gd name="connsiteY5" fmla="*/ 140114 h 141172"/>
                            <a:gd name="connsiteX6" fmla="*/ 5294 w 127060"/>
                            <a:gd name="connsiteY6" fmla="*/ 140114 h 141172"/>
                            <a:gd name="connsiteX7" fmla="*/ 5294 w 127060"/>
                            <a:gd name="connsiteY7" fmla="*/ 5294 h 141172"/>
                            <a:gd name="connsiteX8" fmla="*/ 41295 w 127060"/>
                            <a:gd name="connsiteY8" fmla="*/ 5294 h 141172"/>
                            <a:gd name="connsiteX9" fmla="*/ 99884 w 127060"/>
                            <a:gd name="connsiteY9" fmla="*/ 106233 h 141172"/>
                            <a:gd name="connsiteX10" fmla="*/ 100589 w 127060"/>
                            <a:gd name="connsiteY10" fmla="*/ 106233 h 141172"/>
                            <a:gd name="connsiteX11" fmla="*/ 99178 w 127060"/>
                            <a:gd name="connsiteY11" fmla="*/ 68822 h 141172"/>
                            <a:gd name="connsiteX12" fmla="*/ 99178 w 127060"/>
                            <a:gd name="connsiteY12" fmla="*/ 5294 h 141172"/>
                            <a:gd name="connsiteX13" fmla="*/ 124590 w 127060"/>
                            <a:gd name="connsiteY13" fmla="*/ 5294 h 141172"/>
                            <a:gd name="connsiteX14" fmla="*/ 124590 w 127060"/>
                            <a:gd name="connsiteY14" fmla="*/ 139408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7060" h="141172">
                              <a:moveTo>
                                <a:pt x="124590" y="139408"/>
                              </a:moveTo>
                              <a:lnTo>
                                <a:pt x="88589" y="139408"/>
                              </a:lnTo>
                              <a:lnTo>
                                <a:pt x="30000" y="37764"/>
                              </a:lnTo>
                              <a:lnTo>
                                <a:pt x="29295" y="37764"/>
                              </a:lnTo>
                              <a:cubicBezTo>
                                <a:pt x="30707" y="55410"/>
                                <a:pt x="30707" y="68822"/>
                                <a:pt x="30707" y="76586"/>
                              </a:cubicBezTo>
                              <a:lnTo>
                                <a:pt x="30707" y="140114"/>
                              </a:lnTo>
                              <a:lnTo>
                                <a:pt x="5294" y="140114"/>
                              </a:lnTo>
                              <a:lnTo>
                                <a:pt x="5294" y="5294"/>
                              </a:lnTo>
                              <a:lnTo>
                                <a:pt x="41295" y="5294"/>
                              </a:lnTo>
                              <a:lnTo>
                                <a:pt x="99884" y="106233"/>
                              </a:lnTo>
                              <a:lnTo>
                                <a:pt x="100589" y="106233"/>
                              </a:lnTo>
                              <a:cubicBezTo>
                                <a:pt x="99884" y="88586"/>
                                <a:pt x="99178" y="76586"/>
                                <a:pt x="99178" y="68822"/>
                              </a:cubicBezTo>
                              <a:lnTo>
                                <a:pt x="99178" y="5294"/>
                              </a:lnTo>
                              <a:lnTo>
                                <a:pt x="124590" y="5294"/>
                              </a:lnTo>
                              <a:lnTo>
                                <a:pt x="124590" y="139408"/>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Freeform: Shape 80"/>
                      <wps:cNvSpPr/>
                      <wps:spPr>
                        <a:xfrm>
                          <a:off x="4109421" y="1355464"/>
                          <a:ext cx="134119" cy="148231"/>
                        </a:xfrm>
                        <a:custGeom>
                          <a:avLst/>
                          <a:gdLst>
                            <a:gd name="connsiteX0" fmla="*/ 133766 w 134119"/>
                            <a:gd name="connsiteY0" fmla="*/ 74469 h 148231"/>
                            <a:gd name="connsiteX1" fmla="*/ 116825 w 134119"/>
                            <a:gd name="connsiteY1" fmla="*/ 125997 h 148231"/>
                            <a:gd name="connsiteX2" fmla="*/ 69530 w 134119"/>
                            <a:gd name="connsiteY2" fmla="*/ 143643 h 148231"/>
                            <a:gd name="connsiteX3" fmla="*/ 22235 w 134119"/>
                            <a:gd name="connsiteY3" fmla="*/ 125997 h 148231"/>
                            <a:gd name="connsiteX4" fmla="*/ 5294 w 134119"/>
                            <a:gd name="connsiteY4" fmla="*/ 74469 h 148231"/>
                            <a:gd name="connsiteX5" fmla="*/ 22235 w 134119"/>
                            <a:gd name="connsiteY5" fmla="*/ 22941 h 148231"/>
                            <a:gd name="connsiteX6" fmla="*/ 69530 w 134119"/>
                            <a:gd name="connsiteY6" fmla="*/ 5294 h 148231"/>
                            <a:gd name="connsiteX7" fmla="*/ 116825 w 134119"/>
                            <a:gd name="connsiteY7" fmla="*/ 22941 h 148231"/>
                            <a:gd name="connsiteX8" fmla="*/ 133766 w 134119"/>
                            <a:gd name="connsiteY8" fmla="*/ 74469 h 148231"/>
                            <a:gd name="connsiteX9" fmla="*/ 35647 w 134119"/>
                            <a:gd name="connsiteY9" fmla="*/ 74469 h 148231"/>
                            <a:gd name="connsiteX10" fmla="*/ 44118 w 134119"/>
                            <a:gd name="connsiteY10" fmla="*/ 108350 h 148231"/>
                            <a:gd name="connsiteX11" fmla="*/ 69530 w 134119"/>
                            <a:gd name="connsiteY11" fmla="*/ 119644 h 148231"/>
                            <a:gd name="connsiteX12" fmla="*/ 103413 w 134119"/>
                            <a:gd name="connsiteY12" fmla="*/ 74469 h 148231"/>
                            <a:gd name="connsiteX13" fmla="*/ 69530 w 134119"/>
                            <a:gd name="connsiteY13" fmla="*/ 29293 h 148231"/>
                            <a:gd name="connsiteX14" fmla="*/ 44118 w 134119"/>
                            <a:gd name="connsiteY14" fmla="*/ 40587 h 148231"/>
                            <a:gd name="connsiteX15" fmla="*/ 35647 w 134119"/>
                            <a:gd name="connsiteY15" fmla="*/ 74469 h 148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34119" h="148231">
                              <a:moveTo>
                                <a:pt x="133766" y="74469"/>
                              </a:moveTo>
                              <a:cubicBezTo>
                                <a:pt x="133766" y="97056"/>
                                <a:pt x="128119" y="113997"/>
                                <a:pt x="116825" y="125997"/>
                              </a:cubicBezTo>
                              <a:cubicBezTo>
                                <a:pt x="105531" y="137996"/>
                                <a:pt x="90001" y="143643"/>
                                <a:pt x="69530" y="143643"/>
                              </a:cubicBezTo>
                              <a:cubicBezTo>
                                <a:pt x="49059" y="143643"/>
                                <a:pt x="32824" y="137996"/>
                                <a:pt x="22235" y="125997"/>
                              </a:cubicBezTo>
                              <a:cubicBezTo>
                                <a:pt x="10941" y="113997"/>
                                <a:pt x="5294" y="97056"/>
                                <a:pt x="5294" y="74469"/>
                              </a:cubicBezTo>
                              <a:cubicBezTo>
                                <a:pt x="5294" y="51881"/>
                                <a:pt x="10941" y="34940"/>
                                <a:pt x="22235" y="22941"/>
                              </a:cubicBezTo>
                              <a:cubicBezTo>
                                <a:pt x="33530" y="10941"/>
                                <a:pt x="49059" y="5294"/>
                                <a:pt x="69530" y="5294"/>
                              </a:cubicBezTo>
                              <a:cubicBezTo>
                                <a:pt x="90001" y="5294"/>
                                <a:pt x="106236" y="10941"/>
                                <a:pt x="116825" y="22941"/>
                              </a:cubicBezTo>
                              <a:cubicBezTo>
                                <a:pt x="128825" y="34940"/>
                                <a:pt x="133766" y="51881"/>
                                <a:pt x="133766" y="74469"/>
                              </a:cubicBezTo>
                              <a:close/>
                              <a:moveTo>
                                <a:pt x="35647" y="74469"/>
                              </a:moveTo>
                              <a:cubicBezTo>
                                <a:pt x="35647" y="89292"/>
                                <a:pt x="38471" y="100586"/>
                                <a:pt x="44118" y="108350"/>
                              </a:cubicBezTo>
                              <a:cubicBezTo>
                                <a:pt x="49765" y="116114"/>
                                <a:pt x="58236" y="119644"/>
                                <a:pt x="69530" y="119644"/>
                              </a:cubicBezTo>
                              <a:cubicBezTo>
                                <a:pt x="92119" y="119644"/>
                                <a:pt x="103413" y="104821"/>
                                <a:pt x="103413" y="74469"/>
                              </a:cubicBezTo>
                              <a:cubicBezTo>
                                <a:pt x="103413" y="44116"/>
                                <a:pt x="92119" y="29293"/>
                                <a:pt x="69530" y="29293"/>
                              </a:cubicBezTo>
                              <a:cubicBezTo>
                                <a:pt x="58236" y="29293"/>
                                <a:pt x="49765" y="32823"/>
                                <a:pt x="44118" y="40587"/>
                              </a:cubicBezTo>
                              <a:cubicBezTo>
                                <a:pt x="38471" y="47646"/>
                                <a:pt x="35647" y="58940"/>
                                <a:pt x="35647" y="74469"/>
                              </a:cubicBez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Freeform: Shape 81"/>
                      <wps:cNvSpPr/>
                      <wps:spPr>
                        <a:xfrm>
                          <a:off x="4249270" y="1355464"/>
                          <a:ext cx="127060" cy="141173"/>
                        </a:xfrm>
                        <a:custGeom>
                          <a:avLst/>
                          <a:gdLst>
                            <a:gd name="connsiteX0" fmla="*/ 99178 w 127060"/>
                            <a:gd name="connsiteY0" fmla="*/ 5294 h 141172"/>
                            <a:gd name="connsiteX1" fmla="*/ 128119 w 127060"/>
                            <a:gd name="connsiteY1" fmla="*/ 5294 h 141172"/>
                            <a:gd name="connsiteX2" fmla="*/ 82236 w 127060"/>
                            <a:gd name="connsiteY2" fmla="*/ 140114 h 141172"/>
                            <a:gd name="connsiteX3" fmla="*/ 51177 w 127060"/>
                            <a:gd name="connsiteY3" fmla="*/ 140114 h 141172"/>
                            <a:gd name="connsiteX4" fmla="*/ 5294 w 127060"/>
                            <a:gd name="connsiteY4" fmla="*/ 5294 h 141172"/>
                            <a:gd name="connsiteX5" fmla="*/ 34236 w 127060"/>
                            <a:gd name="connsiteY5" fmla="*/ 5294 h 141172"/>
                            <a:gd name="connsiteX6" fmla="*/ 59648 w 127060"/>
                            <a:gd name="connsiteY6" fmla="*/ 85057 h 141172"/>
                            <a:gd name="connsiteX7" fmla="*/ 63883 w 127060"/>
                            <a:gd name="connsiteY7" fmla="*/ 101292 h 141172"/>
                            <a:gd name="connsiteX8" fmla="*/ 66707 w 127060"/>
                            <a:gd name="connsiteY8" fmla="*/ 114703 h 141172"/>
                            <a:gd name="connsiteX9" fmla="*/ 73766 w 127060"/>
                            <a:gd name="connsiteY9" fmla="*/ 85057 h 141172"/>
                            <a:gd name="connsiteX10" fmla="*/ 99178 w 127060"/>
                            <a:gd name="connsiteY10" fmla="*/ 5294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27060" h="141172">
                              <a:moveTo>
                                <a:pt x="99178" y="5294"/>
                              </a:moveTo>
                              <a:lnTo>
                                <a:pt x="128119" y="5294"/>
                              </a:lnTo>
                              <a:lnTo>
                                <a:pt x="82236" y="140114"/>
                              </a:lnTo>
                              <a:lnTo>
                                <a:pt x="51177" y="140114"/>
                              </a:lnTo>
                              <a:lnTo>
                                <a:pt x="5294" y="5294"/>
                              </a:lnTo>
                              <a:lnTo>
                                <a:pt x="34236" y="5294"/>
                              </a:lnTo>
                              <a:lnTo>
                                <a:pt x="59648" y="85057"/>
                              </a:lnTo>
                              <a:cubicBezTo>
                                <a:pt x="61060" y="89998"/>
                                <a:pt x="62472" y="94939"/>
                                <a:pt x="63883" y="101292"/>
                              </a:cubicBezTo>
                              <a:cubicBezTo>
                                <a:pt x="65295" y="107644"/>
                                <a:pt x="66001" y="111879"/>
                                <a:pt x="66707" y="114703"/>
                              </a:cubicBezTo>
                              <a:cubicBezTo>
                                <a:pt x="67413" y="109056"/>
                                <a:pt x="69530" y="99174"/>
                                <a:pt x="73766" y="85057"/>
                              </a:cubicBezTo>
                              <a:lnTo>
                                <a:pt x="99178" y="529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Freeform: Shape 82"/>
                      <wps:cNvSpPr/>
                      <wps:spPr>
                        <a:xfrm>
                          <a:off x="4378362" y="1355464"/>
                          <a:ext cx="134119" cy="141173"/>
                        </a:xfrm>
                        <a:custGeom>
                          <a:avLst/>
                          <a:gdLst>
                            <a:gd name="connsiteX0" fmla="*/ 105531 w 134119"/>
                            <a:gd name="connsiteY0" fmla="*/ 140114 h 141172"/>
                            <a:gd name="connsiteX1" fmla="*/ 95649 w 134119"/>
                            <a:gd name="connsiteY1" fmla="*/ 108350 h 141172"/>
                            <a:gd name="connsiteX2" fmla="*/ 46236 w 134119"/>
                            <a:gd name="connsiteY2" fmla="*/ 108350 h 141172"/>
                            <a:gd name="connsiteX3" fmla="*/ 36354 w 134119"/>
                            <a:gd name="connsiteY3" fmla="*/ 140114 h 141172"/>
                            <a:gd name="connsiteX4" fmla="*/ 5294 w 134119"/>
                            <a:gd name="connsiteY4" fmla="*/ 140114 h 141172"/>
                            <a:gd name="connsiteX5" fmla="*/ 52589 w 134119"/>
                            <a:gd name="connsiteY5" fmla="*/ 5294 h 141172"/>
                            <a:gd name="connsiteX6" fmla="*/ 87178 w 134119"/>
                            <a:gd name="connsiteY6" fmla="*/ 5294 h 141172"/>
                            <a:gd name="connsiteX7" fmla="*/ 135178 w 134119"/>
                            <a:gd name="connsiteY7" fmla="*/ 140114 h 141172"/>
                            <a:gd name="connsiteX8" fmla="*/ 105531 w 134119"/>
                            <a:gd name="connsiteY8" fmla="*/ 140114 h 141172"/>
                            <a:gd name="connsiteX9" fmla="*/ 88590 w 134119"/>
                            <a:gd name="connsiteY9" fmla="*/ 84351 h 141172"/>
                            <a:gd name="connsiteX10" fmla="*/ 73060 w 134119"/>
                            <a:gd name="connsiteY10" fmla="*/ 34940 h 141172"/>
                            <a:gd name="connsiteX11" fmla="*/ 70942 w 134119"/>
                            <a:gd name="connsiteY11" fmla="*/ 25764 h 141172"/>
                            <a:gd name="connsiteX12" fmla="*/ 53295 w 134119"/>
                            <a:gd name="connsiteY12" fmla="*/ 84351 h 141172"/>
                            <a:gd name="connsiteX13" fmla="*/ 88590 w 134119"/>
                            <a:gd name="connsiteY13" fmla="*/ 84351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4119" h="141172">
                              <a:moveTo>
                                <a:pt x="105531" y="140114"/>
                              </a:moveTo>
                              <a:lnTo>
                                <a:pt x="95649" y="108350"/>
                              </a:lnTo>
                              <a:lnTo>
                                <a:pt x="46236" y="108350"/>
                              </a:lnTo>
                              <a:lnTo>
                                <a:pt x="36354" y="140114"/>
                              </a:lnTo>
                              <a:lnTo>
                                <a:pt x="5294" y="140114"/>
                              </a:lnTo>
                              <a:lnTo>
                                <a:pt x="52589" y="5294"/>
                              </a:lnTo>
                              <a:lnTo>
                                <a:pt x="87178" y="5294"/>
                              </a:lnTo>
                              <a:lnTo>
                                <a:pt x="135178" y="140114"/>
                              </a:lnTo>
                              <a:lnTo>
                                <a:pt x="105531" y="140114"/>
                              </a:lnTo>
                              <a:close/>
                              <a:moveTo>
                                <a:pt x="88590" y="84351"/>
                              </a:moveTo>
                              <a:cubicBezTo>
                                <a:pt x="79413" y="55410"/>
                                <a:pt x="74472" y="39176"/>
                                <a:pt x="73060" y="34940"/>
                              </a:cubicBezTo>
                              <a:cubicBezTo>
                                <a:pt x="71648" y="31411"/>
                                <a:pt x="70942" y="27882"/>
                                <a:pt x="70942" y="25764"/>
                              </a:cubicBezTo>
                              <a:cubicBezTo>
                                <a:pt x="68824" y="33529"/>
                                <a:pt x="63177" y="53293"/>
                                <a:pt x="53295" y="84351"/>
                              </a:cubicBezTo>
                              <a:lnTo>
                                <a:pt x="88590" y="84351"/>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Freeform: Shape 83"/>
                      <wps:cNvSpPr/>
                      <wps:spPr>
                        <a:xfrm>
                          <a:off x="4518211" y="1355464"/>
                          <a:ext cx="105884" cy="141173"/>
                        </a:xfrm>
                        <a:custGeom>
                          <a:avLst/>
                          <a:gdLst>
                            <a:gd name="connsiteX0" fmla="*/ 70236 w 105883"/>
                            <a:gd name="connsiteY0" fmla="*/ 140114 h 141172"/>
                            <a:gd name="connsiteX1" fmla="*/ 42001 w 105883"/>
                            <a:gd name="connsiteY1" fmla="*/ 140114 h 141172"/>
                            <a:gd name="connsiteX2" fmla="*/ 42001 w 105883"/>
                            <a:gd name="connsiteY2" fmla="*/ 29294 h 141172"/>
                            <a:gd name="connsiteX3" fmla="*/ 5294 w 105883"/>
                            <a:gd name="connsiteY3" fmla="*/ 29294 h 141172"/>
                            <a:gd name="connsiteX4" fmla="*/ 5294 w 105883"/>
                            <a:gd name="connsiteY4" fmla="*/ 5294 h 141172"/>
                            <a:gd name="connsiteX5" fmla="*/ 106943 w 105883"/>
                            <a:gd name="connsiteY5" fmla="*/ 5294 h 141172"/>
                            <a:gd name="connsiteX6" fmla="*/ 106943 w 105883"/>
                            <a:gd name="connsiteY6" fmla="*/ 29294 h 141172"/>
                            <a:gd name="connsiteX7" fmla="*/ 70236 w 105883"/>
                            <a:gd name="connsiteY7" fmla="*/ 29294 h 141172"/>
                            <a:gd name="connsiteX8" fmla="*/ 70236 w 105883"/>
                            <a:gd name="connsiteY8" fmla="*/ 140114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5883" h="141172">
                              <a:moveTo>
                                <a:pt x="70236" y="140114"/>
                              </a:moveTo>
                              <a:lnTo>
                                <a:pt x="42001" y="140114"/>
                              </a:lnTo>
                              <a:lnTo>
                                <a:pt x="42001" y="29294"/>
                              </a:lnTo>
                              <a:lnTo>
                                <a:pt x="5294" y="29294"/>
                              </a:lnTo>
                              <a:lnTo>
                                <a:pt x="5294" y="5294"/>
                              </a:lnTo>
                              <a:lnTo>
                                <a:pt x="106943" y="5294"/>
                              </a:lnTo>
                              <a:lnTo>
                                <a:pt x="106943" y="29294"/>
                              </a:lnTo>
                              <a:lnTo>
                                <a:pt x="70236" y="29294"/>
                              </a:lnTo>
                              <a:lnTo>
                                <a:pt x="70236"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Freeform: Shape 84"/>
                      <wps:cNvSpPr/>
                      <wps:spPr>
                        <a:xfrm>
                          <a:off x="4647303" y="1355464"/>
                          <a:ext cx="35295" cy="141173"/>
                        </a:xfrm>
                        <a:custGeom>
                          <a:avLst/>
                          <a:gdLst>
                            <a:gd name="connsiteX0" fmla="*/ 5294 w 35294"/>
                            <a:gd name="connsiteY0" fmla="*/ 140114 h 141172"/>
                            <a:gd name="connsiteX1" fmla="*/ 5294 w 35294"/>
                            <a:gd name="connsiteY1" fmla="*/ 5294 h 141172"/>
                            <a:gd name="connsiteX2" fmla="*/ 33530 w 35294"/>
                            <a:gd name="connsiteY2" fmla="*/ 5294 h 141172"/>
                            <a:gd name="connsiteX3" fmla="*/ 33530 w 35294"/>
                            <a:gd name="connsiteY3" fmla="*/ 140114 h 141172"/>
                            <a:gd name="connsiteX4" fmla="*/ 5294 w 35294"/>
                            <a:gd name="connsiteY4" fmla="*/ 140114 h 14117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294" h="141172">
                              <a:moveTo>
                                <a:pt x="5294" y="140114"/>
                              </a:moveTo>
                              <a:lnTo>
                                <a:pt x="5294" y="5294"/>
                              </a:lnTo>
                              <a:lnTo>
                                <a:pt x="33530" y="5294"/>
                              </a:lnTo>
                              <a:lnTo>
                                <a:pt x="33530" y="140114"/>
                              </a:lnTo>
                              <a:lnTo>
                                <a:pt x="5294" y="140114"/>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Freeform: Shape 85"/>
                      <wps:cNvSpPr/>
                      <wps:spPr>
                        <a:xfrm>
                          <a:off x="4701091" y="1355464"/>
                          <a:ext cx="134119" cy="148231"/>
                        </a:xfrm>
                        <a:custGeom>
                          <a:avLst/>
                          <a:gdLst>
                            <a:gd name="connsiteX0" fmla="*/ 133766 w 134119"/>
                            <a:gd name="connsiteY0" fmla="*/ 74469 h 148231"/>
                            <a:gd name="connsiteX1" fmla="*/ 116825 w 134119"/>
                            <a:gd name="connsiteY1" fmla="*/ 125997 h 148231"/>
                            <a:gd name="connsiteX2" fmla="*/ 69530 w 134119"/>
                            <a:gd name="connsiteY2" fmla="*/ 143643 h 148231"/>
                            <a:gd name="connsiteX3" fmla="*/ 22235 w 134119"/>
                            <a:gd name="connsiteY3" fmla="*/ 125997 h 148231"/>
                            <a:gd name="connsiteX4" fmla="*/ 5294 w 134119"/>
                            <a:gd name="connsiteY4" fmla="*/ 74469 h 148231"/>
                            <a:gd name="connsiteX5" fmla="*/ 22235 w 134119"/>
                            <a:gd name="connsiteY5" fmla="*/ 22941 h 148231"/>
                            <a:gd name="connsiteX6" fmla="*/ 69530 w 134119"/>
                            <a:gd name="connsiteY6" fmla="*/ 5294 h 148231"/>
                            <a:gd name="connsiteX7" fmla="*/ 116825 w 134119"/>
                            <a:gd name="connsiteY7" fmla="*/ 22941 h 148231"/>
                            <a:gd name="connsiteX8" fmla="*/ 133766 w 134119"/>
                            <a:gd name="connsiteY8" fmla="*/ 74469 h 148231"/>
                            <a:gd name="connsiteX9" fmla="*/ 35647 w 134119"/>
                            <a:gd name="connsiteY9" fmla="*/ 74469 h 148231"/>
                            <a:gd name="connsiteX10" fmla="*/ 44118 w 134119"/>
                            <a:gd name="connsiteY10" fmla="*/ 108350 h 148231"/>
                            <a:gd name="connsiteX11" fmla="*/ 69530 w 134119"/>
                            <a:gd name="connsiteY11" fmla="*/ 119644 h 148231"/>
                            <a:gd name="connsiteX12" fmla="*/ 103413 w 134119"/>
                            <a:gd name="connsiteY12" fmla="*/ 74469 h 148231"/>
                            <a:gd name="connsiteX13" fmla="*/ 69530 w 134119"/>
                            <a:gd name="connsiteY13" fmla="*/ 29293 h 148231"/>
                            <a:gd name="connsiteX14" fmla="*/ 44118 w 134119"/>
                            <a:gd name="connsiteY14" fmla="*/ 40587 h 148231"/>
                            <a:gd name="connsiteX15" fmla="*/ 35647 w 134119"/>
                            <a:gd name="connsiteY15" fmla="*/ 74469 h 148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34119" h="148231">
                              <a:moveTo>
                                <a:pt x="133766" y="74469"/>
                              </a:moveTo>
                              <a:cubicBezTo>
                                <a:pt x="133766" y="97056"/>
                                <a:pt x="128119" y="113997"/>
                                <a:pt x="116825" y="125997"/>
                              </a:cubicBezTo>
                              <a:cubicBezTo>
                                <a:pt x="105530" y="137996"/>
                                <a:pt x="90001" y="143643"/>
                                <a:pt x="69530" y="143643"/>
                              </a:cubicBezTo>
                              <a:cubicBezTo>
                                <a:pt x="49059" y="143643"/>
                                <a:pt x="32824" y="137996"/>
                                <a:pt x="22235" y="125997"/>
                              </a:cubicBezTo>
                              <a:cubicBezTo>
                                <a:pt x="10941" y="113997"/>
                                <a:pt x="5294" y="97056"/>
                                <a:pt x="5294" y="74469"/>
                              </a:cubicBezTo>
                              <a:cubicBezTo>
                                <a:pt x="5294" y="51881"/>
                                <a:pt x="10941" y="34940"/>
                                <a:pt x="22235" y="22941"/>
                              </a:cubicBezTo>
                              <a:cubicBezTo>
                                <a:pt x="33530" y="10941"/>
                                <a:pt x="49059" y="5294"/>
                                <a:pt x="69530" y="5294"/>
                              </a:cubicBezTo>
                              <a:cubicBezTo>
                                <a:pt x="90001" y="5294"/>
                                <a:pt x="106236" y="10941"/>
                                <a:pt x="116825" y="22941"/>
                              </a:cubicBezTo>
                              <a:cubicBezTo>
                                <a:pt x="128825" y="34940"/>
                                <a:pt x="133766" y="51881"/>
                                <a:pt x="133766" y="74469"/>
                              </a:cubicBezTo>
                              <a:close/>
                              <a:moveTo>
                                <a:pt x="35647" y="74469"/>
                              </a:moveTo>
                              <a:cubicBezTo>
                                <a:pt x="35647" y="89292"/>
                                <a:pt x="38471" y="100586"/>
                                <a:pt x="44118" y="108350"/>
                              </a:cubicBezTo>
                              <a:cubicBezTo>
                                <a:pt x="49765" y="116114"/>
                                <a:pt x="58236" y="119644"/>
                                <a:pt x="69530" y="119644"/>
                              </a:cubicBezTo>
                              <a:cubicBezTo>
                                <a:pt x="92119" y="119644"/>
                                <a:pt x="103413" y="104821"/>
                                <a:pt x="103413" y="74469"/>
                              </a:cubicBezTo>
                              <a:cubicBezTo>
                                <a:pt x="103413" y="44116"/>
                                <a:pt x="92119" y="29293"/>
                                <a:pt x="69530" y="29293"/>
                              </a:cubicBezTo>
                              <a:cubicBezTo>
                                <a:pt x="58236" y="29293"/>
                                <a:pt x="49765" y="32823"/>
                                <a:pt x="44118" y="40587"/>
                              </a:cubicBezTo>
                              <a:cubicBezTo>
                                <a:pt x="38471" y="47646"/>
                                <a:pt x="35647" y="58940"/>
                                <a:pt x="35647" y="74469"/>
                              </a:cubicBez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Freeform: Shape 86"/>
                      <wps:cNvSpPr/>
                      <wps:spPr>
                        <a:xfrm>
                          <a:off x="4862456" y="1355464"/>
                          <a:ext cx="127060" cy="141173"/>
                        </a:xfrm>
                        <a:custGeom>
                          <a:avLst/>
                          <a:gdLst>
                            <a:gd name="connsiteX0" fmla="*/ 124590 w 127060"/>
                            <a:gd name="connsiteY0" fmla="*/ 139408 h 141172"/>
                            <a:gd name="connsiteX1" fmla="*/ 88589 w 127060"/>
                            <a:gd name="connsiteY1" fmla="*/ 139408 h 141172"/>
                            <a:gd name="connsiteX2" fmla="*/ 30000 w 127060"/>
                            <a:gd name="connsiteY2" fmla="*/ 37764 h 141172"/>
                            <a:gd name="connsiteX3" fmla="*/ 29295 w 127060"/>
                            <a:gd name="connsiteY3" fmla="*/ 37764 h 141172"/>
                            <a:gd name="connsiteX4" fmla="*/ 30707 w 127060"/>
                            <a:gd name="connsiteY4" fmla="*/ 76586 h 141172"/>
                            <a:gd name="connsiteX5" fmla="*/ 30707 w 127060"/>
                            <a:gd name="connsiteY5" fmla="*/ 140114 h 141172"/>
                            <a:gd name="connsiteX6" fmla="*/ 5294 w 127060"/>
                            <a:gd name="connsiteY6" fmla="*/ 140114 h 141172"/>
                            <a:gd name="connsiteX7" fmla="*/ 5294 w 127060"/>
                            <a:gd name="connsiteY7" fmla="*/ 5294 h 141172"/>
                            <a:gd name="connsiteX8" fmla="*/ 41295 w 127060"/>
                            <a:gd name="connsiteY8" fmla="*/ 5294 h 141172"/>
                            <a:gd name="connsiteX9" fmla="*/ 99884 w 127060"/>
                            <a:gd name="connsiteY9" fmla="*/ 106233 h 141172"/>
                            <a:gd name="connsiteX10" fmla="*/ 100589 w 127060"/>
                            <a:gd name="connsiteY10" fmla="*/ 106233 h 141172"/>
                            <a:gd name="connsiteX11" fmla="*/ 99178 w 127060"/>
                            <a:gd name="connsiteY11" fmla="*/ 68822 h 141172"/>
                            <a:gd name="connsiteX12" fmla="*/ 99178 w 127060"/>
                            <a:gd name="connsiteY12" fmla="*/ 5294 h 141172"/>
                            <a:gd name="connsiteX13" fmla="*/ 124590 w 127060"/>
                            <a:gd name="connsiteY13" fmla="*/ 5294 h 141172"/>
                            <a:gd name="connsiteX14" fmla="*/ 124590 w 127060"/>
                            <a:gd name="connsiteY14" fmla="*/ 139408 h 1411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7060" h="141172">
                              <a:moveTo>
                                <a:pt x="124590" y="139408"/>
                              </a:moveTo>
                              <a:lnTo>
                                <a:pt x="88589" y="139408"/>
                              </a:lnTo>
                              <a:lnTo>
                                <a:pt x="30000" y="37764"/>
                              </a:lnTo>
                              <a:lnTo>
                                <a:pt x="29295" y="37764"/>
                              </a:lnTo>
                              <a:cubicBezTo>
                                <a:pt x="30707" y="55410"/>
                                <a:pt x="30707" y="68822"/>
                                <a:pt x="30707" y="76586"/>
                              </a:cubicBezTo>
                              <a:lnTo>
                                <a:pt x="30707" y="140114"/>
                              </a:lnTo>
                              <a:lnTo>
                                <a:pt x="5294" y="140114"/>
                              </a:lnTo>
                              <a:lnTo>
                                <a:pt x="5294" y="5294"/>
                              </a:lnTo>
                              <a:lnTo>
                                <a:pt x="41295" y="5294"/>
                              </a:lnTo>
                              <a:lnTo>
                                <a:pt x="99884" y="106233"/>
                              </a:lnTo>
                              <a:lnTo>
                                <a:pt x="100589" y="106233"/>
                              </a:lnTo>
                              <a:cubicBezTo>
                                <a:pt x="99884" y="88586"/>
                                <a:pt x="99178" y="76586"/>
                                <a:pt x="99178" y="68822"/>
                              </a:cubicBezTo>
                              <a:lnTo>
                                <a:pt x="99178" y="5294"/>
                              </a:lnTo>
                              <a:lnTo>
                                <a:pt x="124590" y="5294"/>
                              </a:lnTo>
                              <a:lnTo>
                                <a:pt x="124590" y="139408"/>
                              </a:lnTo>
                              <a:close/>
                            </a:path>
                          </a:pathLst>
                        </a:custGeom>
                        <a:solidFill>
                          <a:srgbClr val="424143"/>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Freeform: Shape 87"/>
                      <wps:cNvSpPr/>
                      <wps:spPr>
                        <a:xfrm>
                          <a:off x="10757" y="21516"/>
                          <a:ext cx="945894" cy="1108206"/>
                        </a:xfrm>
                        <a:custGeom>
                          <a:avLst/>
                          <a:gdLst>
                            <a:gd name="connsiteX0" fmla="*/ 908129 w 945893"/>
                            <a:gd name="connsiteY0" fmla="*/ 231876 h 1108206"/>
                            <a:gd name="connsiteX1" fmla="*/ 814245 w 945893"/>
                            <a:gd name="connsiteY1" fmla="*/ 107644 h 1108206"/>
                            <a:gd name="connsiteX2" fmla="*/ 668126 w 945893"/>
                            <a:gd name="connsiteY2" fmla="*/ 31411 h 1108206"/>
                            <a:gd name="connsiteX3" fmla="*/ 479653 w 945893"/>
                            <a:gd name="connsiteY3" fmla="*/ 5294 h 1108206"/>
                            <a:gd name="connsiteX4" fmla="*/ 5294 w 945893"/>
                            <a:gd name="connsiteY4" fmla="*/ 5294 h 1108206"/>
                            <a:gd name="connsiteX5" fmla="*/ 5294 w 945893"/>
                            <a:gd name="connsiteY5" fmla="*/ 283404 h 1108206"/>
                            <a:gd name="connsiteX6" fmla="*/ 457064 w 945893"/>
                            <a:gd name="connsiteY6" fmla="*/ 283404 h 1108206"/>
                            <a:gd name="connsiteX7" fmla="*/ 574242 w 945893"/>
                            <a:gd name="connsiteY7" fmla="*/ 316580 h 1108206"/>
                            <a:gd name="connsiteX8" fmla="*/ 613772 w 945893"/>
                            <a:gd name="connsiteY8" fmla="*/ 410460 h 1108206"/>
                            <a:gd name="connsiteX9" fmla="*/ 613772 w 945893"/>
                            <a:gd name="connsiteY9" fmla="*/ 413283 h 1108206"/>
                            <a:gd name="connsiteX10" fmla="*/ 573536 w 945893"/>
                            <a:gd name="connsiteY10" fmla="*/ 504340 h 1108206"/>
                            <a:gd name="connsiteX11" fmla="*/ 457770 w 945893"/>
                            <a:gd name="connsiteY11" fmla="*/ 538927 h 1108206"/>
                            <a:gd name="connsiteX12" fmla="*/ 5294 w 945893"/>
                            <a:gd name="connsiteY12" fmla="*/ 538927 h 1108206"/>
                            <a:gd name="connsiteX13" fmla="*/ 5294 w 945893"/>
                            <a:gd name="connsiteY13" fmla="*/ 1108559 h 1108206"/>
                            <a:gd name="connsiteX14" fmla="*/ 332122 w 945893"/>
                            <a:gd name="connsiteY14" fmla="*/ 1108559 h 1108206"/>
                            <a:gd name="connsiteX15" fmla="*/ 332122 w 945893"/>
                            <a:gd name="connsiteY15" fmla="*/ 802214 h 1108206"/>
                            <a:gd name="connsiteX16" fmla="*/ 464829 w 945893"/>
                            <a:gd name="connsiteY16" fmla="*/ 802214 h 1108206"/>
                            <a:gd name="connsiteX17" fmla="*/ 654008 w 945893"/>
                            <a:gd name="connsiteY17" fmla="*/ 776803 h 1108206"/>
                            <a:gd name="connsiteX18" fmla="*/ 805774 w 945893"/>
                            <a:gd name="connsiteY18" fmla="*/ 700570 h 1108206"/>
                            <a:gd name="connsiteX19" fmla="*/ 906011 w 945893"/>
                            <a:gd name="connsiteY19" fmla="*/ 574220 h 1108206"/>
                            <a:gd name="connsiteX20" fmla="*/ 942011 w 945893"/>
                            <a:gd name="connsiteY20" fmla="*/ 400578 h 1108206"/>
                            <a:gd name="connsiteX21" fmla="*/ 942011 w 945893"/>
                            <a:gd name="connsiteY21" fmla="*/ 397754 h 1108206"/>
                            <a:gd name="connsiteX22" fmla="*/ 908129 w 945893"/>
                            <a:gd name="connsiteY22" fmla="*/ 231876 h 11082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945893" h="1108206">
                              <a:moveTo>
                                <a:pt x="908129" y="231876"/>
                              </a:moveTo>
                              <a:cubicBezTo>
                                <a:pt x="886246" y="183172"/>
                                <a:pt x="854481" y="140820"/>
                                <a:pt x="814245" y="107644"/>
                              </a:cubicBezTo>
                              <a:cubicBezTo>
                                <a:pt x="774009" y="74469"/>
                                <a:pt x="724597" y="48352"/>
                                <a:pt x="668126" y="31411"/>
                              </a:cubicBezTo>
                              <a:cubicBezTo>
                                <a:pt x="611654" y="14470"/>
                                <a:pt x="548124" y="5294"/>
                                <a:pt x="479653" y="5294"/>
                              </a:cubicBezTo>
                              <a:lnTo>
                                <a:pt x="5294" y="5294"/>
                              </a:lnTo>
                              <a:lnTo>
                                <a:pt x="5294" y="283404"/>
                              </a:lnTo>
                              <a:lnTo>
                                <a:pt x="457064" y="283404"/>
                              </a:lnTo>
                              <a:cubicBezTo>
                                <a:pt x="507888" y="283404"/>
                                <a:pt x="546712" y="294698"/>
                                <a:pt x="574242" y="316580"/>
                              </a:cubicBezTo>
                              <a:cubicBezTo>
                                <a:pt x="601066" y="337756"/>
                                <a:pt x="613772" y="368814"/>
                                <a:pt x="613772" y="410460"/>
                              </a:cubicBezTo>
                              <a:lnTo>
                                <a:pt x="613772" y="413283"/>
                              </a:lnTo>
                              <a:cubicBezTo>
                                <a:pt x="613772" y="452106"/>
                                <a:pt x="600360" y="481752"/>
                                <a:pt x="573536" y="504340"/>
                              </a:cubicBezTo>
                              <a:cubicBezTo>
                                <a:pt x="546007" y="526927"/>
                                <a:pt x="507183" y="538927"/>
                                <a:pt x="457770" y="538927"/>
                              </a:cubicBezTo>
                              <a:lnTo>
                                <a:pt x="5294" y="538927"/>
                              </a:lnTo>
                              <a:lnTo>
                                <a:pt x="5294" y="1108559"/>
                              </a:lnTo>
                              <a:lnTo>
                                <a:pt x="332122" y="1108559"/>
                              </a:lnTo>
                              <a:lnTo>
                                <a:pt x="332122" y="802214"/>
                              </a:lnTo>
                              <a:lnTo>
                                <a:pt x="464829" y="802214"/>
                              </a:lnTo>
                              <a:cubicBezTo>
                                <a:pt x="532595" y="802214"/>
                                <a:pt x="596125" y="793744"/>
                                <a:pt x="654008" y="776803"/>
                              </a:cubicBezTo>
                              <a:cubicBezTo>
                                <a:pt x="712597" y="759862"/>
                                <a:pt x="763421" y="734451"/>
                                <a:pt x="805774" y="700570"/>
                              </a:cubicBezTo>
                              <a:cubicBezTo>
                                <a:pt x="848128" y="666688"/>
                                <a:pt x="882010" y="624337"/>
                                <a:pt x="906011" y="574220"/>
                              </a:cubicBezTo>
                              <a:cubicBezTo>
                                <a:pt x="930011" y="524104"/>
                                <a:pt x="942011" y="466223"/>
                                <a:pt x="942011" y="400578"/>
                              </a:cubicBezTo>
                              <a:lnTo>
                                <a:pt x="942011" y="397754"/>
                              </a:lnTo>
                              <a:cubicBezTo>
                                <a:pt x="941305" y="336344"/>
                                <a:pt x="930011" y="280581"/>
                                <a:pt x="908129" y="231876"/>
                              </a:cubicBezTo>
                              <a:close/>
                            </a:path>
                          </a:pathLst>
                        </a:custGeom>
                        <a:solidFill>
                          <a:srgbClr val="006DB5"/>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Freeform: Shape 88"/>
                      <wps:cNvSpPr/>
                      <wps:spPr>
                        <a:xfrm>
                          <a:off x="1086522" y="0"/>
                          <a:ext cx="1192955" cy="1150558"/>
                        </a:xfrm>
                        <a:custGeom>
                          <a:avLst/>
                          <a:gdLst>
                            <a:gd name="connsiteX0" fmla="*/ 1022483 w 1192955"/>
                            <a:gd name="connsiteY0" fmla="*/ 171878 h 1150558"/>
                            <a:gd name="connsiteX1" fmla="*/ 835422 w 1192955"/>
                            <a:gd name="connsiteY1" fmla="*/ 49763 h 1150558"/>
                            <a:gd name="connsiteX2" fmla="*/ 599654 w 1192955"/>
                            <a:gd name="connsiteY2" fmla="*/ 5294 h 1150558"/>
                            <a:gd name="connsiteX3" fmla="*/ 363887 w 1192955"/>
                            <a:gd name="connsiteY3" fmla="*/ 49763 h 1150558"/>
                            <a:gd name="connsiteX4" fmla="*/ 175414 w 1192955"/>
                            <a:gd name="connsiteY4" fmla="*/ 172584 h 1150558"/>
                            <a:gd name="connsiteX5" fmla="*/ 50471 w 1192955"/>
                            <a:gd name="connsiteY5" fmla="*/ 355403 h 1150558"/>
                            <a:gd name="connsiteX6" fmla="*/ 5294 w 1192955"/>
                            <a:gd name="connsiteY6" fmla="*/ 578455 h 1150558"/>
                            <a:gd name="connsiteX7" fmla="*/ 5294 w 1192955"/>
                            <a:gd name="connsiteY7" fmla="*/ 581279 h 1150558"/>
                            <a:gd name="connsiteX8" fmla="*/ 50471 w 1192955"/>
                            <a:gd name="connsiteY8" fmla="*/ 803626 h 1150558"/>
                            <a:gd name="connsiteX9" fmla="*/ 174002 w 1192955"/>
                            <a:gd name="connsiteY9" fmla="*/ 984327 h 1150558"/>
                            <a:gd name="connsiteX10" fmla="*/ 361063 w 1192955"/>
                            <a:gd name="connsiteY10" fmla="*/ 1106442 h 1150558"/>
                            <a:gd name="connsiteX11" fmla="*/ 596831 w 1192955"/>
                            <a:gd name="connsiteY11" fmla="*/ 1150911 h 1150558"/>
                            <a:gd name="connsiteX12" fmla="*/ 832598 w 1192955"/>
                            <a:gd name="connsiteY12" fmla="*/ 1106442 h 1150558"/>
                            <a:gd name="connsiteX13" fmla="*/ 1021071 w 1192955"/>
                            <a:gd name="connsiteY13" fmla="*/ 983621 h 1150558"/>
                            <a:gd name="connsiteX14" fmla="*/ 1146014 w 1192955"/>
                            <a:gd name="connsiteY14" fmla="*/ 800803 h 1150558"/>
                            <a:gd name="connsiteX15" fmla="*/ 1191191 w 1192955"/>
                            <a:gd name="connsiteY15" fmla="*/ 577750 h 1150558"/>
                            <a:gd name="connsiteX16" fmla="*/ 1191191 w 1192955"/>
                            <a:gd name="connsiteY16" fmla="*/ 574926 h 1150558"/>
                            <a:gd name="connsiteX17" fmla="*/ 1146014 w 1192955"/>
                            <a:gd name="connsiteY17" fmla="*/ 352579 h 1150558"/>
                            <a:gd name="connsiteX18" fmla="*/ 1022483 w 1192955"/>
                            <a:gd name="connsiteY18" fmla="*/ 171878 h 1150558"/>
                            <a:gd name="connsiteX19" fmla="*/ 705538 w 1192955"/>
                            <a:gd name="connsiteY19" fmla="*/ 831155 h 1150558"/>
                            <a:gd name="connsiteX20" fmla="*/ 599654 w 1192955"/>
                            <a:gd name="connsiteY20" fmla="*/ 853037 h 1150558"/>
                            <a:gd name="connsiteX21" fmla="*/ 493770 w 1192955"/>
                            <a:gd name="connsiteY21" fmla="*/ 830449 h 1150558"/>
                            <a:gd name="connsiteX22" fmla="*/ 411887 w 1192955"/>
                            <a:gd name="connsiteY22" fmla="*/ 770450 h 1150558"/>
                            <a:gd name="connsiteX23" fmla="*/ 358945 w 1192955"/>
                            <a:gd name="connsiteY23" fmla="*/ 682923 h 1150558"/>
                            <a:gd name="connsiteX24" fmla="*/ 339886 w 1192955"/>
                            <a:gd name="connsiteY24" fmla="*/ 577750 h 1150558"/>
                            <a:gd name="connsiteX25" fmla="*/ 339886 w 1192955"/>
                            <a:gd name="connsiteY25" fmla="*/ 574926 h 1150558"/>
                            <a:gd name="connsiteX26" fmla="*/ 358240 w 1192955"/>
                            <a:gd name="connsiteY26" fmla="*/ 469752 h 1150558"/>
                            <a:gd name="connsiteX27" fmla="*/ 410475 w 1192955"/>
                            <a:gd name="connsiteY27" fmla="*/ 383637 h 1150558"/>
                            <a:gd name="connsiteX28" fmla="*/ 491653 w 1192955"/>
                            <a:gd name="connsiteY28" fmla="*/ 325050 h 1150558"/>
                            <a:gd name="connsiteX29" fmla="*/ 596831 w 1192955"/>
                            <a:gd name="connsiteY29" fmla="*/ 303169 h 1150558"/>
                            <a:gd name="connsiteX30" fmla="*/ 702714 w 1192955"/>
                            <a:gd name="connsiteY30" fmla="*/ 325756 h 1150558"/>
                            <a:gd name="connsiteX31" fmla="*/ 786009 w 1192955"/>
                            <a:gd name="connsiteY31" fmla="*/ 385755 h 1150558"/>
                            <a:gd name="connsiteX32" fmla="*/ 839657 w 1192955"/>
                            <a:gd name="connsiteY32" fmla="*/ 473282 h 1150558"/>
                            <a:gd name="connsiteX33" fmla="*/ 858716 w 1192955"/>
                            <a:gd name="connsiteY33" fmla="*/ 578455 h 1150558"/>
                            <a:gd name="connsiteX34" fmla="*/ 858716 w 1192955"/>
                            <a:gd name="connsiteY34" fmla="*/ 581279 h 1150558"/>
                            <a:gd name="connsiteX35" fmla="*/ 839657 w 1192955"/>
                            <a:gd name="connsiteY35" fmla="*/ 686453 h 1150558"/>
                            <a:gd name="connsiteX36" fmla="*/ 787421 w 1192955"/>
                            <a:gd name="connsiteY36" fmla="*/ 773274 h 1150558"/>
                            <a:gd name="connsiteX37" fmla="*/ 705538 w 1192955"/>
                            <a:gd name="connsiteY37" fmla="*/ 831155 h 11505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1192955" h="1150558">
                              <a:moveTo>
                                <a:pt x="1022483" y="171878"/>
                              </a:moveTo>
                              <a:cubicBezTo>
                                <a:pt x="970247" y="120350"/>
                                <a:pt x="907422" y="79410"/>
                                <a:pt x="835422" y="49763"/>
                              </a:cubicBezTo>
                              <a:cubicBezTo>
                                <a:pt x="763421" y="20117"/>
                                <a:pt x="684361" y="5294"/>
                                <a:pt x="599654" y="5294"/>
                              </a:cubicBezTo>
                              <a:cubicBezTo>
                                <a:pt x="514947" y="5294"/>
                                <a:pt x="435888" y="20117"/>
                                <a:pt x="363887" y="49763"/>
                              </a:cubicBezTo>
                              <a:cubicBezTo>
                                <a:pt x="291886" y="79410"/>
                                <a:pt x="228356" y="121056"/>
                                <a:pt x="175414" y="172584"/>
                              </a:cubicBezTo>
                              <a:cubicBezTo>
                                <a:pt x="121766" y="224112"/>
                                <a:pt x="80119" y="285522"/>
                                <a:pt x="50471" y="355403"/>
                              </a:cubicBezTo>
                              <a:cubicBezTo>
                                <a:pt x="20824" y="425283"/>
                                <a:pt x="5294" y="500105"/>
                                <a:pt x="5294" y="578455"/>
                              </a:cubicBezTo>
                              <a:lnTo>
                                <a:pt x="5294" y="581279"/>
                              </a:lnTo>
                              <a:cubicBezTo>
                                <a:pt x="5294" y="659630"/>
                                <a:pt x="20118" y="734451"/>
                                <a:pt x="50471" y="803626"/>
                              </a:cubicBezTo>
                              <a:cubicBezTo>
                                <a:pt x="80119" y="872801"/>
                                <a:pt x="121766" y="933505"/>
                                <a:pt x="174002" y="984327"/>
                              </a:cubicBezTo>
                              <a:cubicBezTo>
                                <a:pt x="226238" y="1035855"/>
                                <a:pt x="289062" y="1076795"/>
                                <a:pt x="361063" y="1106442"/>
                              </a:cubicBezTo>
                              <a:cubicBezTo>
                                <a:pt x="433064" y="1136088"/>
                                <a:pt x="512124" y="1150911"/>
                                <a:pt x="596831" y="1150911"/>
                              </a:cubicBezTo>
                              <a:cubicBezTo>
                                <a:pt x="680832" y="1150911"/>
                                <a:pt x="760597" y="1136088"/>
                                <a:pt x="832598" y="1106442"/>
                              </a:cubicBezTo>
                              <a:cubicBezTo>
                                <a:pt x="904599" y="1076795"/>
                                <a:pt x="968129" y="1035149"/>
                                <a:pt x="1021071" y="983621"/>
                              </a:cubicBezTo>
                              <a:cubicBezTo>
                                <a:pt x="1074719" y="932093"/>
                                <a:pt x="1116366" y="870683"/>
                                <a:pt x="1146014" y="800803"/>
                              </a:cubicBezTo>
                              <a:cubicBezTo>
                                <a:pt x="1175661" y="731628"/>
                                <a:pt x="1191191" y="656100"/>
                                <a:pt x="1191191" y="577750"/>
                              </a:cubicBezTo>
                              <a:lnTo>
                                <a:pt x="1191191" y="574926"/>
                              </a:lnTo>
                              <a:cubicBezTo>
                                <a:pt x="1191191" y="496575"/>
                                <a:pt x="1176367" y="421754"/>
                                <a:pt x="1146014" y="352579"/>
                              </a:cubicBezTo>
                              <a:cubicBezTo>
                                <a:pt x="1116366" y="284110"/>
                                <a:pt x="1074719" y="223406"/>
                                <a:pt x="1022483" y="171878"/>
                              </a:cubicBezTo>
                              <a:close/>
                              <a:moveTo>
                                <a:pt x="705538" y="831155"/>
                              </a:moveTo>
                              <a:cubicBezTo>
                                <a:pt x="673773" y="845272"/>
                                <a:pt x="637772" y="853037"/>
                                <a:pt x="599654" y="853037"/>
                              </a:cubicBezTo>
                              <a:cubicBezTo>
                                <a:pt x="560830" y="853037"/>
                                <a:pt x="525536" y="845272"/>
                                <a:pt x="493770" y="830449"/>
                              </a:cubicBezTo>
                              <a:cubicBezTo>
                                <a:pt x="462005" y="815626"/>
                                <a:pt x="434476" y="795156"/>
                                <a:pt x="411887" y="770450"/>
                              </a:cubicBezTo>
                              <a:cubicBezTo>
                                <a:pt x="389299" y="745039"/>
                                <a:pt x="370946" y="716099"/>
                                <a:pt x="358945" y="682923"/>
                              </a:cubicBezTo>
                              <a:cubicBezTo>
                                <a:pt x="346239" y="649748"/>
                                <a:pt x="339886" y="614455"/>
                                <a:pt x="339886" y="577750"/>
                              </a:cubicBezTo>
                              <a:lnTo>
                                <a:pt x="339886" y="574926"/>
                              </a:lnTo>
                              <a:cubicBezTo>
                                <a:pt x="339886" y="538221"/>
                                <a:pt x="346239" y="502928"/>
                                <a:pt x="358240" y="469752"/>
                              </a:cubicBezTo>
                              <a:cubicBezTo>
                                <a:pt x="370240" y="437283"/>
                                <a:pt x="387887" y="407636"/>
                                <a:pt x="410475" y="383637"/>
                              </a:cubicBezTo>
                              <a:cubicBezTo>
                                <a:pt x="433064" y="358932"/>
                                <a:pt x="460594" y="339168"/>
                                <a:pt x="491653" y="325050"/>
                              </a:cubicBezTo>
                              <a:cubicBezTo>
                                <a:pt x="522712" y="310933"/>
                                <a:pt x="558007" y="303169"/>
                                <a:pt x="596831" y="303169"/>
                              </a:cubicBezTo>
                              <a:cubicBezTo>
                                <a:pt x="635655" y="303169"/>
                                <a:pt x="670949" y="310933"/>
                                <a:pt x="702714" y="325756"/>
                              </a:cubicBezTo>
                              <a:cubicBezTo>
                                <a:pt x="734479" y="340579"/>
                                <a:pt x="762715" y="361049"/>
                                <a:pt x="786009" y="385755"/>
                              </a:cubicBezTo>
                              <a:cubicBezTo>
                                <a:pt x="809304" y="411166"/>
                                <a:pt x="827657" y="440106"/>
                                <a:pt x="839657" y="473282"/>
                              </a:cubicBezTo>
                              <a:cubicBezTo>
                                <a:pt x="852363" y="506457"/>
                                <a:pt x="858716" y="541751"/>
                                <a:pt x="858716" y="578455"/>
                              </a:cubicBezTo>
                              <a:lnTo>
                                <a:pt x="858716" y="581279"/>
                              </a:lnTo>
                              <a:cubicBezTo>
                                <a:pt x="858716" y="617984"/>
                                <a:pt x="852363" y="653277"/>
                                <a:pt x="839657" y="686453"/>
                              </a:cubicBezTo>
                              <a:cubicBezTo>
                                <a:pt x="826951" y="719628"/>
                                <a:pt x="809304" y="748569"/>
                                <a:pt x="787421" y="773274"/>
                              </a:cubicBezTo>
                              <a:cubicBezTo>
                                <a:pt x="764127" y="797273"/>
                                <a:pt x="737303" y="817037"/>
                                <a:pt x="705538" y="831155"/>
                              </a:cubicBezTo>
                              <a:close/>
                            </a:path>
                          </a:pathLst>
                        </a:custGeom>
                        <a:solidFill>
                          <a:srgbClr val="006DB5"/>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Freeform: Shape 89"/>
                      <wps:cNvSpPr/>
                      <wps:spPr>
                        <a:xfrm>
                          <a:off x="2485016" y="21516"/>
                          <a:ext cx="854128" cy="1108206"/>
                        </a:xfrm>
                        <a:custGeom>
                          <a:avLst/>
                          <a:gdLst>
                            <a:gd name="connsiteX0" fmla="*/ 332122 w 854127"/>
                            <a:gd name="connsiteY0" fmla="*/ 5294 h 1108206"/>
                            <a:gd name="connsiteX1" fmla="*/ 5294 w 854127"/>
                            <a:gd name="connsiteY1" fmla="*/ 5294 h 1108206"/>
                            <a:gd name="connsiteX2" fmla="*/ 5294 w 854127"/>
                            <a:gd name="connsiteY2" fmla="*/ 1108559 h 1108206"/>
                            <a:gd name="connsiteX3" fmla="*/ 852363 w 854127"/>
                            <a:gd name="connsiteY3" fmla="*/ 1108559 h 1108206"/>
                            <a:gd name="connsiteX4" fmla="*/ 852363 w 854127"/>
                            <a:gd name="connsiteY4" fmla="*/ 818449 h 1108206"/>
                            <a:gd name="connsiteX5" fmla="*/ 332122 w 854127"/>
                            <a:gd name="connsiteY5" fmla="*/ 818449 h 11082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54127" h="1108206">
                              <a:moveTo>
                                <a:pt x="332122" y="5294"/>
                              </a:moveTo>
                              <a:lnTo>
                                <a:pt x="5294" y="5294"/>
                              </a:lnTo>
                              <a:lnTo>
                                <a:pt x="5294" y="1108559"/>
                              </a:lnTo>
                              <a:lnTo>
                                <a:pt x="852363" y="1108559"/>
                              </a:lnTo>
                              <a:lnTo>
                                <a:pt x="852363" y="818449"/>
                              </a:lnTo>
                              <a:lnTo>
                                <a:pt x="332122" y="818449"/>
                              </a:lnTo>
                              <a:close/>
                            </a:path>
                          </a:pathLst>
                        </a:custGeom>
                        <a:solidFill>
                          <a:srgbClr val="006DB5"/>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Freeform: Shape 90"/>
                      <wps:cNvSpPr/>
                      <wps:spPr>
                        <a:xfrm>
                          <a:off x="3517750" y="21516"/>
                          <a:ext cx="338828" cy="1108206"/>
                        </a:xfrm>
                        <a:custGeom>
                          <a:avLst/>
                          <a:gdLst>
                            <a:gd name="connsiteX0" fmla="*/ 5294 w 338827"/>
                            <a:gd name="connsiteY0" fmla="*/ 5294 h 1108206"/>
                            <a:gd name="connsiteX1" fmla="*/ 334239 w 338827"/>
                            <a:gd name="connsiteY1" fmla="*/ 5294 h 1108206"/>
                            <a:gd name="connsiteX2" fmla="*/ 334239 w 338827"/>
                            <a:gd name="connsiteY2" fmla="*/ 1107853 h 1108206"/>
                            <a:gd name="connsiteX3" fmla="*/ 5294 w 338827"/>
                            <a:gd name="connsiteY3" fmla="*/ 1107853 h 1108206"/>
                          </a:gdLst>
                          <a:ahLst/>
                          <a:cxnLst>
                            <a:cxn ang="0">
                              <a:pos x="connsiteX0" y="connsiteY0"/>
                            </a:cxn>
                            <a:cxn ang="0">
                              <a:pos x="connsiteX1" y="connsiteY1"/>
                            </a:cxn>
                            <a:cxn ang="0">
                              <a:pos x="connsiteX2" y="connsiteY2"/>
                            </a:cxn>
                            <a:cxn ang="0">
                              <a:pos x="connsiteX3" y="connsiteY3"/>
                            </a:cxn>
                          </a:cxnLst>
                          <a:rect l="l" t="t" r="r" b="b"/>
                          <a:pathLst>
                            <a:path w="338827" h="1108206">
                              <a:moveTo>
                                <a:pt x="5294" y="5294"/>
                              </a:moveTo>
                              <a:lnTo>
                                <a:pt x="334239" y="5294"/>
                              </a:lnTo>
                              <a:lnTo>
                                <a:pt x="334239" y="1107853"/>
                              </a:lnTo>
                              <a:lnTo>
                                <a:pt x="5294" y="1107853"/>
                              </a:lnTo>
                              <a:close/>
                            </a:path>
                          </a:pathLst>
                        </a:custGeom>
                        <a:solidFill>
                          <a:srgbClr val="006DB5"/>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Freeform: Shape 91"/>
                      <wps:cNvSpPr/>
                      <wps:spPr>
                        <a:xfrm>
                          <a:off x="4012602" y="0"/>
                          <a:ext cx="981188" cy="1143499"/>
                        </a:xfrm>
                        <a:custGeom>
                          <a:avLst/>
                          <a:gdLst>
                            <a:gd name="connsiteX0" fmla="*/ 947658 w 981188"/>
                            <a:gd name="connsiteY0" fmla="*/ 641983 h 1143499"/>
                            <a:gd name="connsiteX1" fmla="*/ 863658 w 981188"/>
                            <a:gd name="connsiteY1" fmla="*/ 543868 h 1143499"/>
                            <a:gd name="connsiteX2" fmla="*/ 733068 w 981188"/>
                            <a:gd name="connsiteY2" fmla="*/ 476811 h 1143499"/>
                            <a:gd name="connsiteX3" fmla="*/ 565065 w 981188"/>
                            <a:gd name="connsiteY3" fmla="*/ 429518 h 1143499"/>
                            <a:gd name="connsiteX4" fmla="*/ 475418 w 981188"/>
                            <a:gd name="connsiteY4" fmla="*/ 406225 h 1143499"/>
                            <a:gd name="connsiteX5" fmla="*/ 421064 w 981188"/>
                            <a:gd name="connsiteY5" fmla="*/ 384343 h 1143499"/>
                            <a:gd name="connsiteX6" fmla="*/ 397064 w 981188"/>
                            <a:gd name="connsiteY6" fmla="*/ 364579 h 1143499"/>
                            <a:gd name="connsiteX7" fmla="*/ 390711 w 981188"/>
                            <a:gd name="connsiteY7" fmla="*/ 339873 h 1143499"/>
                            <a:gd name="connsiteX8" fmla="*/ 390711 w 981188"/>
                            <a:gd name="connsiteY8" fmla="*/ 337050 h 1143499"/>
                            <a:gd name="connsiteX9" fmla="*/ 411888 w 981188"/>
                            <a:gd name="connsiteY9" fmla="*/ 299639 h 1143499"/>
                            <a:gd name="connsiteX10" fmla="*/ 483888 w 981188"/>
                            <a:gd name="connsiteY10" fmla="*/ 282698 h 1143499"/>
                            <a:gd name="connsiteX11" fmla="*/ 628596 w 981188"/>
                            <a:gd name="connsiteY11" fmla="*/ 308815 h 1143499"/>
                            <a:gd name="connsiteX12" fmla="*/ 776127 w 981188"/>
                            <a:gd name="connsiteY12" fmla="*/ 385755 h 1143499"/>
                            <a:gd name="connsiteX13" fmla="*/ 788127 w 981188"/>
                            <a:gd name="connsiteY13" fmla="*/ 394225 h 1143499"/>
                            <a:gd name="connsiteX14" fmla="*/ 953305 w 981188"/>
                            <a:gd name="connsiteY14" fmla="*/ 159878 h 1143499"/>
                            <a:gd name="connsiteX15" fmla="*/ 942717 w 981188"/>
                            <a:gd name="connsiteY15" fmla="*/ 151408 h 1143499"/>
                            <a:gd name="connsiteX16" fmla="*/ 742244 w 981188"/>
                            <a:gd name="connsiteY16" fmla="*/ 41999 h 1143499"/>
                            <a:gd name="connsiteX17" fmla="*/ 491653 w 981188"/>
                            <a:gd name="connsiteY17" fmla="*/ 5294 h 1143499"/>
                            <a:gd name="connsiteX18" fmla="*/ 313769 w 981188"/>
                            <a:gd name="connsiteY18" fmla="*/ 31411 h 1143499"/>
                            <a:gd name="connsiteX19" fmla="*/ 177532 w 981188"/>
                            <a:gd name="connsiteY19" fmla="*/ 105527 h 1143499"/>
                            <a:gd name="connsiteX20" fmla="*/ 90707 w 981188"/>
                            <a:gd name="connsiteY20" fmla="*/ 219171 h 1143499"/>
                            <a:gd name="connsiteX21" fmla="*/ 61060 w 981188"/>
                            <a:gd name="connsiteY21" fmla="*/ 363167 h 1143499"/>
                            <a:gd name="connsiteX22" fmla="*/ 61060 w 981188"/>
                            <a:gd name="connsiteY22" fmla="*/ 365990 h 1143499"/>
                            <a:gd name="connsiteX23" fmla="*/ 94237 w 981188"/>
                            <a:gd name="connsiteY23" fmla="*/ 512104 h 1143499"/>
                            <a:gd name="connsiteX24" fmla="*/ 184591 w 981188"/>
                            <a:gd name="connsiteY24" fmla="*/ 610219 h 1143499"/>
                            <a:gd name="connsiteX25" fmla="*/ 316592 w 981188"/>
                            <a:gd name="connsiteY25" fmla="*/ 673041 h 1143499"/>
                            <a:gd name="connsiteX26" fmla="*/ 477535 w 981188"/>
                            <a:gd name="connsiteY26" fmla="*/ 716805 h 1143499"/>
                            <a:gd name="connsiteX27" fmla="*/ 565772 w 981188"/>
                            <a:gd name="connsiteY27" fmla="*/ 740098 h 1143499"/>
                            <a:gd name="connsiteX28" fmla="*/ 618007 w 981188"/>
                            <a:gd name="connsiteY28" fmla="*/ 762686 h 1143499"/>
                            <a:gd name="connsiteX29" fmla="*/ 641302 w 981188"/>
                            <a:gd name="connsiteY29" fmla="*/ 782450 h 1143499"/>
                            <a:gd name="connsiteX30" fmla="*/ 646949 w 981188"/>
                            <a:gd name="connsiteY30" fmla="*/ 805038 h 1143499"/>
                            <a:gd name="connsiteX31" fmla="*/ 646949 w 981188"/>
                            <a:gd name="connsiteY31" fmla="*/ 807861 h 1143499"/>
                            <a:gd name="connsiteX32" fmla="*/ 622949 w 981188"/>
                            <a:gd name="connsiteY32" fmla="*/ 849507 h 1143499"/>
                            <a:gd name="connsiteX33" fmla="*/ 539654 w 981188"/>
                            <a:gd name="connsiteY33" fmla="*/ 866448 h 1143499"/>
                            <a:gd name="connsiteX34" fmla="*/ 200826 w 981188"/>
                            <a:gd name="connsiteY34" fmla="*/ 740804 h 1143499"/>
                            <a:gd name="connsiteX35" fmla="*/ 189532 w 981188"/>
                            <a:gd name="connsiteY35" fmla="*/ 731628 h 1143499"/>
                            <a:gd name="connsiteX36" fmla="*/ 5294 w 981188"/>
                            <a:gd name="connsiteY36" fmla="*/ 951857 h 1143499"/>
                            <a:gd name="connsiteX37" fmla="*/ 15883 w 981188"/>
                            <a:gd name="connsiteY37" fmla="*/ 961739 h 1143499"/>
                            <a:gd name="connsiteX38" fmla="*/ 250238 w 981188"/>
                            <a:gd name="connsiteY38" fmla="*/ 1098677 h 1143499"/>
                            <a:gd name="connsiteX39" fmla="*/ 529065 w 981188"/>
                            <a:gd name="connsiteY39" fmla="*/ 1144558 h 1143499"/>
                            <a:gd name="connsiteX40" fmla="*/ 711185 w 981188"/>
                            <a:gd name="connsiteY40" fmla="*/ 1120559 h 1143499"/>
                            <a:gd name="connsiteX41" fmla="*/ 852363 w 981188"/>
                            <a:gd name="connsiteY41" fmla="*/ 1049267 h 1143499"/>
                            <a:gd name="connsiteX42" fmla="*/ 944835 w 981188"/>
                            <a:gd name="connsiteY42" fmla="*/ 934917 h 1143499"/>
                            <a:gd name="connsiteX43" fmla="*/ 978012 w 981188"/>
                            <a:gd name="connsiteY43" fmla="*/ 781744 h 1143499"/>
                            <a:gd name="connsiteX44" fmla="*/ 978012 w 981188"/>
                            <a:gd name="connsiteY44" fmla="*/ 778921 h 1143499"/>
                            <a:gd name="connsiteX45" fmla="*/ 947658 w 981188"/>
                            <a:gd name="connsiteY45" fmla="*/ 641983 h 11434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981188" h="1143499">
                              <a:moveTo>
                                <a:pt x="947658" y="641983"/>
                              </a:moveTo>
                              <a:cubicBezTo>
                                <a:pt x="928599" y="603867"/>
                                <a:pt x="899658" y="570691"/>
                                <a:pt x="863658" y="543868"/>
                              </a:cubicBezTo>
                              <a:cubicBezTo>
                                <a:pt x="827657" y="517751"/>
                                <a:pt x="783892" y="495164"/>
                                <a:pt x="733068" y="476811"/>
                              </a:cubicBezTo>
                              <a:cubicBezTo>
                                <a:pt x="682949" y="459164"/>
                                <a:pt x="626478" y="442930"/>
                                <a:pt x="565065" y="429518"/>
                              </a:cubicBezTo>
                              <a:cubicBezTo>
                                <a:pt x="529065" y="421754"/>
                                <a:pt x="498712" y="413283"/>
                                <a:pt x="475418" y="406225"/>
                              </a:cubicBezTo>
                              <a:cubicBezTo>
                                <a:pt x="452123" y="399166"/>
                                <a:pt x="434476" y="391402"/>
                                <a:pt x="421064" y="384343"/>
                              </a:cubicBezTo>
                              <a:cubicBezTo>
                                <a:pt x="409770" y="377990"/>
                                <a:pt x="401299" y="370931"/>
                                <a:pt x="397064" y="364579"/>
                              </a:cubicBezTo>
                              <a:cubicBezTo>
                                <a:pt x="392828" y="357520"/>
                                <a:pt x="390711" y="349756"/>
                                <a:pt x="390711" y="339873"/>
                              </a:cubicBezTo>
                              <a:lnTo>
                                <a:pt x="390711" y="337050"/>
                              </a:lnTo>
                              <a:cubicBezTo>
                                <a:pt x="390711" y="322227"/>
                                <a:pt x="397770" y="310227"/>
                                <a:pt x="411888" y="299639"/>
                              </a:cubicBezTo>
                              <a:cubicBezTo>
                                <a:pt x="427417" y="288345"/>
                                <a:pt x="451417" y="282698"/>
                                <a:pt x="483888" y="282698"/>
                              </a:cubicBezTo>
                              <a:cubicBezTo>
                                <a:pt x="529771" y="282698"/>
                                <a:pt x="578478" y="291169"/>
                                <a:pt x="628596" y="308815"/>
                              </a:cubicBezTo>
                              <a:cubicBezTo>
                                <a:pt x="678714" y="326462"/>
                                <a:pt x="728126" y="351873"/>
                                <a:pt x="776127" y="385755"/>
                              </a:cubicBezTo>
                              <a:lnTo>
                                <a:pt x="788127" y="394225"/>
                              </a:lnTo>
                              <a:lnTo>
                                <a:pt x="953305" y="159878"/>
                              </a:lnTo>
                              <a:lnTo>
                                <a:pt x="942717" y="151408"/>
                              </a:lnTo>
                              <a:cubicBezTo>
                                <a:pt x="883422" y="103409"/>
                                <a:pt x="815657" y="65998"/>
                                <a:pt x="742244" y="41999"/>
                              </a:cubicBezTo>
                              <a:cubicBezTo>
                                <a:pt x="668832" y="17294"/>
                                <a:pt x="584831" y="5294"/>
                                <a:pt x="491653" y="5294"/>
                              </a:cubicBezTo>
                              <a:cubicBezTo>
                                <a:pt x="426005" y="5294"/>
                                <a:pt x="366005" y="13764"/>
                                <a:pt x="313769" y="31411"/>
                              </a:cubicBezTo>
                              <a:cubicBezTo>
                                <a:pt x="260827" y="49058"/>
                                <a:pt x="214944" y="73763"/>
                                <a:pt x="177532" y="105527"/>
                              </a:cubicBezTo>
                              <a:cubicBezTo>
                                <a:pt x="139413" y="137291"/>
                                <a:pt x="110472" y="175407"/>
                                <a:pt x="90707" y="219171"/>
                              </a:cubicBezTo>
                              <a:cubicBezTo>
                                <a:pt x="70942" y="262934"/>
                                <a:pt x="61060" y="310933"/>
                                <a:pt x="61060" y="363167"/>
                              </a:cubicBezTo>
                              <a:lnTo>
                                <a:pt x="61060" y="365990"/>
                              </a:lnTo>
                              <a:cubicBezTo>
                                <a:pt x="61060" y="423165"/>
                                <a:pt x="72354" y="472576"/>
                                <a:pt x="94237" y="512104"/>
                              </a:cubicBezTo>
                              <a:cubicBezTo>
                                <a:pt x="116119" y="550927"/>
                                <a:pt x="146472" y="584102"/>
                                <a:pt x="184591" y="610219"/>
                              </a:cubicBezTo>
                              <a:cubicBezTo>
                                <a:pt x="222003" y="635630"/>
                                <a:pt x="266474" y="656806"/>
                                <a:pt x="316592" y="673041"/>
                              </a:cubicBezTo>
                              <a:cubicBezTo>
                                <a:pt x="366005" y="689276"/>
                                <a:pt x="419652" y="703393"/>
                                <a:pt x="477535" y="716805"/>
                              </a:cubicBezTo>
                              <a:cubicBezTo>
                                <a:pt x="513536" y="724569"/>
                                <a:pt x="543183" y="733040"/>
                                <a:pt x="565772" y="740098"/>
                              </a:cubicBezTo>
                              <a:cubicBezTo>
                                <a:pt x="587654" y="747157"/>
                                <a:pt x="605301" y="754921"/>
                                <a:pt x="618007" y="762686"/>
                              </a:cubicBezTo>
                              <a:cubicBezTo>
                                <a:pt x="629302" y="769745"/>
                                <a:pt x="637066" y="776097"/>
                                <a:pt x="641302" y="782450"/>
                              </a:cubicBezTo>
                              <a:cubicBezTo>
                                <a:pt x="644831" y="788803"/>
                                <a:pt x="646949" y="795861"/>
                                <a:pt x="646949" y="805038"/>
                              </a:cubicBezTo>
                              <a:lnTo>
                                <a:pt x="646949" y="807861"/>
                              </a:lnTo>
                              <a:cubicBezTo>
                                <a:pt x="646949" y="826214"/>
                                <a:pt x="639184" y="839625"/>
                                <a:pt x="622949" y="849507"/>
                              </a:cubicBezTo>
                              <a:cubicBezTo>
                                <a:pt x="604596" y="860801"/>
                                <a:pt x="576360" y="866448"/>
                                <a:pt x="539654" y="866448"/>
                              </a:cubicBezTo>
                              <a:cubicBezTo>
                                <a:pt x="418946" y="866448"/>
                                <a:pt x="305298" y="824096"/>
                                <a:pt x="200826" y="740804"/>
                              </a:cubicBezTo>
                              <a:lnTo>
                                <a:pt x="189532" y="731628"/>
                              </a:lnTo>
                              <a:lnTo>
                                <a:pt x="5294" y="951857"/>
                              </a:lnTo>
                              <a:lnTo>
                                <a:pt x="15883" y="961739"/>
                              </a:lnTo>
                              <a:cubicBezTo>
                                <a:pt x="83648" y="1022444"/>
                                <a:pt x="162002" y="1068325"/>
                                <a:pt x="250238" y="1098677"/>
                              </a:cubicBezTo>
                              <a:cubicBezTo>
                                <a:pt x="337769" y="1129029"/>
                                <a:pt x="431652" y="1144558"/>
                                <a:pt x="529065" y="1144558"/>
                              </a:cubicBezTo>
                              <a:cubicBezTo>
                                <a:pt x="595419" y="1144558"/>
                                <a:pt x="656831" y="1136088"/>
                                <a:pt x="711185" y="1120559"/>
                              </a:cubicBezTo>
                              <a:cubicBezTo>
                                <a:pt x="766244" y="1104324"/>
                                <a:pt x="813539" y="1080325"/>
                                <a:pt x="852363" y="1049267"/>
                              </a:cubicBezTo>
                              <a:cubicBezTo>
                                <a:pt x="891893" y="1018209"/>
                                <a:pt x="922952" y="979386"/>
                                <a:pt x="944835" y="934917"/>
                              </a:cubicBezTo>
                              <a:cubicBezTo>
                                <a:pt x="966717" y="890447"/>
                                <a:pt x="978012" y="838919"/>
                                <a:pt x="978012" y="781744"/>
                              </a:cubicBezTo>
                              <a:lnTo>
                                <a:pt x="978012" y="778921"/>
                              </a:lnTo>
                              <a:cubicBezTo>
                                <a:pt x="976600" y="725981"/>
                                <a:pt x="967423" y="680806"/>
                                <a:pt x="947658" y="641983"/>
                              </a:cubicBezTo>
                              <a:close/>
                            </a:path>
                          </a:pathLst>
                        </a:custGeom>
                        <a:solidFill>
                          <a:srgbClr val="006DB5"/>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2619383E">
            <v:group id="Group 92" style="position:absolute;margin-left:416.95pt;margin-top:28.35pt;width:134.6pt;height:40.3pt;z-index:251650048;mso-position-horizontal-relative:page;mso-position-vertical-relative:page;mso-width-relative:margin;mso-height-relative:margin" coordsize="49937,15036" o:spid="_x0000_s1026" w14:anchorId="0EFFB2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">
              <o:lock v:ext="edit" aspectratio="t"/>
              <v:shape id="Freeform: Shape 49" style="position:absolute;top:13554;width:1129;height:1482;visibility:visible;mso-wrap-style:square;v-text-anchor:middle" coordsize="112942,148231" o:spid="_x0000_s1027" fillcolor="#424143" stroked="f" path="m68118,27882v-10588,,-19059,4235,-24706,11999c37765,47646,34236,58940,34236,73763v,30352,11294,45175,33882,45175c77295,118938,89295,116821,102707,111879r,24000c91413,140820,79413,142937,66001,142937v-19765,,-34589,-5646,-45177,-17646c10235,113291,5294,96351,5294,74469v,-14118,2824,-26117,7765,-36705c18000,27176,25765,19411,34942,13764,44824,8118,55412,5294,68824,5294v13412,,26118,2824,39530,9176l99178,37764c94236,35646,89295,33529,83648,31411,78001,29294,73060,27882,68118,2788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">
                <v:stroke joinstyle="miter"/>
                <v:path arrowok="t" o:connecttype="custom" o:connectlocs="68119,27882;43412,39881;34236,73763;68119,118938;102708,111879;102708,135879;66002,142937;20824,125291;5294,74469;13059,37764;34942,13764;68825,5294;108355,14470;99179,37764;83649,31411;68119,27882" o:connectangles="0,0,0,0,0,0,0,0,0,0,0,0,0,0,0,0"/>
              </v:shape>
              <v:shape id="Freeform: Shape 50" style="position:absolute;left:1290;top:13554;width:353;height:1412;visibility:visible;mso-wrap-style:square;v-text-anchor:middle" coordsize="35294,141172" o:spid="_x0000_s1028" fillcolor="#424143" stroked="f" path="m5294,140114r,-134820l33530,5294r,134820l5294,140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">
                <v:stroke joinstyle="miter"/>
                <v:path arrowok="t" o:connecttype="custom" o:connectlocs="5294,140115;5294,5294;33531,5294;33531,140115;5294,140115" o:connectangles="0,0,0,0,0"/>
              </v:shape>
              <v:shape id="Freeform: Shape 51" style="position:absolute;left:1828;top:13554;width:1059;height:1412;visibility:visible;mso-wrap-style:square;v-text-anchor:middle" coordsize="105883,141172" o:spid="_x0000_s1029" fillcolor="#424143" stroked="f" path="m70236,140114r-28235,l42001,29294r-36707,l5294,5294r101648,l106942,29294r-36706,l70236,140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">
                <v:stroke joinstyle="miter"/>
                <v:path arrowok="t" o:connecttype="custom" o:connectlocs="70237,140115;42001,140115;42001,29294;5294,29294;5294,5294;106943,5294;106943,29294;70237,29294;70237,140115" o:connectangles="0,0,0,0,0,0,0,0,0"/>
              </v:shape>
              <v:shape id="Freeform: Shape 52" style="position:absolute;left:3119;top:13554;width:353;height:1412;visibility:visible;mso-wrap-style:square;v-text-anchor:middle" coordsize="35294,141172" o:spid="_x0000_s1030" fillcolor="#424143" stroked="f" path="m5294,140114r,-134820l33530,5294r,134820l5294,140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">
                <v:stroke joinstyle="miter"/>
                <v:path arrowok="t" o:connecttype="custom" o:connectlocs="5294,140115;5294,5294;33531,5294;33531,140115;5294,140115" o:connectangles="0,0,0,0,0"/>
              </v:shape>
              <v:shape id="Freeform: Shape 53" style="position:absolute;left:3765;top:13554;width:847;height:1412;visibility:visible;mso-wrap-style:square;v-text-anchor:middle" coordsize="84706,141172" o:spid="_x0000_s1031" fillcolor="#424143" stroked="f" path="m82942,140114r-77648,l5294,5294r77648,l82942,28588r-48706,l34236,58234r45883,l80119,81527r-45883,l34236,116115r48706,l82942,140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">
                <v:stroke joinstyle="miter"/>
                <v:path arrowok="t" o:connecttype="custom" o:connectlocs="82943,140115;5294,140115;5294,5294;82943,5294;82943,28588;34236,28588;34236,58234;80120,58234;80120,81528;34236,81528;34236,116116;82943,116116;82943,140115" o:connectangles="0,0,0,0,0,0,0,0,0,0,0,0,0"/>
              </v:shape>
              <v:shape id="Freeform: Shape 54" style="position:absolute;left:4840;top:13554;width:989;height:1482;visibility:visible;mso-wrap-style:square;v-text-anchor:middle" coordsize="98824,148231" o:spid="_x0000_s1032" fillcolor="#424143" stroked="f" path="m93531,103409v,12000,-4236,21882,-13412,28940c71648,139408,58942,142937,43412,142937v-14117,,-26824,-2823,-38118,-7764l5294,108350v9177,4235,16942,7059,23295,8470c34942,118232,40589,119644,45530,119644v6353,,11294,-1412,14118,-3530c63177,113997,64589,110468,64589,105527v,-2824,-706,-4941,-2118,-7059c61060,96350,58942,94233,56118,92821,53295,90703,47648,87880,38471,83645,30000,80115,24353,75880,20118,72351,15883,68822,13059,64587,10236,59645,8118,54704,6706,49763,6706,43411v,-12000,4235,-21176,12000,-28235c26471,8117,37765,5294,51883,5294v7059,,13412,706,19765,2823c78001,9529,84354,12353,91413,15176l82236,37058c75177,34234,68824,32117,64589,30705,59648,29293,55412,29293,50471,29293v-5647,,-9882,1412,-12706,3530c34942,34940,33530,38469,33530,42705v,2823,706,4941,1412,6352c36353,51175,37765,52587,40589,54704v2823,1412,8470,4941,18353,9177c71648,70233,80119,75880,85060,82233v6353,4941,8471,12706,8471,2117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">
                <v:stroke joinstyle="miter"/>
                <v:path arrowok="t" o:connecttype="custom" o:connectlocs="93532,103409;80120,132349;43412,142937;5294,135173;5294,108350;28589,116820;45530,119644;59649,116114;64590,105527;62472,98468;56119,92821;38471,83645;20118,72351;10236,59645;6706,43411;18706,15176;51884,5294;71649,8117;91414,15176;82237,37058;64590,30705;50472,29293;37765,32823;33530,42705;34942,49057;40589,54704;58943,63881;85061,82233;93532,103409" o:connectangles="0,0,0,0,0,0,0,0,0,0,0,0,0,0,0,0,0,0,0,0,0,0,0,0,0,0,0,0,0"/>
              </v:shape>
              <v:shape id="Freeform: Shape 55" style="position:absolute;left:6347;top:13554;width:1341;height:1412;visibility:visible;mso-wrap-style:square;v-text-anchor:middle" coordsize="134119,141172" o:spid="_x0000_s1033" fillcolor="#424143" stroked="f" path="m105531,140114l95648,108350r-49412,l36353,140114r-31059,l52589,5294r34588,l135178,140114r-29647,xm89295,84351c80119,55410,75177,39176,73766,34940,72354,31411,71648,27882,71648,25764,69530,33529,63883,53293,54001,84351r352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">
                <v:stroke joinstyle="miter"/>
                <v:path arrowok="t" o:connecttype="custom" o:connectlocs="105531,140115;95648,108351;46236,108351;36353,140115;5294,140115;52589,5294;87177,5294;135178,140115;105531,140115;89295,84352;73766,34940;71648,25764;54001,84352;89295,84352" o:connectangles="0,0,0,0,0,0,0,0,0,0,0,0,0,0"/>
              </v:shape>
              <v:shape id="Freeform: Shape 56" style="position:absolute;left:7853;top:13554;width:1270;height:1412;visibility:visible;mso-wrap-style:square;v-text-anchor:middle" coordsize="127060,141172" o:spid="_x0000_s1034" fillcolor="#424143" stroked="f" path="m124590,139408r-36001,l30000,37764r-706,c30706,55410,30706,68822,30706,76586r,63528l5294,140114r,-134820l41295,5294,99884,106233r705,c99884,88586,99178,76586,99178,68822r,-63528l124590,5294r,134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">
                <v:stroke joinstyle="miter"/>
                <v:path arrowok="t" o:connecttype="custom" o:connectlocs="124590,139409;88589,139409;30000,37764;29294,37764;30706,76587;30706,140115;5294,140115;5294,5294;41295,5294;99884,106234;100589,106234;99178,68822;99178,5294;124590,5294;124590,139409" o:connectangles="0,0,0,0,0,0,0,0,0,0,0,0,0,0,0"/>
              </v:shape>
              <v:shape id="Freeform: Shape 57" style="position:absolute;left:9466;top:13554;width:1200;height:1412;visibility:visible;mso-wrap-style:square;v-text-anchor:middle" coordsize="120001,141172" o:spid="_x0000_s1035" fillcolor="#424143" stroked="f" path="m116825,71645v,21882,-6353,38823,-19059,50822c85060,134467,66707,140114,43412,140114r-38118,l5294,5294r42354,c69530,5294,86472,10941,99178,22941v11294,11999,17647,28234,17647,48704xm87178,72351c87178,43411,74471,29294,49059,29294r-15529,l33530,116821r12000,c73060,116821,87178,101997,87178,723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">
                <v:stroke joinstyle="miter"/>
                <v:path arrowok="t" o:connecttype="custom" o:connectlocs="116825,71646;97766,122468;43412,140115;5294,140115;5294,5294;47648,5294;99178,22941;116825,71646;87178,72352;49059,29294;33530,29294;33530,116822;45530,116822;87178,72352" o:connectangles="0,0,0,0,0,0,0,0,0,0,0,0,0,0"/>
              </v:shape>
              <v:shape id="Freeform: Shape 58" style="position:absolute;left:11403;top:13554;width:1129;height:1412;visibility:visible;mso-wrap-style:square;v-text-anchor:middle" coordsize="112942,141172" o:spid="_x0000_s1036" fillcolor="#424143" stroked="f" path="m33530,88586r,51528l5294,140114r,-134820l44824,5294v18353,,31765,3529,40942,9882c94236,21529,99178,32117,99178,45528v,7765,-2118,14823,-6353,21176c88589,73057,82236,77998,74471,81527v20471,30352,33177,50117,39530,58587l81530,140114,49059,88586r-15529,xm33530,65292r9176,c51883,65292,58236,63881,62471,61057v4236,-2823,6353,-7764,6353,-14117c68824,40587,66707,36352,62471,33529,58236,30705,51177,29294,42000,29294r-8470,l33530,65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">
                <v:stroke joinstyle="miter"/>
                <v:path arrowok="t" o:connecttype="custom" o:connectlocs="33530,88587;33530,140115;5294,140115;5294,5294;44824,5294;85767,15176;99179,45528;92826,66704;74472,81528;114002,140115;81531,140115;49059,88587;33530,88587;33530,65292;42706,65292;62472,61057;68825,46940;62472,33529;42000,29294;33530,29294;33530,65292" o:connectangles="0,0,0,0,0,0,0,0,0,0,0,0,0,0,0,0,0,0,0,0,0"/>
              </v:shape>
              <v:shape id="Freeform: Shape 59" style="position:absolute;left:12694;top:13554;width:847;height:1412;visibility:visible;mso-wrap-style:square;v-text-anchor:middle" coordsize="84706,141172" o:spid="_x0000_s1037" fillcolor="#424143" stroked="f" path="m82942,140114r-77648,l5294,5294r77648,l82942,28588r-48706,l34236,58234r45883,l80119,81527r-45883,l34236,116115r48706,l82942,140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">
                <v:stroke joinstyle="miter"/>
                <v:path arrowok="t" o:connecttype="custom" o:connectlocs="82943,140115;5294,140115;5294,5294;82943,5294;82943,28588;34236,28588;34236,58234;80120,58234;80120,81528;34236,81528;34236,116116;82943,116116;82943,140115" o:connectangles="0,0,0,0,0,0,0,0,0,0,0,0,0"/>
              </v:shape>
              <v:shape id="Freeform: Shape 60" style="position:absolute;left:13769;top:13554;width:1200;height:1482;visibility:visible;mso-wrap-style:square;v-text-anchor:middle" coordsize="120001,148231" o:spid="_x0000_s1038" fillcolor="#424143" stroked="f" path="m62471,66704r53648,l116119,136585v-8471,2823,-16941,4941,-24706,5647c83648,143643,75883,143643,68119,143643v-20471,,-36001,-5647,-46589,-17646c10941,113997,5294,97056,5294,74469v,-21882,6353,-38823,18353,-50823c36354,11647,53295,5294,75178,5294v14117,,26823,2823,40235,8470l106237,36352c96354,31411,86472,29293,75883,29293v-12000,,-21882,4236,-29647,12706c38471,50469,34942,61763,34942,75174v,14824,2823,25412,9176,33176c49765,116115,58942,119644,70236,119644v5647,,12000,-706,18353,-2118l88589,89292r-25412,l63177,66704r-70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">
                <v:stroke joinstyle="miter"/>
                <v:path arrowok="t" o:connecttype="custom" o:connectlocs="62471,66704;116119,66704;116119,136585;91413,142232;68119,143643;21530,125997;5294,74469;23647,23646;75178,5294;115413,13764;106237,36352;75883,29293;46236,41999;34942,75174;44118,108350;70236,119644;88589,117526;88589,89292;63177,89292;63177,66704" o:connectangles="0,0,0,0,0,0,0,0,0,0,0,0,0,0,0,0,0,0,0,0"/>
              </v:shape>
              <v:shape id="Freeform: Shape 61" style="position:absolute;left:15275;top:13554;width:353;height:1412;visibility:visible;mso-wrap-style:square;v-text-anchor:middle" coordsize="35294,141172" o:spid="_x0000_s1039" fillcolor="#424143" stroked="f" path="m5294,140114r,-134820l33530,5294r,134820l5294,140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">
                <v:stroke joinstyle="miter"/>
                <v:path arrowok="t" o:connecttype="custom" o:connectlocs="5294,140115;5294,5294;33531,5294;33531,140115;5294,140115" o:connectangles="0,0,0,0,0"/>
              </v:shape>
              <v:shape id="Freeform: Shape 62" style="position:absolute;left:15813;top:13554;width:1341;height:1482;visibility:visible;mso-wrap-style:square;v-text-anchor:middle" coordsize="134119,148231" o:spid="_x0000_s1040" fillcolor="#424143" stroked="f" path="m132355,74469v,22587,-5648,39528,-16236,51528c104825,137996,89295,143643,68824,143643v-20470,,-36706,-5647,-47294,-17646c10236,113997,5294,97056,5294,74469v,-22588,5647,-39529,16942,-51528c33530,10941,49059,5294,69530,5294v20471,,36706,5647,47295,17647c126707,34940,132355,51881,132355,74469xm33530,74469v,14823,2823,26117,8471,33881c47648,116114,56118,119644,67412,119644v22589,,33883,-14823,33883,-45175c101295,44116,90001,29293,67412,29293v-11294,,-19764,3530,-25411,11294c37059,47646,33530,58940,33530,744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">
                <v:stroke joinstyle="miter"/>
                <v:path arrowok="t" o:connecttype="custom" o:connectlocs="132355,74469;116119,125997;68824,143643;21530,125997;5294,74469;22236,22941;69530,5294;116825,22941;132355,74469;33530,74469;42001,108350;67412,119644;101295,74469;67412,29293;42001,40587;33530,74469" o:connectangles="0,0,0,0,0,0,0,0,0,0,0,0,0,0,0,0"/>
              </v:shape>
              <v:shape id="Freeform: Shape 63" style="position:absolute;left:17427;top:13554;width:1270;height:1412;visibility:visible;mso-wrap-style:square;v-text-anchor:middle" coordsize="127060,141172" o:spid="_x0000_s1041" fillcolor="#424143" stroked="f" path="m124590,139408r-36001,l30000,37764r-706,c30706,55410,30706,68822,30706,76586r,63528l5294,140114r,-134820l41295,5294,99884,106233r705,c99884,88586,99178,76586,99178,68822r,-63528l124590,5294r,134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">
                <v:stroke joinstyle="miter"/>
                <v:path arrowok="t" o:connecttype="custom" o:connectlocs="124590,139409;88589,139409;30000,37764;29294,37764;30706,76587;30706,140115;5294,140115;5294,5294;41295,5294;99884,106234;100589,106234;99178,68822;99178,5294;124590,5294;124590,139409" o:connectangles="0,0,0,0,0,0,0,0,0,0,0,0,0,0,0"/>
              </v:shape>
              <v:shape id="Freeform: Shape 64" style="position:absolute;left:18933;top:13554;width:988;height:1482;visibility:visible;mso-wrap-style:square;v-text-anchor:middle" coordsize="98824,148231" o:spid="_x0000_s1042" fillcolor="#424143" stroked="f" path="m93531,103409v,12000,-4236,21882,-13413,28940c71648,139408,58942,142937,43412,142937v-14118,,-26824,-2823,-38118,-7764l5294,108350v9177,4235,16942,7059,23294,8470c34941,118232,40589,119644,45530,119644v6353,,11294,-1412,14118,-3530c63177,113997,64589,110468,64589,105527v,-2824,-706,-4941,-2118,-7059c61060,96350,58942,94233,56118,92821,53295,91409,47648,87880,38471,83645,30000,80115,24353,75880,20118,72351,15883,68822,13059,64587,10235,59645,8118,54704,6706,49763,6706,43411v,-12000,4235,-21176,12000,-28235c26471,8117,37765,5294,51883,5294v7059,,13412,706,19765,2823c78001,10235,84354,12353,91413,15176l82236,37058c75177,34234,68824,32117,64589,30705,59648,29293,55412,29293,50471,29293v-5647,,-9882,1412,-12706,3530c34941,34940,33530,38469,33530,42705v,2823,706,4941,1411,6352c36353,51175,37765,52587,40589,54704v2823,1412,8470,4941,18353,9177c71648,70233,80118,75880,85060,82233v6353,4941,8471,12706,8471,2117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">
                <v:stroke joinstyle="miter"/>
                <v:path arrowok="t" o:connecttype="custom" o:connectlocs="93532,103409;80119,132349;43412,142937;5294,135173;5294,108350;28588,116820;45530,119644;59649,116114;64590,105527;62472,98468;56119,92821;38471,83645;20118,72351;10235,59645;6706,43411;18706,15176;51884,5294;71649,8117;91414,15176;82237,37058;64590,30705;50472,29293;37765,32823;33530,42705;34941,49057;40589,54704;58943,63881;85061,82233;93532,103409" o:connectangles="0,0,0,0,0,0,0,0,0,0,0,0,0,0,0,0,0,0,0,0,0,0,0,0,0,0,0,0,0"/>
              </v:shape>
              <v:shape id="Freeform: Shape 65" style="position:absolute;left:20654;top:13554;width:847;height:1412;visibility:visible;mso-wrap-style:square;v-text-anchor:middle" coordsize="84706,141172" o:spid="_x0000_s1043" fillcolor="#424143" stroked="f" path="m33530,140114r-28236,l5294,5294r76942,l82236,28588r-49412,l32824,63175r45883,l78707,86468r-45883,l32824,140114r70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">
                <v:stroke joinstyle="miter"/>
                <v:path arrowok="t" o:connecttype="custom" o:connectlocs="33530,140115;5294,140115;5294,5294;82237,5294;82237,28588;32824,28588;32824,63175;78708,63175;78708,86469;32824,86469;32824,140115" o:connectangles="0,0,0,0,0,0,0,0,0,0,0"/>
              </v:shape>
              <v:shape id="Freeform: Shape 66" style="position:absolute;left:21730;top:13554;width:1341;height:1482;visibility:visible;mso-wrap-style:square;v-text-anchor:middle" coordsize="134119,148231" o:spid="_x0000_s1044" fillcolor="#424143" stroked="f" path="m132355,74469v,22587,-5648,39528,-16236,51528c104825,137996,89295,143643,68824,143643v-20470,,-36706,-5647,-47294,-17646c10235,113997,5294,97056,5294,74469v,-22588,5647,-39529,16942,-51528c33530,10941,49059,5294,69530,5294v20471,,36706,5647,47295,17647c126707,34940,132355,51881,132355,74469xm34236,74469v,14823,2823,26117,8470,33881c48354,116114,56824,119644,68118,119644v22589,,33883,-14823,33883,-45175c102001,44116,90707,29293,68118,29293v-11294,,-19764,3530,-25412,11294c37059,47646,34236,58940,34236,744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">
                <v:stroke joinstyle="miter"/>
                <v:path arrowok="t" o:connecttype="custom" o:connectlocs="132355,74469;116119,125997;68824,143643;21530,125997;5294,74469;22236,22941;69530,5294;116825,22941;132355,74469;34236,74469;42706,108350;68118,119644;102001,74469;68118,29293;42706,40587;34236,74469" o:connectangles="0,0,0,0,0,0,0,0,0,0,0,0,0,0,0,0"/>
              </v:shape>
              <v:shape id="Freeform: Shape 67" style="position:absolute;left:23344;top:13554;width:1129;height:1412;visibility:visible;mso-wrap-style:square;v-text-anchor:middle" coordsize="112942,141172" o:spid="_x0000_s1045" fillcolor="#424143" stroked="f" path="m33530,88586r,51528l5294,140114r,-134820l44824,5294v18353,,31765,3529,40942,9882c94236,21529,99178,32117,99178,45528v,7765,-2118,14823,-6353,21176c88589,73057,82236,77998,74472,81527v20470,30352,33176,50117,39530,58587l80825,140114,48354,88586r-14824,xm33530,65292r9177,c51883,65292,58236,63881,62471,61057v4236,-2823,6353,-7764,6353,-14117c68824,40587,66707,36352,62471,33529,58236,30705,51177,29294,42001,29294r-8471,l33530,65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">
                <v:stroke joinstyle="miter"/>
                <v:path arrowok="t" o:connecttype="custom" o:connectlocs="33530,88587;33530,140115;5294,140115;5294,5294;44824,5294;85767,15176;99179,45528;92826,66704;74473,81528;114003,140115;80826,140115;48354,88587;33530,88587;33530,65292;42707,65292;62472,61057;68825,46940;62472,33529;42001,29294;33530,29294;33530,65292" o:connectangles="0,0,0,0,0,0,0,0,0,0,0,0,0,0,0,0,0,0,0,0,0"/>
              </v:shape>
              <v:shape id="Freeform: Shape 68" style="position:absolute;left:24957;top:13554;width:1059;height:1412;visibility:visible;mso-wrap-style:square;v-text-anchor:middle" coordsize="105883,141172" o:spid="_x0000_s1046" fillcolor="#424143" stroked="f" path="m70236,140114r-28235,l42001,29294r-36707,l5294,5294r101649,l106943,29294r-36707,l70236,140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">
                <v:stroke joinstyle="miter"/>
                <v:path arrowok="t" o:connecttype="custom" o:connectlocs="70237,140115;42001,140115;42001,29294;5294,29294;5294,5294;106944,5294;106944,29294;70237,29294;70237,140115" o:connectangles="0,0,0,0,0,0,0,0,0"/>
              </v:shape>
              <v:shape id="Freeform: Shape 69" style="position:absolute;left:26248;top:13554;width:1130;height:1412;visibility:visible;mso-wrap-style:square;v-text-anchor:middle" coordsize="112942,141172" o:spid="_x0000_s1047" fillcolor="#424143" stroked="f" path="m33530,88586r,51528l5294,140114r,-134820l44824,5294v18353,,31765,3529,40942,9882c94236,21529,99178,32117,99178,45528v,7765,-2118,14823,-6353,21176c88589,73057,82236,77998,74472,81527v20470,30352,33176,50117,39530,58587l80825,140114,48354,88586r-14824,xm33530,65292r9177,c51883,65292,58236,63881,62471,61057v4236,-2823,6353,-7764,6353,-14117c68824,40587,66707,36352,62471,33529,58236,30705,51177,29294,42001,29294r-8471,l33530,65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">
                <v:stroke joinstyle="miter"/>
                <v:path arrowok="t" o:connecttype="custom" o:connectlocs="33530,88587;33530,140115;5294,140115;5294,5294;44824,5294;85767,15176;99179,45528;92826,66704;74473,81528;114003,140115;80826,140115;48354,88587;33530,88587;33530,65292;42707,65292;62472,61057;68825,46940;62472,33529;42001,29294;33530,29294;33530,65292" o:connectangles="0,0,0,0,0,0,0,0,0,0,0,0,0,0,0,0,0,0,0,0,0"/>
              </v:shape>
              <v:shape id="Freeform: Shape 70" style="position:absolute;left:27324;top:13554;width:1341;height:1412;visibility:visible;mso-wrap-style:square;v-text-anchor:middle" coordsize="134119,141172" o:spid="_x0000_s1048" fillcolor="#424143" stroked="f" path="m105531,140114l95648,108350r-49412,l36353,140114r-31059,l52589,5294r34589,l135178,140114r-29647,xm89295,84351c80119,55410,75177,39176,73766,34940,72354,31411,71648,27882,71648,25764,69530,33529,63883,53293,54001,84351r352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">
                <v:stroke joinstyle="miter"/>
                <v:path arrowok="t" o:connecttype="custom" o:connectlocs="105531,140115;95648,108351;46236,108351;36353,140115;5294,140115;52589,5294;87178,5294;135178,140115;105531,140115;89295,84352;73766,34940;71648,25764;54001,84352;89295,84352" o:connectangles="0,0,0,0,0,0,0,0,0,0,0,0,0,0"/>
              </v:shape>
              <v:shape id="Freeform: Shape 71" style="position:absolute;left:28938;top:13554;width:1270;height:1412;visibility:visible;mso-wrap-style:square;v-text-anchor:middle" coordsize="127060,141172" o:spid="_x0000_s1049" fillcolor="#424143" stroked="f" path="m125296,139408r-36001,l30706,37764r-1412,c30706,55410,30706,68822,30706,76586r,63528l5294,140114r,-134820l41295,5294,99884,106233r705,c99884,88586,99178,76586,99178,68822r,-63528l124590,5294r,134114l125296,1394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">
                <v:stroke joinstyle="miter"/>
                <v:path arrowok="t" o:connecttype="custom" o:connectlocs="125296,139409;89295,139409;30706,37764;29294,37764;30706,76587;30706,140115;5294,140115;5294,5294;41295,5294;99884,106234;100589,106234;99178,68822;99178,5294;124590,5294;124590,139409" o:connectangles="0,0,0,0,0,0,0,0,0,0,0,0,0,0,0"/>
              </v:shape>
              <v:shape id="Freeform: Shape 72" style="position:absolute;left:30336;top:13554;width:988;height:1482;visibility:visible;mso-wrap-style:square;v-text-anchor:middle" coordsize="98824,148231" o:spid="_x0000_s1050" fillcolor="#424143" stroked="f" path="m93531,103409v,12000,-4236,21882,-13412,28940c71648,139408,58942,142937,43412,142937v-14117,,-26824,-2823,-38118,-7764l5294,108350v9177,4235,16942,7059,23295,8470c34942,118232,40589,119644,45530,119644v6353,,11294,-1412,14118,-3530c63177,113997,64589,110468,64589,105527v,-2824,-706,-4941,-2118,-7059c61060,96350,58942,94233,56118,92821,53295,91409,47648,87880,38471,83645,30000,80115,24353,75880,20118,72351,15883,68822,13059,64587,10236,59645,8118,54704,6706,49763,6706,43411v,-12000,4235,-21176,12000,-28235c26471,8117,37765,5294,51883,5294v7059,,13412,706,19765,2823c78001,9529,84354,12353,91413,15176l82236,37058c75178,34234,68824,32117,64589,30705,59648,29293,55412,29293,50471,29293v-5647,,-9882,1412,-12706,3530c34942,35646,33530,38469,33530,42705v,2823,706,4941,1412,6352c36354,51175,37765,52587,40589,54704v2823,1412,8470,4941,18353,9177c71648,70233,80119,75880,85060,82233v6353,4941,8471,12706,8471,2117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">
                <v:stroke joinstyle="miter"/>
                <v:path arrowok="t" o:connecttype="custom" o:connectlocs="93532,103409;80120,132349;43412,142937;5294,135173;5294,108350;28589,116820;45530,119644;59649,116114;64590,105527;62472,98468;56119,92821;38471,83645;20118,72351;10236,59645;6706,43411;18706,15176;51884,5294;71649,8117;91414,15176;82237,37058;64590,30705;50472,29293;37765,32823;33530,42705;34942,49057;40589,54704;58943,63881;85061,82233;93532,103409" o:connectangles="0,0,0,0,0,0,0,0,0,0,0,0,0,0,0,0,0,0,0,0,0,0,0,0,0,0,0,0,0"/>
              </v:shape>
              <v:shape id="Freeform: Shape 73" style="position:absolute;left:31519;top:13554;width:989;height:1412;visibility:visible;mso-wrap-style:square;v-text-anchor:middle" coordsize="98824,141172" o:spid="_x0000_s1051" fillcolor="#424143" stroked="f" path="m97766,47646v,14823,-4235,25411,-13412,33176c75178,88586,62471,92115,45530,92115r-12000,l33530,140114r-28236,l5294,5294r43059,c64589,5294,77295,8823,85766,15882v7765,7764,12000,17647,12000,31764xm33530,68822r9176,c51177,68822,58236,67410,62471,63881v4236,-3530,6353,-8471,6353,-14823c68824,42705,66707,37764,63177,34234,59648,30705,54001,29294,46236,29294r-12706,l33530,6882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">
                <v:stroke joinstyle="miter"/>
                <v:path arrowok="t" o:connecttype="custom" o:connectlocs="97767,47646;84355,80823;45530,92116;33530,92116;33530,140115;5294,140115;5294,5294;48353,5294;85767,15882;97767,47646;33530,68822;42706,68822;62472,63881;68825,49058;63178,34234;46236,29294;33530,29294;33530,68822" o:connectangles="0,0,0,0,0,0,0,0,0,0,0,0,0,0,0,0,0,0"/>
              </v:shape>
              <v:shape id="Freeform: Shape 74" style="position:absolute;left:32703;top:13554;width:1341;height:1482;visibility:visible;mso-wrap-style:square;v-text-anchor:middle" coordsize="134119,148231" o:spid="_x0000_s1052" fillcolor="#424143" stroked="f" path="m133766,74469v,22587,-5647,39528,-16941,51528c105531,137996,90001,143643,69530,143643v-20471,,-36706,-5647,-47294,-17646c10941,113997,5294,97056,5294,74469v,-22588,5647,-39529,16942,-51528c33530,10941,49059,5294,69530,5294v20471,,36706,5647,47295,17647c128119,34940,133766,51881,133766,74469xm35647,74469v,14823,2824,26117,8471,33881c49765,116114,58236,119644,69530,119644v22589,,33883,-14823,33883,-45175c103413,44116,92119,29293,69530,29293v-11294,,-19765,3530,-25412,11294c38471,47646,35647,58940,35647,744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">
                <v:stroke joinstyle="miter"/>
                <v:path arrowok="t" o:connecttype="custom" o:connectlocs="133766,74469;116825,125997;69530,143643;22236,125997;5294,74469;22236,22941;69530,5294;116825,22941;133766,74469;35647,74469;44118,108350;69530,119644;103413,74469;69530,29293;44118,40587;35647,74469" o:connectangles="0,0,0,0,0,0,0,0,0,0,0,0,0,0,0,0"/>
              </v:shape>
              <v:shape id="Freeform: Shape 75" style="position:absolute;left:34316;top:13554;width:1130;height:1412;visibility:visible;mso-wrap-style:square;v-text-anchor:middle" coordsize="112942,141172" o:spid="_x0000_s1053" fillcolor="#424143" stroked="f" path="m33530,88586r,51528l5294,140114r,-134820l44824,5294v18353,,31765,3529,40236,9882c93531,21529,98472,32117,98472,45528v,7765,-2118,14823,-6353,21176c87883,73057,81530,77998,73766,81527v20471,30352,33177,50117,39529,58587l81530,140114,49765,88586r-16235,xm33530,65292r9176,c51883,65292,58236,63881,62472,61057v4235,-2823,6352,-7764,6352,-14117c68824,40587,66707,36352,62472,33529,58236,30705,51177,29294,42001,29294r-8471,l33530,652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">
                <v:stroke joinstyle="miter"/>
                <v:path arrowok="t" o:connecttype="custom" o:connectlocs="33530,88587;33530,140115;5294,140115;5294,5294;44824,5294;85061,15176;98473,45528;92120,66704;73767,81528;113296,140115;81531,140115;49765,88587;33530,88587;33530,65292;42706,65292;62473,61057;68825,46940;62473,33529;42001,29294;33530,29294;33530,65292" o:connectangles="0,0,0,0,0,0,0,0,0,0,0,0,0,0,0,0,0,0,0,0,0"/>
              </v:shape>
              <v:shape id="Freeform: Shape 76" style="position:absolute;left:35500;top:13554;width:1059;height:1412;visibility:visible;mso-wrap-style:square;v-text-anchor:middle" coordsize="105883,141172" o:spid="_x0000_s1054" fillcolor="#424143" stroked="f" path="m70236,140114r-28235,l42001,29294r-36707,l5294,5294r101649,l106943,29294r-36707,l70236,140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">
                <v:stroke joinstyle="miter"/>
                <v:path arrowok="t" o:connecttype="custom" o:connectlocs="70237,140115;42001,140115;42001,29294;5294,29294;5294,5294;106944,5294;106944,29294;70237,29294;70237,140115" o:connectangles="0,0,0,0,0,0,0,0,0"/>
              </v:shape>
              <v:shape id="Freeform: Shape 77" style="position:absolute;left:37329;top:13554;width:352;height:1412;visibility:visible;mso-wrap-style:square;v-text-anchor:middle" coordsize="35294,141172" o:spid="_x0000_s1055" fillcolor="#424143" stroked="f" path="m5294,140114r,-134820l33530,5294r,134820l5294,140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">
                <v:stroke joinstyle="miter"/>
                <v:path arrowok="t" o:connecttype="custom" o:connectlocs="5294,140115;5294,5294;33531,5294;33531,140115;5294,140115" o:connectangles="0,0,0,0,0"/>
              </v:shape>
              <v:shape id="Freeform: Shape 78" style="position:absolute;left:37974;top:13554;width:1271;height:1412;visibility:visible;mso-wrap-style:square;v-text-anchor:middle" coordsize="127060,141172" o:spid="_x0000_s1056" fillcolor="#424143" stroked="f" path="m124589,139408r-36000,l30000,37764r-706,c30706,55410,30706,68822,30706,76586r,63528l5294,140114r,-134820l41294,5294,99883,106233r706,c99883,88586,99178,76586,99178,68822r,-63528l124589,5294r,134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">
                <v:stroke joinstyle="miter"/>
                <v:path arrowok="t" o:connecttype="custom" o:connectlocs="124589,139409;88589,139409;30000,37764;29294,37764;30706,76587;30706,140115;5294,140115;5294,5294;41294,5294;99883,106234;100589,106234;99178,68822;99178,5294;124589,5294;124589,139409" o:connectangles="0,0,0,0,0,0,0,0,0,0,0,0,0,0,0"/>
              </v:shape>
              <v:shape id="Freeform: Shape 79" style="position:absolute;left:39588;top:13554;width:1270;height:1412;visibility:visible;mso-wrap-style:square;v-text-anchor:middle" coordsize="127060,141172" o:spid="_x0000_s1057" fillcolor="#424143" stroked="f" path="m124590,139408r-36001,l30000,37764r-705,c30707,55410,30707,68822,30707,76586r,63528l5294,140114r,-134820l41295,5294,99884,106233r705,c99884,88586,99178,76586,99178,68822r,-63528l124590,5294r,134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">
                <v:stroke joinstyle="miter"/>
                <v:path arrowok="t" o:connecttype="custom" o:connectlocs="124590,139409;88589,139409;30000,37764;29295,37764;30707,76587;30707,140115;5294,140115;5294,5294;41295,5294;99884,106234;100589,106234;99178,68822;99178,5294;124590,5294;124590,139409" o:connectangles="0,0,0,0,0,0,0,0,0,0,0,0,0,0,0"/>
              </v:shape>
              <v:shape id="Freeform: Shape 80" style="position:absolute;left:41094;top:13554;width:1341;height:1482;visibility:visible;mso-wrap-style:square;v-text-anchor:middle" coordsize="134119,148231" o:spid="_x0000_s1058" fillcolor="#424143" stroked="f" path="m133766,74469v,22587,-5647,39528,-16941,51528c105531,137996,90001,143643,69530,143643v-20471,,-36706,-5647,-47295,-17646c10941,113997,5294,97056,5294,74469v,-22588,5647,-39529,16941,-51528c33530,10941,49059,5294,69530,5294v20471,,36706,5647,47295,17647c128825,34940,133766,51881,133766,74469xm35647,74469v,14823,2824,26117,8471,33881c49765,116114,58236,119644,69530,119644v22589,,33883,-14823,33883,-45175c103413,44116,92119,29293,69530,29293v-11294,,-19765,3530,-25412,11294c38471,47646,35647,58940,35647,744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">
                <v:stroke joinstyle="miter"/>
                <v:path arrowok="t" o:connecttype="custom" o:connectlocs="133766,74469;116825,125997;69530,143643;22235,125997;5294,74469;22235,22941;69530,5294;116825,22941;133766,74469;35647,74469;44118,108350;69530,119644;103413,74469;69530,29293;44118,40587;35647,74469" o:connectangles="0,0,0,0,0,0,0,0,0,0,0,0,0,0,0,0"/>
              </v:shape>
              <v:shape id="Freeform: Shape 81" style="position:absolute;left:42492;top:13554;width:1271;height:1412;visibility:visible;mso-wrap-style:square;v-text-anchor:middle" coordsize="127060,141172" o:spid="_x0000_s1059" fillcolor="#424143" stroked="f" path="m99178,5294r28941,l82236,140114r-31059,l5294,5294r28942,l59648,85057v1412,4941,2824,9882,4235,16235c65295,107644,66001,111879,66707,114703v706,-5647,2823,-15529,7059,-29646l99178,52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">
                <v:stroke joinstyle="miter"/>
                <v:path arrowok="t" o:connecttype="custom" o:connectlocs="99178,5294;128119,5294;82236,140115;51177,140115;5294,5294;34236,5294;59648,85058;63883,101293;66707,114704;73766,85058;99178,5294" o:connectangles="0,0,0,0,0,0,0,0,0,0,0"/>
              </v:shape>
              <v:shape id="Freeform: Shape 82" style="position:absolute;left:43783;top:13554;width:1341;height:1412;visibility:visible;mso-wrap-style:square;v-text-anchor:middle" coordsize="134119,141172" o:spid="_x0000_s1060" fillcolor="#424143" stroked="f" path="m105531,140114l95649,108350r-49413,l36354,140114r-31060,l52589,5294r34589,l135178,140114r-29647,xm88590,84351c79413,55410,74472,39176,73060,34940,71648,31411,70942,27882,70942,25764,68824,33529,63177,53293,53295,84351r3529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">
                <v:stroke joinstyle="miter"/>
                <v:path arrowok="t" o:connecttype="custom" o:connectlocs="105531,140115;95649,108351;46236,108351;36354,140115;5294,140115;52589,5294;87178,5294;135178,140115;105531,140115;88590,84352;73060,34940;70942,25764;53295,84352;88590,84352" o:connectangles="0,0,0,0,0,0,0,0,0,0,0,0,0,0"/>
              </v:shape>
              <v:shape id="Freeform: Shape 83" style="position:absolute;left:45182;top:13554;width:1058;height:1412;visibility:visible;mso-wrap-style:square;v-text-anchor:middle" coordsize="105883,141172" o:spid="_x0000_s1061" fillcolor="#424143" stroked="f" path="m70236,140114r-28235,l42001,29294r-36707,l5294,5294r101649,l106943,29294r-36707,l70236,140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">
                <v:stroke joinstyle="miter"/>
                <v:path arrowok="t" o:connecttype="custom" o:connectlocs="70237,140115;42001,140115;42001,29294;5294,29294;5294,5294;106944,5294;106944,29294;70237,29294;70237,140115" o:connectangles="0,0,0,0,0,0,0,0,0"/>
              </v:shape>
              <v:shape id="Freeform: Shape 84" style="position:absolute;left:46473;top:13554;width:352;height:1412;visibility:visible;mso-wrap-style:square;v-text-anchor:middle" coordsize="35294,141172" o:spid="_x0000_s1062" fillcolor="#424143" stroked="f" path="m5294,140114r,-134820l33530,5294r,134820l5294,140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">
                <v:stroke joinstyle="miter"/>
                <v:path arrowok="t" o:connecttype="custom" o:connectlocs="5294,140115;5294,5294;33531,5294;33531,140115;5294,140115" o:connectangles="0,0,0,0,0"/>
              </v:shape>
              <v:shape id="Freeform: Shape 85" style="position:absolute;left:47010;top:13554;width:1342;height:1482;visibility:visible;mso-wrap-style:square;v-text-anchor:middle" coordsize="134119,148231" o:spid="_x0000_s1063" fillcolor="#424143" stroked="f" path="m133766,74469v,22587,-5647,39528,-16941,51528c105530,137996,90001,143643,69530,143643v-20471,,-36706,-5647,-47295,-17646c10941,113997,5294,97056,5294,74469v,-22588,5647,-39529,16941,-51528c33530,10941,49059,5294,69530,5294v20471,,36706,5647,47295,17647c128825,34940,133766,51881,133766,74469xm35647,74469v,14823,2824,26117,8471,33881c49765,116114,58236,119644,69530,119644v22589,,33883,-14823,33883,-45175c103413,44116,92119,29293,69530,29293v-11294,,-19765,3530,-25412,11294c38471,47646,35647,58940,35647,744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">
                <v:stroke joinstyle="miter"/>
                <v:path arrowok="t" o:connecttype="custom" o:connectlocs="133766,74469;116825,125997;69530,143643;22235,125997;5294,74469;22235,22941;69530,5294;116825,22941;133766,74469;35647,74469;44118,108350;69530,119644;103413,74469;69530,29293;44118,40587;35647,74469" o:connectangles="0,0,0,0,0,0,0,0,0,0,0,0,0,0,0,0"/>
              </v:shape>
              <v:shape id="Freeform: Shape 86" style="position:absolute;left:48624;top:13554;width:1271;height:1412;visibility:visible;mso-wrap-style:square;v-text-anchor:middle" coordsize="127060,141172" o:spid="_x0000_s1064" fillcolor="#424143" stroked="f" path="m124590,139408r-36001,l30000,37764r-705,c30707,55410,30707,68822,30707,76586r,63528l5294,140114r,-134820l41295,5294,99884,106233r705,c99884,88586,99178,76586,99178,68822r,-63528l124590,5294r,13411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">
                <v:stroke joinstyle="miter"/>
                <v:path arrowok="t" o:connecttype="custom" o:connectlocs="124590,139409;88589,139409;30000,37764;29295,37764;30707,76587;30707,140115;5294,140115;5294,5294;41295,5294;99884,106234;100589,106234;99178,68822;99178,5294;124590,5294;124590,139409" o:connectangles="0,0,0,0,0,0,0,0,0,0,0,0,0,0,0"/>
              </v:shape>
              <v:shape id="Freeform: Shape 87" style="position:absolute;left:107;top:215;width:9459;height:11082;visibility:visible;mso-wrap-style:square;v-text-anchor:middle" coordsize="945893,1108206" o:spid="_x0000_s1065" fillcolor="#006db5" stroked="f" path="m908129,231876c886246,183172,854481,140820,814245,107644,774009,74469,724597,48352,668126,31411,611654,14470,548124,5294,479653,5294r-474359,l5294,283404r451770,c507888,283404,546712,294698,574242,316580v26824,21176,39530,52234,39530,93880l613772,413283v,38823,-13412,68469,-40236,91057c546007,526927,507183,538927,457770,538927r-452476,l5294,1108559r326828,l332122,802214r132707,c532595,802214,596125,793744,654008,776803v58589,-16941,109413,-42352,151766,-76233c848128,666688,882010,624337,906011,574220v24000,-50116,36000,-107997,36000,-173642l942011,397754c941305,336344,930011,280581,908129,23187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">
                <v:stroke joinstyle="miter"/>
                <v:path arrowok="t" o:connecttype="custom" o:connectlocs="908130,231876;814246,107644;668127,31411;479654,5294;5294,5294;5294,283404;457064,283404;574243,316580;613773,410460;613773,413283;573537,504340;457770,538927;5294,538927;5294,1108559;332122,1108559;332122,802214;464829,802214;654009,776803;805775,700570;906012,574220;942012,400578;942012,397754;908130,231876" o:connectangles="0,0,0,0,0,0,0,0,0,0,0,0,0,0,0,0,0,0,0,0,0,0,0"/>
              </v:shape>
              <v:shape id="Freeform: Shape 88" style="position:absolute;left:10865;width:11929;height:11505;visibility:visible;mso-wrap-style:square;v-text-anchor:middle" coordsize="1192955,1150558" o:spid="_x0000_s1066" fillcolor="#006db5" stroked="f" path="m1022483,171878c970247,120350,907422,79410,835422,49763,763421,20117,684361,5294,599654,5294v-84707,,-163766,14823,-235767,44469c291886,79410,228356,121056,175414,172584,121766,224112,80119,285522,50471,355403,20824,425283,5294,500105,5294,578455r,2824c5294,659630,20118,734451,50471,803626v29648,69175,71295,129879,123531,180701c226238,1035855,289062,1076795,361063,1106442v72001,29646,151061,44469,235768,44469c680832,1150911,760597,1136088,832598,1106442v72001,-29647,135531,-71293,188473,-122821c1074719,932093,1116366,870683,1146014,800803v29647,-69175,45177,-144703,45177,-223053l1191191,574926v,-78351,-14824,-153172,-45177,-222347c1116366,284110,1074719,223406,1022483,171878xm705538,831155v-31765,14117,-67766,21882,-105884,21882c560830,853037,525536,845272,493770,830449,462005,815626,434476,795156,411887,770450,389299,745039,370946,716099,358945,682923,346239,649748,339886,614455,339886,577750r,-2824c339886,538221,346239,502928,358240,469752v12000,-32469,29647,-62116,52235,-86115c433064,358932,460594,339168,491653,325050v31059,-14117,66354,-21881,105178,-21881c635655,303169,670949,310933,702714,325756v31765,14823,60001,35293,83295,59999c809304,411166,827657,440106,839657,473282v12706,33175,19059,68469,19059,105173l858716,581279v,36705,-6353,71998,-19059,105174c826951,719628,809304,748569,787421,773274v-23294,23999,-50118,43763,-81883,578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">
                <v:stroke joinstyle="miter"/>
                <v:path arrowok="t" o:connecttype="custom" o:connectlocs="1022483,171878;835422,49763;599654,5294;363887,49763;175414,172584;50471,355403;5294,578455;5294,581279;50471,803626;174002,984327;361063,1106442;596831,1150911;832598,1106442;1021071,983621;1146014,800803;1191191,577750;1191191,574926;1146014,352579;1022483,171878;705538,831155;599654,853037;493770,830449;411887,770450;358945,682923;339886,577750;339886,574926;358240,469752;410475,383637;491653,325050;596831,303169;702714,325756;786009,385755;839657,473282;858716,578455;858716,581279;839657,686453;787421,773274;705538,831155" o:connectangles="0,0,0,0,0,0,0,0,0,0,0,0,0,0,0,0,0,0,0,0,0,0,0,0,0,0,0,0,0,0,0,0,0,0,0,0,0,0"/>
              </v:shape>
              <v:shape id="Freeform: Shape 89" style="position:absolute;left:24850;top:215;width:8541;height:11082;visibility:visible;mso-wrap-style:square;v-text-anchor:middle" coordsize="854127,1108206" o:spid="_x0000_s1067" fillcolor="#006db5" stroked="f" path="m332122,5294r-326828,l5294,1108559r847069,l852363,818449r-520241,l332122,52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">
                <v:stroke joinstyle="miter"/>
                <v:path arrowok="t" o:connecttype="custom" o:connectlocs="332122,5294;5294,5294;5294,1108559;852364,1108559;852364,818449;332122,818449" o:connectangles="0,0,0,0,0,0"/>
              </v:shape>
              <v:shape id="Freeform: Shape 90" style="position:absolute;left:35177;top:215;width:3388;height:11082;visibility:visible;mso-wrap-style:square;v-text-anchor:middle" coordsize="338827,1108206" o:spid="_x0000_s1068" fillcolor="#006db5" stroked="f" path="m5294,5294r328945,l334239,1107853r-328945,l5294,52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">
                <v:stroke joinstyle="miter"/>
                <v:path arrowok="t" o:connecttype="custom" o:connectlocs="5294,5294;334240,5294;334240,1107853;5294,1107853" o:connectangles="0,0,0,0"/>
              </v:shape>
              <v:shape id="Freeform: Shape 91" style="position:absolute;left:40126;width:9811;height:11434;visibility:visible;mso-wrap-style:square;v-text-anchor:middle" coordsize="981188,1143499" o:spid="_x0000_s1069" fillcolor="#006db5" stroked="f" path="m947658,641983c928599,603867,899658,570691,863658,543868,827657,517751,783892,495164,733068,476811,682949,459164,626478,442930,565065,429518v-36000,-7764,-66353,-16235,-89647,-23293c452123,399166,434476,391402,421064,384343v-11294,-6353,-19765,-13412,-24000,-19764c392828,357520,390711,349756,390711,339873r,-2823c390711,322227,397770,310227,411888,299639v15529,-11294,39529,-16941,72000,-16941c529771,282698,578478,291169,628596,308815v50118,17647,99530,43058,147531,76940l788127,394225,953305,159878r-10588,-8470c883422,103409,815657,65998,742244,41999,668832,17294,584831,5294,491653,5294v-65648,,-125648,8470,-177884,26117c260827,49058,214944,73763,177532,105527v-38119,31764,-67060,69880,-86825,113644c70942,262934,61060,310933,61060,363167r,2823c61060,423165,72354,472576,94237,512104v21882,38823,52235,71998,90354,98115c222003,635630,266474,656806,316592,673041v49413,16235,103060,30352,160943,43764c513536,724569,543183,733040,565772,740098v21882,7059,39529,14823,52235,22588c629302,769745,637066,776097,641302,782450v3529,6353,5647,13411,5647,22588l646949,807861v,18353,-7765,31764,-24000,41646c604596,860801,576360,866448,539654,866448v-120708,,-234356,-42352,-338828,-125644l189532,731628,5294,951857r10589,9882c83648,1022444,162002,1068325,250238,1098677v87531,30352,181414,45881,278827,45881c595419,1144558,656831,1136088,711185,1120559v55059,-16235,102354,-40234,141178,-71292c891893,1018209,922952,979386,944835,934917v21882,-44470,33177,-95998,33177,-153173l978012,778921c976600,725981,967423,680806,947658,64198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">
                <v:stroke joinstyle="miter"/>
                <v:path arrowok="t" o:connecttype="custom" o:connectlocs="947658,641983;863658,543868;733068,476811;565065,429518;475418,406225;421064,384343;397064,364579;390711,339873;390711,337050;411888,299639;483888,282698;628596,308815;776127,385755;788127,394225;953305,159878;942717,151408;742244,41999;491653,5294;313769,31411;177532,105527;90707,219171;61060,363167;61060,365990;94237,512104;184591,610219;316592,673041;477535,716805;565772,740098;618007,762686;641302,782450;646949,805038;646949,807861;622949,849507;539654,866448;200826,740804;189532,731628;5294,951857;15883,961739;250238,1098677;529065,1144558;711185,1120559;852363,1049267;944835,934917;978012,781744;978012,778921;947658,641983" o:connectangles="0,0,0,0,0,0,0,0,0,0,0,0,0,0,0,0,0,0,0,0,0,0,0,0,0,0,0,0,0,0,0,0,0,0,0,0,0,0,0,0,0,0,0,0,0,0"/>
              </v:shape>
              <w10:wrap anchorx="page" anchory="page"/>
            </v:group>
          </w:pict>
        </mc:Fallback>
      </mc:AlternateContent>
    </w:r>
  </w:p>
  <w:p w14:paraId="77600588" w14:textId="77777777" w:rsidR="0045571A" w:rsidRDefault="0045571A" w:rsidP="00D61B62">
    <w:pPr>
      <w:pStyle w:val="Header"/>
    </w:pPr>
  </w:p>
  <w:p w14:paraId="39C13B13" w14:textId="49DC9923" w:rsidR="00CB7C27" w:rsidRDefault="00CB7C27" w:rsidP="00D61B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57C6C"/>
    <w:multiLevelType w:val="hybridMultilevel"/>
    <w:tmpl w:val="96445674"/>
    <w:lvl w:ilvl="0" w:tplc="3AB8332C">
      <w:start w:val="1"/>
      <w:numFmt w:val="decimal"/>
      <w:lvlText w:val="%1."/>
      <w:lvlJc w:val="left"/>
      <w:pPr>
        <w:ind w:left="720" w:hanging="360"/>
      </w:pPr>
      <w:rPr>
        <w:rFonts w:eastAsiaTheme="majorEastAsia"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0B4986"/>
    <w:multiLevelType w:val="hybridMultilevel"/>
    <w:tmpl w:val="AE047354"/>
    <w:lvl w:ilvl="0" w:tplc="FFFFFFFF">
      <w:start w:val="1"/>
      <w:numFmt w:val="decimal"/>
      <w:lvlText w:val="%1."/>
      <w:lvlJc w:val="left"/>
      <w:pPr>
        <w:ind w:left="720" w:hanging="360"/>
      </w:pPr>
      <w:rPr>
        <w:rFonts w:eastAsiaTheme="majorEastAsia" w:hint="default"/>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BC139F"/>
    <w:multiLevelType w:val="hybridMultilevel"/>
    <w:tmpl w:val="AD588D0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6E1EE9"/>
    <w:multiLevelType w:val="hybridMultilevel"/>
    <w:tmpl w:val="0E682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2049A"/>
    <w:multiLevelType w:val="hybridMultilevel"/>
    <w:tmpl w:val="68E2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D1CD5"/>
    <w:multiLevelType w:val="hybridMultilevel"/>
    <w:tmpl w:val="343E91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4FC7E4E"/>
    <w:multiLevelType w:val="hybridMultilevel"/>
    <w:tmpl w:val="DB04D9A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6CC0970"/>
    <w:multiLevelType w:val="hybridMultilevel"/>
    <w:tmpl w:val="5C583A0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E7F7BC8"/>
    <w:multiLevelType w:val="hybridMultilevel"/>
    <w:tmpl w:val="EA541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AB071A"/>
    <w:multiLevelType w:val="hybridMultilevel"/>
    <w:tmpl w:val="A7EEEF7C"/>
    <w:lvl w:ilvl="0" w:tplc="04B4AAE8">
      <w:start w:val="1"/>
      <w:numFmt w:val="bullet"/>
      <w:lvlText w:val=""/>
      <w:lvlJc w:val="left"/>
      <w:pPr>
        <w:ind w:left="426" w:hanging="360"/>
      </w:pPr>
      <w:rPr>
        <w:rFonts w:ascii="Symbol" w:hAnsi="Symbol" w:hint="default"/>
        <w:color w:val="006DB5"/>
      </w:rPr>
    </w:lvl>
    <w:lvl w:ilvl="1" w:tplc="CD88769E">
      <w:start w:val="1"/>
      <w:numFmt w:val="bullet"/>
      <w:lvlText w:val=""/>
      <w:lvlJc w:val="left"/>
      <w:pPr>
        <w:ind w:left="1440" w:hanging="360"/>
      </w:pPr>
      <w:rPr>
        <w:rFonts w:ascii="Symbol" w:hAnsi="Symbol" w:hint="default"/>
        <w:color w:val="006DB5"/>
      </w:rPr>
    </w:lvl>
    <w:lvl w:ilvl="2" w:tplc="B19AE956">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B640E9"/>
    <w:multiLevelType w:val="hybridMultilevel"/>
    <w:tmpl w:val="E29E47F0"/>
    <w:lvl w:ilvl="0" w:tplc="8556B088">
      <w:start w:val="1"/>
      <w:numFmt w:val="bullet"/>
      <w:lvlText w:val=""/>
      <w:lvlJc w:val="left"/>
      <w:pPr>
        <w:ind w:left="644" w:hanging="360"/>
      </w:pPr>
      <w:rPr>
        <w:rFonts w:ascii="Wingdings" w:hAnsi="Wingdings" w:hint="default"/>
        <w:color w:val="1A77B4" w:themeColor="accent6"/>
        <w:sz w:val="16"/>
        <w:szCs w:val="16"/>
      </w:rPr>
    </w:lvl>
    <w:lvl w:ilvl="1" w:tplc="10000003" w:tentative="1">
      <w:start w:val="1"/>
      <w:numFmt w:val="bullet"/>
      <w:lvlText w:val="o"/>
      <w:lvlJc w:val="left"/>
      <w:pPr>
        <w:ind w:left="1364" w:hanging="360"/>
      </w:pPr>
      <w:rPr>
        <w:rFonts w:ascii="Courier New" w:hAnsi="Courier New" w:cs="Courier New" w:hint="default"/>
      </w:rPr>
    </w:lvl>
    <w:lvl w:ilvl="2" w:tplc="10000005" w:tentative="1">
      <w:start w:val="1"/>
      <w:numFmt w:val="bullet"/>
      <w:lvlText w:val=""/>
      <w:lvlJc w:val="left"/>
      <w:pPr>
        <w:ind w:left="2084" w:hanging="360"/>
      </w:pPr>
      <w:rPr>
        <w:rFonts w:ascii="Wingdings" w:hAnsi="Wingdings" w:hint="default"/>
      </w:rPr>
    </w:lvl>
    <w:lvl w:ilvl="3" w:tplc="10000001" w:tentative="1">
      <w:start w:val="1"/>
      <w:numFmt w:val="bullet"/>
      <w:lvlText w:val=""/>
      <w:lvlJc w:val="left"/>
      <w:pPr>
        <w:ind w:left="2804" w:hanging="360"/>
      </w:pPr>
      <w:rPr>
        <w:rFonts w:ascii="Symbol" w:hAnsi="Symbol" w:hint="default"/>
      </w:rPr>
    </w:lvl>
    <w:lvl w:ilvl="4" w:tplc="10000003" w:tentative="1">
      <w:start w:val="1"/>
      <w:numFmt w:val="bullet"/>
      <w:lvlText w:val="o"/>
      <w:lvlJc w:val="left"/>
      <w:pPr>
        <w:ind w:left="3524" w:hanging="360"/>
      </w:pPr>
      <w:rPr>
        <w:rFonts w:ascii="Courier New" w:hAnsi="Courier New" w:cs="Courier New" w:hint="default"/>
      </w:rPr>
    </w:lvl>
    <w:lvl w:ilvl="5" w:tplc="10000005" w:tentative="1">
      <w:start w:val="1"/>
      <w:numFmt w:val="bullet"/>
      <w:lvlText w:val=""/>
      <w:lvlJc w:val="left"/>
      <w:pPr>
        <w:ind w:left="4244" w:hanging="360"/>
      </w:pPr>
      <w:rPr>
        <w:rFonts w:ascii="Wingdings" w:hAnsi="Wingdings" w:hint="default"/>
      </w:rPr>
    </w:lvl>
    <w:lvl w:ilvl="6" w:tplc="10000001" w:tentative="1">
      <w:start w:val="1"/>
      <w:numFmt w:val="bullet"/>
      <w:lvlText w:val=""/>
      <w:lvlJc w:val="left"/>
      <w:pPr>
        <w:ind w:left="4964" w:hanging="360"/>
      </w:pPr>
      <w:rPr>
        <w:rFonts w:ascii="Symbol" w:hAnsi="Symbol" w:hint="default"/>
      </w:rPr>
    </w:lvl>
    <w:lvl w:ilvl="7" w:tplc="10000003" w:tentative="1">
      <w:start w:val="1"/>
      <w:numFmt w:val="bullet"/>
      <w:lvlText w:val="o"/>
      <w:lvlJc w:val="left"/>
      <w:pPr>
        <w:ind w:left="5684" w:hanging="360"/>
      </w:pPr>
      <w:rPr>
        <w:rFonts w:ascii="Courier New" w:hAnsi="Courier New" w:cs="Courier New" w:hint="default"/>
      </w:rPr>
    </w:lvl>
    <w:lvl w:ilvl="8" w:tplc="10000005" w:tentative="1">
      <w:start w:val="1"/>
      <w:numFmt w:val="bullet"/>
      <w:lvlText w:val=""/>
      <w:lvlJc w:val="left"/>
      <w:pPr>
        <w:ind w:left="6404" w:hanging="360"/>
      </w:pPr>
      <w:rPr>
        <w:rFonts w:ascii="Wingdings" w:hAnsi="Wingdings" w:hint="default"/>
      </w:rPr>
    </w:lvl>
  </w:abstractNum>
  <w:abstractNum w:abstractNumId="11" w15:restartNumberingAfterBreak="0">
    <w:nsid w:val="44F06CE2"/>
    <w:multiLevelType w:val="multilevel"/>
    <w:tmpl w:val="B0FAFCE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6F434EC"/>
    <w:multiLevelType w:val="hybridMultilevel"/>
    <w:tmpl w:val="217840E4"/>
    <w:lvl w:ilvl="0" w:tplc="0813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194B1C"/>
    <w:multiLevelType w:val="hybridMultilevel"/>
    <w:tmpl w:val="45CE5CDC"/>
    <w:lvl w:ilvl="0" w:tplc="8556B088">
      <w:start w:val="1"/>
      <w:numFmt w:val="bullet"/>
      <w:lvlText w:val=""/>
      <w:lvlJc w:val="left"/>
      <w:pPr>
        <w:ind w:left="644" w:hanging="360"/>
      </w:pPr>
      <w:rPr>
        <w:rFonts w:ascii="Wingdings" w:hAnsi="Wingdings" w:hint="default"/>
        <w:color w:val="1A77B4" w:themeColor="accent6"/>
        <w:sz w:val="16"/>
        <w:szCs w:val="16"/>
      </w:rPr>
    </w:lvl>
    <w:lvl w:ilvl="1" w:tplc="10000003" w:tentative="1">
      <w:start w:val="1"/>
      <w:numFmt w:val="bullet"/>
      <w:lvlText w:val="o"/>
      <w:lvlJc w:val="left"/>
      <w:pPr>
        <w:ind w:left="1364" w:hanging="360"/>
      </w:pPr>
      <w:rPr>
        <w:rFonts w:ascii="Courier New" w:hAnsi="Courier New" w:cs="Courier New" w:hint="default"/>
      </w:rPr>
    </w:lvl>
    <w:lvl w:ilvl="2" w:tplc="10000005" w:tentative="1">
      <w:start w:val="1"/>
      <w:numFmt w:val="bullet"/>
      <w:lvlText w:val=""/>
      <w:lvlJc w:val="left"/>
      <w:pPr>
        <w:ind w:left="2084" w:hanging="360"/>
      </w:pPr>
      <w:rPr>
        <w:rFonts w:ascii="Wingdings" w:hAnsi="Wingdings" w:hint="default"/>
      </w:rPr>
    </w:lvl>
    <w:lvl w:ilvl="3" w:tplc="10000001" w:tentative="1">
      <w:start w:val="1"/>
      <w:numFmt w:val="bullet"/>
      <w:lvlText w:val=""/>
      <w:lvlJc w:val="left"/>
      <w:pPr>
        <w:ind w:left="2804" w:hanging="360"/>
      </w:pPr>
      <w:rPr>
        <w:rFonts w:ascii="Symbol" w:hAnsi="Symbol" w:hint="default"/>
      </w:rPr>
    </w:lvl>
    <w:lvl w:ilvl="4" w:tplc="10000003" w:tentative="1">
      <w:start w:val="1"/>
      <w:numFmt w:val="bullet"/>
      <w:lvlText w:val="o"/>
      <w:lvlJc w:val="left"/>
      <w:pPr>
        <w:ind w:left="3524" w:hanging="360"/>
      </w:pPr>
      <w:rPr>
        <w:rFonts w:ascii="Courier New" w:hAnsi="Courier New" w:cs="Courier New" w:hint="default"/>
      </w:rPr>
    </w:lvl>
    <w:lvl w:ilvl="5" w:tplc="10000005" w:tentative="1">
      <w:start w:val="1"/>
      <w:numFmt w:val="bullet"/>
      <w:lvlText w:val=""/>
      <w:lvlJc w:val="left"/>
      <w:pPr>
        <w:ind w:left="4244" w:hanging="360"/>
      </w:pPr>
      <w:rPr>
        <w:rFonts w:ascii="Wingdings" w:hAnsi="Wingdings" w:hint="default"/>
      </w:rPr>
    </w:lvl>
    <w:lvl w:ilvl="6" w:tplc="10000001" w:tentative="1">
      <w:start w:val="1"/>
      <w:numFmt w:val="bullet"/>
      <w:lvlText w:val=""/>
      <w:lvlJc w:val="left"/>
      <w:pPr>
        <w:ind w:left="4964" w:hanging="360"/>
      </w:pPr>
      <w:rPr>
        <w:rFonts w:ascii="Symbol" w:hAnsi="Symbol" w:hint="default"/>
      </w:rPr>
    </w:lvl>
    <w:lvl w:ilvl="7" w:tplc="10000003" w:tentative="1">
      <w:start w:val="1"/>
      <w:numFmt w:val="bullet"/>
      <w:lvlText w:val="o"/>
      <w:lvlJc w:val="left"/>
      <w:pPr>
        <w:ind w:left="5684" w:hanging="360"/>
      </w:pPr>
      <w:rPr>
        <w:rFonts w:ascii="Courier New" w:hAnsi="Courier New" w:cs="Courier New" w:hint="default"/>
      </w:rPr>
    </w:lvl>
    <w:lvl w:ilvl="8" w:tplc="10000005" w:tentative="1">
      <w:start w:val="1"/>
      <w:numFmt w:val="bullet"/>
      <w:lvlText w:val=""/>
      <w:lvlJc w:val="left"/>
      <w:pPr>
        <w:ind w:left="6404" w:hanging="360"/>
      </w:pPr>
      <w:rPr>
        <w:rFonts w:ascii="Wingdings" w:hAnsi="Wingdings" w:hint="default"/>
      </w:rPr>
    </w:lvl>
  </w:abstractNum>
  <w:abstractNum w:abstractNumId="14" w15:restartNumberingAfterBreak="0">
    <w:nsid w:val="61A96B94"/>
    <w:multiLevelType w:val="hybridMultilevel"/>
    <w:tmpl w:val="B51C8E12"/>
    <w:lvl w:ilvl="0" w:tplc="8556B088">
      <w:start w:val="1"/>
      <w:numFmt w:val="bullet"/>
      <w:lvlText w:val=""/>
      <w:lvlJc w:val="left"/>
      <w:pPr>
        <w:ind w:left="644" w:hanging="360"/>
      </w:pPr>
      <w:rPr>
        <w:rFonts w:ascii="Wingdings" w:hAnsi="Wingdings" w:hint="default"/>
        <w:color w:val="1A77B4" w:themeColor="accent6"/>
        <w:sz w:val="16"/>
        <w:szCs w:val="16"/>
      </w:rPr>
    </w:lvl>
    <w:lvl w:ilvl="1" w:tplc="10000003" w:tentative="1">
      <w:start w:val="1"/>
      <w:numFmt w:val="bullet"/>
      <w:lvlText w:val="o"/>
      <w:lvlJc w:val="left"/>
      <w:pPr>
        <w:ind w:left="1364" w:hanging="360"/>
      </w:pPr>
      <w:rPr>
        <w:rFonts w:ascii="Courier New" w:hAnsi="Courier New" w:cs="Courier New" w:hint="default"/>
      </w:rPr>
    </w:lvl>
    <w:lvl w:ilvl="2" w:tplc="10000005" w:tentative="1">
      <w:start w:val="1"/>
      <w:numFmt w:val="bullet"/>
      <w:lvlText w:val=""/>
      <w:lvlJc w:val="left"/>
      <w:pPr>
        <w:ind w:left="2084" w:hanging="360"/>
      </w:pPr>
      <w:rPr>
        <w:rFonts w:ascii="Wingdings" w:hAnsi="Wingdings" w:hint="default"/>
      </w:rPr>
    </w:lvl>
    <w:lvl w:ilvl="3" w:tplc="10000001" w:tentative="1">
      <w:start w:val="1"/>
      <w:numFmt w:val="bullet"/>
      <w:lvlText w:val=""/>
      <w:lvlJc w:val="left"/>
      <w:pPr>
        <w:ind w:left="2804" w:hanging="360"/>
      </w:pPr>
      <w:rPr>
        <w:rFonts w:ascii="Symbol" w:hAnsi="Symbol" w:hint="default"/>
      </w:rPr>
    </w:lvl>
    <w:lvl w:ilvl="4" w:tplc="10000003" w:tentative="1">
      <w:start w:val="1"/>
      <w:numFmt w:val="bullet"/>
      <w:lvlText w:val="o"/>
      <w:lvlJc w:val="left"/>
      <w:pPr>
        <w:ind w:left="3524" w:hanging="360"/>
      </w:pPr>
      <w:rPr>
        <w:rFonts w:ascii="Courier New" w:hAnsi="Courier New" w:cs="Courier New" w:hint="default"/>
      </w:rPr>
    </w:lvl>
    <w:lvl w:ilvl="5" w:tplc="10000005" w:tentative="1">
      <w:start w:val="1"/>
      <w:numFmt w:val="bullet"/>
      <w:lvlText w:val=""/>
      <w:lvlJc w:val="left"/>
      <w:pPr>
        <w:ind w:left="4244" w:hanging="360"/>
      </w:pPr>
      <w:rPr>
        <w:rFonts w:ascii="Wingdings" w:hAnsi="Wingdings" w:hint="default"/>
      </w:rPr>
    </w:lvl>
    <w:lvl w:ilvl="6" w:tplc="10000001" w:tentative="1">
      <w:start w:val="1"/>
      <w:numFmt w:val="bullet"/>
      <w:lvlText w:val=""/>
      <w:lvlJc w:val="left"/>
      <w:pPr>
        <w:ind w:left="4964" w:hanging="360"/>
      </w:pPr>
      <w:rPr>
        <w:rFonts w:ascii="Symbol" w:hAnsi="Symbol" w:hint="default"/>
      </w:rPr>
    </w:lvl>
    <w:lvl w:ilvl="7" w:tplc="10000003" w:tentative="1">
      <w:start w:val="1"/>
      <w:numFmt w:val="bullet"/>
      <w:lvlText w:val="o"/>
      <w:lvlJc w:val="left"/>
      <w:pPr>
        <w:ind w:left="5684" w:hanging="360"/>
      </w:pPr>
      <w:rPr>
        <w:rFonts w:ascii="Courier New" w:hAnsi="Courier New" w:cs="Courier New" w:hint="default"/>
      </w:rPr>
    </w:lvl>
    <w:lvl w:ilvl="8" w:tplc="10000005" w:tentative="1">
      <w:start w:val="1"/>
      <w:numFmt w:val="bullet"/>
      <w:lvlText w:val=""/>
      <w:lvlJc w:val="left"/>
      <w:pPr>
        <w:ind w:left="6404" w:hanging="360"/>
      </w:pPr>
      <w:rPr>
        <w:rFonts w:ascii="Wingdings" w:hAnsi="Wingdings" w:hint="default"/>
      </w:rPr>
    </w:lvl>
  </w:abstractNum>
  <w:abstractNum w:abstractNumId="15" w15:restartNumberingAfterBreak="0">
    <w:nsid w:val="631C07EE"/>
    <w:multiLevelType w:val="hybridMultilevel"/>
    <w:tmpl w:val="DA7C85E8"/>
    <w:lvl w:ilvl="0" w:tplc="DD32579E">
      <w:numFmt w:val="bullet"/>
      <w:lvlText w:val="-"/>
      <w:lvlJc w:val="left"/>
      <w:pPr>
        <w:ind w:left="720" w:hanging="360"/>
      </w:pPr>
      <w:rPr>
        <w:rFonts w:ascii="Calibri" w:eastAsiaTheme="minorHAnsi"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6" w15:restartNumberingAfterBreak="0">
    <w:nsid w:val="653E4E7F"/>
    <w:multiLevelType w:val="hybridMultilevel"/>
    <w:tmpl w:val="5734D532"/>
    <w:lvl w:ilvl="0" w:tplc="0813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244165"/>
    <w:multiLevelType w:val="hybridMultilevel"/>
    <w:tmpl w:val="533A3402"/>
    <w:lvl w:ilvl="0" w:tplc="6DF60F4E">
      <w:start w:val="1"/>
      <w:numFmt w:val="bullet"/>
      <w:lvlText w:val=""/>
      <w:lvlJc w:val="left"/>
      <w:pPr>
        <w:ind w:left="720" w:hanging="360"/>
      </w:pPr>
      <w:rPr>
        <w:rFonts w:ascii="Symbol" w:hAnsi="Symbol" w:hint="default"/>
        <w:color w:val="auto"/>
        <w:sz w:val="10"/>
        <w:szCs w:val="24"/>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7904E11"/>
    <w:multiLevelType w:val="hybridMultilevel"/>
    <w:tmpl w:val="E1AE95B8"/>
    <w:lvl w:ilvl="0" w:tplc="4858CF7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96589B"/>
    <w:multiLevelType w:val="hybridMultilevel"/>
    <w:tmpl w:val="4A343A2E"/>
    <w:lvl w:ilvl="0" w:tplc="E9C23E08">
      <w:start w:val="1"/>
      <w:numFmt w:val="decimal"/>
      <w:lvlText w:val="%1."/>
      <w:lvlJc w:val="left"/>
      <w:pPr>
        <w:ind w:left="360" w:hanging="360"/>
      </w:pPr>
      <w:rPr>
        <w:rFonts w:hint="default"/>
        <w:color w:val="41404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2DD4BFD"/>
    <w:multiLevelType w:val="hybridMultilevel"/>
    <w:tmpl w:val="EE723480"/>
    <w:lvl w:ilvl="0" w:tplc="8556B088">
      <w:start w:val="1"/>
      <w:numFmt w:val="bullet"/>
      <w:lvlText w:val=""/>
      <w:lvlJc w:val="left"/>
      <w:pPr>
        <w:ind w:left="644" w:hanging="360"/>
      </w:pPr>
      <w:rPr>
        <w:rFonts w:ascii="Wingdings" w:hAnsi="Wingdings" w:hint="default"/>
        <w:color w:val="1A77B4" w:themeColor="accent6"/>
        <w:sz w:val="16"/>
        <w:szCs w:val="16"/>
      </w:rPr>
    </w:lvl>
    <w:lvl w:ilvl="1" w:tplc="10000003" w:tentative="1">
      <w:start w:val="1"/>
      <w:numFmt w:val="bullet"/>
      <w:lvlText w:val="o"/>
      <w:lvlJc w:val="left"/>
      <w:pPr>
        <w:ind w:left="1364" w:hanging="360"/>
      </w:pPr>
      <w:rPr>
        <w:rFonts w:ascii="Courier New" w:hAnsi="Courier New" w:cs="Courier New" w:hint="default"/>
      </w:rPr>
    </w:lvl>
    <w:lvl w:ilvl="2" w:tplc="10000005" w:tentative="1">
      <w:start w:val="1"/>
      <w:numFmt w:val="bullet"/>
      <w:lvlText w:val=""/>
      <w:lvlJc w:val="left"/>
      <w:pPr>
        <w:ind w:left="2084" w:hanging="360"/>
      </w:pPr>
      <w:rPr>
        <w:rFonts w:ascii="Wingdings" w:hAnsi="Wingdings" w:hint="default"/>
      </w:rPr>
    </w:lvl>
    <w:lvl w:ilvl="3" w:tplc="10000001" w:tentative="1">
      <w:start w:val="1"/>
      <w:numFmt w:val="bullet"/>
      <w:lvlText w:val=""/>
      <w:lvlJc w:val="left"/>
      <w:pPr>
        <w:ind w:left="2804" w:hanging="360"/>
      </w:pPr>
      <w:rPr>
        <w:rFonts w:ascii="Symbol" w:hAnsi="Symbol" w:hint="default"/>
      </w:rPr>
    </w:lvl>
    <w:lvl w:ilvl="4" w:tplc="10000003" w:tentative="1">
      <w:start w:val="1"/>
      <w:numFmt w:val="bullet"/>
      <w:lvlText w:val="o"/>
      <w:lvlJc w:val="left"/>
      <w:pPr>
        <w:ind w:left="3524" w:hanging="360"/>
      </w:pPr>
      <w:rPr>
        <w:rFonts w:ascii="Courier New" w:hAnsi="Courier New" w:cs="Courier New" w:hint="default"/>
      </w:rPr>
    </w:lvl>
    <w:lvl w:ilvl="5" w:tplc="10000005" w:tentative="1">
      <w:start w:val="1"/>
      <w:numFmt w:val="bullet"/>
      <w:lvlText w:val=""/>
      <w:lvlJc w:val="left"/>
      <w:pPr>
        <w:ind w:left="4244" w:hanging="360"/>
      </w:pPr>
      <w:rPr>
        <w:rFonts w:ascii="Wingdings" w:hAnsi="Wingdings" w:hint="default"/>
      </w:rPr>
    </w:lvl>
    <w:lvl w:ilvl="6" w:tplc="10000001" w:tentative="1">
      <w:start w:val="1"/>
      <w:numFmt w:val="bullet"/>
      <w:lvlText w:val=""/>
      <w:lvlJc w:val="left"/>
      <w:pPr>
        <w:ind w:left="4964" w:hanging="360"/>
      </w:pPr>
      <w:rPr>
        <w:rFonts w:ascii="Symbol" w:hAnsi="Symbol" w:hint="default"/>
      </w:rPr>
    </w:lvl>
    <w:lvl w:ilvl="7" w:tplc="10000003" w:tentative="1">
      <w:start w:val="1"/>
      <w:numFmt w:val="bullet"/>
      <w:lvlText w:val="o"/>
      <w:lvlJc w:val="left"/>
      <w:pPr>
        <w:ind w:left="5684" w:hanging="360"/>
      </w:pPr>
      <w:rPr>
        <w:rFonts w:ascii="Courier New" w:hAnsi="Courier New" w:cs="Courier New" w:hint="default"/>
      </w:rPr>
    </w:lvl>
    <w:lvl w:ilvl="8" w:tplc="10000005" w:tentative="1">
      <w:start w:val="1"/>
      <w:numFmt w:val="bullet"/>
      <w:lvlText w:val=""/>
      <w:lvlJc w:val="left"/>
      <w:pPr>
        <w:ind w:left="6404" w:hanging="360"/>
      </w:pPr>
      <w:rPr>
        <w:rFonts w:ascii="Wingdings" w:hAnsi="Wingdings" w:hint="default"/>
      </w:rPr>
    </w:lvl>
  </w:abstractNum>
  <w:abstractNum w:abstractNumId="21" w15:restartNumberingAfterBreak="0">
    <w:nsid w:val="773744C0"/>
    <w:multiLevelType w:val="hybridMultilevel"/>
    <w:tmpl w:val="8812BA12"/>
    <w:lvl w:ilvl="0" w:tplc="8556B088">
      <w:start w:val="1"/>
      <w:numFmt w:val="bullet"/>
      <w:lvlText w:val=""/>
      <w:lvlJc w:val="left"/>
      <w:pPr>
        <w:ind w:left="644" w:hanging="360"/>
      </w:pPr>
      <w:rPr>
        <w:rFonts w:ascii="Wingdings" w:hAnsi="Wingdings" w:hint="default"/>
        <w:color w:val="1A77B4" w:themeColor="accent6"/>
        <w:sz w:val="16"/>
        <w:szCs w:val="16"/>
      </w:rPr>
    </w:lvl>
    <w:lvl w:ilvl="1" w:tplc="10000003" w:tentative="1">
      <w:start w:val="1"/>
      <w:numFmt w:val="bullet"/>
      <w:lvlText w:val="o"/>
      <w:lvlJc w:val="left"/>
      <w:pPr>
        <w:ind w:left="1364" w:hanging="360"/>
      </w:pPr>
      <w:rPr>
        <w:rFonts w:ascii="Courier New" w:hAnsi="Courier New" w:cs="Courier New" w:hint="default"/>
      </w:rPr>
    </w:lvl>
    <w:lvl w:ilvl="2" w:tplc="10000005" w:tentative="1">
      <w:start w:val="1"/>
      <w:numFmt w:val="bullet"/>
      <w:lvlText w:val=""/>
      <w:lvlJc w:val="left"/>
      <w:pPr>
        <w:ind w:left="2084" w:hanging="360"/>
      </w:pPr>
      <w:rPr>
        <w:rFonts w:ascii="Wingdings" w:hAnsi="Wingdings" w:hint="default"/>
      </w:rPr>
    </w:lvl>
    <w:lvl w:ilvl="3" w:tplc="10000001" w:tentative="1">
      <w:start w:val="1"/>
      <w:numFmt w:val="bullet"/>
      <w:lvlText w:val=""/>
      <w:lvlJc w:val="left"/>
      <w:pPr>
        <w:ind w:left="2804" w:hanging="360"/>
      </w:pPr>
      <w:rPr>
        <w:rFonts w:ascii="Symbol" w:hAnsi="Symbol" w:hint="default"/>
      </w:rPr>
    </w:lvl>
    <w:lvl w:ilvl="4" w:tplc="10000003" w:tentative="1">
      <w:start w:val="1"/>
      <w:numFmt w:val="bullet"/>
      <w:lvlText w:val="o"/>
      <w:lvlJc w:val="left"/>
      <w:pPr>
        <w:ind w:left="3524" w:hanging="360"/>
      </w:pPr>
      <w:rPr>
        <w:rFonts w:ascii="Courier New" w:hAnsi="Courier New" w:cs="Courier New" w:hint="default"/>
      </w:rPr>
    </w:lvl>
    <w:lvl w:ilvl="5" w:tplc="10000005" w:tentative="1">
      <w:start w:val="1"/>
      <w:numFmt w:val="bullet"/>
      <w:lvlText w:val=""/>
      <w:lvlJc w:val="left"/>
      <w:pPr>
        <w:ind w:left="4244" w:hanging="360"/>
      </w:pPr>
      <w:rPr>
        <w:rFonts w:ascii="Wingdings" w:hAnsi="Wingdings" w:hint="default"/>
      </w:rPr>
    </w:lvl>
    <w:lvl w:ilvl="6" w:tplc="10000001" w:tentative="1">
      <w:start w:val="1"/>
      <w:numFmt w:val="bullet"/>
      <w:lvlText w:val=""/>
      <w:lvlJc w:val="left"/>
      <w:pPr>
        <w:ind w:left="4964" w:hanging="360"/>
      </w:pPr>
      <w:rPr>
        <w:rFonts w:ascii="Symbol" w:hAnsi="Symbol" w:hint="default"/>
      </w:rPr>
    </w:lvl>
    <w:lvl w:ilvl="7" w:tplc="10000003" w:tentative="1">
      <w:start w:val="1"/>
      <w:numFmt w:val="bullet"/>
      <w:lvlText w:val="o"/>
      <w:lvlJc w:val="left"/>
      <w:pPr>
        <w:ind w:left="5684" w:hanging="360"/>
      </w:pPr>
      <w:rPr>
        <w:rFonts w:ascii="Courier New" w:hAnsi="Courier New" w:cs="Courier New" w:hint="default"/>
      </w:rPr>
    </w:lvl>
    <w:lvl w:ilvl="8" w:tplc="10000005" w:tentative="1">
      <w:start w:val="1"/>
      <w:numFmt w:val="bullet"/>
      <w:lvlText w:val=""/>
      <w:lvlJc w:val="left"/>
      <w:pPr>
        <w:ind w:left="6404" w:hanging="360"/>
      </w:pPr>
      <w:rPr>
        <w:rFonts w:ascii="Wingdings" w:hAnsi="Wingdings" w:hint="default"/>
      </w:rPr>
    </w:lvl>
  </w:abstractNum>
  <w:abstractNum w:abstractNumId="22" w15:restartNumberingAfterBreak="0">
    <w:nsid w:val="7F8A1DD1"/>
    <w:multiLevelType w:val="hybridMultilevel"/>
    <w:tmpl w:val="033A3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7981122">
    <w:abstractNumId w:val="8"/>
  </w:num>
  <w:num w:numId="2" w16cid:durableId="375587136">
    <w:abstractNumId w:val="22"/>
  </w:num>
  <w:num w:numId="3" w16cid:durableId="1919630634">
    <w:abstractNumId w:val="3"/>
  </w:num>
  <w:num w:numId="4" w16cid:durableId="1568225607">
    <w:abstractNumId w:val="4"/>
  </w:num>
  <w:num w:numId="5" w16cid:durableId="1265653435">
    <w:abstractNumId w:val="19"/>
  </w:num>
  <w:num w:numId="6" w16cid:durableId="856580969">
    <w:abstractNumId w:val="18"/>
  </w:num>
  <w:num w:numId="7" w16cid:durableId="1369405755">
    <w:abstractNumId w:val="11"/>
  </w:num>
  <w:num w:numId="8" w16cid:durableId="221333257">
    <w:abstractNumId w:val="2"/>
  </w:num>
  <w:num w:numId="9" w16cid:durableId="42944849">
    <w:abstractNumId w:val="12"/>
  </w:num>
  <w:num w:numId="10" w16cid:durableId="1485513224">
    <w:abstractNumId w:val="16"/>
  </w:num>
  <w:num w:numId="11" w16cid:durableId="13117636">
    <w:abstractNumId w:val="17"/>
  </w:num>
  <w:num w:numId="12" w16cid:durableId="1886596810">
    <w:abstractNumId w:val="15"/>
  </w:num>
  <w:num w:numId="13" w16cid:durableId="1421559386">
    <w:abstractNumId w:val="7"/>
  </w:num>
  <w:num w:numId="14" w16cid:durableId="312762180">
    <w:abstractNumId w:val="0"/>
  </w:num>
  <w:num w:numId="15" w16cid:durableId="1815831029">
    <w:abstractNumId w:val="1"/>
  </w:num>
  <w:num w:numId="16" w16cid:durableId="855121023">
    <w:abstractNumId w:val="9"/>
  </w:num>
  <w:num w:numId="17" w16cid:durableId="1503204808">
    <w:abstractNumId w:val="5"/>
  </w:num>
  <w:num w:numId="18" w16cid:durableId="1973173578">
    <w:abstractNumId w:val="20"/>
  </w:num>
  <w:num w:numId="19" w16cid:durableId="41442099">
    <w:abstractNumId w:val="21"/>
  </w:num>
  <w:num w:numId="20" w16cid:durableId="1039012229">
    <w:abstractNumId w:val="13"/>
  </w:num>
  <w:num w:numId="21" w16cid:durableId="313919936">
    <w:abstractNumId w:val="10"/>
  </w:num>
  <w:num w:numId="22" w16cid:durableId="833840463">
    <w:abstractNumId w:val="14"/>
  </w:num>
  <w:num w:numId="23" w16cid:durableId="25005094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stylePaneSortMethod w:val="0000"/>
  <w:documentProtection w:formatting="1"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DcyMLA0NzUyMDJX0lEKTi0uzszPAykwrAUAdKu1JiwAAAA="/>
  </w:docVars>
  <w:rsids>
    <w:rsidRoot w:val="00CB7C27"/>
    <w:rsid w:val="00000228"/>
    <w:rsid w:val="00001F62"/>
    <w:rsid w:val="00025E99"/>
    <w:rsid w:val="00026429"/>
    <w:rsid w:val="00043E4C"/>
    <w:rsid w:val="00064433"/>
    <w:rsid w:val="000655AF"/>
    <w:rsid w:val="00066C64"/>
    <w:rsid w:val="000704FA"/>
    <w:rsid w:val="00075267"/>
    <w:rsid w:val="00084D33"/>
    <w:rsid w:val="0008518A"/>
    <w:rsid w:val="000919EF"/>
    <w:rsid w:val="000A6479"/>
    <w:rsid w:val="000A7F94"/>
    <w:rsid w:val="000B726C"/>
    <w:rsid w:val="000D606C"/>
    <w:rsid w:val="000D638A"/>
    <w:rsid w:val="000E79E3"/>
    <w:rsid w:val="000F0E55"/>
    <w:rsid w:val="000F2362"/>
    <w:rsid w:val="000F2783"/>
    <w:rsid w:val="000F4271"/>
    <w:rsid w:val="000F6F55"/>
    <w:rsid w:val="00116DEB"/>
    <w:rsid w:val="00123ACB"/>
    <w:rsid w:val="00135055"/>
    <w:rsid w:val="00140EB3"/>
    <w:rsid w:val="001421B6"/>
    <w:rsid w:val="00152C69"/>
    <w:rsid w:val="0017127A"/>
    <w:rsid w:val="00182DDA"/>
    <w:rsid w:val="00197320"/>
    <w:rsid w:val="001A2530"/>
    <w:rsid w:val="001A3305"/>
    <w:rsid w:val="001A40E5"/>
    <w:rsid w:val="001A569B"/>
    <w:rsid w:val="001B4EB9"/>
    <w:rsid w:val="001C1D8D"/>
    <w:rsid w:val="001C575D"/>
    <w:rsid w:val="001C6E9B"/>
    <w:rsid w:val="001C7E7A"/>
    <w:rsid w:val="001F1F5C"/>
    <w:rsid w:val="001F469E"/>
    <w:rsid w:val="002077F1"/>
    <w:rsid w:val="00241DAF"/>
    <w:rsid w:val="00257F90"/>
    <w:rsid w:val="002611B2"/>
    <w:rsid w:val="00266639"/>
    <w:rsid w:val="00281FE6"/>
    <w:rsid w:val="00286B86"/>
    <w:rsid w:val="00287625"/>
    <w:rsid w:val="00291C61"/>
    <w:rsid w:val="00293DCB"/>
    <w:rsid w:val="002944A1"/>
    <w:rsid w:val="00296F00"/>
    <w:rsid w:val="002D11B3"/>
    <w:rsid w:val="002D2223"/>
    <w:rsid w:val="002F1758"/>
    <w:rsid w:val="00302275"/>
    <w:rsid w:val="00302F75"/>
    <w:rsid w:val="003263C1"/>
    <w:rsid w:val="0033258F"/>
    <w:rsid w:val="00334909"/>
    <w:rsid w:val="00335205"/>
    <w:rsid w:val="003667F8"/>
    <w:rsid w:val="00366C76"/>
    <w:rsid w:val="00367CDF"/>
    <w:rsid w:val="0038067C"/>
    <w:rsid w:val="003B07CA"/>
    <w:rsid w:val="003C7B23"/>
    <w:rsid w:val="003F0FCA"/>
    <w:rsid w:val="00413187"/>
    <w:rsid w:val="0043154A"/>
    <w:rsid w:val="00446598"/>
    <w:rsid w:val="00447E54"/>
    <w:rsid w:val="004511C0"/>
    <w:rsid w:val="004526E9"/>
    <w:rsid w:val="0045571A"/>
    <w:rsid w:val="004667C5"/>
    <w:rsid w:val="00467C1A"/>
    <w:rsid w:val="00472C14"/>
    <w:rsid w:val="00477FCD"/>
    <w:rsid w:val="004846AC"/>
    <w:rsid w:val="00484727"/>
    <w:rsid w:val="00484777"/>
    <w:rsid w:val="00486A05"/>
    <w:rsid w:val="004872FE"/>
    <w:rsid w:val="00497AA5"/>
    <w:rsid w:val="004A0BC0"/>
    <w:rsid w:val="004A46F9"/>
    <w:rsid w:val="004A764B"/>
    <w:rsid w:val="004B78A9"/>
    <w:rsid w:val="004C15FE"/>
    <w:rsid w:val="004C4EEA"/>
    <w:rsid w:val="004F23E7"/>
    <w:rsid w:val="004F7841"/>
    <w:rsid w:val="0050512F"/>
    <w:rsid w:val="00505228"/>
    <w:rsid w:val="00543684"/>
    <w:rsid w:val="005540B7"/>
    <w:rsid w:val="00572143"/>
    <w:rsid w:val="005769AF"/>
    <w:rsid w:val="00592B6E"/>
    <w:rsid w:val="00594E5F"/>
    <w:rsid w:val="005B1457"/>
    <w:rsid w:val="005D1798"/>
    <w:rsid w:val="005F6CE0"/>
    <w:rsid w:val="006113CF"/>
    <w:rsid w:val="00614128"/>
    <w:rsid w:val="00616406"/>
    <w:rsid w:val="006271D1"/>
    <w:rsid w:val="00632F51"/>
    <w:rsid w:val="006436F6"/>
    <w:rsid w:val="00647CB5"/>
    <w:rsid w:val="006742E2"/>
    <w:rsid w:val="00690814"/>
    <w:rsid w:val="0069269D"/>
    <w:rsid w:val="00693161"/>
    <w:rsid w:val="00696210"/>
    <w:rsid w:val="00696818"/>
    <w:rsid w:val="006A46FA"/>
    <w:rsid w:val="006A56D6"/>
    <w:rsid w:val="006B0DD9"/>
    <w:rsid w:val="006C2637"/>
    <w:rsid w:val="006C63B4"/>
    <w:rsid w:val="006C6A02"/>
    <w:rsid w:val="006C7CB6"/>
    <w:rsid w:val="006F1E77"/>
    <w:rsid w:val="006F3FB2"/>
    <w:rsid w:val="00704597"/>
    <w:rsid w:val="00716F71"/>
    <w:rsid w:val="007173F8"/>
    <w:rsid w:val="00721091"/>
    <w:rsid w:val="00722D9B"/>
    <w:rsid w:val="00754ECD"/>
    <w:rsid w:val="00781451"/>
    <w:rsid w:val="00792082"/>
    <w:rsid w:val="00794766"/>
    <w:rsid w:val="007A784D"/>
    <w:rsid w:val="007C225B"/>
    <w:rsid w:val="007C30AC"/>
    <w:rsid w:val="007C502D"/>
    <w:rsid w:val="007D0E1B"/>
    <w:rsid w:val="007D3C18"/>
    <w:rsid w:val="007F4F2A"/>
    <w:rsid w:val="007F7092"/>
    <w:rsid w:val="00813050"/>
    <w:rsid w:val="00822A19"/>
    <w:rsid w:val="00847E7A"/>
    <w:rsid w:val="00867576"/>
    <w:rsid w:val="00872AD5"/>
    <w:rsid w:val="00877D10"/>
    <w:rsid w:val="0088066E"/>
    <w:rsid w:val="00886131"/>
    <w:rsid w:val="008A5C64"/>
    <w:rsid w:val="008B0762"/>
    <w:rsid w:val="008B126D"/>
    <w:rsid w:val="008B7C82"/>
    <w:rsid w:val="008C5079"/>
    <w:rsid w:val="008D10C1"/>
    <w:rsid w:val="00900920"/>
    <w:rsid w:val="00900A88"/>
    <w:rsid w:val="009045D4"/>
    <w:rsid w:val="00905A44"/>
    <w:rsid w:val="009074FB"/>
    <w:rsid w:val="00907DC9"/>
    <w:rsid w:val="00917476"/>
    <w:rsid w:val="00935C56"/>
    <w:rsid w:val="00945344"/>
    <w:rsid w:val="00954A1E"/>
    <w:rsid w:val="00961505"/>
    <w:rsid w:val="00981D59"/>
    <w:rsid w:val="009821C2"/>
    <w:rsid w:val="00994195"/>
    <w:rsid w:val="009963C7"/>
    <w:rsid w:val="009A192D"/>
    <w:rsid w:val="009B6B36"/>
    <w:rsid w:val="009C1C61"/>
    <w:rsid w:val="009D5915"/>
    <w:rsid w:val="009E4856"/>
    <w:rsid w:val="009F7BD0"/>
    <w:rsid w:val="00A0115E"/>
    <w:rsid w:val="00A02796"/>
    <w:rsid w:val="00A21891"/>
    <w:rsid w:val="00A4529C"/>
    <w:rsid w:val="00A45D62"/>
    <w:rsid w:val="00A950AE"/>
    <w:rsid w:val="00AA581B"/>
    <w:rsid w:val="00AB5BB4"/>
    <w:rsid w:val="00AE4C1F"/>
    <w:rsid w:val="00AF3356"/>
    <w:rsid w:val="00B011FB"/>
    <w:rsid w:val="00B55988"/>
    <w:rsid w:val="00B76AFF"/>
    <w:rsid w:val="00B80372"/>
    <w:rsid w:val="00B85AC8"/>
    <w:rsid w:val="00BA0F31"/>
    <w:rsid w:val="00BC03C6"/>
    <w:rsid w:val="00BC5C4C"/>
    <w:rsid w:val="00BC66F3"/>
    <w:rsid w:val="00BD264D"/>
    <w:rsid w:val="00BE4756"/>
    <w:rsid w:val="00BE5743"/>
    <w:rsid w:val="00BF3EBB"/>
    <w:rsid w:val="00C118A7"/>
    <w:rsid w:val="00C13716"/>
    <w:rsid w:val="00C3003C"/>
    <w:rsid w:val="00C360DA"/>
    <w:rsid w:val="00C363B1"/>
    <w:rsid w:val="00C468C2"/>
    <w:rsid w:val="00C672F9"/>
    <w:rsid w:val="00C71B94"/>
    <w:rsid w:val="00C75E6D"/>
    <w:rsid w:val="00C97897"/>
    <w:rsid w:val="00CA74EA"/>
    <w:rsid w:val="00CB3ABA"/>
    <w:rsid w:val="00CB7C27"/>
    <w:rsid w:val="00CD03A3"/>
    <w:rsid w:val="00CD60EE"/>
    <w:rsid w:val="00CE2290"/>
    <w:rsid w:val="00CE5A31"/>
    <w:rsid w:val="00CE5F63"/>
    <w:rsid w:val="00CE69FC"/>
    <w:rsid w:val="00D00325"/>
    <w:rsid w:val="00D21FF9"/>
    <w:rsid w:val="00D43076"/>
    <w:rsid w:val="00D525E3"/>
    <w:rsid w:val="00D55A3C"/>
    <w:rsid w:val="00D61B62"/>
    <w:rsid w:val="00D70BC5"/>
    <w:rsid w:val="00D737D4"/>
    <w:rsid w:val="00D758A4"/>
    <w:rsid w:val="00D77431"/>
    <w:rsid w:val="00D84FC2"/>
    <w:rsid w:val="00DA1073"/>
    <w:rsid w:val="00DA5773"/>
    <w:rsid w:val="00DB4993"/>
    <w:rsid w:val="00DC22E4"/>
    <w:rsid w:val="00DC240B"/>
    <w:rsid w:val="00DC36C7"/>
    <w:rsid w:val="00DF32C6"/>
    <w:rsid w:val="00E11A29"/>
    <w:rsid w:val="00E1354E"/>
    <w:rsid w:val="00E14EFB"/>
    <w:rsid w:val="00E631B2"/>
    <w:rsid w:val="00E76184"/>
    <w:rsid w:val="00E763B7"/>
    <w:rsid w:val="00E765D9"/>
    <w:rsid w:val="00E90CD9"/>
    <w:rsid w:val="00E97AE6"/>
    <w:rsid w:val="00EA55D1"/>
    <w:rsid w:val="00EC1993"/>
    <w:rsid w:val="00EC71C0"/>
    <w:rsid w:val="00ED51B4"/>
    <w:rsid w:val="00ED6DDF"/>
    <w:rsid w:val="00EE7C2D"/>
    <w:rsid w:val="00EF22B6"/>
    <w:rsid w:val="00F22F00"/>
    <w:rsid w:val="00F30C82"/>
    <w:rsid w:val="00F30E98"/>
    <w:rsid w:val="00F35611"/>
    <w:rsid w:val="00F365D4"/>
    <w:rsid w:val="00F828DB"/>
    <w:rsid w:val="00F83A78"/>
    <w:rsid w:val="00F94014"/>
    <w:rsid w:val="00F97A55"/>
    <w:rsid w:val="00FA44C2"/>
    <w:rsid w:val="00FB1059"/>
    <w:rsid w:val="00FB3979"/>
    <w:rsid w:val="00FB3E2B"/>
    <w:rsid w:val="00FD63D5"/>
    <w:rsid w:val="00FE72DF"/>
    <w:rsid w:val="04280EDA"/>
    <w:rsid w:val="07540686"/>
    <w:rsid w:val="0874CDFC"/>
    <w:rsid w:val="1217F993"/>
    <w:rsid w:val="1233F9C0"/>
    <w:rsid w:val="128CCE3F"/>
    <w:rsid w:val="129BA8C5"/>
    <w:rsid w:val="1AB83614"/>
    <w:rsid w:val="1B47BD67"/>
    <w:rsid w:val="1B776CF4"/>
    <w:rsid w:val="1B99CA05"/>
    <w:rsid w:val="1BB4BD81"/>
    <w:rsid w:val="1FB2C859"/>
    <w:rsid w:val="21FC255F"/>
    <w:rsid w:val="2303FD8A"/>
    <w:rsid w:val="2425D006"/>
    <w:rsid w:val="25946AD5"/>
    <w:rsid w:val="25BC7DA7"/>
    <w:rsid w:val="26E31C3E"/>
    <w:rsid w:val="27774C8B"/>
    <w:rsid w:val="28A1522A"/>
    <w:rsid w:val="2A8F073F"/>
    <w:rsid w:val="2C6BEF3C"/>
    <w:rsid w:val="2E57BFD7"/>
    <w:rsid w:val="32F14345"/>
    <w:rsid w:val="33675FB7"/>
    <w:rsid w:val="3400316B"/>
    <w:rsid w:val="3B92317E"/>
    <w:rsid w:val="3C0F741F"/>
    <w:rsid w:val="3C576F1B"/>
    <w:rsid w:val="3C871CCD"/>
    <w:rsid w:val="3FD4FEF8"/>
    <w:rsid w:val="40AED2C5"/>
    <w:rsid w:val="4A8219F5"/>
    <w:rsid w:val="50411629"/>
    <w:rsid w:val="50C54EC9"/>
    <w:rsid w:val="54552330"/>
    <w:rsid w:val="55C2548D"/>
    <w:rsid w:val="5D7926B2"/>
    <w:rsid w:val="614D3BE9"/>
    <w:rsid w:val="66E1F258"/>
    <w:rsid w:val="69830C07"/>
    <w:rsid w:val="70CA6409"/>
    <w:rsid w:val="72DB5C0E"/>
    <w:rsid w:val="73B3EA84"/>
    <w:rsid w:val="76862261"/>
    <w:rsid w:val="7B9FED8D"/>
    <w:rsid w:val="7BDB8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711C1B"/>
  <w15:chartTrackingRefBased/>
  <w15:docId w15:val="{7D7485FD-835A-47FF-ADB2-528C050D1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02D"/>
    <w:pPr>
      <w:spacing w:after="0" w:line="240" w:lineRule="auto"/>
    </w:pPr>
    <w:rPr>
      <w:color w:val="414042"/>
    </w:rPr>
  </w:style>
  <w:style w:type="paragraph" w:styleId="Heading1">
    <w:name w:val="heading 1"/>
    <w:basedOn w:val="Normal"/>
    <w:next w:val="Normal"/>
    <w:link w:val="Heading1Char"/>
    <w:uiPriority w:val="9"/>
    <w:qFormat/>
    <w:rsid w:val="007C502D"/>
    <w:pPr>
      <w:keepNext/>
      <w:keepLines/>
      <w:outlineLvl w:val="0"/>
    </w:pPr>
    <w:rPr>
      <w:rFonts w:asciiTheme="majorHAnsi" w:eastAsiaTheme="majorEastAsia" w:hAnsiTheme="majorHAnsi" w:cstheme="majorBidi"/>
      <w:color w:val="1A77B4" w:themeColor="accent6"/>
      <w:sz w:val="44"/>
      <w:szCs w:val="44"/>
    </w:rPr>
  </w:style>
  <w:style w:type="paragraph" w:styleId="Heading2">
    <w:name w:val="heading 2"/>
    <w:basedOn w:val="Normal"/>
    <w:next w:val="Normal"/>
    <w:link w:val="Heading2Char"/>
    <w:uiPriority w:val="9"/>
    <w:unhideWhenUsed/>
    <w:qFormat/>
    <w:rsid w:val="007C502D"/>
    <w:pPr>
      <w:keepNext/>
      <w:keepLines/>
      <w:outlineLvl w:val="1"/>
    </w:pPr>
    <w:rPr>
      <w:rFonts w:asciiTheme="majorHAnsi" w:eastAsiaTheme="majorEastAsia" w:hAnsiTheme="majorHAnsi" w:cstheme="majorBidi"/>
      <w:sz w:val="28"/>
      <w:szCs w:val="26"/>
    </w:rPr>
  </w:style>
  <w:style w:type="paragraph" w:styleId="Heading3">
    <w:name w:val="heading 3"/>
    <w:basedOn w:val="Normal"/>
    <w:next w:val="Normal"/>
    <w:link w:val="Heading3Char"/>
    <w:uiPriority w:val="9"/>
    <w:unhideWhenUsed/>
    <w:qFormat/>
    <w:rsid w:val="007C502D"/>
    <w:pPr>
      <w:keepNext/>
      <w:keepLines/>
      <w:outlineLvl w:val="2"/>
    </w:pPr>
    <w:rPr>
      <w:rFonts w:asciiTheme="majorHAnsi" w:eastAsiaTheme="majorEastAsia" w:hAnsiTheme="majorHAnsi" w:cstheme="majorBidi"/>
      <w:color w:val="1A77B4"/>
      <w:sz w:val="24"/>
      <w:szCs w:val="24"/>
    </w:rPr>
  </w:style>
  <w:style w:type="paragraph" w:styleId="Heading4">
    <w:name w:val="heading 4"/>
    <w:basedOn w:val="Normal"/>
    <w:next w:val="Normal"/>
    <w:link w:val="Heading4Char"/>
    <w:uiPriority w:val="9"/>
    <w:semiHidden/>
    <w:unhideWhenUsed/>
    <w:qFormat/>
    <w:rsid w:val="00616406"/>
    <w:pPr>
      <w:keepNext/>
      <w:keepLines/>
      <w:spacing w:before="40"/>
      <w:outlineLvl w:val="3"/>
    </w:pPr>
    <w:rPr>
      <w:rFonts w:asciiTheme="majorHAnsi" w:eastAsiaTheme="majorEastAsia" w:hAnsiTheme="majorHAnsi" w:cstheme="majorBidi"/>
      <w:i/>
      <w:iCs/>
      <w:color w:val="878D2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B7C27"/>
    <w:pPr>
      <w:tabs>
        <w:tab w:val="center" w:pos="4680"/>
        <w:tab w:val="right" w:pos="9360"/>
      </w:tabs>
    </w:pPr>
  </w:style>
  <w:style w:type="character" w:customStyle="1" w:styleId="HeaderChar">
    <w:name w:val="Header Char"/>
    <w:basedOn w:val="DefaultParagraphFont"/>
    <w:link w:val="Header"/>
    <w:uiPriority w:val="99"/>
    <w:rsid w:val="00CB7C27"/>
  </w:style>
  <w:style w:type="paragraph" w:styleId="Footer">
    <w:name w:val="footer"/>
    <w:basedOn w:val="Normal"/>
    <w:link w:val="FooterChar"/>
    <w:uiPriority w:val="99"/>
    <w:unhideWhenUsed/>
    <w:rsid w:val="00CB7C27"/>
    <w:pPr>
      <w:tabs>
        <w:tab w:val="center" w:pos="4680"/>
        <w:tab w:val="right" w:pos="9360"/>
      </w:tabs>
    </w:pPr>
  </w:style>
  <w:style w:type="character" w:customStyle="1" w:styleId="FooterChar">
    <w:name w:val="Footer Char"/>
    <w:basedOn w:val="DefaultParagraphFont"/>
    <w:link w:val="Footer"/>
    <w:uiPriority w:val="99"/>
    <w:rsid w:val="00CB7C27"/>
  </w:style>
  <w:style w:type="character" w:customStyle="1" w:styleId="Heading1Char">
    <w:name w:val="Heading 1 Char"/>
    <w:basedOn w:val="DefaultParagraphFont"/>
    <w:link w:val="Heading1"/>
    <w:uiPriority w:val="9"/>
    <w:rsid w:val="007C502D"/>
    <w:rPr>
      <w:rFonts w:asciiTheme="majorHAnsi" w:eastAsiaTheme="majorEastAsia" w:hAnsiTheme="majorHAnsi" w:cstheme="majorBidi"/>
      <w:color w:val="1A77B4" w:themeColor="accent6"/>
      <w:sz w:val="44"/>
      <w:szCs w:val="44"/>
    </w:rPr>
  </w:style>
  <w:style w:type="character" w:customStyle="1" w:styleId="Heading2Char">
    <w:name w:val="Heading 2 Char"/>
    <w:basedOn w:val="DefaultParagraphFont"/>
    <w:link w:val="Heading2"/>
    <w:uiPriority w:val="9"/>
    <w:rsid w:val="007C502D"/>
    <w:rPr>
      <w:rFonts w:asciiTheme="majorHAnsi" w:eastAsiaTheme="majorEastAsia" w:hAnsiTheme="majorHAnsi" w:cstheme="majorBidi"/>
      <w:color w:val="414042"/>
      <w:sz w:val="28"/>
      <w:szCs w:val="26"/>
    </w:rPr>
  </w:style>
  <w:style w:type="paragraph" w:customStyle="1" w:styleId="Contactinfos">
    <w:name w:val="Contact infos"/>
    <w:basedOn w:val="Normal"/>
    <w:qFormat/>
    <w:rsid w:val="00D61B62"/>
    <w:rPr>
      <w:rFonts w:cstheme="minorHAnsi"/>
      <w:color w:val="231F20"/>
      <w:sz w:val="16"/>
      <w:lang w:val="fr-BE"/>
    </w:rPr>
  </w:style>
  <w:style w:type="paragraph" w:styleId="TOC2">
    <w:name w:val="toc 2"/>
    <w:basedOn w:val="Normal"/>
    <w:next w:val="Normal"/>
    <w:autoRedefine/>
    <w:uiPriority w:val="39"/>
    <w:unhideWhenUsed/>
    <w:rsid w:val="00D525E3"/>
    <w:pPr>
      <w:spacing w:after="100"/>
      <w:ind w:left="220"/>
    </w:pPr>
  </w:style>
  <w:style w:type="paragraph" w:styleId="TOC1">
    <w:name w:val="toc 1"/>
    <w:basedOn w:val="Normal"/>
    <w:next w:val="Normal"/>
    <w:autoRedefine/>
    <w:uiPriority w:val="39"/>
    <w:unhideWhenUsed/>
    <w:rsid w:val="00D525E3"/>
    <w:pPr>
      <w:spacing w:after="100"/>
    </w:pPr>
    <w:rPr>
      <w:color w:val="1A77B4"/>
    </w:rPr>
  </w:style>
  <w:style w:type="character" w:styleId="Hyperlink">
    <w:name w:val="Hyperlink"/>
    <w:basedOn w:val="DefaultParagraphFont"/>
    <w:uiPriority w:val="99"/>
    <w:unhideWhenUsed/>
    <w:rsid w:val="00D525E3"/>
    <w:rPr>
      <w:color w:val="1A77B4" w:themeColor="hyperlink"/>
      <w:u w:val="single"/>
    </w:rPr>
  </w:style>
  <w:style w:type="paragraph" w:styleId="TOC3">
    <w:name w:val="toc 3"/>
    <w:basedOn w:val="Normal"/>
    <w:next w:val="Normal"/>
    <w:autoRedefine/>
    <w:uiPriority w:val="39"/>
    <w:unhideWhenUsed/>
    <w:rsid w:val="00D525E3"/>
    <w:pPr>
      <w:spacing w:after="100"/>
      <w:ind w:left="440"/>
    </w:pPr>
  </w:style>
  <w:style w:type="paragraph" w:customStyle="1" w:styleId="SubDocHeader2Red">
    <w:name w:val="Sub Doc Header 2 Red"/>
    <w:basedOn w:val="Normal"/>
    <w:rsid w:val="00D525E3"/>
    <w:pPr>
      <w:spacing w:after="200" w:line="276" w:lineRule="auto"/>
    </w:pPr>
    <w:rPr>
      <w:rFonts w:ascii="Arial" w:eastAsia="Calibri" w:hAnsi="Arial" w:cs="Times New Roman"/>
      <w:color w:val="007681"/>
      <w:sz w:val="40"/>
      <w:lang w:val="en-GB"/>
    </w:rPr>
  </w:style>
  <w:style w:type="paragraph" w:styleId="Title">
    <w:name w:val="Title"/>
    <w:basedOn w:val="Normal"/>
    <w:next w:val="Normal"/>
    <w:link w:val="TitleChar"/>
    <w:uiPriority w:val="10"/>
    <w:qFormat/>
    <w:rsid w:val="00D525E3"/>
    <w:pPr>
      <w:contextualSpacing/>
    </w:pPr>
    <w:rPr>
      <w:rFonts w:asciiTheme="majorHAnsi" w:eastAsiaTheme="majorEastAsia" w:hAnsiTheme="majorHAnsi" w:cstheme="majorBidi"/>
      <w:color w:val="auto"/>
      <w:spacing w:val="-10"/>
      <w:kern w:val="28"/>
      <w:sz w:val="56"/>
      <w:szCs w:val="56"/>
    </w:rPr>
  </w:style>
  <w:style w:type="character" w:styleId="Strong">
    <w:name w:val="Strong"/>
    <w:basedOn w:val="DefaultParagraphFont"/>
    <w:uiPriority w:val="22"/>
    <w:qFormat/>
    <w:rsid w:val="00D525E3"/>
    <w:rPr>
      <w:b/>
      <w:bCs/>
    </w:rPr>
  </w:style>
  <w:style w:type="character" w:customStyle="1" w:styleId="TitleChar">
    <w:name w:val="Title Char"/>
    <w:basedOn w:val="DefaultParagraphFont"/>
    <w:link w:val="Title"/>
    <w:uiPriority w:val="10"/>
    <w:rsid w:val="00D525E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D525E3"/>
    <w:pPr>
      <w:outlineLvl w:val="9"/>
    </w:pPr>
    <w:rPr>
      <w:color w:val="878D27" w:themeColor="accent1" w:themeShade="BF"/>
      <w:sz w:val="32"/>
      <w:szCs w:val="32"/>
    </w:rPr>
  </w:style>
  <w:style w:type="character" w:customStyle="1" w:styleId="Heading3Char">
    <w:name w:val="Heading 3 Char"/>
    <w:basedOn w:val="DefaultParagraphFont"/>
    <w:link w:val="Heading3"/>
    <w:uiPriority w:val="9"/>
    <w:rsid w:val="007C502D"/>
    <w:rPr>
      <w:rFonts w:asciiTheme="majorHAnsi" w:eastAsiaTheme="majorEastAsia" w:hAnsiTheme="majorHAnsi" w:cstheme="majorBidi"/>
      <w:color w:val="1A77B4"/>
      <w:sz w:val="24"/>
      <w:szCs w:val="24"/>
    </w:rPr>
  </w:style>
  <w:style w:type="paragraph" w:styleId="FootnoteText">
    <w:name w:val="footnote text"/>
    <w:basedOn w:val="Normal"/>
    <w:link w:val="FootnoteTextChar"/>
    <w:unhideWhenUsed/>
    <w:rsid w:val="006113CF"/>
    <w:rPr>
      <w:sz w:val="20"/>
      <w:szCs w:val="20"/>
    </w:rPr>
  </w:style>
  <w:style w:type="character" w:customStyle="1" w:styleId="FootnoteTextChar">
    <w:name w:val="Footnote Text Char"/>
    <w:basedOn w:val="DefaultParagraphFont"/>
    <w:link w:val="FootnoteText"/>
    <w:rsid w:val="006113CF"/>
    <w:rPr>
      <w:color w:val="414042"/>
      <w:sz w:val="20"/>
      <w:szCs w:val="20"/>
    </w:rPr>
  </w:style>
  <w:style w:type="character" w:styleId="FootnoteReference">
    <w:name w:val="footnote reference"/>
    <w:basedOn w:val="DefaultParagraphFont"/>
    <w:unhideWhenUsed/>
    <w:rsid w:val="006113CF"/>
    <w:rPr>
      <w:vertAlign w:val="superscript"/>
    </w:rPr>
  </w:style>
  <w:style w:type="character" w:styleId="UnresolvedMention">
    <w:name w:val="Unresolved Mention"/>
    <w:basedOn w:val="DefaultParagraphFont"/>
    <w:uiPriority w:val="99"/>
    <w:semiHidden/>
    <w:unhideWhenUsed/>
    <w:rsid w:val="00A0115E"/>
    <w:rPr>
      <w:color w:val="605E5C"/>
      <w:shd w:val="clear" w:color="auto" w:fill="E1DFDD"/>
    </w:rPr>
  </w:style>
  <w:style w:type="character" w:styleId="PlaceholderText">
    <w:name w:val="Placeholder Text"/>
    <w:basedOn w:val="DefaultParagraphFont"/>
    <w:uiPriority w:val="99"/>
    <w:semiHidden/>
    <w:rsid w:val="006F1E77"/>
    <w:rPr>
      <w:color w:val="808080"/>
    </w:rPr>
  </w:style>
  <w:style w:type="paragraph" w:styleId="ListParagraph">
    <w:name w:val="List Paragraph"/>
    <w:aliases w:val="Puce niveau 4,bulletit taulukoissa"/>
    <w:basedOn w:val="Normal"/>
    <w:link w:val="ListParagraphChar"/>
    <w:uiPriority w:val="34"/>
    <w:qFormat/>
    <w:rsid w:val="005769AF"/>
    <w:pPr>
      <w:spacing w:after="160" w:line="259" w:lineRule="auto"/>
      <w:ind w:left="720"/>
      <w:contextualSpacing/>
    </w:pPr>
    <w:rPr>
      <w:color w:val="auto"/>
      <w:lang w:val="en-GB"/>
    </w:rPr>
  </w:style>
  <w:style w:type="paragraph" w:styleId="BalloonText">
    <w:name w:val="Balloon Text"/>
    <w:basedOn w:val="Normal"/>
    <w:link w:val="BalloonTextChar"/>
    <w:uiPriority w:val="99"/>
    <w:semiHidden/>
    <w:unhideWhenUsed/>
    <w:rsid w:val="004846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6AC"/>
    <w:rPr>
      <w:rFonts w:ascii="Segoe UI" w:hAnsi="Segoe UI" w:cs="Segoe UI"/>
      <w:color w:val="414042"/>
      <w:sz w:val="18"/>
      <w:szCs w:val="18"/>
    </w:rPr>
  </w:style>
  <w:style w:type="paragraph" w:customStyle="1" w:styleId="Betreff">
    <w:name w:val="Betreff"/>
    <w:basedOn w:val="Normal"/>
    <w:next w:val="BodyText"/>
    <w:rsid w:val="00281FE6"/>
    <w:pPr>
      <w:spacing w:before="180" w:after="180"/>
    </w:pPr>
    <w:rPr>
      <w:rFonts w:ascii="CG Omega" w:eastAsia="Times New Roman" w:hAnsi="CG Omega" w:cs="Times New Roman"/>
      <w:b/>
      <w:color w:val="auto"/>
      <w:kern w:val="16"/>
      <w:szCs w:val="20"/>
      <w:lang w:val="de-DE" w:eastAsia="de-DE"/>
    </w:rPr>
  </w:style>
  <w:style w:type="paragraph" w:styleId="BodyText">
    <w:name w:val="Body Text"/>
    <w:basedOn w:val="Normal"/>
    <w:link w:val="BodyTextChar"/>
    <w:rsid w:val="00281FE6"/>
    <w:pPr>
      <w:spacing w:before="60" w:after="120"/>
    </w:pPr>
    <w:rPr>
      <w:rFonts w:ascii="CG Omega" w:eastAsia="Times New Roman" w:hAnsi="CG Omega" w:cs="Times New Roman"/>
      <w:color w:val="auto"/>
      <w:kern w:val="16"/>
      <w:szCs w:val="20"/>
      <w:lang w:val="de-DE" w:eastAsia="de-DE"/>
    </w:rPr>
  </w:style>
  <w:style w:type="character" w:customStyle="1" w:styleId="BodyTextChar">
    <w:name w:val="Body Text Char"/>
    <w:basedOn w:val="DefaultParagraphFont"/>
    <w:link w:val="BodyText"/>
    <w:rsid w:val="00281FE6"/>
    <w:rPr>
      <w:rFonts w:ascii="CG Omega" w:eastAsia="Times New Roman" w:hAnsi="CG Omega" w:cs="Times New Roman"/>
      <w:kern w:val="16"/>
      <w:szCs w:val="20"/>
      <w:lang w:val="de-DE" w:eastAsia="de-DE"/>
    </w:rPr>
  </w:style>
  <w:style w:type="paragraph" w:styleId="BodyText2">
    <w:name w:val="Body Text 2"/>
    <w:basedOn w:val="Normal"/>
    <w:link w:val="BodyText2Char"/>
    <w:uiPriority w:val="99"/>
    <w:semiHidden/>
    <w:unhideWhenUsed/>
    <w:rsid w:val="000A6479"/>
    <w:pPr>
      <w:spacing w:after="120" w:line="480" w:lineRule="auto"/>
    </w:pPr>
  </w:style>
  <w:style w:type="character" w:customStyle="1" w:styleId="BodyText2Char">
    <w:name w:val="Body Text 2 Char"/>
    <w:basedOn w:val="DefaultParagraphFont"/>
    <w:link w:val="BodyText2"/>
    <w:uiPriority w:val="99"/>
    <w:semiHidden/>
    <w:rsid w:val="000A6479"/>
    <w:rPr>
      <w:color w:val="414042"/>
    </w:rPr>
  </w:style>
  <w:style w:type="paragraph" w:customStyle="1" w:styleId="Default">
    <w:name w:val="Default"/>
    <w:rsid w:val="000A6479"/>
    <w:pPr>
      <w:widowControl w:val="0"/>
      <w:autoSpaceDE w:val="0"/>
      <w:autoSpaceDN w:val="0"/>
      <w:adjustRightInd w:val="0"/>
      <w:spacing w:after="0" w:line="240" w:lineRule="auto"/>
    </w:pPr>
    <w:rPr>
      <w:rFonts w:ascii="Verdana" w:eastAsia="MS Mincho" w:hAnsi="Verdana" w:cs="Verdana"/>
      <w:color w:val="000000"/>
      <w:sz w:val="24"/>
      <w:szCs w:val="24"/>
      <w:lang w:val="fr-FR" w:eastAsia="fr-FR"/>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semiHidden/>
    <w:rsid w:val="00616406"/>
    <w:rPr>
      <w:rFonts w:asciiTheme="majorHAnsi" w:eastAsiaTheme="majorEastAsia" w:hAnsiTheme="majorHAnsi" w:cstheme="majorBidi"/>
      <w:i/>
      <w:iCs/>
      <w:color w:val="878D27" w:themeColor="accent1" w:themeShade="BF"/>
    </w:rPr>
  </w:style>
  <w:style w:type="paragraph" w:styleId="CommentText">
    <w:name w:val="annotation text"/>
    <w:basedOn w:val="Normal"/>
    <w:link w:val="CommentTextChar"/>
    <w:uiPriority w:val="99"/>
    <w:semiHidden/>
    <w:unhideWhenUsed/>
    <w:rsid w:val="00616406"/>
    <w:rPr>
      <w:rFonts w:ascii="Times New Roman" w:eastAsia="Times New Roman" w:hAnsi="Times New Roman" w:cs="Times New Roman"/>
      <w:color w:val="auto"/>
      <w:sz w:val="20"/>
      <w:szCs w:val="20"/>
      <w:lang w:val="fr-FR"/>
    </w:rPr>
  </w:style>
  <w:style w:type="character" w:customStyle="1" w:styleId="CommentTextChar">
    <w:name w:val="Comment Text Char"/>
    <w:basedOn w:val="DefaultParagraphFont"/>
    <w:link w:val="CommentText"/>
    <w:uiPriority w:val="99"/>
    <w:semiHidden/>
    <w:rsid w:val="00616406"/>
    <w:rPr>
      <w:rFonts w:ascii="Times New Roman" w:eastAsia="Times New Roman" w:hAnsi="Times New Roman" w:cs="Times New Roman"/>
      <w:sz w:val="20"/>
      <w:szCs w:val="20"/>
      <w:lang w:val="fr-FR"/>
    </w:rPr>
  </w:style>
  <w:style w:type="character" w:styleId="CommentReference">
    <w:name w:val="annotation reference"/>
    <w:uiPriority w:val="99"/>
    <w:semiHidden/>
    <w:unhideWhenUsed/>
    <w:rsid w:val="00616406"/>
    <w:rPr>
      <w:sz w:val="16"/>
      <w:szCs w:val="16"/>
    </w:rPr>
  </w:style>
  <w:style w:type="character" w:customStyle="1" w:styleId="ListParagraphChar">
    <w:name w:val="List Paragraph Char"/>
    <w:aliases w:val="Puce niveau 4 Char,bulletit taulukoissa Char"/>
    <w:basedOn w:val="DefaultParagraphFont"/>
    <w:link w:val="ListParagraph"/>
    <w:uiPriority w:val="34"/>
    <w:rsid w:val="00334909"/>
    <w:rPr>
      <w:lang w:val="en-GB"/>
    </w:rPr>
  </w:style>
  <w:style w:type="paragraph" w:styleId="NormalWeb">
    <w:name w:val="Normal (Web)"/>
    <w:basedOn w:val="Normal"/>
    <w:uiPriority w:val="99"/>
    <w:semiHidden/>
    <w:unhideWhenUsed/>
    <w:rsid w:val="00296F00"/>
    <w:pPr>
      <w:spacing w:before="100" w:beforeAutospacing="1" w:after="100" w:afterAutospacing="1"/>
    </w:pPr>
    <w:rPr>
      <w:rFonts w:ascii="Times New Roman" w:eastAsia="Times New Roman" w:hAnsi="Times New Roman" w:cs="Times New Roman"/>
      <w:color w:val="auto"/>
      <w:sz w:val="24"/>
      <w:szCs w:val="24"/>
      <w:lang w:val="en-GB" w:eastAsia="en-GB"/>
    </w:rPr>
  </w:style>
  <w:style w:type="paragraph" w:customStyle="1" w:styleId="04xlpa">
    <w:name w:val="_04xlpa"/>
    <w:basedOn w:val="Normal"/>
    <w:rsid w:val="00296F00"/>
    <w:pPr>
      <w:spacing w:before="100" w:beforeAutospacing="1" w:after="100" w:afterAutospacing="1"/>
    </w:pPr>
    <w:rPr>
      <w:rFonts w:ascii="Times New Roman" w:eastAsia="Times New Roman" w:hAnsi="Times New Roman" w:cs="Times New Roman"/>
      <w:color w:val="auto"/>
      <w:sz w:val="24"/>
      <w:szCs w:val="24"/>
      <w:lang w:val="en-GB" w:eastAsia="en-GB"/>
    </w:rPr>
  </w:style>
  <w:style w:type="character" w:customStyle="1" w:styleId="jsgrdq">
    <w:name w:val="jsgrdq"/>
    <w:basedOn w:val="DefaultParagraphFont"/>
    <w:rsid w:val="00296F00"/>
  </w:style>
  <w:style w:type="paragraph" w:customStyle="1" w:styleId="paragraph">
    <w:name w:val="paragraph"/>
    <w:basedOn w:val="Normal"/>
    <w:rsid w:val="00296F00"/>
    <w:pPr>
      <w:spacing w:before="100" w:beforeAutospacing="1" w:after="100" w:afterAutospacing="1"/>
    </w:pPr>
    <w:rPr>
      <w:rFonts w:ascii="Times New Roman" w:eastAsia="Times New Roman" w:hAnsi="Times New Roman" w:cs="Times New Roman"/>
      <w:color w:val="auto"/>
      <w:sz w:val="24"/>
      <w:szCs w:val="24"/>
      <w:lang w:val="fr-BE" w:eastAsia="fr-BE"/>
    </w:rPr>
  </w:style>
  <w:style w:type="character" w:customStyle="1" w:styleId="eop">
    <w:name w:val="eop"/>
    <w:basedOn w:val="DefaultParagraphFont"/>
    <w:rsid w:val="00296F00"/>
  </w:style>
  <w:style w:type="paragraph" w:styleId="Revision">
    <w:name w:val="Revision"/>
    <w:hidden/>
    <w:uiPriority w:val="99"/>
    <w:semiHidden/>
    <w:rsid w:val="007F7092"/>
    <w:pPr>
      <w:spacing w:after="0" w:line="240" w:lineRule="auto"/>
    </w:pPr>
    <w:rPr>
      <w:color w:val="4140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9221169">
      <w:bodyDiv w:val="1"/>
      <w:marLeft w:val="0"/>
      <w:marRight w:val="0"/>
      <w:marTop w:val="0"/>
      <w:marBottom w:val="0"/>
      <w:divBdr>
        <w:top w:val="none" w:sz="0" w:space="0" w:color="auto"/>
        <w:left w:val="none" w:sz="0" w:space="0" w:color="auto"/>
        <w:bottom w:val="none" w:sz="0" w:space="0" w:color="auto"/>
        <w:right w:val="none" w:sz="0" w:space="0" w:color="auto"/>
      </w:divBdr>
    </w:div>
    <w:div w:id="389352419">
      <w:bodyDiv w:val="1"/>
      <w:marLeft w:val="0"/>
      <w:marRight w:val="0"/>
      <w:marTop w:val="0"/>
      <w:marBottom w:val="0"/>
      <w:divBdr>
        <w:top w:val="none" w:sz="0" w:space="0" w:color="auto"/>
        <w:left w:val="none" w:sz="0" w:space="0" w:color="auto"/>
        <w:bottom w:val="none" w:sz="0" w:space="0" w:color="auto"/>
        <w:right w:val="none" w:sz="0" w:space="0" w:color="auto"/>
      </w:divBdr>
    </w:div>
    <w:div w:id="578949462">
      <w:bodyDiv w:val="1"/>
      <w:marLeft w:val="0"/>
      <w:marRight w:val="0"/>
      <w:marTop w:val="0"/>
      <w:marBottom w:val="0"/>
      <w:divBdr>
        <w:top w:val="none" w:sz="0" w:space="0" w:color="auto"/>
        <w:left w:val="none" w:sz="0" w:space="0" w:color="auto"/>
        <w:bottom w:val="none" w:sz="0" w:space="0" w:color="auto"/>
        <w:right w:val="none" w:sz="0" w:space="0" w:color="auto"/>
      </w:divBdr>
    </w:div>
    <w:div w:id="1557472806">
      <w:bodyDiv w:val="1"/>
      <w:marLeft w:val="0"/>
      <w:marRight w:val="0"/>
      <w:marTop w:val="0"/>
      <w:marBottom w:val="0"/>
      <w:divBdr>
        <w:top w:val="none" w:sz="0" w:space="0" w:color="auto"/>
        <w:left w:val="none" w:sz="0" w:space="0" w:color="auto"/>
        <w:bottom w:val="none" w:sz="0" w:space="0" w:color="auto"/>
        <w:right w:val="none" w:sz="0" w:space="0" w:color="auto"/>
      </w:divBdr>
    </w:div>
    <w:div w:id="1646935350">
      <w:bodyDiv w:val="1"/>
      <w:marLeft w:val="0"/>
      <w:marRight w:val="0"/>
      <w:marTop w:val="0"/>
      <w:marBottom w:val="0"/>
      <w:divBdr>
        <w:top w:val="none" w:sz="0" w:space="0" w:color="auto"/>
        <w:left w:val="none" w:sz="0" w:space="0" w:color="auto"/>
        <w:bottom w:val="none" w:sz="0" w:space="0" w:color="auto"/>
        <w:right w:val="none" w:sz="0" w:space="0" w:color="auto"/>
      </w:divBdr>
    </w:div>
    <w:div w:id="1807770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vancluysen@polisnetwork.eu"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Algemeen"/>
          <w:gallery w:val="placeholder"/>
        </w:category>
        <w:types>
          <w:type w:val="bbPlcHdr"/>
        </w:types>
        <w:behaviors>
          <w:behavior w:val="content"/>
        </w:behaviors>
        <w:guid w:val="{ADC10702-BDA4-4A75-AE05-83AA956A1900}"/>
      </w:docPartPr>
      <w:docPartBody>
        <w:p w:rsidR="009550DE" w:rsidRDefault="00446598">
          <w:r w:rsidRPr="00E867F6">
            <w:rPr>
              <w:rStyle w:val="PlaceholderText"/>
            </w:rPr>
            <w:t>Klik of tik om tekst in te voer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Omega">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598"/>
    <w:rsid w:val="00022E70"/>
    <w:rsid w:val="00033FE8"/>
    <w:rsid w:val="00065F5D"/>
    <w:rsid w:val="000727ED"/>
    <w:rsid w:val="000E11D0"/>
    <w:rsid w:val="001E19FC"/>
    <w:rsid w:val="00201268"/>
    <w:rsid w:val="00220CA2"/>
    <w:rsid w:val="002933E2"/>
    <w:rsid w:val="0029427C"/>
    <w:rsid w:val="003643CE"/>
    <w:rsid w:val="00446598"/>
    <w:rsid w:val="004D777E"/>
    <w:rsid w:val="00566A21"/>
    <w:rsid w:val="006325D7"/>
    <w:rsid w:val="006918FD"/>
    <w:rsid w:val="00714872"/>
    <w:rsid w:val="008218CB"/>
    <w:rsid w:val="008260A4"/>
    <w:rsid w:val="00873E9E"/>
    <w:rsid w:val="008C3A22"/>
    <w:rsid w:val="008F70BA"/>
    <w:rsid w:val="009550DE"/>
    <w:rsid w:val="00A670FA"/>
    <w:rsid w:val="00B00330"/>
    <w:rsid w:val="00B333BD"/>
    <w:rsid w:val="00B918B4"/>
    <w:rsid w:val="00F23AD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659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POLIS">
      <a:dk1>
        <a:sysClr val="windowText" lastClr="000000"/>
      </a:dk1>
      <a:lt1>
        <a:sysClr val="window" lastClr="FFFFFF"/>
      </a:lt1>
      <a:dk2>
        <a:srgbClr val="EE4023"/>
      </a:dk2>
      <a:lt2>
        <a:srgbClr val="C7C8CA"/>
      </a:lt2>
      <a:accent1>
        <a:srgbClr val="B6BD34"/>
      </a:accent1>
      <a:accent2>
        <a:srgbClr val="FBAE18"/>
      </a:accent2>
      <a:accent3>
        <a:srgbClr val="A42671"/>
      </a:accent3>
      <a:accent4>
        <a:srgbClr val="13B7D0"/>
      </a:accent4>
      <a:accent5>
        <a:srgbClr val="C7C8CA"/>
      </a:accent5>
      <a:accent6>
        <a:srgbClr val="1A77B4"/>
      </a:accent6>
      <a:hlink>
        <a:srgbClr val="1A77B4"/>
      </a:hlink>
      <a:folHlink>
        <a:srgbClr val="C7C8CA"/>
      </a:folHlink>
    </a:clrScheme>
    <a:fontScheme name="POLIS-OpenSan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b7a3a8e-7964-4418-ab96-7edc9afd578f">
      <Terms xmlns="http://schemas.microsoft.com/office/infopath/2007/PartnerControls"/>
    </lcf76f155ced4ddcb4097134ff3c332f>
    <TaxCatchAll xmlns="07e80eab-9d26-4ae7-bd74-003410c928f3" xsi:nil="true"/>
    <SharedWithUsers xmlns="07e80eab-9d26-4ae7-bd74-003410c928f3">
      <UserInfo>
        <DisplayName>Ivo Cré</DisplayName>
        <AccountId>22</AccountId>
        <AccountType/>
      </UserInfo>
      <UserInfo>
        <DisplayName>Jonathan De Vriendt</DisplayName>
        <AccountId>5591</AccountId>
        <AccountType/>
      </UserInfo>
      <UserInfo>
        <DisplayName>Karen Vancluysen</DisplayName>
        <AccountId>1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E8CB689BBF064F911E71EFFC1CB2A3" ma:contentTypeVersion="18" ma:contentTypeDescription="Create a new document." ma:contentTypeScope="" ma:versionID="6797f45f63ab64744a79588d5c832037">
  <xsd:schema xmlns:xsd="http://www.w3.org/2001/XMLSchema" xmlns:xs="http://www.w3.org/2001/XMLSchema" xmlns:p="http://schemas.microsoft.com/office/2006/metadata/properties" xmlns:ns2="fb7a3a8e-7964-4418-ab96-7edc9afd578f" xmlns:ns3="07e80eab-9d26-4ae7-bd74-003410c928f3" targetNamespace="http://schemas.microsoft.com/office/2006/metadata/properties" ma:root="true" ma:fieldsID="7936945556c12f288a4ec095f67dfaef" ns2:_="" ns3:_="">
    <xsd:import namespace="fb7a3a8e-7964-4418-ab96-7edc9afd578f"/>
    <xsd:import namespace="07e80eab-9d26-4ae7-bd74-003410c928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7a3a8e-7964-4418-ab96-7edc9afd57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19d368e-b366-40e4-94d8-41c725b2470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e80eab-9d26-4ae7-bd74-003410c928f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f056abf-4cd5-4adb-a686-958db5268c10}" ma:internalName="TaxCatchAll" ma:showField="CatchAllData" ma:web="07e80eab-9d26-4ae7-bd74-003410c928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A6D879-B788-473D-B72F-CAF67C06DCBB}">
  <ds:schemaRefs>
    <ds:schemaRef ds:uri="http://schemas.microsoft.com/office/2006/metadata/properties"/>
    <ds:schemaRef ds:uri="http://schemas.microsoft.com/office/infopath/2007/PartnerControls"/>
    <ds:schemaRef ds:uri="fb7a3a8e-7964-4418-ab96-7edc9afd578f"/>
    <ds:schemaRef ds:uri="07e80eab-9d26-4ae7-bd74-003410c928f3"/>
  </ds:schemaRefs>
</ds:datastoreItem>
</file>

<file path=customXml/itemProps2.xml><?xml version="1.0" encoding="utf-8"?>
<ds:datastoreItem xmlns:ds="http://schemas.openxmlformats.org/officeDocument/2006/customXml" ds:itemID="{A3B33535-C696-4C4B-A163-853EA340A4CC}">
  <ds:schemaRefs>
    <ds:schemaRef ds:uri="http://schemas.openxmlformats.org/officeDocument/2006/bibliography"/>
  </ds:schemaRefs>
</ds:datastoreItem>
</file>

<file path=customXml/itemProps3.xml><?xml version="1.0" encoding="utf-8"?>
<ds:datastoreItem xmlns:ds="http://schemas.openxmlformats.org/officeDocument/2006/customXml" ds:itemID="{8995BCAD-47BC-4F81-98E4-E44A597D1B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7a3a8e-7964-4418-ab96-7edc9afd578f"/>
    <ds:schemaRef ds:uri="07e80eab-9d26-4ae7-bd74-003410c928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26EDC7-700D-4647-A37A-14DAC85A06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21</Words>
  <Characters>3080</Characters>
  <Application>Microsoft Office Word</Application>
  <DocSecurity>4</DocSecurity>
  <Lines>116</Lines>
  <Paragraphs>39</Paragraphs>
  <ScaleCrop>false</ScaleCrop>
  <Company/>
  <LinksUpToDate>false</LinksUpToDate>
  <CharactersWithSpaces>3582</CharactersWithSpaces>
  <SharedDoc>false</SharedDoc>
  <HLinks>
    <vt:vector size="6" baseType="variant">
      <vt:variant>
        <vt:i4>3604511</vt:i4>
      </vt:variant>
      <vt:variant>
        <vt:i4>0</vt:i4>
      </vt:variant>
      <vt:variant>
        <vt:i4>0</vt:i4>
      </vt:variant>
      <vt:variant>
        <vt:i4>5</vt:i4>
      </vt:variant>
      <vt:variant>
        <vt:lpwstr>mailto:kvancluysen@polisnetwork.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Wallendorff</dc:creator>
  <cp:keywords/>
  <dc:description/>
  <cp:lastModifiedBy>Ivo Cré</cp:lastModifiedBy>
  <cp:revision>9</cp:revision>
  <cp:lastPrinted>2018-09-28T03:39:00Z</cp:lastPrinted>
  <dcterms:created xsi:type="dcterms:W3CDTF">2024-04-30T22:30:00Z</dcterms:created>
  <dcterms:modified xsi:type="dcterms:W3CDTF">2024-05-02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E8CB689BBF064F911E71EFFC1CB2A3</vt:lpwstr>
  </property>
  <property fmtid="{D5CDD505-2E9C-101B-9397-08002B2CF9AE}" pid="3" name="Order">
    <vt:r8>6170200</vt:r8>
  </property>
  <property fmtid="{D5CDD505-2E9C-101B-9397-08002B2CF9AE}" pid="4" name="AuthorIds_UIVersion_2560">
    <vt:lpwstr>17</vt:lpwstr>
  </property>
  <property fmtid="{D5CDD505-2E9C-101B-9397-08002B2CF9AE}" pid="5" name="MediaServiceImageTags">
    <vt:lpwstr/>
  </property>
  <property fmtid="{D5CDD505-2E9C-101B-9397-08002B2CF9AE}" pid="6" name="GrammarlyDocumentId">
    <vt:lpwstr>6d062810437f920647bf69b04f06fa55f184acb913785c1690d29cb177ce7e09</vt:lpwstr>
  </property>
</Properties>
</file>